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1C7DD4" w:rsidP="00642031" w:rsidRDefault="001C7DD4" w14:paraId="599E57E5" w14:textId="77777777">
      <w:pPr>
        <w:pStyle w:val="Heading1"/>
        <w:rPr>
          <w:rFonts w:ascii="Abadi MT Condensed" w:hAnsi="Abadi MT Condensed"/>
          <w:b w:val="0"/>
          <w:sz w:val="40"/>
        </w:rPr>
      </w:pPr>
      <w:r>
        <w:t xml:space="preserve">                                  </w:t>
      </w:r>
    </w:p>
    <w:p w:rsidR="001C7DD4" w:rsidP="0069497C" w:rsidRDefault="00C204CA" w14:paraId="2A9EC9C7" w14:textId="77777777">
      <w:pPr>
        <w:jc w:val="cente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685376" behindDoc="0" locked="0" layoutInCell="1" allowOverlap="1" wp14:anchorId="4523F31E" wp14:editId="26F5CF08">
                <wp:simplePos x="0" y="0"/>
                <wp:positionH relativeFrom="column">
                  <wp:posOffset>893869</wp:posOffset>
                </wp:positionH>
                <wp:positionV relativeFrom="paragraph">
                  <wp:posOffset>624840</wp:posOffset>
                </wp:positionV>
                <wp:extent cx="3962400" cy="538480"/>
                <wp:effectExtent l="381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5384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B86EDB" w:rsidR="001C7DD4" w:rsidP="00B86EDB" w:rsidRDefault="001C7DD4" w14:paraId="16E83983" w14:textId="77777777">
                            <w:pPr>
                              <w:rPr>
                                <w:b/>
                                <w:bCs/>
                                <w:sz w:val="36"/>
                                <w:szCs w:val="36"/>
                              </w:rPr>
                            </w:pPr>
                            <w:bookmarkStart w:name="_Toc151901465" w:id="0"/>
                            <w:bookmarkStart w:name="_Toc151901515" w:id="1"/>
                            <w:r w:rsidRPr="00B86EDB">
                              <w:rPr>
                                <w:b/>
                                <w:bCs/>
                                <w:sz w:val="36"/>
                                <w:szCs w:val="36"/>
                              </w:rPr>
                              <w:t xml:space="preserve">School of </w:t>
                            </w:r>
                            <w:proofErr w:type="spellStart"/>
                            <w:r w:rsidRPr="00B86EDB">
                              <w:rPr>
                                <w:b/>
                                <w:bCs/>
                                <w:sz w:val="36"/>
                                <w:szCs w:val="36"/>
                              </w:rPr>
                              <w:t>InfoComm</w:t>
                            </w:r>
                            <w:proofErr w:type="spellEnd"/>
                            <w:r w:rsidRPr="00B86EDB">
                              <w:rPr>
                                <w:b/>
                                <w:bCs/>
                                <w:sz w:val="36"/>
                                <w:szCs w:val="36"/>
                              </w:rPr>
                              <w:t xml:space="preserve"> Technology</w:t>
                            </w:r>
                            <w:bookmarkEnd w:id="0"/>
                            <w:bookmarkEnd w:id="1"/>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4588F14">
              <v:shapetype id="_x0000_t202" coordsize="21600,21600" o:spt="202" path="m,l,21600r21600,l21600,xe" w14:anchorId="4523F31E">
                <v:stroke joinstyle="miter"/>
                <v:path gradientshapeok="t" o:connecttype="rect"/>
              </v:shapetype>
              <v:shape id="Text Box 10" style="position:absolute;left:0;text-align:left;margin-left:70.4pt;margin-top:49.2pt;width:312pt;height:42.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fillcolor="#0c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">
                <v:textbox>
                  <w:txbxContent>
                    <w:p w:rsidRPr="00B86EDB" w:rsidR="001C7DD4" w:rsidP="00B86EDB" w:rsidRDefault="001C7DD4" w14:paraId="1220E501" w14:textId="77777777">
                      <w:pPr>
                        <w:rPr>
                          <w:b/>
                          <w:bCs/>
                          <w:sz w:val="36"/>
                          <w:szCs w:val="36"/>
                        </w:rPr>
                      </w:pPr>
                      <w:r w:rsidRPr="00B86EDB">
                        <w:rPr>
                          <w:b/>
                          <w:bCs/>
                          <w:sz w:val="36"/>
                          <w:szCs w:val="36"/>
                        </w:rPr>
                        <w:t xml:space="preserve">School of </w:t>
                      </w:r>
                      <w:proofErr w:type="spellStart"/>
                      <w:r w:rsidRPr="00B86EDB">
                        <w:rPr>
                          <w:b/>
                          <w:bCs/>
                          <w:sz w:val="36"/>
                          <w:szCs w:val="36"/>
                        </w:rPr>
                        <w:t>InfoComm</w:t>
                      </w:r>
                      <w:proofErr w:type="spellEnd"/>
                      <w:r w:rsidRPr="00B86EDB">
                        <w:rPr>
                          <w:b/>
                          <w:bCs/>
                          <w:sz w:val="36"/>
                          <w:szCs w:val="36"/>
                        </w:rPr>
                        <w:t xml:space="preserve"> Technology</w:t>
                      </w:r>
                    </w:p>
                  </w:txbxContent>
                </v:textbox>
              </v:shape>
            </w:pict>
          </mc:Fallback>
        </mc:AlternateContent>
      </w:r>
      <w:r>
        <w:rPr>
          <w:rFonts w:ascii="Antique Olive" w:hAnsi="Antique Olive"/>
          <w:b/>
          <w:noProof/>
          <w:sz w:val="96"/>
          <w:lang w:val="en-SG" w:eastAsia="zh-CN"/>
        </w:rPr>
        <mc:AlternateContent>
          <mc:Choice Requires="wps">
            <w:drawing>
              <wp:anchor distT="0" distB="0" distL="114300" distR="114300" simplePos="0" relativeHeight="251629056" behindDoc="0" locked="0" layoutInCell="0" allowOverlap="1" wp14:anchorId="26742CD2" wp14:editId="51E84CDB">
                <wp:simplePos x="0" y="0"/>
                <wp:positionH relativeFrom="column">
                  <wp:posOffset>-35560</wp:posOffset>
                </wp:positionH>
                <wp:positionV relativeFrom="paragraph">
                  <wp:posOffset>-71120</wp:posOffset>
                </wp:positionV>
                <wp:extent cx="5283200" cy="0"/>
                <wp:effectExtent l="12065" t="11430" r="10160" b="1714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2A124A1A">
              <v:line id="Straight Connector 9" style="position:absolute;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2.8pt,-5.6pt" to="413.2pt,-5.6pt" w14:anchorId="3C3E0F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"/>
            </w:pict>
          </mc:Fallback>
        </mc:AlternateContent>
      </w:r>
      <w:r w:rsidRPr="00B94B75">
        <w:rPr>
          <w:rFonts w:cs="Arial"/>
          <w:noProof/>
          <w:lang w:val="en-SG" w:eastAsia="zh-CN"/>
        </w:rPr>
        <w:drawing>
          <wp:inline distT="0" distB="0" distL="0" distR="0" wp14:anchorId="57D93BDC" wp14:editId="43DA39A5">
            <wp:extent cx="3038475" cy="696595"/>
            <wp:effectExtent l="0" t="0" r="0" b="0"/>
            <wp:docPr id="7" name="Picture 7"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4-NPcrestHori_B-W"/>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38475" cy="696595"/>
                    </a:xfrm>
                    <a:prstGeom prst="rect">
                      <a:avLst/>
                    </a:prstGeom>
                    <a:noFill/>
                    <a:ln>
                      <a:noFill/>
                    </a:ln>
                  </pic:spPr>
                </pic:pic>
              </a:graphicData>
            </a:graphic>
          </wp:inline>
        </w:drawing>
      </w:r>
    </w:p>
    <w:p w:rsidR="001C7DD4" w:rsidP="001C7DD4" w:rsidRDefault="00C204CA" w14:paraId="28AFAC1D" w14:textId="77777777">
      <w:pP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741696" behindDoc="0" locked="0" layoutInCell="0" allowOverlap="1" wp14:anchorId="25E236CD" wp14:editId="725D115D">
                <wp:simplePos x="0" y="0"/>
                <wp:positionH relativeFrom="column">
                  <wp:posOffset>-35560</wp:posOffset>
                </wp:positionH>
                <wp:positionV relativeFrom="paragraph">
                  <wp:posOffset>264160</wp:posOffset>
                </wp:positionV>
                <wp:extent cx="5283200" cy="0"/>
                <wp:effectExtent l="12065" t="12700" r="10160" b="1587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6871010F">
              <v:line id="Straight Connector 8" style="position:absolute;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2.8pt,20.8pt" to="413.2pt,20.8pt" w14:anchorId="407105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"/>
            </w:pict>
          </mc:Fallback>
        </mc:AlternateContent>
      </w:r>
    </w:p>
    <w:p w:rsidRPr="001C7DD4" w:rsidR="001C7DD4" w:rsidP="001C7DD4" w:rsidRDefault="001C7DD4" w14:paraId="766A9FAF" w14:textId="77777777">
      <w:pPr>
        <w:jc w:val="center"/>
        <w:rPr>
          <w:rFonts w:ascii="Verdana" w:hAnsi="Verdana" w:cs="Arial"/>
          <w:b/>
          <w:sz w:val="16"/>
          <w:szCs w:val="16"/>
        </w:rPr>
      </w:pPr>
    </w:p>
    <w:p w:rsidR="00A17702" w:rsidP="001C7DD4" w:rsidRDefault="00A17702" w14:paraId="1E0B43D5" w14:textId="77777777">
      <w:pPr>
        <w:jc w:val="center"/>
        <w:rPr>
          <w:rFonts w:ascii="Verdana" w:hAnsi="Verdana" w:cs="Arial"/>
          <w:b/>
          <w:sz w:val="40"/>
          <w:szCs w:val="40"/>
        </w:rPr>
      </w:pPr>
    </w:p>
    <w:p w:rsidRPr="00B70254" w:rsidR="001C7DD4" w:rsidP="001C7DD4" w:rsidRDefault="000B0D7E" w14:paraId="3135FB8D" w14:textId="77A467D3">
      <w:pPr>
        <w:jc w:val="center"/>
        <w:rPr>
          <w:rFonts w:ascii="Verdana" w:hAnsi="Verdana" w:cs="Arial"/>
          <w:b/>
          <w:sz w:val="40"/>
          <w:szCs w:val="40"/>
        </w:rPr>
      </w:pPr>
      <w:r>
        <w:rPr>
          <w:rFonts w:ascii="Verdana" w:hAnsi="Verdana" w:cs="Arial"/>
          <w:b/>
          <w:sz w:val="40"/>
          <w:szCs w:val="40"/>
        </w:rPr>
        <w:t xml:space="preserve">Data </w:t>
      </w:r>
      <w:r w:rsidR="009154F5">
        <w:rPr>
          <w:rFonts w:ascii="Verdana" w:hAnsi="Verdana" w:cs="Arial"/>
          <w:b/>
          <w:sz w:val="40"/>
          <w:szCs w:val="40"/>
        </w:rPr>
        <w:t xml:space="preserve">Discovery &amp; </w:t>
      </w:r>
      <w:proofErr w:type="spellStart"/>
      <w:r>
        <w:rPr>
          <w:rFonts w:ascii="Verdana" w:hAnsi="Verdana" w:cs="Arial"/>
          <w:b/>
          <w:sz w:val="40"/>
          <w:szCs w:val="40"/>
        </w:rPr>
        <w:t>Visualisation</w:t>
      </w:r>
      <w:proofErr w:type="spellEnd"/>
    </w:p>
    <w:p w:rsidR="001C7DD4" w:rsidP="001C7DD4" w:rsidRDefault="00F60FD4" w14:paraId="7F001A66" w14:textId="4549E51D">
      <w:pPr>
        <w:jc w:val="center"/>
        <w:rPr>
          <w:rFonts w:ascii="Abadi MT Condensed" w:hAnsi="Abadi MT Condensed" w:cs="Arial"/>
          <w:sz w:val="40"/>
          <w:szCs w:val="40"/>
        </w:rPr>
      </w:pPr>
      <w:r>
        <w:rPr>
          <w:rFonts w:ascii="Abadi MT Condensed" w:hAnsi="Abadi MT Condensed" w:cs="Arial"/>
          <w:sz w:val="40"/>
          <w:szCs w:val="40"/>
        </w:rPr>
        <w:t xml:space="preserve">Diploma in </w:t>
      </w:r>
      <w:r w:rsidR="00A17702">
        <w:rPr>
          <w:rFonts w:ascii="Abadi MT Condensed" w:hAnsi="Abadi MT Condensed" w:cs="Arial"/>
          <w:sz w:val="40"/>
          <w:szCs w:val="40"/>
        </w:rPr>
        <w:t xml:space="preserve">Data </w:t>
      </w:r>
      <w:r w:rsidR="009154F5">
        <w:rPr>
          <w:rFonts w:ascii="Abadi MT Condensed" w:hAnsi="Abadi MT Condensed" w:cs="Arial"/>
          <w:sz w:val="40"/>
          <w:szCs w:val="40"/>
        </w:rPr>
        <w:t>Science</w:t>
      </w:r>
    </w:p>
    <w:p w:rsidRPr="00B70254" w:rsidR="009154F5" w:rsidP="001C7DD4" w:rsidRDefault="009154F5" w14:paraId="4F6BB992" w14:textId="1693D5BD">
      <w:pPr>
        <w:jc w:val="center"/>
        <w:rPr>
          <w:rFonts w:ascii="Abadi MT Condensed" w:hAnsi="Abadi MT Condensed" w:cs="Arial"/>
          <w:sz w:val="40"/>
          <w:szCs w:val="40"/>
        </w:rPr>
      </w:pPr>
      <w:r>
        <w:rPr>
          <w:rFonts w:ascii="Abadi MT Condensed" w:hAnsi="Abadi MT Condensed" w:cs="Arial"/>
          <w:sz w:val="40"/>
          <w:szCs w:val="40"/>
        </w:rPr>
        <w:t>Diploma in Information Technology</w:t>
      </w:r>
    </w:p>
    <w:p w:rsidRPr="00B70254" w:rsidR="001C7DD4" w:rsidP="001C7DD4" w:rsidRDefault="003F0489" w14:paraId="4201B483" w14:textId="1DAD38FD">
      <w:pPr>
        <w:jc w:val="center"/>
        <w:rPr>
          <w:rFonts w:ascii="Abadi MT Condensed" w:hAnsi="Abadi MT Condensed" w:cs="Arial"/>
          <w:sz w:val="40"/>
          <w:szCs w:val="40"/>
        </w:rPr>
      </w:pPr>
      <w:r>
        <w:rPr>
          <w:rFonts w:ascii="Abadi MT Condensed" w:hAnsi="Abadi MT Condensed" w:cs="Arial"/>
          <w:sz w:val="40"/>
          <w:szCs w:val="40"/>
        </w:rPr>
        <w:t>October</w:t>
      </w:r>
      <w:r w:rsidRPr="00B70254" w:rsidR="001C7DD4">
        <w:rPr>
          <w:rFonts w:ascii="Abadi MT Condensed" w:hAnsi="Abadi MT Condensed" w:cs="Arial"/>
          <w:sz w:val="40"/>
          <w:szCs w:val="40"/>
        </w:rPr>
        <w:t xml:space="preserve"> </w:t>
      </w:r>
      <w:r w:rsidR="00A17702">
        <w:rPr>
          <w:rFonts w:ascii="Abadi MT Condensed" w:hAnsi="Abadi MT Condensed" w:cs="Arial"/>
          <w:sz w:val="40"/>
          <w:szCs w:val="40"/>
        </w:rPr>
        <w:t>202</w:t>
      </w:r>
      <w:r w:rsidR="009C4B03">
        <w:rPr>
          <w:rFonts w:ascii="Abadi MT Condensed" w:hAnsi="Abadi MT Condensed" w:cs="Arial"/>
          <w:sz w:val="40"/>
          <w:szCs w:val="40"/>
        </w:rPr>
        <w:t>3</w:t>
      </w:r>
      <w:r w:rsidR="00A17702">
        <w:rPr>
          <w:rFonts w:ascii="Abadi MT Condensed" w:hAnsi="Abadi MT Condensed" w:cs="Arial"/>
          <w:sz w:val="40"/>
          <w:szCs w:val="40"/>
        </w:rPr>
        <w:t xml:space="preserve"> Semester</w:t>
      </w:r>
    </w:p>
    <w:p w:rsidRPr="002A4F00" w:rsidR="001C7DD4" w:rsidP="001C7DD4" w:rsidRDefault="001C7DD4" w14:paraId="5676F05D" w14:textId="77777777">
      <w:pPr>
        <w:rPr>
          <w:rFonts w:ascii="Verdana" w:hAnsi="Verdana"/>
        </w:rPr>
      </w:pPr>
    </w:p>
    <w:p w:rsidR="00A17702" w:rsidP="00A17702" w:rsidRDefault="00A17702" w14:paraId="2BEFF368" w14:textId="77777777">
      <w:pPr>
        <w:jc w:val="center"/>
        <w:rPr>
          <w:rFonts w:ascii="Verdana" w:hAnsi="Verdana"/>
          <w:b/>
          <w:noProof/>
          <w:sz w:val="36"/>
        </w:rPr>
      </w:pPr>
    </w:p>
    <w:p w:rsidR="00A17702" w:rsidP="00A17702" w:rsidRDefault="00A17702" w14:paraId="2F59AB88" w14:textId="77777777">
      <w:pPr>
        <w:jc w:val="center"/>
        <w:rPr>
          <w:rFonts w:ascii="Verdana" w:hAnsi="Verdana"/>
          <w:b/>
          <w:noProof/>
          <w:sz w:val="36"/>
        </w:rPr>
      </w:pPr>
    </w:p>
    <w:p w:rsidR="001C7DD4" w:rsidP="00A17702" w:rsidRDefault="001C7DD4" w14:paraId="1E165694" w14:textId="77777777">
      <w:pPr>
        <w:jc w:val="center"/>
        <w:rPr>
          <w:rFonts w:ascii="Verdana" w:hAnsi="Verdana"/>
          <w:b/>
          <w:noProof/>
          <w:sz w:val="36"/>
        </w:rPr>
      </w:pPr>
      <w:r>
        <w:rPr>
          <w:rFonts w:ascii="Verdana" w:hAnsi="Verdana"/>
          <w:b/>
          <w:noProof/>
          <w:sz w:val="36"/>
        </w:rPr>
        <w:t>ASSIGNMENT</w:t>
      </w:r>
      <w:r w:rsidR="00A17702">
        <w:rPr>
          <w:rFonts w:ascii="Verdana" w:hAnsi="Verdana"/>
          <w:b/>
          <w:noProof/>
          <w:sz w:val="36"/>
        </w:rPr>
        <w:t xml:space="preserve"> 1</w:t>
      </w:r>
    </w:p>
    <w:p w:rsidR="00A17702" w:rsidP="00A17702" w:rsidRDefault="00A17702" w14:paraId="5A041AE5" w14:textId="77777777">
      <w:pPr>
        <w:jc w:val="center"/>
        <w:rPr>
          <w:rFonts w:ascii="Verdana" w:hAnsi="Verdana"/>
          <w:b/>
          <w:sz w:val="32"/>
        </w:rPr>
      </w:pPr>
      <w:r>
        <w:rPr>
          <w:rFonts w:ascii="Verdana" w:hAnsi="Verdana"/>
          <w:b/>
          <w:noProof/>
          <w:sz w:val="36"/>
        </w:rPr>
        <w:t>(Individual Assignment)</w:t>
      </w:r>
    </w:p>
    <w:p w:rsidRPr="002A4F00" w:rsidR="001C7DD4" w:rsidP="001C7DD4" w:rsidRDefault="001C7DD4" w14:paraId="6A88A6B2" w14:textId="77777777">
      <w:pPr>
        <w:jc w:val="center"/>
        <w:rPr>
          <w:rFonts w:ascii="Verdana" w:hAnsi="Verdana" w:cs="Arial"/>
          <w:b/>
          <w:sz w:val="28"/>
          <w:szCs w:val="28"/>
        </w:rPr>
      </w:pPr>
    </w:p>
    <w:p w:rsidRPr="002A4F00" w:rsidR="001C7DD4" w:rsidP="001C7DD4" w:rsidRDefault="001C7DD4" w14:paraId="176FDCE6" w14:textId="77777777">
      <w:pPr>
        <w:ind w:left="1440"/>
        <w:rPr>
          <w:rFonts w:ascii="Verdana" w:hAnsi="Verdana" w:cs="Arial"/>
          <w:b/>
          <w:u w:val="single"/>
        </w:rPr>
      </w:pPr>
    </w:p>
    <w:p w:rsidR="00A17702" w:rsidP="001C7DD4" w:rsidRDefault="00A17702" w14:paraId="1C92F6EA" w14:textId="45983244">
      <w:pPr>
        <w:ind w:left="360"/>
        <w:jc w:val="center"/>
        <w:rPr>
          <w:rFonts w:ascii="Verdana" w:hAnsi="Verdana" w:cs="Arial"/>
          <w:b/>
          <w:sz w:val="32"/>
          <w:szCs w:val="32"/>
          <w:u w:val="single"/>
        </w:rPr>
      </w:pPr>
    </w:p>
    <w:p w:rsidR="00A877E2" w:rsidP="001C7DD4" w:rsidRDefault="00A877E2" w14:paraId="7ACD4360" w14:textId="77777777">
      <w:pPr>
        <w:ind w:left="360"/>
        <w:jc w:val="center"/>
        <w:rPr>
          <w:rFonts w:ascii="Verdana" w:hAnsi="Verdana" w:cs="Arial"/>
          <w:b/>
          <w:sz w:val="32"/>
          <w:szCs w:val="32"/>
          <w:u w:val="single"/>
        </w:rPr>
      </w:pPr>
    </w:p>
    <w:p w:rsidRPr="002A4F00" w:rsidR="001C7DD4" w:rsidP="001C7DD4" w:rsidRDefault="001C7DD4" w14:paraId="4D1740D4" w14:textId="77777777">
      <w:pPr>
        <w:ind w:left="360"/>
        <w:jc w:val="center"/>
        <w:rPr>
          <w:rFonts w:ascii="Verdana" w:hAnsi="Verdana" w:cs="Arial"/>
          <w:b/>
          <w:sz w:val="32"/>
          <w:szCs w:val="32"/>
          <w:u w:val="single"/>
        </w:rPr>
      </w:pPr>
      <w:r w:rsidRPr="002A4F00">
        <w:rPr>
          <w:rFonts w:ascii="Verdana" w:hAnsi="Verdana" w:cs="Arial"/>
          <w:b/>
          <w:sz w:val="32"/>
          <w:szCs w:val="32"/>
          <w:u w:val="single"/>
        </w:rPr>
        <w:t>Submissio</w:t>
      </w:r>
      <w:r>
        <w:rPr>
          <w:rFonts w:ascii="Verdana" w:hAnsi="Verdana" w:cs="Arial"/>
          <w:b/>
          <w:sz w:val="32"/>
          <w:szCs w:val="32"/>
          <w:u w:val="single"/>
        </w:rPr>
        <w:t>n</w:t>
      </w:r>
      <w:r w:rsidR="00A17702">
        <w:rPr>
          <w:rFonts w:ascii="Verdana" w:hAnsi="Verdana" w:cs="Arial"/>
          <w:b/>
          <w:sz w:val="32"/>
          <w:szCs w:val="32"/>
          <w:u w:val="single"/>
        </w:rPr>
        <w:t xml:space="preserve"> Deadline</w:t>
      </w:r>
      <w:r>
        <w:rPr>
          <w:rFonts w:ascii="Verdana" w:hAnsi="Verdana" w:cs="Arial"/>
          <w:b/>
          <w:sz w:val="32"/>
          <w:szCs w:val="32"/>
          <w:u w:val="single"/>
        </w:rPr>
        <w:t>:</w:t>
      </w:r>
    </w:p>
    <w:p w:rsidR="001C7DD4" w:rsidP="001C7DD4" w:rsidRDefault="00EA0232" w14:paraId="101EEC58" w14:textId="1225BCEE">
      <w:pPr>
        <w:ind w:left="360"/>
        <w:jc w:val="center"/>
        <w:rPr>
          <w:rFonts w:ascii="Verdana" w:hAnsi="Verdana" w:cs="Arial"/>
          <w:b/>
          <w:sz w:val="32"/>
          <w:szCs w:val="32"/>
        </w:rPr>
      </w:pPr>
      <w:r>
        <w:rPr>
          <w:rFonts w:ascii="Verdana" w:hAnsi="Verdana" w:cs="Arial"/>
          <w:b/>
          <w:sz w:val="32"/>
          <w:szCs w:val="32"/>
          <w:highlight w:val="yellow"/>
        </w:rPr>
        <w:t xml:space="preserve">Tentatively </w:t>
      </w:r>
      <w:r w:rsidR="00455705">
        <w:rPr>
          <w:rFonts w:ascii="Verdana" w:hAnsi="Verdana" w:cs="Arial"/>
          <w:b/>
          <w:sz w:val="32"/>
          <w:szCs w:val="32"/>
          <w:highlight w:val="yellow"/>
        </w:rPr>
        <w:t>8</w:t>
      </w:r>
      <w:r w:rsidRPr="001403EB" w:rsidR="001403EB">
        <w:rPr>
          <w:rFonts w:ascii="Verdana" w:hAnsi="Verdana" w:cs="Arial"/>
          <w:b/>
          <w:sz w:val="32"/>
          <w:szCs w:val="32"/>
          <w:highlight w:val="yellow"/>
          <w:vertAlign w:val="superscript"/>
        </w:rPr>
        <w:t>th</w:t>
      </w:r>
      <w:r w:rsidRPr="00620378" w:rsidR="00E81930">
        <w:rPr>
          <w:rFonts w:ascii="Verdana" w:hAnsi="Verdana" w:cs="Arial"/>
          <w:b/>
          <w:sz w:val="32"/>
          <w:szCs w:val="32"/>
          <w:highlight w:val="yellow"/>
        </w:rPr>
        <w:t xml:space="preserve"> </w:t>
      </w:r>
      <w:r w:rsidR="002C101C">
        <w:rPr>
          <w:rFonts w:ascii="Verdana" w:hAnsi="Verdana" w:cs="Arial"/>
          <w:b/>
          <w:sz w:val="32"/>
          <w:szCs w:val="32"/>
          <w:highlight w:val="yellow"/>
        </w:rPr>
        <w:t>Dec</w:t>
      </w:r>
      <w:r w:rsidR="003F0489">
        <w:rPr>
          <w:rFonts w:ascii="Verdana" w:hAnsi="Verdana" w:cs="Arial"/>
          <w:b/>
          <w:sz w:val="32"/>
          <w:szCs w:val="32"/>
          <w:highlight w:val="yellow"/>
        </w:rPr>
        <w:t>ember</w:t>
      </w:r>
      <w:r w:rsidRPr="00620378" w:rsidR="00A17702">
        <w:rPr>
          <w:rFonts w:ascii="Verdana" w:hAnsi="Verdana" w:cs="Arial"/>
          <w:b/>
          <w:sz w:val="32"/>
          <w:szCs w:val="32"/>
          <w:highlight w:val="yellow"/>
        </w:rPr>
        <w:t xml:space="preserve"> 202</w:t>
      </w:r>
      <w:r w:rsidR="009C4B03">
        <w:rPr>
          <w:rFonts w:ascii="Verdana" w:hAnsi="Verdana" w:cs="Arial"/>
          <w:b/>
          <w:sz w:val="32"/>
          <w:szCs w:val="32"/>
          <w:highlight w:val="yellow"/>
        </w:rPr>
        <w:t>3</w:t>
      </w:r>
      <w:r w:rsidRPr="00620378" w:rsidR="00CF3EFD">
        <w:rPr>
          <w:rFonts w:ascii="Verdana" w:hAnsi="Verdana" w:cs="Arial"/>
          <w:b/>
          <w:sz w:val="32"/>
          <w:szCs w:val="32"/>
          <w:highlight w:val="yellow"/>
        </w:rPr>
        <w:t xml:space="preserve"> (</w:t>
      </w:r>
      <w:r w:rsidR="001F697B">
        <w:rPr>
          <w:rFonts w:ascii="Verdana" w:hAnsi="Verdana" w:cs="Arial"/>
          <w:b/>
          <w:sz w:val="32"/>
          <w:szCs w:val="32"/>
          <w:highlight w:val="yellow"/>
        </w:rPr>
        <w:t>Wednesday</w:t>
      </w:r>
      <w:r w:rsidRPr="00620378" w:rsidR="001C7DD4">
        <w:rPr>
          <w:rFonts w:ascii="Verdana" w:hAnsi="Verdana" w:cs="Arial"/>
          <w:b/>
          <w:sz w:val="32"/>
          <w:szCs w:val="32"/>
          <w:highlight w:val="yellow"/>
        </w:rPr>
        <w:t xml:space="preserve">), </w:t>
      </w:r>
      <w:r w:rsidR="003F0489">
        <w:rPr>
          <w:rFonts w:ascii="Verdana" w:hAnsi="Verdana" w:cs="Arial"/>
          <w:b/>
          <w:sz w:val="32"/>
          <w:szCs w:val="32"/>
          <w:highlight w:val="yellow"/>
        </w:rPr>
        <w:t>235</w:t>
      </w:r>
      <w:r w:rsidR="00184590">
        <w:rPr>
          <w:rFonts w:ascii="Verdana" w:hAnsi="Verdana" w:cs="Arial"/>
          <w:b/>
          <w:sz w:val="32"/>
          <w:szCs w:val="32"/>
          <w:highlight w:val="yellow"/>
        </w:rPr>
        <w:t xml:space="preserve">9 </w:t>
      </w:r>
      <w:proofErr w:type="spellStart"/>
      <w:r w:rsidR="00184590">
        <w:rPr>
          <w:rFonts w:ascii="Verdana" w:hAnsi="Verdana" w:cs="Arial"/>
          <w:b/>
          <w:sz w:val="32"/>
          <w:szCs w:val="32"/>
          <w:highlight w:val="yellow"/>
        </w:rPr>
        <w:t>hrs</w:t>
      </w:r>
      <w:proofErr w:type="spellEnd"/>
    </w:p>
    <w:p w:rsidR="00840F48" w:rsidP="001C7DD4" w:rsidRDefault="00840F48" w14:paraId="0D5DB1F5" w14:textId="0CE7BA94">
      <w:pPr>
        <w:ind w:left="360"/>
        <w:jc w:val="center"/>
        <w:rPr>
          <w:rFonts w:ascii="Verdana" w:hAnsi="Verdana" w:cs="Arial"/>
          <w:b/>
          <w:sz w:val="32"/>
          <w:szCs w:val="32"/>
        </w:rPr>
      </w:pPr>
    </w:p>
    <w:p w:rsidR="0013154F" w:rsidP="001C7DD4" w:rsidRDefault="0013154F" w14:paraId="30ED6E99" w14:textId="77777777">
      <w:pPr>
        <w:ind w:left="360"/>
        <w:jc w:val="center"/>
        <w:rPr>
          <w:rFonts w:ascii="Verdana" w:hAnsi="Verdana" w:cs="Arial"/>
          <w:b/>
          <w:sz w:val="32"/>
          <w:szCs w:val="32"/>
        </w:rPr>
      </w:pPr>
    </w:p>
    <w:tbl>
      <w:tblPr>
        <w:tblW w:w="9007" w:type="dxa"/>
        <w:tblInd w:w="-252"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2938"/>
        <w:gridCol w:w="283"/>
        <w:gridCol w:w="5786"/>
      </w:tblGrid>
      <w:tr w:rsidRPr="00B70254" w:rsidR="001C7DD4" w:rsidTr="0013154F" w14:paraId="00FE5D14" w14:textId="77777777">
        <w:tc>
          <w:tcPr>
            <w:tcW w:w="2938" w:type="dxa"/>
            <w:tcBorders>
              <w:top w:val="single" w:color="auto" w:sz="4" w:space="0"/>
              <w:bottom w:val="nil"/>
              <w:right w:val="nil"/>
            </w:tcBorders>
          </w:tcPr>
          <w:p w:rsidRPr="007B1E92" w:rsidR="001C7DD4" w:rsidP="0074620F" w:rsidRDefault="00A17702" w14:paraId="2A46D770" w14:textId="77777777">
            <w:pPr>
              <w:spacing w:before="120" w:after="120"/>
              <w:rPr>
                <w:rFonts w:ascii="Verdana" w:hAnsi="Verdana"/>
                <w:b/>
              </w:rPr>
            </w:pPr>
            <w:r w:rsidRPr="007B1E92">
              <w:rPr>
                <w:rFonts w:ascii="Verdana" w:hAnsi="Verdana"/>
                <w:b/>
              </w:rPr>
              <w:t>Student Name</w:t>
            </w:r>
          </w:p>
        </w:tc>
        <w:tc>
          <w:tcPr>
            <w:tcW w:w="283" w:type="dxa"/>
            <w:tcBorders>
              <w:top w:val="single" w:color="auto" w:sz="4" w:space="0"/>
              <w:left w:val="nil"/>
              <w:bottom w:val="nil"/>
            </w:tcBorders>
            <w:shd w:val="clear" w:color="auto" w:fill="auto"/>
          </w:tcPr>
          <w:p w:rsidRPr="007B1E92" w:rsidR="001C7DD4" w:rsidP="0074620F" w:rsidRDefault="001C7DD4" w14:paraId="7AC3A09A" w14:textId="77777777">
            <w:pPr>
              <w:spacing w:before="120" w:after="120"/>
              <w:rPr>
                <w:rFonts w:ascii="Verdana" w:hAnsi="Verdana"/>
                <w:b/>
              </w:rPr>
            </w:pPr>
            <w:r w:rsidRPr="007B1E92">
              <w:rPr>
                <w:rFonts w:ascii="Verdana" w:hAnsi="Verdana"/>
                <w:b/>
              </w:rPr>
              <w:t>:</w:t>
            </w:r>
          </w:p>
        </w:tc>
        <w:tc>
          <w:tcPr>
            <w:tcW w:w="5786" w:type="dxa"/>
          </w:tcPr>
          <w:p w:rsidRPr="00B70254" w:rsidR="001C7DD4" w:rsidP="0074620F" w:rsidRDefault="001C7DD4" w14:paraId="3DF527A3" w14:textId="38E3DB97">
            <w:pPr>
              <w:spacing w:before="120" w:after="120"/>
              <w:rPr>
                <w:rFonts w:ascii="Verdana" w:hAnsi="Verdana"/>
              </w:rPr>
            </w:pPr>
            <w:r w:rsidRPr="00B70254">
              <w:rPr>
                <w:rFonts w:ascii="Verdana" w:hAnsi="Verdana"/>
              </w:rPr>
              <w:t xml:space="preserve"> </w:t>
            </w:r>
            <w:r w:rsidR="004323C2">
              <w:rPr>
                <w:rFonts w:ascii="Verdana" w:hAnsi="Verdana"/>
              </w:rPr>
              <w:t>Tan Jun Yu Zavier</w:t>
            </w:r>
          </w:p>
        </w:tc>
      </w:tr>
      <w:tr w:rsidRPr="00B70254" w:rsidR="001C7DD4" w:rsidTr="00E95999" w14:paraId="2A7F4B06" w14:textId="77777777">
        <w:tc>
          <w:tcPr>
            <w:tcW w:w="2938" w:type="dxa"/>
            <w:tcBorders>
              <w:top w:val="nil"/>
              <w:bottom w:val="single" w:color="auto" w:sz="4" w:space="0"/>
              <w:right w:val="nil"/>
            </w:tcBorders>
          </w:tcPr>
          <w:p w:rsidRPr="007B1E92" w:rsidR="001C7DD4" w:rsidP="0074620F" w:rsidRDefault="00A17702" w14:paraId="394578F8" w14:textId="77777777">
            <w:pPr>
              <w:spacing w:before="120" w:after="120"/>
              <w:rPr>
                <w:rFonts w:ascii="Verdana" w:hAnsi="Verdana"/>
                <w:b/>
              </w:rPr>
            </w:pPr>
            <w:r w:rsidRPr="007B1E92">
              <w:rPr>
                <w:rFonts w:ascii="Verdana" w:hAnsi="Verdana"/>
                <w:b/>
              </w:rPr>
              <w:t>Student Number</w:t>
            </w:r>
          </w:p>
        </w:tc>
        <w:tc>
          <w:tcPr>
            <w:tcW w:w="283" w:type="dxa"/>
            <w:tcBorders>
              <w:top w:val="nil"/>
              <w:left w:val="nil"/>
              <w:bottom w:val="single" w:color="auto" w:sz="4" w:space="0"/>
            </w:tcBorders>
            <w:shd w:val="clear" w:color="auto" w:fill="auto"/>
          </w:tcPr>
          <w:p w:rsidRPr="007B1E92" w:rsidR="001C7DD4" w:rsidP="0074620F" w:rsidRDefault="001C7DD4" w14:paraId="393E9E7B" w14:textId="77777777">
            <w:pPr>
              <w:spacing w:before="120" w:after="120"/>
              <w:rPr>
                <w:rFonts w:ascii="Verdana" w:hAnsi="Verdana"/>
                <w:b/>
              </w:rPr>
            </w:pPr>
            <w:r w:rsidRPr="007B1E92">
              <w:rPr>
                <w:rFonts w:ascii="Verdana" w:hAnsi="Verdana"/>
                <w:b/>
              </w:rPr>
              <w:t>:</w:t>
            </w:r>
          </w:p>
        </w:tc>
        <w:tc>
          <w:tcPr>
            <w:tcW w:w="5786" w:type="dxa"/>
            <w:tcBorders>
              <w:bottom w:val="single" w:color="auto" w:sz="4" w:space="0"/>
            </w:tcBorders>
          </w:tcPr>
          <w:p w:rsidRPr="00B70254" w:rsidR="001C7DD4" w:rsidP="0074620F" w:rsidRDefault="004323C2" w14:paraId="3252B890" w14:textId="3D917144">
            <w:pPr>
              <w:spacing w:before="120" w:after="120"/>
              <w:rPr>
                <w:rFonts w:ascii="Verdana" w:hAnsi="Verdana"/>
              </w:rPr>
            </w:pPr>
            <w:r>
              <w:rPr>
                <w:rFonts w:ascii="Verdana" w:hAnsi="Verdana"/>
              </w:rPr>
              <w:t>S10255651</w:t>
            </w:r>
          </w:p>
        </w:tc>
      </w:tr>
    </w:tbl>
    <w:p w:rsidRPr="00B70254" w:rsidR="001C7DD4" w:rsidP="001C7DD4" w:rsidRDefault="001C7DD4" w14:paraId="706DEF6E" w14:textId="77777777">
      <w:pPr>
        <w:spacing w:line="240" w:lineRule="atLeast"/>
        <w:rPr>
          <w:rFonts w:ascii="Verdana" w:hAnsi="Verdana"/>
          <w:b/>
        </w:rPr>
      </w:pPr>
    </w:p>
    <w:p w:rsidR="00A17702" w:rsidP="009C6334" w:rsidRDefault="00A17702" w14:paraId="44874F63" w14:textId="77777777">
      <w:pPr>
        <w:spacing w:line="240" w:lineRule="atLeast"/>
        <w:rPr>
          <w:rFonts w:cs="Arial"/>
          <w:b/>
        </w:rPr>
      </w:pPr>
    </w:p>
    <w:p w:rsidRPr="00275B39" w:rsidR="001C7DD4" w:rsidP="00A17702" w:rsidRDefault="001C7DD4" w14:paraId="15FD6FB2" w14:textId="77777777">
      <w:pPr>
        <w:spacing w:line="240" w:lineRule="atLeast"/>
        <w:ind w:firstLine="567"/>
        <w:rPr>
          <w:rFonts w:cs="Arial"/>
          <w:b/>
        </w:rPr>
      </w:pPr>
      <w:r w:rsidRPr="00275B39">
        <w:rPr>
          <w:rFonts w:cs="Arial"/>
          <w:b/>
        </w:rPr>
        <w:t xml:space="preserve">Penalty for late submission: </w:t>
      </w:r>
    </w:p>
    <w:p w:rsidRPr="00C46FC9" w:rsidR="001C7DD4" w:rsidP="00A17702" w:rsidRDefault="001C7DD4" w14:paraId="36B2B444" w14:textId="77777777">
      <w:pPr>
        <w:spacing w:line="240" w:lineRule="atLeast"/>
        <w:ind w:left="567" w:firstLine="153"/>
        <w:rPr>
          <w:rFonts w:cs="Arial"/>
          <w:bCs/>
        </w:rPr>
      </w:pPr>
      <w:r w:rsidRPr="00275B39">
        <w:rPr>
          <w:rFonts w:cs="Arial"/>
          <w:bCs/>
        </w:rPr>
        <w:t xml:space="preserve">10% of the marks will be </w:t>
      </w:r>
      <w:r w:rsidRPr="00C46FC9">
        <w:rPr>
          <w:rFonts w:cs="Arial"/>
          <w:bCs/>
        </w:rPr>
        <w:t xml:space="preserve">deducted </w:t>
      </w:r>
      <w:r w:rsidRPr="00C46FC9" w:rsidR="00105B43">
        <w:rPr>
          <w:rFonts w:cs="Arial"/>
          <w:bCs/>
        </w:rPr>
        <w:t xml:space="preserve">every </w:t>
      </w:r>
      <w:r w:rsidRPr="00C46FC9" w:rsidR="00F6615D">
        <w:rPr>
          <w:rFonts w:cs="Arial"/>
          <w:bCs/>
        </w:rPr>
        <w:t xml:space="preserve">calendar </w:t>
      </w:r>
      <w:r w:rsidRPr="00C46FC9" w:rsidR="00105B43">
        <w:rPr>
          <w:rFonts w:cs="Arial"/>
          <w:bCs/>
        </w:rPr>
        <w:t>day</w:t>
      </w:r>
      <w:r w:rsidRPr="00C46FC9">
        <w:rPr>
          <w:rFonts w:cs="Arial"/>
          <w:bCs/>
        </w:rPr>
        <w:t xml:space="preserve"> after the deadline. </w:t>
      </w:r>
    </w:p>
    <w:p w:rsidRPr="00864510" w:rsidR="00AA24A0" w:rsidP="00864510" w:rsidRDefault="001C7DD4" w14:paraId="2F136993" w14:textId="3061A92A">
      <w:pPr>
        <w:spacing w:line="240" w:lineRule="atLeast"/>
        <w:ind w:left="567" w:firstLine="153"/>
        <w:rPr>
          <w:rFonts w:cs="Arial"/>
          <w:bCs/>
          <w:color w:val="FF0000"/>
        </w:rPr>
      </w:pPr>
      <w:r w:rsidRPr="00C46FC9">
        <w:rPr>
          <w:rFonts w:cs="Arial"/>
          <w:b/>
        </w:rPr>
        <w:t>NO</w:t>
      </w:r>
      <w:r w:rsidRPr="00C46FC9">
        <w:rPr>
          <w:rFonts w:cs="Arial"/>
          <w:bCs/>
        </w:rPr>
        <w:t xml:space="preserve"> submission will be accepted after</w:t>
      </w:r>
      <w:r w:rsidRPr="00C46FC9" w:rsidR="00DF38E6">
        <w:rPr>
          <w:rFonts w:cs="Arial"/>
          <w:bCs/>
        </w:rPr>
        <w:t xml:space="preserve"> </w:t>
      </w:r>
      <w:r w:rsidR="003F0489">
        <w:rPr>
          <w:rFonts w:cs="Arial"/>
          <w:bCs/>
          <w:color w:val="FF0000"/>
          <w:highlight w:val="yellow"/>
        </w:rPr>
        <w:t>1</w:t>
      </w:r>
      <w:r w:rsidR="00455705">
        <w:rPr>
          <w:rFonts w:cs="Arial"/>
          <w:bCs/>
          <w:color w:val="FF0000"/>
          <w:highlight w:val="yellow"/>
        </w:rPr>
        <w:t>4</w:t>
      </w:r>
      <w:r w:rsidRPr="001403EB" w:rsidR="001403EB">
        <w:rPr>
          <w:rFonts w:cs="Arial"/>
          <w:bCs/>
          <w:color w:val="FF0000"/>
          <w:highlight w:val="yellow"/>
          <w:vertAlign w:val="superscript"/>
        </w:rPr>
        <w:t>th</w:t>
      </w:r>
      <w:r w:rsidRPr="000B2A86" w:rsidR="004B548F">
        <w:rPr>
          <w:rFonts w:cs="Arial"/>
          <w:color w:val="FF0000"/>
          <w:highlight w:val="yellow"/>
        </w:rPr>
        <w:t xml:space="preserve"> </w:t>
      </w:r>
      <w:r w:rsidR="002C101C">
        <w:rPr>
          <w:rFonts w:cs="Arial"/>
          <w:color w:val="FF0000"/>
          <w:highlight w:val="yellow"/>
        </w:rPr>
        <w:t>Dec</w:t>
      </w:r>
      <w:r w:rsidR="003F0489">
        <w:rPr>
          <w:rFonts w:cs="Arial"/>
          <w:color w:val="FF0000"/>
          <w:highlight w:val="yellow"/>
        </w:rPr>
        <w:t>ember</w:t>
      </w:r>
      <w:r w:rsidRPr="000B2A86" w:rsidR="00AA03A2">
        <w:rPr>
          <w:rFonts w:cs="Arial"/>
          <w:color w:val="FF0000"/>
          <w:highlight w:val="yellow"/>
        </w:rPr>
        <w:t xml:space="preserve"> 202</w:t>
      </w:r>
      <w:r w:rsidR="009C4B03">
        <w:rPr>
          <w:rFonts w:cs="Arial"/>
          <w:color w:val="FF0000"/>
          <w:highlight w:val="yellow"/>
        </w:rPr>
        <w:t>3</w:t>
      </w:r>
      <w:r w:rsidRPr="000B2A86" w:rsidR="007A35C4">
        <w:rPr>
          <w:rFonts w:cs="Arial"/>
          <w:color w:val="FF0000"/>
          <w:highlight w:val="yellow"/>
        </w:rPr>
        <w:t xml:space="preserve"> (</w:t>
      </w:r>
      <w:r w:rsidR="001F697B">
        <w:rPr>
          <w:rFonts w:cs="Arial"/>
          <w:color w:val="FF0000"/>
          <w:highlight w:val="yellow"/>
        </w:rPr>
        <w:t>Tuesday</w:t>
      </w:r>
      <w:r w:rsidR="006C63AE">
        <w:rPr>
          <w:rFonts w:cs="Arial"/>
          <w:color w:val="FF0000"/>
          <w:highlight w:val="yellow"/>
        </w:rPr>
        <w:t>)</w:t>
      </w:r>
      <w:r w:rsidRPr="000B2A86">
        <w:rPr>
          <w:rFonts w:cs="Arial"/>
          <w:color w:val="FF0000"/>
          <w:highlight w:val="yellow"/>
        </w:rPr>
        <w:t xml:space="preserve">, </w:t>
      </w:r>
      <w:r w:rsidR="003F0489">
        <w:rPr>
          <w:rFonts w:cs="Arial"/>
          <w:color w:val="FF0000"/>
          <w:highlight w:val="yellow"/>
        </w:rPr>
        <w:t>235</w:t>
      </w:r>
      <w:r w:rsidR="00184590">
        <w:rPr>
          <w:rFonts w:cs="Arial"/>
          <w:color w:val="FF0000"/>
          <w:highlight w:val="yellow"/>
        </w:rPr>
        <w:t xml:space="preserve">9 </w:t>
      </w:r>
      <w:proofErr w:type="spellStart"/>
      <w:proofErr w:type="gramStart"/>
      <w:r w:rsidR="00184590">
        <w:rPr>
          <w:rFonts w:cs="Arial"/>
          <w:color w:val="FF0000"/>
          <w:highlight w:val="yellow"/>
        </w:rPr>
        <w:t>hrs</w:t>
      </w:r>
      <w:proofErr w:type="spellEnd"/>
      <w:proofErr w:type="gramEnd"/>
      <w:r w:rsidR="00864510">
        <w:rPr>
          <w:b/>
          <w:u w:val="single"/>
        </w:rPr>
        <w:t xml:space="preserve"> </w:t>
      </w:r>
    </w:p>
    <w:p w:rsidR="00220F18" w:rsidP="00317EE8" w:rsidRDefault="00317EE8" w14:paraId="3C037736" w14:textId="5D53B388">
      <w:pPr>
        <w:spacing w:line="240" w:lineRule="auto"/>
        <w:jc w:val="left"/>
        <w:rPr>
          <w:b/>
          <w:u w:val="single"/>
        </w:rPr>
      </w:pPr>
      <w:r>
        <w:rPr>
          <w:b/>
          <w:u w:val="single"/>
        </w:rPr>
        <w:br w:type="page"/>
      </w:r>
    </w:p>
    <w:sdt>
      <w:sdtPr>
        <w:rPr>
          <w:rFonts w:ascii="Arial" w:hAnsi="Arial" w:eastAsia="Times New Roman" w:cs="Times New Roman"/>
          <w:color w:val="auto"/>
          <w:sz w:val="22"/>
          <w:szCs w:val="24"/>
        </w:rPr>
        <w:id w:val="-1316107429"/>
        <w:docPartObj>
          <w:docPartGallery w:val="Table of Contents"/>
          <w:docPartUnique/>
        </w:docPartObj>
      </w:sdtPr>
      <w:sdtEndPr>
        <w:rPr>
          <w:rFonts w:ascii="Arial" w:hAnsi="Arial" w:eastAsia="Times New Roman" w:cs="Times New Roman"/>
          <w:b w:val="1"/>
          <w:bCs w:val="1"/>
          <w:noProof/>
          <w:color w:val="auto"/>
          <w:sz w:val="22"/>
          <w:szCs w:val="22"/>
        </w:rPr>
      </w:sdtEndPr>
      <w:sdtContent>
        <w:p w:rsidRPr="002671FA" w:rsidR="00220F18" w:rsidRDefault="00220F18" w14:paraId="4F3C9DAC" w14:textId="6953CEF3">
          <w:pPr>
            <w:pStyle w:val="TOCHeading"/>
            <w:rPr>
              <w:b/>
              <w:bCs/>
            </w:rPr>
          </w:pPr>
          <w:r w:rsidRPr="002671FA">
            <w:rPr>
              <w:b/>
              <w:bCs/>
            </w:rPr>
            <w:t>Table of Contents</w:t>
          </w:r>
          <w:r w:rsidR="00224405">
            <w:rPr>
              <w:b/>
              <w:bCs/>
            </w:rPr>
            <w:t xml:space="preserve"> </w:t>
          </w:r>
        </w:p>
        <w:p w:rsidR="00D43D89" w:rsidRDefault="00213A2D" w14:paraId="6C3AF399" w14:textId="333C48CA">
          <w:pPr>
            <w:pStyle w:val="TOC1"/>
            <w:tabs>
              <w:tab w:val="right" w:pos="9019"/>
            </w:tabs>
            <w:rPr>
              <w:rFonts w:eastAsiaTheme="minorEastAsia" w:cstheme="minorBidi"/>
              <w:b w:val="0"/>
              <w:bCs w:val="0"/>
              <w:i w:val="0"/>
              <w:iCs w:val="0"/>
              <w:noProof/>
              <w:kern w:val="2"/>
              <w:sz w:val="22"/>
              <w:szCs w:val="22"/>
              <w:lang w:val="en-SG" w:eastAsia="zh-CN"/>
              <w14:ligatures w14:val="standardContextual"/>
            </w:rPr>
          </w:pPr>
          <w:r>
            <w:fldChar w:fldCharType="begin"/>
          </w:r>
          <w:r>
            <w:instrText xml:space="preserve"> TOC \o "1-3" \h \z \u </w:instrText>
          </w:r>
          <w:r>
            <w:fldChar w:fldCharType="separate"/>
          </w:r>
          <w:hyperlink w:history="1" w:anchor="_Toc152962180">
            <w:r w:rsidRPr="00872B5B" w:rsidR="00D43D89">
              <w:rPr>
                <w:rStyle w:val="Hyperlink"/>
                <w:rFonts w:ascii="Arial" w:hAnsi="Arial" w:cs="Arial"/>
                <w:noProof/>
              </w:rPr>
              <w:t>Introduction</w:t>
            </w:r>
            <w:r w:rsidR="00D43D89">
              <w:rPr>
                <w:noProof/>
                <w:webHidden/>
              </w:rPr>
              <w:tab/>
            </w:r>
            <w:r w:rsidR="00D43D89">
              <w:rPr>
                <w:noProof/>
                <w:webHidden/>
              </w:rPr>
              <w:fldChar w:fldCharType="begin"/>
            </w:r>
            <w:r w:rsidR="00D43D89">
              <w:rPr>
                <w:noProof/>
                <w:webHidden/>
              </w:rPr>
              <w:instrText xml:space="preserve"> PAGEREF _Toc152962180 \h </w:instrText>
            </w:r>
            <w:r w:rsidR="00D43D89">
              <w:rPr>
                <w:noProof/>
                <w:webHidden/>
              </w:rPr>
            </w:r>
            <w:r w:rsidR="00D43D89">
              <w:rPr>
                <w:noProof/>
                <w:webHidden/>
              </w:rPr>
              <w:fldChar w:fldCharType="separate"/>
            </w:r>
            <w:r w:rsidR="00D43D89">
              <w:rPr>
                <w:noProof/>
                <w:webHidden/>
              </w:rPr>
              <w:t>4</w:t>
            </w:r>
            <w:r w:rsidR="00D43D89">
              <w:rPr>
                <w:noProof/>
                <w:webHidden/>
              </w:rPr>
              <w:fldChar w:fldCharType="end"/>
            </w:r>
          </w:hyperlink>
        </w:p>
        <w:p w:rsidR="00D43D89" w:rsidRDefault="00D43D89" w14:paraId="2CA030BD" w14:textId="4DACA3B6">
          <w:pPr>
            <w:pStyle w:val="TOC3"/>
            <w:tabs>
              <w:tab w:val="right" w:pos="9019"/>
            </w:tabs>
            <w:rPr>
              <w:rFonts w:eastAsiaTheme="minorEastAsia" w:cstheme="minorBidi"/>
              <w:noProof/>
              <w:kern w:val="2"/>
              <w:sz w:val="22"/>
              <w:szCs w:val="22"/>
              <w:lang w:val="en-SG" w:eastAsia="zh-CN"/>
              <w14:ligatures w14:val="standardContextual"/>
            </w:rPr>
          </w:pPr>
          <w:hyperlink w:history="1" w:anchor="_Toc152962181">
            <w:r w:rsidRPr="00872B5B">
              <w:rPr>
                <w:rStyle w:val="Hyperlink"/>
                <w:noProof/>
              </w:rPr>
              <w:t>Background</w:t>
            </w:r>
            <w:r>
              <w:rPr>
                <w:noProof/>
                <w:webHidden/>
              </w:rPr>
              <w:tab/>
            </w:r>
            <w:r>
              <w:rPr>
                <w:noProof/>
                <w:webHidden/>
              </w:rPr>
              <w:fldChar w:fldCharType="begin"/>
            </w:r>
            <w:r>
              <w:rPr>
                <w:noProof/>
                <w:webHidden/>
              </w:rPr>
              <w:instrText xml:space="preserve"> PAGEREF _Toc152962181 \h </w:instrText>
            </w:r>
            <w:r>
              <w:rPr>
                <w:noProof/>
                <w:webHidden/>
              </w:rPr>
            </w:r>
            <w:r>
              <w:rPr>
                <w:noProof/>
                <w:webHidden/>
              </w:rPr>
              <w:fldChar w:fldCharType="separate"/>
            </w:r>
            <w:r>
              <w:rPr>
                <w:noProof/>
                <w:webHidden/>
              </w:rPr>
              <w:t>4</w:t>
            </w:r>
            <w:r>
              <w:rPr>
                <w:noProof/>
                <w:webHidden/>
              </w:rPr>
              <w:fldChar w:fldCharType="end"/>
            </w:r>
          </w:hyperlink>
        </w:p>
        <w:p w:rsidR="00D43D89" w:rsidRDefault="00D43D89" w14:paraId="187A9BC1" w14:textId="17E13D94">
          <w:pPr>
            <w:pStyle w:val="TOC3"/>
            <w:tabs>
              <w:tab w:val="right" w:pos="9019"/>
            </w:tabs>
            <w:rPr>
              <w:rFonts w:eastAsiaTheme="minorEastAsia" w:cstheme="minorBidi"/>
              <w:noProof/>
              <w:kern w:val="2"/>
              <w:sz w:val="22"/>
              <w:szCs w:val="22"/>
              <w:lang w:val="en-SG" w:eastAsia="zh-CN"/>
              <w14:ligatures w14:val="standardContextual"/>
            </w:rPr>
          </w:pPr>
          <w:hyperlink w:history="1" w:anchor="_Toc152962182">
            <w:r w:rsidRPr="00872B5B">
              <w:rPr>
                <w:rStyle w:val="Hyperlink"/>
                <w:noProof/>
              </w:rPr>
              <w:t>Problem Statement</w:t>
            </w:r>
            <w:r>
              <w:rPr>
                <w:noProof/>
                <w:webHidden/>
              </w:rPr>
              <w:tab/>
            </w:r>
            <w:r>
              <w:rPr>
                <w:noProof/>
                <w:webHidden/>
              </w:rPr>
              <w:fldChar w:fldCharType="begin"/>
            </w:r>
            <w:r>
              <w:rPr>
                <w:noProof/>
                <w:webHidden/>
              </w:rPr>
              <w:instrText xml:space="preserve"> PAGEREF _Toc152962182 \h </w:instrText>
            </w:r>
            <w:r>
              <w:rPr>
                <w:noProof/>
                <w:webHidden/>
              </w:rPr>
            </w:r>
            <w:r>
              <w:rPr>
                <w:noProof/>
                <w:webHidden/>
              </w:rPr>
              <w:fldChar w:fldCharType="separate"/>
            </w:r>
            <w:r>
              <w:rPr>
                <w:noProof/>
                <w:webHidden/>
              </w:rPr>
              <w:t>4</w:t>
            </w:r>
            <w:r>
              <w:rPr>
                <w:noProof/>
                <w:webHidden/>
              </w:rPr>
              <w:fldChar w:fldCharType="end"/>
            </w:r>
          </w:hyperlink>
        </w:p>
        <w:p w:rsidR="00D43D89" w:rsidRDefault="00D43D89" w14:paraId="32B5ED77" w14:textId="5D55E920">
          <w:pPr>
            <w:pStyle w:val="TOC1"/>
            <w:tabs>
              <w:tab w:val="left" w:pos="440"/>
              <w:tab w:val="right" w:pos="9019"/>
            </w:tabs>
            <w:rPr>
              <w:rFonts w:eastAsiaTheme="minorEastAsia" w:cstheme="minorBidi"/>
              <w:b w:val="0"/>
              <w:bCs w:val="0"/>
              <w:i w:val="0"/>
              <w:iCs w:val="0"/>
              <w:noProof/>
              <w:kern w:val="2"/>
              <w:sz w:val="22"/>
              <w:szCs w:val="22"/>
              <w:lang w:val="en-SG" w:eastAsia="zh-CN"/>
              <w14:ligatures w14:val="standardContextual"/>
            </w:rPr>
          </w:pPr>
          <w:hyperlink w:history="1" w:anchor="_Toc152962183">
            <w:r w:rsidRPr="00872B5B">
              <w:rPr>
                <w:rStyle w:val="Hyperlink"/>
                <w:rFonts w:ascii="Arial" w:hAnsi="Arial" w:cs="Arial"/>
                <w:noProof/>
              </w:rPr>
              <w:t>1.</w:t>
            </w:r>
            <w:r>
              <w:rPr>
                <w:rFonts w:eastAsiaTheme="minorEastAsia" w:cstheme="minorBidi"/>
                <w:b w:val="0"/>
                <w:bCs w:val="0"/>
                <w:i w:val="0"/>
                <w:iCs w:val="0"/>
                <w:noProof/>
                <w:kern w:val="2"/>
                <w:sz w:val="22"/>
                <w:szCs w:val="22"/>
                <w:lang w:val="en-SG" w:eastAsia="zh-CN"/>
                <w14:ligatures w14:val="standardContextual"/>
              </w:rPr>
              <w:tab/>
            </w:r>
            <w:r w:rsidRPr="00872B5B">
              <w:rPr>
                <w:rStyle w:val="Hyperlink"/>
                <w:rFonts w:ascii="Arial" w:hAnsi="Arial" w:cs="Arial"/>
                <w:noProof/>
              </w:rPr>
              <w:t>Explanatory Questions</w:t>
            </w:r>
            <w:r>
              <w:rPr>
                <w:noProof/>
                <w:webHidden/>
              </w:rPr>
              <w:tab/>
            </w:r>
            <w:r>
              <w:rPr>
                <w:noProof/>
                <w:webHidden/>
              </w:rPr>
              <w:fldChar w:fldCharType="begin"/>
            </w:r>
            <w:r>
              <w:rPr>
                <w:noProof/>
                <w:webHidden/>
              </w:rPr>
              <w:instrText xml:space="preserve"> PAGEREF _Toc152962183 \h </w:instrText>
            </w:r>
            <w:r>
              <w:rPr>
                <w:noProof/>
                <w:webHidden/>
              </w:rPr>
            </w:r>
            <w:r>
              <w:rPr>
                <w:noProof/>
                <w:webHidden/>
              </w:rPr>
              <w:fldChar w:fldCharType="separate"/>
            </w:r>
            <w:r>
              <w:rPr>
                <w:noProof/>
                <w:webHidden/>
              </w:rPr>
              <w:t>5</w:t>
            </w:r>
            <w:r>
              <w:rPr>
                <w:noProof/>
                <w:webHidden/>
              </w:rPr>
              <w:fldChar w:fldCharType="end"/>
            </w:r>
          </w:hyperlink>
        </w:p>
        <w:p w:rsidR="00D43D89" w:rsidRDefault="00D43D89" w14:paraId="0863CA79" w14:textId="7F9EEC13">
          <w:pPr>
            <w:pStyle w:val="TOC2"/>
            <w:tabs>
              <w:tab w:val="left" w:pos="880"/>
              <w:tab w:val="right" w:pos="9019"/>
            </w:tabs>
            <w:rPr>
              <w:rFonts w:eastAsiaTheme="minorEastAsia" w:cstheme="minorBidi"/>
              <w:b w:val="0"/>
              <w:bCs w:val="0"/>
              <w:noProof/>
              <w:kern w:val="2"/>
              <w:lang w:val="en-SG" w:eastAsia="zh-CN"/>
              <w14:ligatures w14:val="standardContextual"/>
            </w:rPr>
          </w:pPr>
          <w:hyperlink w:history="1" w:anchor="_Toc152962184">
            <w:r w:rsidRPr="00872B5B">
              <w:rPr>
                <w:rStyle w:val="Hyperlink"/>
                <w:rFonts w:ascii="Arial" w:hAnsi="Arial" w:cs="Arial"/>
                <w:noProof/>
              </w:rPr>
              <w:t>1.1</w:t>
            </w:r>
            <w:r>
              <w:rPr>
                <w:rFonts w:eastAsiaTheme="minorEastAsia" w:cstheme="minorBidi"/>
                <w:b w:val="0"/>
                <w:bCs w:val="0"/>
                <w:noProof/>
                <w:kern w:val="2"/>
                <w:lang w:val="en-SG" w:eastAsia="zh-CN"/>
                <w14:ligatures w14:val="standardContextual"/>
              </w:rPr>
              <w:tab/>
            </w:r>
            <w:r w:rsidRPr="00872B5B">
              <w:rPr>
                <w:rStyle w:val="Hyperlink"/>
                <w:rFonts w:ascii="Arial" w:hAnsi="Arial" w:cs="Arial"/>
                <w:noProof/>
              </w:rPr>
              <w:t>Why these Stakeholders should care</w:t>
            </w:r>
            <w:r>
              <w:rPr>
                <w:noProof/>
                <w:webHidden/>
              </w:rPr>
              <w:tab/>
            </w:r>
            <w:r>
              <w:rPr>
                <w:noProof/>
                <w:webHidden/>
              </w:rPr>
              <w:fldChar w:fldCharType="begin"/>
            </w:r>
            <w:r>
              <w:rPr>
                <w:noProof/>
                <w:webHidden/>
              </w:rPr>
              <w:instrText xml:space="preserve"> PAGEREF _Toc152962184 \h </w:instrText>
            </w:r>
            <w:r>
              <w:rPr>
                <w:noProof/>
                <w:webHidden/>
              </w:rPr>
            </w:r>
            <w:r>
              <w:rPr>
                <w:noProof/>
                <w:webHidden/>
              </w:rPr>
              <w:fldChar w:fldCharType="separate"/>
            </w:r>
            <w:r>
              <w:rPr>
                <w:noProof/>
                <w:webHidden/>
              </w:rPr>
              <w:t>5</w:t>
            </w:r>
            <w:r>
              <w:rPr>
                <w:noProof/>
                <w:webHidden/>
              </w:rPr>
              <w:fldChar w:fldCharType="end"/>
            </w:r>
          </w:hyperlink>
        </w:p>
        <w:p w:rsidR="00D43D89" w:rsidRDefault="00D43D89" w14:paraId="775B2812" w14:textId="4023C8B9">
          <w:pPr>
            <w:pStyle w:val="TOC3"/>
            <w:tabs>
              <w:tab w:val="right" w:pos="9019"/>
            </w:tabs>
            <w:rPr>
              <w:rFonts w:eastAsiaTheme="minorEastAsia" w:cstheme="minorBidi"/>
              <w:noProof/>
              <w:kern w:val="2"/>
              <w:sz w:val="22"/>
              <w:szCs w:val="22"/>
              <w:lang w:val="en-SG" w:eastAsia="zh-CN"/>
              <w14:ligatures w14:val="standardContextual"/>
            </w:rPr>
          </w:pPr>
          <w:hyperlink w:history="1" w:anchor="_Toc152962185">
            <w:r w:rsidRPr="00872B5B">
              <w:rPr>
                <w:rStyle w:val="Hyperlink"/>
                <w:noProof/>
              </w:rPr>
              <w:t>1.1.1 Policymakers and Government Officials:</w:t>
            </w:r>
            <w:r>
              <w:rPr>
                <w:noProof/>
                <w:webHidden/>
              </w:rPr>
              <w:tab/>
            </w:r>
            <w:r>
              <w:rPr>
                <w:noProof/>
                <w:webHidden/>
              </w:rPr>
              <w:fldChar w:fldCharType="begin"/>
            </w:r>
            <w:r>
              <w:rPr>
                <w:noProof/>
                <w:webHidden/>
              </w:rPr>
              <w:instrText xml:space="preserve"> PAGEREF _Toc152962185 \h </w:instrText>
            </w:r>
            <w:r>
              <w:rPr>
                <w:noProof/>
                <w:webHidden/>
              </w:rPr>
            </w:r>
            <w:r>
              <w:rPr>
                <w:noProof/>
                <w:webHidden/>
              </w:rPr>
              <w:fldChar w:fldCharType="separate"/>
            </w:r>
            <w:r>
              <w:rPr>
                <w:noProof/>
                <w:webHidden/>
              </w:rPr>
              <w:t>6</w:t>
            </w:r>
            <w:r>
              <w:rPr>
                <w:noProof/>
                <w:webHidden/>
              </w:rPr>
              <w:fldChar w:fldCharType="end"/>
            </w:r>
          </w:hyperlink>
        </w:p>
        <w:p w:rsidR="00D43D89" w:rsidRDefault="00D43D89" w14:paraId="7F1D2981" w14:textId="29F3762C">
          <w:pPr>
            <w:pStyle w:val="TOC3"/>
            <w:tabs>
              <w:tab w:val="right" w:pos="9019"/>
            </w:tabs>
            <w:rPr>
              <w:rFonts w:eastAsiaTheme="minorEastAsia" w:cstheme="minorBidi"/>
              <w:noProof/>
              <w:kern w:val="2"/>
              <w:sz w:val="22"/>
              <w:szCs w:val="22"/>
              <w:lang w:val="en-SG" w:eastAsia="zh-CN"/>
              <w14:ligatures w14:val="standardContextual"/>
            </w:rPr>
          </w:pPr>
          <w:hyperlink w:history="1" w:anchor="_Toc152962186">
            <w:r w:rsidRPr="00872B5B">
              <w:rPr>
                <w:rStyle w:val="Hyperlink"/>
                <w:noProof/>
              </w:rPr>
              <w:t>1.1.2 Healthcare Professionals:</w:t>
            </w:r>
            <w:r>
              <w:rPr>
                <w:noProof/>
                <w:webHidden/>
              </w:rPr>
              <w:tab/>
            </w:r>
            <w:r>
              <w:rPr>
                <w:noProof/>
                <w:webHidden/>
              </w:rPr>
              <w:fldChar w:fldCharType="begin"/>
            </w:r>
            <w:r>
              <w:rPr>
                <w:noProof/>
                <w:webHidden/>
              </w:rPr>
              <w:instrText xml:space="preserve"> PAGEREF _Toc152962186 \h </w:instrText>
            </w:r>
            <w:r>
              <w:rPr>
                <w:noProof/>
                <w:webHidden/>
              </w:rPr>
            </w:r>
            <w:r>
              <w:rPr>
                <w:noProof/>
                <w:webHidden/>
              </w:rPr>
              <w:fldChar w:fldCharType="separate"/>
            </w:r>
            <w:r>
              <w:rPr>
                <w:noProof/>
                <w:webHidden/>
              </w:rPr>
              <w:t>6</w:t>
            </w:r>
            <w:r>
              <w:rPr>
                <w:noProof/>
                <w:webHidden/>
              </w:rPr>
              <w:fldChar w:fldCharType="end"/>
            </w:r>
          </w:hyperlink>
        </w:p>
        <w:p w:rsidR="00D43D89" w:rsidRDefault="00D43D89" w14:paraId="1CCE3A85" w14:textId="3523C1C1">
          <w:pPr>
            <w:pStyle w:val="TOC3"/>
            <w:tabs>
              <w:tab w:val="right" w:pos="9019"/>
            </w:tabs>
            <w:rPr>
              <w:rFonts w:eastAsiaTheme="minorEastAsia" w:cstheme="minorBidi"/>
              <w:noProof/>
              <w:kern w:val="2"/>
              <w:sz w:val="22"/>
              <w:szCs w:val="22"/>
              <w:lang w:val="en-SG" w:eastAsia="zh-CN"/>
              <w14:ligatures w14:val="standardContextual"/>
            </w:rPr>
          </w:pPr>
          <w:hyperlink w:history="1" w:anchor="_Toc152962187">
            <w:r w:rsidRPr="00872B5B">
              <w:rPr>
                <w:rStyle w:val="Hyperlink"/>
                <w:noProof/>
              </w:rPr>
              <w:t>1.1.3 General Public:</w:t>
            </w:r>
            <w:r>
              <w:rPr>
                <w:noProof/>
                <w:webHidden/>
              </w:rPr>
              <w:tab/>
            </w:r>
            <w:r>
              <w:rPr>
                <w:noProof/>
                <w:webHidden/>
              </w:rPr>
              <w:fldChar w:fldCharType="begin"/>
            </w:r>
            <w:r>
              <w:rPr>
                <w:noProof/>
                <w:webHidden/>
              </w:rPr>
              <w:instrText xml:space="preserve"> PAGEREF _Toc152962187 \h </w:instrText>
            </w:r>
            <w:r>
              <w:rPr>
                <w:noProof/>
                <w:webHidden/>
              </w:rPr>
            </w:r>
            <w:r>
              <w:rPr>
                <w:noProof/>
                <w:webHidden/>
              </w:rPr>
              <w:fldChar w:fldCharType="separate"/>
            </w:r>
            <w:r>
              <w:rPr>
                <w:noProof/>
                <w:webHidden/>
              </w:rPr>
              <w:t>6</w:t>
            </w:r>
            <w:r>
              <w:rPr>
                <w:noProof/>
                <w:webHidden/>
              </w:rPr>
              <w:fldChar w:fldCharType="end"/>
            </w:r>
          </w:hyperlink>
        </w:p>
        <w:p w:rsidR="00D43D89" w:rsidRDefault="00D43D89" w14:paraId="2EA7AF26" w14:textId="7F851B7E">
          <w:pPr>
            <w:pStyle w:val="TOC2"/>
            <w:tabs>
              <w:tab w:val="left" w:pos="880"/>
              <w:tab w:val="right" w:pos="9019"/>
            </w:tabs>
            <w:rPr>
              <w:rFonts w:eastAsiaTheme="minorEastAsia" w:cstheme="minorBidi"/>
              <w:b w:val="0"/>
              <w:bCs w:val="0"/>
              <w:noProof/>
              <w:kern w:val="2"/>
              <w:lang w:val="en-SG" w:eastAsia="zh-CN"/>
              <w14:ligatures w14:val="standardContextual"/>
            </w:rPr>
          </w:pPr>
          <w:hyperlink w:history="1" w:anchor="_Toc152962188">
            <w:r w:rsidRPr="00872B5B">
              <w:rPr>
                <w:rStyle w:val="Hyperlink"/>
                <w:rFonts w:ascii="Arial" w:hAnsi="Arial" w:cs="Arial"/>
                <w:noProof/>
              </w:rPr>
              <w:t>1.2</w:t>
            </w:r>
            <w:r>
              <w:rPr>
                <w:rFonts w:eastAsiaTheme="minorEastAsia" w:cstheme="minorBidi"/>
                <w:b w:val="0"/>
                <w:bCs w:val="0"/>
                <w:noProof/>
                <w:kern w:val="2"/>
                <w:lang w:val="en-SG" w:eastAsia="zh-CN"/>
                <w14:ligatures w14:val="standardContextual"/>
              </w:rPr>
              <w:tab/>
            </w:r>
            <w:r w:rsidRPr="00872B5B">
              <w:rPr>
                <w:rStyle w:val="Hyperlink"/>
                <w:rFonts w:ascii="Arial" w:hAnsi="Arial" w:cs="Arial"/>
                <w:noProof/>
              </w:rPr>
              <w:t>Who’s my Targeted Audience?</w:t>
            </w:r>
            <w:r>
              <w:rPr>
                <w:noProof/>
                <w:webHidden/>
              </w:rPr>
              <w:tab/>
            </w:r>
            <w:r>
              <w:rPr>
                <w:noProof/>
                <w:webHidden/>
              </w:rPr>
              <w:fldChar w:fldCharType="begin"/>
            </w:r>
            <w:r>
              <w:rPr>
                <w:noProof/>
                <w:webHidden/>
              </w:rPr>
              <w:instrText xml:space="preserve"> PAGEREF _Toc152962188 \h </w:instrText>
            </w:r>
            <w:r>
              <w:rPr>
                <w:noProof/>
                <w:webHidden/>
              </w:rPr>
            </w:r>
            <w:r>
              <w:rPr>
                <w:noProof/>
                <w:webHidden/>
              </w:rPr>
              <w:fldChar w:fldCharType="separate"/>
            </w:r>
            <w:r>
              <w:rPr>
                <w:noProof/>
                <w:webHidden/>
              </w:rPr>
              <w:t>7</w:t>
            </w:r>
            <w:r>
              <w:rPr>
                <w:noProof/>
                <w:webHidden/>
              </w:rPr>
              <w:fldChar w:fldCharType="end"/>
            </w:r>
          </w:hyperlink>
        </w:p>
        <w:p w:rsidR="00D43D89" w:rsidRDefault="00D43D89" w14:paraId="71F70C6F" w14:textId="2237BB38">
          <w:pPr>
            <w:pStyle w:val="TOC1"/>
            <w:tabs>
              <w:tab w:val="right" w:pos="9019"/>
            </w:tabs>
            <w:rPr>
              <w:rFonts w:eastAsiaTheme="minorEastAsia" w:cstheme="minorBidi"/>
              <w:b w:val="0"/>
              <w:bCs w:val="0"/>
              <w:i w:val="0"/>
              <w:iCs w:val="0"/>
              <w:noProof/>
              <w:kern w:val="2"/>
              <w:sz w:val="22"/>
              <w:szCs w:val="22"/>
              <w:lang w:val="en-SG" w:eastAsia="zh-CN"/>
              <w14:ligatures w14:val="standardContextual"/>
            </w:rPr>
          </w:pPr>
          <w:hyperlink w:history="1" w:anchor="_Toc152962189">
            <w:r w:rsidRPr="00872B5B">
              <w:rPr>
                <w:rStyle w:val="Hyperlink"/>
                <w:rFonts w:ascii="Arial" w:hAnsi="Arial" w:cs="Arial"/>
                <w:noProof/>
              </w:rPr>
              <w:t>2) Data Preparation</w:t>
            </w:r>
            <w:r>
              <w:rPr>
                <w:noProof/>
                <w:webHidden/>
              </w:rPr>
              <w:tab/>
            </w:r>
            <w:r>
              <w:rPr>
                <w:noProof/>
                <w:webHidden/>
              </w:rPr>
              <w:fldChar w:fldCharType="begin"/>
            </w:r>
            <w:r>
              <w:rPr>
                <w:noProof/>
                <w:webHidden/>
              </w:rPr>
              <w:instrText xml:space="preserve"> PAGEREF _Toc152962189 \h </w:instrText>
            </w:r>
            <w:r>
              <w:rPr>
                <w:noProof/>
                <w:webHidden/>
              </w:rPr>
            </w:r>
            <w:r>
              <w:rPr>
                <w:noProof/>
                <w:webHidden/>
              </w:rPr>
              <w:fldChar w:fldCharType="separate"/>
            </w:r>
            <w:r>
              <w:rPr>
                <w:noProof/>
                <w:webHidden/>
              </w:rPr>
              <w:t>8</w:t>
            </w:r>
            <w:r>
              <w:rPr>
                <w:noProof/>
                <w:webHidden/>
              </w:rPr>
              <w:fldChar w:fldCharType="end"/>
            </w:r>
          </w:hyperlink>
        </w:p>
        <w:p w:rsidR="00D43D89" w:rsidRDefault="00D43D89" w14:paraId="2DA4F10A" w14:textId="42318DAA">
          <w:pPr>
            <w:pStyle w:val="TOC2"/>
            <w:tabs>
              <w:tab w:val="left" w:pos="880"/>
              <w:tab w:val="right" w:pos="9019"/>
            </w:tabs>
            <w:rPr>
              <w:rFonts w:eastAsiaTheme="minorEastAsia" w:cstheme="minorBidi"/>
              <w:b w:val="0"/>
              <w:bCs w:val="0"/>
              <w:noProof/>
              <w:kern w:val="2"/>
              <w:lang w:val="en-SG" w:eastAsia="zh-CN"/>
              <w14:ligatures w14:val="standardContextual"/>
            </w:rPr>
          </w:pPr>
          <w:hyperlink w:history="1" w:anchor="_Toc152962190">
            <w:r w:rsidRPr="00872B5B">
              <w:rPr>
                <w:rStyle w:val="Hyperlink"/>
                <w:rFonts w:ascii="Arial" w:hAnsi="Arial" w:cs="Arial"/>
                <w:noProof/>
              </w:rPr>
              <w:t>2.1</w:t>
            </w:r>
            <w:r>
              <w:rPr>
                <w:rFonts w:eastAsiaTheme="minorEastAsia" w:cstheme="minorBidi"/>
                <w:b w:val="0"/>
                <w:bCs w:val="0"/>
                <w:noProof/>
                <w:kern w:val="2"/>
                <w:lang w:val="en-SG" w:eastAsia="zh-CN"/>
                <w14:ligatures w14:val="standardContextual"/>
              </w:rPr>
              <w:tab/>
            </w:r>
            <w:r w:rsidRPr="00872B5B">
              <w:rPr>
                <w:rStyle w:val="Hyperlink"/>
                <w:rFonts w:ascii="Arial" w:hAnsi="Arial" w:cs="Arial"/>
                <w:noProof/>
              </w:rPr>
              <w:t>Describe the data state (e.g., is it clean, is it complete). Do you expect to do substantial data cleanup?</w:t>
            </w:r>
            <w:r>
              <w:rPr>
                <w:noProof/>
                <w:webHidden/>
              </w:rPr>
              <w:tab/>
            </w:r>
            <w:r>
              <w:rPr>
                <w:noProof/>
                <w:webHidden/>
              </w:rPr>
              <w:fldChar w:fldCharType="begin"/>
            </w:r>
            <w:r>
              <w:rPr>
                <w:noProof/>
                <w:webHidden/>
              </w:rPr>
              <w:instrText xml:space="preserve"> PAGEREF _Toc152962190 \h </w:instrText>
            </w:r>
            <w:r>
              <w:rPr>
                <w:noProof/>
                <w:webHidden/>
              </w:rPr>
            </w:r>
            <w:r>
              <w:rPr>
                <w:noProof/>
                <w:webHidden/>
              </w:rPr>
              <w:fldChar w:fldCharType="separate"/>
            </w:r>
            <w:r>
              <w:rPr>
                <w:noProof/>
                <w:webHidden/>
              </w:rPr>
              <w:t>8</w:t>
            </w:r>
            <w:r>
              <w:rPr>
                <w:noProof/>
                <w:webHidden/>
              </w:rPr>
              <w:fldChar w:fldCharType="end"/>
            </w:r>
          </w:hyperlink>
        </w:p>
        <w:p w:rsidR="00D43D89" w:rsidRDefault="00D43D89" w14:paraId="2BBFEA12" w14:textId="240DD480">
          <w:pPr>
            <w:pStyle w:val="TOC2"/>
            <w:tabs>
              <w:tab w:val="left" w:pos="880"/>
              <w:tab w:val="right" w:pos="9019"/>
            </w:tabs>
            <w:rPr>
              <w:rFonts w:eastAsiaTheme="minorEastAsia" w:cstheme="minorBidi"/>
              <w:b w:val="0"/>
              <w:bCs w:val="0"/>
              <w:noProof/>
              <w:kern w:val="2"/>
              <w:lang w:val="en-SG" w:eastAsia="zh-CN"/>
              <w14:ligatures w14:val="standardContextual"/>
            </w:rPr>
          </w:pPr>
          <w:hyperlink w:history="1" w:anchor="_Toc152962191">
            <w:r w:rsidRPr="00872B5B">
              <w:rPr>
                <w:rStyle w:val="Hyperlink"/>
                <w:rFonts w:ascii="Arial" w:hAnsi="Arial" w:cs="Arial"/>
                <w:noProof/>
              </w:rPr>
              <w:t>2.2</w:t>
            </w:r>
            <w:r>
              <w:rPr>
                <w:rFonts w:eastAsiaTheme="minorEastAsia" w:cstheme="minorBidi"/>
                <w:b w:val="0"/>
                <w:bCs w:val="0"/>
                <w:noProof/>
                <w:kern w:val="2"/>
                <w:lang w:val="en-SG" w:eastAsia="zh-CN"/>
                <w14:ligatures w14:val="standardContextual"/>
              </w:rPr>
              <w:tab/>
            </w:r>
            <w:r w:rsidRPr="00872B5B">
              <w:rPr>
                <w:rStyle w:val="Hyperlink"/>
                <w:rFonts w:ascii="Arial" w:hAnsi="Arial" w:cs="Arial"/>
                <w:noProof/>
              </w:rPr>
              <w:t>How will you prepare the data to be suitable for exploration and analysis? Describe the steps involved in detail.</w:t>
            </w:r>
            <w:r>
              <w:rPr>
                <w:noProof/>
                <w:webHidden/>
              </w:rPr>
              <w:tab/>
            </w:r>
            <w:r>
              <w:rPr>
                <w:noProof/>
                <w:webHidden/>
              </w:rPr>
              <w:fldChar w:fldCharType="begin"/>
            </w:r>
            <w:r>
              <w:rPr>
                <w:noProof/>
                <w:webHidden/>
              </w:rPr>
              <w:instrText xml:space="preserve"> PAGEREF _Toc152962191 \h </w:instrText>
            </w:r>
            <w:r>
              <w:rPr>
                <w:noProof/>
                <w:webHidden/>
              </w:rPr>
            </w:r>
            <w:r>
              <w:rPr>
                <w:noProof/>
                <w:webHidden/>
              </w:rPr>
              <w:fldChar w:fldCharType="separate"/>
            </w:r>
            <w:r>
              <w:rPr>
                <w:noProof/>
                <w:webHidden/>
              </w:rPr>
              <w:t>10</w:t>
            </w:r>
            <w:r>
              <w:rPr>
                <w:noProof/>
                <w:webHidden/>
              </w:rPr>
              <w:fldChar w:fldCharType="end"/>
            </w:r>
          </w:hyperlink>
        </w:p>
        <w:p w:rsidR="00D43D89" w:rsidRDefault="00D43D89" w14:paraId="7C837B6B" w14:textId="453A11DC">
          <w:pPr>
            <w:pStyle w:val="TOC3"/>
            <w:tabs>
              <w:tab w:val="left" w:pos="1100"/>
              <w:tab w:val="right" w:pos="9019"/>
            </w:tabs>
            <w:rPr>
              <w:rFonts w:eastAsiaTheme="minorEastAsia" w:cstheme="minorBidi"/>
              <w:noProof/>
              <w:kern w:val="2"/>
              <w:sz w:val="22"/>
              <w:szCs w:val="22"/>
              <w:lang w:val="en-SG" w:eastAsia="zh-CN"/>
              <w14:ligatures w14:val="standardContextual"/>
            </w:rPr>
          </w:pPr>
          <w:hyperlink w:history="1" w:anchor="_Toc152962192">
            <w:r w:rsidRPr="00872B5B">
              <w:rPr>
                <w:rStyle w:val="Hyperlink"/>
                <w:noProof/>
              </w:rPr>
              <w:t>2.2.1</w:t>
            </w:r>
            <w:r>
              <w:rPr>
                <w:rFonts w:eastAsiaTheme="minorEastAsia" w:cstheme="minorBidi"/>
                <w:noProof/>
                <w:kern w:val="2"/>
                <w:sz w:val="22"/>
                <w:szCs w:val="22"/>
                <w:lang w:val="en-SG" w:eastAsia="zh-CN"/>
                <w14:ligatures w14:val="standardContextual"/>
              </w:rPr>
              <w:tab/>
            </w:r>
            <w:r w:rsidRPr="00872B5B">
              <w:rPr>
                <w:rStyle w:val="Hyperlink"/>
                <w:noProof/>
              </w:rPr>
              <w:t>Creating a Data Dictionary</w:t>
            </w:r>
            <w:r>
              <w:rPr>
                <w:noProof/>
                <w:webHidden/>
              </w:rPr>
              <w:tab/>
            </w:r>
            <w:r>
              <w:rPr>
                <w:noProof/>
                <w:webHidden/>
              </w:rPr>
              <w:fldChar w:fldCharType="begin"/>
            </w:r>
            <w:r>
              <w:rPr>
                <w:noProof/>
                <w:webHidden/>
              </w:rPr>
              <w:instrText xml:space="preserve"> PAGEREF _Toc152962192 \h </w:instrText>
            </w:r>
            <w:r>
              <w:rPr>
                <w:noProof/>
                <w:webHidden/>
              </w:rPr>
            </w:r>
            <w:r>
              <w:rPr>
                <w:noProof/>
                <w:webHidden/>
              </w:rPr>
              <w:fldChar w:fldCharType="separate"/>
            </w:r>
            <w:r>
              <w:rPr>
                <w:noProof/>
                <w:webHidden/>
              </w:rPr>
              <w:t>10</w:t>
            </w:r>
            <w:r>
              <w:rPr>
                <w:noProof/>
                <w:webHidden/>
              </w:rPr>
              <w:fldChar w:fldCharType="end"/>
            </w:r>
          </w:hyperlink>
        </w:p>
        <w:p w:rsidR="00D43D89" w:rsidRDefault="00D43D89" w14:paraId="5B22B1A1" w14:textId="0CD6C65E">
          <w:pPr>
            <w:pStyle w:val="TOC3"/>
            <w:tabs>
              <w:tab w:val="left" w:pos="1100"/>
              <w:tab w:val="right" w:pos="9019"/>
            </w:tabs>
            <w:rPr>
              <w:rFonts w:eastAsiaTheme="minorEastAsia" w:cstheme="minorBidi"/>
              <w:noProof/>
              <w:kern w:val="2"/>
              <w:sz w:val="22"/>
              <w:szCs w:val="22"/>
              <w:lang w:val="en-SG" w:eastAsia="zh-CN"/>
              <w14:ligatures w14:val="standardContextual"/>
            </w:rPr>
          </w:pPr>
          <w:hyperlink w:history="1" w:anchor="_Toc152962193">
            <w:r w:rsidRPr="00872B5B">
              <w:rPr>
                <w:rStyle w:val="Hyperlink"/>
                <w:noProof/>
              </w:rPr>
              <w:t>2.2.2</w:t>
            </w:r>
            <w:r>
              <w:rPr>
                <w:rFonts w:eastAsiaTheme="minorEastAsia" w:cstheme="minorBidi"/>
                <w:noProof/>
                <w:kern w:val="2"/>
                <w:sz w:val="22"/>
                <w:szCs w:val="22"/>
                <w:lang w:val="en-SG" w:eastAsia="zh-CN"/>
                <w14:ligatures w14:val="standardContextual"/>
              </w:rPr>
              <w:tab/>
            </w:r>
            <w:r w:rsidRPr="00872B5B">
              <w:rPr>
                <w:rStyle w:val="Hyperlink"/>
                <w:noProof/>
              </w:rPr>
              <w:t>Using Calculated fields</w:t>
            </w:r>
            <w:r>
              <w:rPr>
                <w:noProof/>
                <w:webHidden/>
              </w:rPr>
              <w:tab/>
            </w:r>
            <w:r>
              <w:rPr>
                <w:noProof/>
                <w:webHidden/>
              </w:rPr>
              <w:fldChar w:fldCharType="begin"/>
            </w:r>
            <w:r>
              <w:rPr>
                <w:noProof/>
                <w:webHidden/>
              </w:rPr>
              <w:instrText xml:space="preserve"> PAGEREF _Toc152962193 \h </w:instrText>
            </w:r>
            <w:r>
              <w:rPr>
                <w:noProof/>
                <w:webHidden/>
              </w:rPr>
            </w:r>
            <w:r>
              <w:rPr>
                <w:noProof/>
                <w:webHidden/>
              </w:rPr>
              <w:fldChar w:fldCharType="separate"/>
            </w:r>
            <w:r>
              <w:rPr>
                <w:noProof/>
                <w:webHidden/>
              </w:rPr>
              <w:t>11</w:t>
            </w:r>
            <w:r>
              <w:rPr>
                <w:noProof/>
                <w:webHidden/>
              </w:rPr>
              <w:fldChar w:fldCharType="end"/>
            </w:r>
          </w:hyperlink>
        </w:p>
        <w:p w:rsidR="00D43D89" w:rsidRDefault="00D43D89" w14:paraId="5D054DC5" w14:textId="10547569">
          <w:pPr>
            <w:pStyle w:val="TOC2"/>
            <w:tabs>
              <w:tab w:val="left" w:pos="880"/>
              <w:tab w:val="right" w:pos="9019"/>
            </w:tabs>
            <w:rPr>
              <w:rFonts w:eastAsiaTheme="minorEastAsia" w:cstheme="minorBidi"/>
              <w:b w:val="0"/>
              <w:bCs w:val="0"/>
              <w:noProof/>
              <w:kern w:val="2"/>
              <w:lang w:val="en-SG" w:eastAsia="zh-CN"/>
              <w14:ligatures w14:val="standardContextual"/>
            </w:rPr>
          </w:pPr>
          <w:hyperlink w:history="1" w:anchor="_Toc152962194">
            <w:r w:rsidRPr="00872B5B">
              <w:rPr>
                <w:rStyle w:val="Hyperlink"/>
                <w:rFonts w:ascii="Arial" w:hAnsi="Arial" w:cs="Arial"/>
                <w:noProof/>
              </w:rPr>
              <w:t>2.3</w:t>
            </w:r>
            <w:r>
              <w:rPr>
                <w:rFonts w:eastAsiaTheme="minorEastAsia" w:cstheme="minorBidi"/>
                <w:b w:val="0"/>
                <w:bCs w:val="0"/>
                <w:noProof/>
                <w:kern w:val="2"/>
                <w:lang w:val="en-SG" w:eastAsia="zh-CN"/>
                <w14:ligatures w14:val="standardContextual"/>
              </w:rPr>
              <w:tab/>
            </w:r>
            <w:r w:rsidRPr="00872B5B">
              <w:rPr>
                <w:rStyle w:val="Hyperlink"/>
                <w:rFonts w:ascii="Arial" w:hAnsi="Arial" w:cs="Arial"/>
                <w:noProof/>
              </w:rPr>
              <w:t>Further Research</w:t>
            </w:r>
            <w:r>
              <w:rPr>
                <w:noProof/>
                <w:webHidden/>
              </w:rPr>
              <w:tab/>
            </w:r>
            <w:r>
              <w:rPr>
                <w:noProof/>
                <w:webHidden/>
              </w:rPr>
              <w:fldChar w:fldCharType="begin"/>
            </w:r>
            <w:r>
              <w:rPr>
                <w:noProof/>
                <w:webHidden/>
              </w:rPr>
              <w:instrText xml:space="preserve"> PAGEREF _Toc152962194 \h </w:instrText>
            </w:r>
            <w:r>
              <w:rPr>
                <w:noProof/>
                <w:webHidden/>
              </w:rPr>
            </w:r>
            <w:r>
              <w:rPr>
                <w:noProof/>
                <w:webHidden/>
              </w:rPr>
              <w:fldChar w:fldCharType="separate"/>
            </w:r>
            <w:r>
              <w:rPr>
                <w:noProof/>
                <w:webHidden/>
              </w:rPr>
              <w:t>12</w:t>
            </w:r>
            <w:r>
              <w:rPr>
                <w:noProof/>
                <w:webHidden/>
              </w:rPr>
              <w:fldChar w:fldCharType="end"/>
            </w:r>
          </w:hyperlink>
        </w:p>
        <w:p w:rsidR="00D43D89" w:rsidRDefault="00D43D89" w14:paraId="2F856811" w14:textId="5962CB34">
          <w:pPr>
            <w:pStyle w:val="TOC3"/>
            <w:tabs>
              <w:tab w:val="left" w:pos="1100"/>
              <w:tab w:val="right" w:pos="9019"/>
            </w:tabs>
            <w:rPr>
              <w:rFonts w:eastAsiaTheme="minorEastAsia" w:cstheme="minorBidi"/>
              <w:noProof/>
              <w:kern w:val="2"/>
              <w:sz w:val="22"/>
              <w:szCs w:val="22"/>
              <w:lang w:val="en-SG" w:eastAsia="zh-CN"/>
              <w14:ligatures w14:val="standardContextual"/>
            </w:rPr>
          </w:pPr>
          <w:hyperlink w:history="1" w:anchor="_Toc152962195">
            <w:r w:rsidRPr="00872B5B">
              <w:rPr>
                <w:rStyle w:val="Hyperlink"/>
                <w:noProof/>
              </w:rPr>
              <w:t>2.3.1</w:t>
            </w:r>
            <w:r>
              <w:rPr>
                <w:rFonts w:eastAsiaTheme="minorEastAsia" w:cstheme="minorBidi"/>
                <w:noProof/>
                <w:kern w:val="2"/>
                <w:sz w:val="22"/>
                <w:szCs w:val="22"/>
                <w:lang w:val="en-SG" w:eastAsia="zh-CN"/>
                <w14:ligatures w14:val="standardContextual"/>
              </w:rPr>
              <w:tab/>
            </w:r>
            <w:r w:rsidRPr="00872B5B">
              <w:rPr>
                <w:rStyle w:val="Hyperlink"/>
                <w:noProof/>
              </w:rPr>
              <w:t>BMI Research</w:t>
            </w:r>
            <w:r>
              <w:rPr>
                <w:noProof/>
                <w:webHidden/>
              </w:rPr>
              <w:tab/>
            </w:r>
            <w:r>
              <w:rPr>
                <w:noProof/>
                <w:webHidden/>
              </w:rPr>
              <w:fldChar w:fldCharType="begin"/>
            </w:r>
            <w:r>
              <w:rPr>
                <w:noProof/>
                <w:webHidden/>
              </w:rPr>
              <w:instrText xml:space="preserve"> PAGEREF _Toc152962195 \h </w:instrText>
            </w:r>
            <w:r>
              <w:rPr>
                <w:noProof/>
                <w:webHidden/>
              </w:rPr>
            </w:r>
            <w:r>
              <w:rPr>
                <w:noProof/>
                <w:webHidden/>
              </w:rPr>
              <w:fldChar w:fldCharType="separate"/>
            </w:r>
            <w:r>
              <w:rPr>
                <w:noProof/>
                <w:webHidden/>
              </w:rPr>
              <w:t>12</w:t>
            </w:r>
            <w:r>
              <w:rPr>
                <w:noProof/>
                <w:webHidden/>
              </w:rPr>
              <w:fldChar w:fldCharType="end"/>
            </w:r>
          </w:hyperlink>
        </w:p>
        <w:p w:rsidR="00D43D89" w:rsidRDefault="00D43D89" w14:paraId="2BF6246D" w14:textId="63EBAD16">
          <w:pPr>
            <w:pStyle w:val="TOC3"/>
            <w:tabs>
              <w:tab w:val="left" w:pos="1100"/>
              <w:tab w:val="right" w:pos="9019"/>
            </w:tabs>
            <w:rPr>
              <w:rFonts w:eastAsiaTheme="minorEastAsia" w:cstheme="minorBidi"/>
              <w:noProof/>
              <w:kern w:val="2"/>
              <w:sz w:val="22"/>
              <w:szCs w:val="22"/>
              <w:lang w:val="en-SG" w:eastAsia="zh-CN"/>
              <w14:ligatures w14:val="standardContextual"/>
            </w:rPr>
          </w:pPr>
          <w:hyperlink w:history="1" w:anchor="_Toc152962196">
            <w:r w:rsidRPr="00872B5B">
              <w:rPr>
                <w:rStyle w:val="Hyperlink"/>
                <w:noProof/>
              </w:rPr>
              <w:t>2.3.2</w:t>
            </w:r>
            <w:r>
              <w:rPr>
                <w:rFonts w:eastAsiaTheme="minorEastAsia" w:cstheme="minorBidi"/>
                <w:noProof/>
                <w:kern w:val="2"/>
                <w:sz w:val="22"/>
                <w:szCs w:val="22"/>
                <w:lang w:val="en-SG" w:eastAsia="zh-CN"/>
                <w14:ligatures w14:val="standardContextual"/>
              </w:rPr>
              <w:tab/>
            </w:r>
            <w:r w:rsidRPr="00872B5B">
              <w:rPr>
                <w:rStyle w:val="Hyperlink"/>
                <w:noProof/>
              </w:rPr>
              <w:t>Alcohol Consumption Research</w:t>
            </w:r>
            <w:r>
              <w:rPr>
                <w:noProof/>
                <w:webHidden/>
              </w:rPr>
              <w:tab/>
            </w:r>
            <w:r>
              <w:rPr>
                <w:noProof/>
                <w:webHidden/>
              </w:rPr>
              <w:fldChar w:fldCharType="begin"/>
            </w:r>
            <w:r>
              <w:rPr>
                <w:noProof/>
                <w:webHidden/>
              </w:rPr>
              <w:instrText xml:space="preserve"> PAGEREF _Toc152962196 \h </w:instrText>
            </w:r>
            <w:r>
              <w:rPr>
                <w:noProof/>
                <w:webHidden/>
              </w:rPr>
            </w:r>
            <w:r>
              <w:rPr>
                <w:noProof/>
                <w:webHidden/>
              </w:rPr>
              <w:fldChar w:fldCharType="separate"/>
            </w:r>
            <w:r>
              <w:rPr>
                <w:noProof/>
                <w:webHidden/>
              </w:rPr>
              <w:t>13</w:t>
            </w:r>
            <w:r>
              <w:rPr>
                <w:noProof/>
                <w:webHidden/>
              </w:rPr>
              <w:fldChar w:fldCharType="end"/>
            </w:r>
          </w:hyperlink>
        </w:p>
        <w:p w:rsidR="00D43D89" w:rsidRDefault="00D43D89" w14:paraId="1CE031AE" w14:textId="641C3EF4">
          <w:pPr>
            <w:pStyle w:val="TOC3"/>
            <w:tabs>
              <w:tab w:val="left" w:pos="1100"/>
              <w:tab w:val="right" w:pos="9019"/>
            </w:tabs>
            <w:rPr>
              <w:rFonts w:eastAsiaTheme="minorEastAsia" w:cstheme="minorBidi"/>
              <w:noProof/>
              <w:kern w:val="2"/>
              <w:sz w:val="22"/>
              <w:szCs w:val="22"/>
              <w:lang w:val="en-SG" w:eastAsia="zh-CN"/>
              <w14:ligatures w14:val="standardContextual"/>
            </w:rPr>
          </w:pPr>
          <w:hyperlink w:history="1" w:anchor="_Toc152962197">
            <w:r w:rsidRPr="00872B5B">
              <w:rPr>
                <w:rStyle w:val="Hyperlink"/>
                <w:noProof/>
              </w:rPr>
              <w:t>2.3.3</w:t>
            </w:r>
            <w:r>
              <w:rPr>
                <w:rFonts w:eastAsiaTheme="minorEastAsia" w:cstheme="minorBidi"/>
                <w:noProof/>
                <w:kern w:val="2"/>
                <w:sz w:val="22"/>
                <w:szCs w:val="22"/>
                <w:lang w:val="en-SG" w:eastAsia="zh-CN"/>
                <w14:ligatures w14:val="standardContextual"/>
              </w:rPr>
              <w:tab/>
            </w:r>
            <w:r w:rsidRPr="00872B5B">
              <w:rPr>
                <w:rStyle w:val="Hyperlink"/>
                <w:noProof/>
              </w:rPr>
              <w:t>GDP per capita Research</w:t>
            </w:r>
            <w:r>
              <w:rPr>
                <w:noProof/>
                <w:webHidden/>
              </w:rPr>
              <w:tab/>
            </w:r>
            <w:r>
              <w:rPr>
                <w:noProof/>
                <w:webHidden/>
              </w:rPr>
              <w:fldChar w:fldCharType="begin"/>
            </w:r>
            <w:r>
              <w:rPr>
                <w:noProof/>
                <w:webHidden/>
              </w:rPr>
              <w:instrText xml:space="preserve"> PAGEREF _Toc152962197 \h </w:instrText>
            </w:r>
            <w:r>
              <w:rPr>
                <w:noProof/>
                <w:webHidden/>
              </w:rPr>
            </w:r>
            <w:r>
              <w:rPr>
                <w:noProof/>
                <w:webHidden/>
              </w:rPr>
              <w:fldChar w:fldCharType="separate"/>
            </w:r>
            <w:r>
              <w:rPr>
                <w:noProof/>
                <w:webHidden/>
              </w:rPr>
              <w:t>13</w:t>
            </w:r>
            <w:r>
              <w:rPr>
                <w:noProof/>
                <w:webHidden/>
              </w:rPr>
              <w:fldChar w:fldCharType="end"/>
            </w:r>
          </w:hyperlink>
        </w:p>
        <w:p w:rsidR="00D43D89" w:rsidRDefault="00D43D89" w14:paraId="5FDEB002" w14:textId="65DA828B">
          <w:pPr>
            <w:pStyle w:val="TOC3"/>
            <w:tabs>
              <w:tab w:val="left" w:pos="1100"/>
              <w:tab w:val="right" w:pos="9019"/>
            </w:tabs>
            <w:rPr>
              <w:rFonts w:eastAsiaTheme="minorEastAsia" w:cstheme="minorBidi"/>
              <w:noProof/>
              <w:kern w:val="2"/>
              <w:sz w:val="22"/>
              <w:szCs w:val="22"/>
              <w:lang w:val="en-SG" w:eastAsia="zh-CN"/>
              <w14:ligatures w14:val="standardContextual"/>
            </w:rPr>
          </w:pPr>
          <w:hyperlink w:history="1" w:anchor="_Toc152962198">
            <w:r w:rsidRPr="00872B5B">
              <w:rPr>
                <w:rStyle w:val="Hyperlink"/>
                <w:noProof/>
              </w:rPr>
              <w:t>2.3.4</w:t>
            </w:r>
            <w:r>
              <w:rPr>
                <w:rFonts w:eastAsiaTheme="minorEastAsia" w:cstheme="minorBidi"/>
                <w:noProof/>
                <w:kern w:val="2"/>
                <w:sz w:val="22"/>
                <w:szCs w:val="22"/>
                <w:lang w:val="en-SG" w:eastAsia="zh-CN"/>
                <w14:ligatures w14:val="standardContextual"/>
              </w:rPr>
              <w:tab/>
            </w:r>
            <w:r w:rsidRPr="00872B5B">
              <w:rPr>
                <w:rStyle w:val="Hyperlink"/>
                <w:noProof/>
              </w:rPr>
              <w:t>Immunization Coverage Research</w:t>
            </w:r>
            <w:r>
              <w:rPr>
                <w:noProof/>
                <w:webHidden/>
              </w:rPr>
              <w:tab/>
            </w:r>
            <w:r>
              <w:rPr>
                <w:noProof/>
                <w:webHidden/>
              </w:rPr>
              <w:fldChar w:fldCharType="begin"/>
            </w:r>
            <w:r>
              <w:rPr>
                <w:noProof/>
                <w:webHidden/>
              </w:rPr>
              <w:instrText xml:space="preserve"> PAGEREF _Toc152962198 \h </w:instrText>
            </w:r>
            <w:r>
              <w:rPr>
                <w:noProof/>
                <w:webHidden/>
              </w:rPr>
            </w:r>
            <w:r>
              <w:rPr>
                <w:noProof/>
                <w:webHidden/>
              </w:rPr>
              <w:fldChar w:fldCharType="separate"/>
            </w:r>
            <w:r>
              <w:rPr>
                <w:noProof/>
                <w:webHidden/>
              </w:rPr>
              <w:t>14</w:t>
            </w:r>
            <w:r>
              <w:rPr>
                <w:noProof/>
                <w:webHidden/>
              </w:rPr>
              <w:fldChar w:fldCharType="end"/>
            </w:r>
          </w:hyperlink>
        </w:p>
        <w:p w:rsidR="00D43D89" w:rsidRDefault="00D43D89" w14:paraId="7D1327B9" w14:textId="239C07D3">
          <w:pPr>
            <w:pStyle w:val="TOC3"/>
            <w:tabs>
              <w:tab w:val="left" w:pos="1100"/>
              <w:tab w:val="right" w:pos="9019"/>
            </w:tabs>
            <w:rPr>
              <w:rFonts w:eastAsiaTheme="minorEastAsia" w:cstheme="minorBidi"/>
              <w:noProof/>
              <w:kern w:val="2"/>
              <w:sz w:val="22"/>
              <w:szCs w:val="22"/>
              <w:lang w:val="en-SG" w:eastAsia="zh-CN"/>
              <w14:ligatures w14:val="standardContextual"/>
            </w:rPr>
          </w:pPr>
          <w:hyperlink w:history="1" w:anchor="_Toc152962199">
            <w:r w:rsidRPr="00872B5B">
              <w:rPr>
                <w:rStyle w:val="Hyperlink"/>
                <w:noProof/>
              </w:rPr>
              <w:t>2.3.5</w:t>
            </w:r>
            <w:r>
              <w:rPr>
                <w:rFonts w:eastAsiaTheme="minorEastAsia" w:cstheme="minorBidi"/>
                <w:noProof/>
                <w:kern w:val="2"/>
                <w:sz w:val="22"/>
                <w:szCs w:val="22"/>
                <w:lang w:val="en-SG" w:eastAsia="zh-CN"/>
                <w14:ligatures w14:val="standardContextual"/>
              </w:rPr>
              <w:tab/>
            </w:r>
            <w:r w:rsidRPr="00872B5B">
              <w:rPr>
                <w:rStyle w:val="Hyperlink"/>
                <w:noProof/>
              </w:rPr>
              <w:t>HIV Research</w:t>
            </w:r>
            <w:r>
              <w:rPr>
                <w:noProof/>
                <w:webHidden/>
              </w:rPr>
              <w:tab/>
            </w:r>
            <w:r>
              <w:rPr>
                <w:noProof/>
                <w:webHidden/>
              </w:rPr>
              <w:fldChar w:fldCharType="begin"/>
            </w:r>
            <w:r>
              <w:rPr>
                <w:noProof/>
                <w:webHidden/>
              </w:rPr>
              <w:instrText xml:space="preserve"> PAGEREF _Toc152962199 \h </w:instrText>
            </w:r>
            <w:r>
              <w:rPr>
                <w:noProof/>
                <w:webHidden/>
              </w:rPr>
            </w:r>
            <w:r>
              <w:rPr>
                <w:noProof/>
                <w:webHidden/>
              </w:rPr>
              <w:fldChar w:fldCharType="separate"/>
            </w:r>
            <w:r>
              <w:rPr>
                <w:noProof/>
                <w:webHidden/>
              </w:rPr>
              <w:t>14</w:t>
            </w:r>
            <w:r>
              <w:rPr>
                <w:noProof/>
                <w:webHidden/>
              </w:rPr>
              <w:fldChar w:fldCharType="end"/>
            </w:r>
          </w:hyperlink>
        </w:p>
        <w:p w:rsidR="00D43D89" w:rsidRDefault="00D43D89" w14:paraId="62E7CCBB" w14:textId="17EC42DE">
          <w:pPr>
            <w:pStyle w:val="TOC1"/>
            <w:tabs>
              <w:tab w:val="right" w:pos="9019"/>
            </w:tabs>
            <w:rPr>
              <w:rFonts w:eastAsiaTheme="minorEastAsia" w:cstheme="minorBidi"/>
              <w:b w:val="0"/>
              <w:bCs w:val="0"/>
              <w:i w:val="0"/>
              <w:iCs w:val="0"/>
              <w:noProof/>
              <w:kern w:val="2"/>
              <w:sz w:val="22"/>
              <w:szCs w:val="22"/>
              <w:lang w:val="en-SG" w:eastAsia="zh-CN"/>
              <w14:ligatures w14:val="standardContextual"/>
            </w:rPr>
          </w:pPr>
          <w:hyperlink w:history="1" w:anchor="_Toc152962200">
            <w:r w:rsidRPr="00872B5B">
              <w:rPr>
                <w:rStyle w:val="Hyperlink"/>
                <w:rFonts w:ascii="Arial" w:hAnsi="Arial" w:cs="Arial"/>
                <w:noProof/>
              </w:rPr>
              <w:t>3) Exploratory Data Analysis and Visualisation</w:t>
            </w:r>
            <w:r>
              <w:rPr>
                <w:noProof/>
                <w:webHidden/>
              </w:rPr>
              <w:tab/>
            </w:r>
            <w:r>
              <w:rPr>
                <w:noProof/>
                <w:webHidden/>
              </w:rPr>
              <w:fldChar w:fldCharType="begin"/>
            </w:r>
            <w:r>
              <w:rPr>
                <w:noProof/>
                <w:webHidden/>
              </w:rPr>
              <w:instrText xml:space="preserve"> PAGEREF _Toc152962200 \h </w:instrText>
            </w:r>
            <w:r>
              <w:rPr>
                <w:noProof/>
                <w:webHidden/>
              </w:rPr>
            </w:r>
            <w:r>
              <w:rPr>
                <w:noProof/>
                <w:webHidden/>
              </w:rPr>
              <w:fldChar w:fldCharType="separate"/>
            </w:r>
            <w:r>
              <w:rPr>
                <w:noProof/>
                <w:webHidden/>
              </w:rPr>
              <w:t>15</w:t>
            </w:r>
            <w:r>
              <w:rPr>
                <w:noProof/>
                <w:webHidden/>
              </w:rPr>
              <w:fldChar w:fldCharType="end"/>
            </w:r>
          </w:hyperlink>
        </w:p>
        <w:p w:rsidR="00D43D89" w:rsidRDefault="00D43D89" w14:paraId="71A60AC1" w14:textId="5E1B1726">
          <w:pPr>
            <w:pStyle w:val="TOC2"/>
            <w:tabs>
              <w:tab w:val="right" w:pos="9019"/>
            </w:tabs>
            <w:rPr>
              <w:rFonts w:eastAsiaTheme="minorEastAsia" w:cstheme="minorBidi"/>
              <w:b w:val="0"/>
              <w:bCs w:val="0"/>
              <w:noProof/>
              <w:kern w:val="2"/>
              <w:lang w:val="en-SG" w:eastAsia="zh-CN"/>
              <w14:ligatures w14:val="standardContextual"/>
            </w:rPr>
          </w:pPr>
          <w:hyperlink w:history="1" w:anchor="_Toc152962201">
            <w:r w:rsidRPr="00872B5B">
              <w:rPr>
                <w:rStyle w:val="Hyperlink"/>
                <w:rFonts w:ascii="Arial" w:hAnsi="Arial" w:cs="Arial"/>
                <w:noProof/>
                <w:lang w:val="en-SG"/>
              </w:rPr>
              <w:t>3.1 Data Model</w:t>
            </w:r>
            <w:r>
              <w:rPr>
                <w:noProof/>
                <w:webHidden/>
              </w:rPr>
              <w:tab/>
            </w:r>
            <w:r>
              <w:rPr>
                <w:noProof/>
                <w:webHidden/>
              </w:rPr>
              <w:fldChar w:fldCharType="begin"/>
            </w:r>
            <w:r>
              <w:rPr>
                <w:noProof/>
                <w:webHidden/>
              </w:rPr>
              <w:instrText xml:space="preserve"> PAGEREF _Toc152962201 \h </w:instrText>
            </w:r>
            <w:r>
              <w:rPr>
                <w:noProof/>
                <w:webHidden/>
              </w:rPr>
            </w:r>
            <w:r>
              <w:rPr>
                <w:noProof/>
                <w:webHidden/>
              </w:rPr>
              <w:fldChar w:fldCharType="separate"/>
            </w:r>
            <w:r>
              <w:rPr>
                <w:noProof/>
                <w:webHidden/>
              </w:rPr>
              <w:t>15</w:t>
            </w:r>
            <w:r>
              <w:rPr>
                <w:noProof/>
                <w:webHidden/>
              </w:rPr>
              <w:fldChar w:fldCharType="end"/>
            </w:r>
          </w:hyperlink>
        </w:p>
        <w:p w:rsidR="00D43D89" w:rsidRDefault="00D43D89" w14:paraId="09F792BD" w14:textId="4BD5F42C">
          <w:pPr>
            <w:pStyle w:val="TOC2"/>
            <w:tabs>
              <w:tab w:val="right" w:pos="9019"/>
            </w:tabs>
            <w:rPr>
              <w:rFonts w:eastAsiaTheme="minorEastAsia" w:cstheme="minorBidi"/>
              <w:b w:val="0"/>
              <w:bCs w:val="0"/>
              <w:noProof/>
              <w:kern w:val="2"/>
              <w:lang w:val="en-SG" w:eastAsia="zh-CN"/>
              <w14:ligatures w14:val="standardContextual"/>
            </w:rPr>
          </w:pPr>
          <w:hyperlink w:history="1" w:anchor="_Toc152962202">
            <w:r w:rsidRPr="00872B5B">
              <w:rPr>
                <w:rStyle w:val="Hyperlink"/>
                <w:rFonts w:ascii="Arial" w:hAnsi="Arial" w:cs="Arial"/>
                <w:noProof/>
              </w:rPr>
              <w:t>3.2 Life Expectancy</w:t>
            </w:r>
            <w:r>
              <w:rPr>
                <w:noProof/>
                <w:webHidden/>
              </w:rPr>
              <w:tab/>
            </w:r>
            <w:r>
              <w:rPr>
                <w:noProof/>
                <w:webHidden/>
              </w:rPr>
              <w:fldChar w:fldCharType="begin"/>
            </w:r>
            <w:r>
              <w:rPr>
                <w:noProof/>
                <w:webHidden/>
              </w:rPr>
              <w:instrText xml:space="preserve"> PAGEREF _Toc152962202 \h </w:instrText>
            </w:r>
            <w:r>
              <w:rPr>
                <w:noProof/>
                <w:webHidden/>
              </w:rPr>
            </w:r>
            <w:r>
              <w:rPr>
                <w:noProof/>
                <w:webHidden/>
              </w:rPr>
              <w:fldChar w:fldCharType="separate"/>
            </w:r>
            <w:r>
              <w:rPr>
                <w:noProof/>
                <w:webHidden/>
              </w:rPr>
              <w:t>16</w:t>
            </w:r>
            <w:r>
              <w:rPr>
                <w:noProof/>
                <w:webHidden/>
              </w:rPr>
              <w:fldChar w:fldCharType="end"/>
            </w:r>
          </w:hyperlink>
        </w:p>
        <w:p w:rsidR="00D43D89" w:rsidRDefault="00D43D89" w14:paraId="79C5239D" w14:textId="08F77B2D">
          <w:pPr>
            <w:pStyle w:val="TOC3"/>
            <w:tabs>
              <w:tab w:val="right" w:pos="9019"/>
            </w:tabs>
            <w:rPr>
              <w:rFonts w:eastAsiaTheme="minorEastAsia" w:cstheme="minorBidi"/>
              <w:noProof/>
              <w:kern w:val="2"/>
              <w:sz w:val="22"/>
              <w:szCs w:val="22"/>
              <w:lang w:val="en-SG" w:eastAsia="zh-CN"/>
              <w14:ligatures w14:val="standardContextual"/>
            </w:rPr>
          </w:pPr>
          <w:hyperlink w:history="1" w:anchor="_Toc152962203">
            <w:r w:rsidRPr="00872B5B">
              <w:rPr>
                <w:rStyle w:val="Hyperlink"/>
                <w:noProof/>
              </w:rPr>
              <w:t>3.2.1 What is the annual average life expectancy trend in Thailand and how does it compare to the other ASEAN countries? What are the average life expectancy observed across ASEAN countries over the years?</w:t>
            </w:r>
            <w:r>
              <w:rPr>
                <w:noProof/>
                <w:webHidden/>
              </w:rPr>
              <w:tab/>
            </w:r>
            <w:r>
              <w:rPr>
                <w:noProof/>
                <w:webHidden/>
              </w:rPr>
              <w:fldChar w:fldCharType="begin"/>
            </w:r>
            <w:r>
              <w:rPr>
                <w:noProof/>
                <w:webHidden/>
              </w:rPr>
              <w:instrText xml:space="preserve"> PAGEREF _Toc152962203 \h </w:instrText>
            </w:r>
            <w:r>
              <w:rPr>
                <w:noProof/>
                <w:webHidden/>
              </w:rPr>
            </w:r>
            <w:r>
              <w:rPr>
                <w:noProof/>
                <w:webHidden/>
              </w:rPr>
              <w:fldChar w:fldCharType="separate"/>
            </w:r>
            <w:r>
              <w:rPr>
                <w:noProof/>
                <w:webHidden/>
              </w:rPr>
              <w:t>16</w:t>
            </w:r>
            <w:r>
              <w:rPr>
                <w:noProof/>
                <w:webHidden/>
              </w:rPr>
              <w:fldChar w:fldCharType="end"/>
            </w:r>
          </w:hyperlink>
        </w:p>
        <w:p w:rsidR="00D43D89" w:rsidRDefault="00D43D89" w14:paraId="1AF43EC4" w14:textId="120D4B9E">
          <w:pPr>
            <w:pStyle w:val="TOC2"/>
            <w:tabs>
              <w:tab w:val="right" w:pos="9019"/>
            </w:tabs>
            <w:rPr>
              <w:rFonts w:eastAsiaTheme="minorEastAsia" w:cstheme="minorBidi"/>
              <w:b w:val="0"/>
              <w:bCs w:val="0"/>
              <w:noProof/>
              <w:kern w:val="2"/>
              <w:lang w:val="en-SG" w:eastAsia="zh-CN"/>
              <w14:ligatures w14:val="standardContextual"/>
            </w:rPr>
          </w:pPr>
          <w:hyperlink w:history="1" w:anchor="_Toc152962204">
            <w:r w:rsidRPr="00872B5B">
              <w:rPr>
                <w:rStyle w:val="Hyperlink"/>
                <w:rFonts w:ascii="Arial" w:hAnsi="Arial" w:cs="Arial"/>
                <w:noProof/>
              </w:rPr>
              <w:t>3.3 Alcohol Consumption</w:t>
            </w:r>
            <w:r>
              <w:rPr>
                <w:noProof/>
                <w:webHidden/>
              </w:rPr>
              <w:tab/>
            </w:r>
            <w:r>
              <w:rPr>
                <w:noProof/>
                <w:webHidden/>
              </w:rPr>
              <w:fldChar w:fldCharType="begin"/>
            </w:r>
            <w:r>
              <w:rPr>
                <w:noProof/>
                <w:webHidden/>
              </w:rPr>
              <w:instrText xml:space="preserve"> PAGEREF _Toc152962204 \h </w:instrText>
            </w:r>
            <w:r>
              <w:rPr>
                <w:noProof/>
                <w:webHidden/>
              </w:rPr>
            </w:r>
            <w:r>
              <w:rPr>
                <w:noProof/>
                <w:webHidden/>
              </w:rPr>
              <w:fldChar w:fldCharType="separate"/>
            </w:r>
            <w:r>
              <w:rPr>
                <w:noProof/>
                <w:webHidden/>
              </w:rPr>
              <w:t>18</w:t>
            </w:r>
            <w:r>
              <w:rPr>
                <w:noProof/>
                <w:webHidden/>
              </w:rPr>
              <w:fldChar w:fldCharType="end"/>
            </w:r>
          </w:hyperlink>
        </w:p>
        <w:p w:rsidR="00D43D89" w:rsidRDefault="00D43D89" w14:paraId="27189B14" w14:textId="6EBFE118">
          <w:pPr>
            <w:pStyle w:val="TOC3"/>
            <w:tabs>
              <w:tab w:val="right" w:pos="9019"/>
            </w:tabs>
            <w:rPr>
              <w:rFonts w:eastAsiaTheme="minorEastAsia" w:cstheme="minorBidi"/>
              <w:noProof/>
              <w:kern w:val="2"/>
              <w:sz w:val="22"/>
              <w:szCs w:val="22"/>
              <w:lang w:val="en-SG" w:eastAsia="zh-CN"/>
              <w14:ligatures w14:val="standardContextual"/>
            </w:rPr>
          </w:pPr>
          <w:hyperlink w:history="1" w:anchor="_Toc152962205">
            <w:r w:rsidRPr="00872B5B">
              <w:rPr>
                <w:rStyle w:val="Hyperlink"/>
                <w:noProof/>
              </w:rPr>
              <w:t>3.3.1 What is the trend of alcohol consumption per year in Thailand, and how does the level of alcohol consumption in Thailand compare with other ASEAN countries?</w:t>
            </w:r>
            <w:r>
              <w:rPr>
                <w:noProof/>
                <w:webHidden/>
              </w:rPr>
              <w:tab/>
            </w:r>
            <w:r>
              <w:rPr>
                <w:noProof/>
                <w:webHidden/>
              </w:rPr>
              <w:fldChar w:fldCharType="begin"/>
            </w:r>
            <w:r>
              <w:rPr>
                <w:noProof/>
                <w:webHidden/>
              </w:rPr>
              <w:instrText xml:space="preserve"> PAGEREF _Toc152962205 \h </w:instrText>
            </w:r>
            <w:r>
              <w:rPr>
                <w:noProof/>
                <w:webHidden/>
              </w:rPr>
            </w:r>
            <w:r>
              <w:rPr>
                <w:noProof/>
                <w:webHidden/>
              </w:rPr>
              <w:fldChar w:fldCharType="separate"/>
            </w:r>
            <w:r>
              <w:rPr>
                <w:noProof/>
                <w:webHidden/>
              </w:rPr>
              <w:t>18</w:t>
            </w:r>
            <w:r>
              <w:rPr>
                <w:noProof/>
                <w:webHidden/>
              </w:rPr>
              <w:fldChar w:fldCharType="end"/>
            </w:r>
          </w:hyperlink>
        </w:p>
        <w:p w:rsidR="00D43D89" w:rsidRDefault="00D43D89" w14:paraId="760218BE" w14:textId="5A373C95">
          <w:pPr>
            <w:pStyle w:val="TOC2"/>
            <w:tabs>
              <w:tab w:val="right" w:pos="9019"/>
            </w:tabs>
            <w:rPr>
              <w:rFonts w:eastAsiaTheme="minorEastAsia" w:cstheme="minorBidi"/>
              <w:b w:val="0"/>
              <w:bCs w:val="0"/>
              <w:noProof/>
              <w:kern w:val="2"/>
              <w:lang w:val="en-SG" w:eastAsia="zh-CN"/>
              <w14:ligatures w14:val="standardContextual"/>
            </w:rPr>
          </w:pPr>
          <w:hyperlink w:history="1" w:anchor="_Toc152962206">
            <w:r w:rsidRPr="00872B5B">
              <w:rPr>
                <w:rStyle w:val="Hyperlink"/>
                <w:rFonts w:ascii="Arial" w:hAnsi="Arial" w:cs="Arial"/>
                <w:noProof/>
              </w:rPr>
              <w:t>3.4 BMI</w:t>
            </w:r>
            <w:r>
              <w:rPr>
                <w:noProof/>
                <w:webHidden/>
              </w:rPr>
              <w:tab/>
            </w:r>
            <w:r>
              <w:rPr>
                <w:noProof/>
                <w:webHidden/>
              </w:rPr>
              <w:fldChar w:fldCharType="begin"/>
            </w:r>
            <w:r>
              <w:rPr>
                <w:noProof/>
                <w:webHidden/>
              </w:rPr>
              <w:instrText xml:space="preserve"> PAGEREF _Toc152962206 \h </w:instrText>
            </w:r>
            <w:r>
              <w:rPr>
                <w:noProof/>
                <w:webHidden/>
              </w:rPr>
            </w:r>
            <w:r>
              <w:rPr>
                <w:noProof/>
                <w:webHidden/>
              </w:rPr>
              <w:fldChar w:fldCharType="separate"/>
            </w:r>
            <w:r>
              <w:rPr>
                <w:noProof/>
                <w:webHidden/>
              </w:rPr>
              <w:t>20</w:t>
            </w:r>
            <w:r>
              <w:rPr>
                <w:noProof/>
                <w:webHidden/>
              </w:rPr>
              <w:fldChar w:fldCharType="end"/>
            </w:r>
          </w:hyperlink>
        </w:p>
        <w:p w:rsidR="00D43D89" w:rsidRDefault="00D43D89" w14:paraId="497C1FFE" w14:textId="7B7047F1">
          <w:pPr>
            <w:pStyle w:val="TOC3"/>
            <w:tabs>
              <w:tab w:val="right" w:pos="9019"/>
            </w:tabs>
            <w:rPr>
              <w:rFonts w:eastAsiaTheme="minorEastAsia" w:cstheme="minorBidi"/>
              <w:noProof/>
              <w:kern w:val="2"/>
              <w:sz w:val="22"/>
              <w:szCs w:val="22"/>
              <w:lang w:val="en-SG" w:eastAsia="zh-CN"/>
              <w14:ligatures w14:val="standardContextual"/>
            </w:rPr>
          </w:pPr>
          <w:hyperlink w:history="1" w:anchor="_Toc152962207">
            <w:r w:rsidRPr="00872B5B">
              <w:rPr>
                <w:rStyle w:val="Hyperlink"/>
                <w:noProof/>
              </w:rPr>
              <w:t>3.4.1 What is the trend of BMI per year in Thailand, and how does the BMI compare with other ASEAN countries?</w:t>
            </w:r>
            <w:r>
              <w:rPr>
                <w:noProof/>
                <w:webHidden/>
              </w:rPr>
              <w:tab/>
            </w:r>
            <w:r>
              <w:rPr>
                <w:noProof/>
                <w:webHidden/>
              </w:rPr>
              <w:fldChar w:fldCharType="begin"/>
            </w:r>
            <w:r>
              <w:rPr>
                <w:noProof/>
                <w:webHidden/>
              </w:rPr>
              <w:instrText xml:space="preserve"> PAGEREF _Toc152962207 \h </w:instrText>
            </w:r>
            <w:r>
              <w:rPr>
                <w:noProof/>
                <w:webHidden/>
              </w:rPr>
            </w:r>
            <w:r>
              <w:rPr>
                <w:noProof/>
                <w:webHidden/>
              </w:rPr>
              <w:fldChar w:fldCharType="separate"/>
            </w:r>
            <w:r>
              <w:rPr>
                <w:noProof/>
                <w:webHidden/>
              </w:rPr>
              <w:t>20</w:t>
            </w:r>
            <w:r>
              <w:rPr>
                <w:noProof/>
                <w:webHidden/>
              </w:rPr>
              <w:fldChar w:fldCharType="end"/>
            </w:r>
          </w:hyperlink>
        </w:p>
        <w:p w:rsidR="00D43D89" w:rsidRDefault="00D43D89" w14:paraId="39E42D90" w14:textId="7E12B8D3">
          <w:pPr>
            <w:pStyle w:val="TOC2"/>
            <w:tabs>
              <w:tab w:val="right" w:pos="9019"/>
            </w:tabs>
            <w:rPr>
              <w:rFonts w:eastAsiaTheme="minorEastAsia" w:cstheme="minorBidi"/>
              <w:b w:val="0"/>
              <w:bCs w:val="0"/>
              <w:noProof/>
              <w:kern w:val="2"/>
              <w:lang w:val="en-SG" w:eastAsia="zh-CN"/>
              <w14:ligatures w14:val="standardContextual"/>
            </w:rPr>
          </w:pPr>
          <w:hyperlink w:history="1" w:anchor="_Toc152962208">
            <w:r w:rsidRPr="00872B5B">
              <w:rPr>
                <w:rStyle w:val="Hyperlink"/>
                <w:rFonts w:ascii="Arial" w:hAnsi="Arial" w:cs="Arial"/>
                <w:noProof/>
              </w:rPr>
              <w:t>3.5 Incidence of HIV</w:t>
            </w:r>
            <w:r>
              <w:rPr>
                <w:noProof/>
                <w:webHidden/>
              </w:rPr>
              <w:tab/>
            </w:r>
            <w:r>
              <w:rPr>
                <w:noProof/>
                <w:webHidden/>
              </w:rPr>
              <w:fldChar w:fldCharType="begin"/>
            </w:r>
            <w:r>
              <w:rPr>
                <w:noProof/>
                <w:webHidden/>
              </w:rPr>
              <w:instrText xml:space="preserve"> PAGEREF _Toc152962208 \h </w:instrText>
            </w:r>
            <w:r>
              <w:rPr>
                <w:noProof/>
                <w:webHidden/>
              </w:rPr>
            </w:r>
            <w:r>
              <w:rPr>
                <w:noProof/>
                <w:webHidden/>
              </w:rPr>
              <w:fldChar w:fldCharType="separate"/>
            </w:r>
            <w:r>
              <w:rPr>
                <w:noProof/>
                <w:webHidden/>
              </w:rPr>
              <w:t>22</w:t>
            </w:r>
            <w:r>
              <w:rPr>
                <w:noProof/>
                <w:webHidden/>
              </w:rPr>
              <w:fldChar w:fldCharType="end"/>
            </w:r>
          </w:hyperlink>
        </w:p>
        <w:p w:rsidR="00D43D89" w:rsidRDefault="00D43D89" w14:paraId="01B4C26F" w14:textId="1A1BF709">
          <w:pPr>
            <w:pStyle w:val="TOC3"/>
            <w:tabs>
              <w:tab w:val="right" w:pos="9019"/>
            </w:tabs>
            <w:rPr>
              <w:rFonts w:eastAsiaTheme="minorEastAsia" w:cstheme="minorBidi"/>
              <w:noProof/>
              <w:kern w:val="2"/>
              <w:sz w:val="22"/>
              <w:szCs w:val="22"/>
              <w:lang w:val="en-SG" w:eastAsia="zh-CN"/>
              <w14:ligatures w14:val="standardContextual"/>
            </w:rPr>
          </w:pPr>
          <w:hyperlink w:history="1" w:anchor="_Toc152962209">
            <w:r w:rsidRPr="00872B5B">
              <w:rPr>
                <w:rStyle w:val="Hyperlink"/>
                <w:noProof/>
              </w:rPr>
              <w:t>3.5.1 What is the incidence of HIV in Thailand, and how does it compare with the prevalence of HIV in other ASEAN countries?</w:t>
            </w:r>
            <w:r>
              <w:rPr>
                <w:noProof/>
                <w:webHidden/>
              </w:rPr>
              <w:tab/>
            </w:r>
            <w:r>
              <w:rPr>
                <w:noProof/>
                <w:webHidden/>
              </w:rPr>
              <w:fldChar w:fldCharType="begin"/>
            </w:r>
            <w:r>
              <w:rPr>
                <w:noProof/>
                <w:webHidden/>
              </w:rPr>
              <w:instrText xml:space="preserve"> PAGEREF _Toc152962209 \h </w:instrText>
            </w:r>
            <w:r>
              <w:rPr>
                <w:noProof/>
                <w:webHidden/>
              </w:rPr>
            </w:r>
            <w:r>
              <w:rPr>
                <w:noProof/>
                <w:webHidden/>
              </w:rPr>
              <w:fldChar w:fldCharType="separate"/>
            </w:r>
            <w:r>
              <w:rPr>
                <w:noProof/>
                <w:webHidden/>
              </w:rPr>
              <w:t>22</w:t>
            </w:r>
            <w:r>
              <w:rPr>
                <w:noProof/>
                <w:webHidden/>
              </w:rPr>
              <w:fldChar w:fldCharType="end"/>
            </w:r>
          </w:hyperlink>
        </w:p>
        <w:p w:rsidR="00D43D89" w:rsidRDefault="00D43D89" w14:paraId="0E93DCFE" w14:textId="0166C68A">
          <w:pPr>
            <w:pStyle w:val="TOC2"/>
            <w:tabs>
              <w:tab w:val="right" w:pos="9019"/>
            </w:tabs>
            <w:rPr>
              <w:rFonts w:eastAsiaTheme="minorEastAsia" w:cstheme="minorBidi"/>
              <w:b w:val="0"/>
              <w:bCs w:val="0"/>
              <w:noProof/>
              <w:kern w:val="2"/>
              <w:lang w:val="en-SG" w:eastAsia="zh-CN"/>
              <w14:ligatures w14:val="standardContextual"/>
            </w:rPr>
          </w:pPr>
          <w:hyperlink w:history="1" w:anchor="_Toc152962210">
            <w:r w:rsidRPr="00872B5B">
              <w:rPr>
                <w:rStyle w:val="Hyperlink"/>
                <w:rFonts w:ascii="Arial" w:hAnsi="Arial" w:cs="Arial"/>
                <w:noProof/>
              </w:rPr>
              <w:t>3.6 GDP per capita</w:t>
            </w:r>
            <w:r>
              <w:rPr>
                <w:noProof/>
                <w:webHidden/>
              </w:rPr>
              <w:tab/>
            </w:r>
            <w:r>
              <w:rPr>
                <w:noProof/>
                <w:webHidden/>
              </w:rPr>
              <w:fldChar w:fldCharType="begin"/>
            </w:r>
            <w:r>
              <w:rPr>
                <w:noProof/>
                <w:webHidden/>
              </w:rPr>
              <w:instrText xml:space="preserve"> PAGEREF _Toc152962210 \h </w:instrText>
            </w:r>
            <w:r>
              <w:rPr>
                <w:noProof/>
                <w:webHidden/>
              </w:rPr>
            </w:r>
            <w:r>
              <w:rPr>
                <w:noProof/>
                <w:webHidden/>
              </w:rPr>
              <w:fldChar w:fldCharType="separate"/>
            </w:r>
            <w:r>
              <w:rPr>
                <w:noProof/>
                <w:webHidden/>
              </w:rPr>
              <w:t>24</w:t>
            </w:r>
            <w:r>
              <w:rPr>
                <w:noProof/>
                <w:webHidden/>
              </w:rPr>
              <w:fldChar w:fldCharType="end"/>
            </w:r>
          </w:hyperlink>
        </w:p>
        <w:p w:rsidR="00D43D89" w:rsidRDefault="00D43D89" w14:paraId="5991A662" w14:textId="1BBAEB1A">
          <w:pPr>
            <w:pStyle w:val="TOC3"/>
            <w:tabs>
              <w:tab w:val="right" w:pos="9019"/>
            </w:tabs>
            <w:rPr>
              <w:rFonts w:eastAsiaTheme="minorEastAsia" w:cstheme="minorBidi"/>
              <w:noProof/>
              <w:kern w:val="2"/>
              <w:sz w:val="22"/>
              <w:szCs w:val="22"/>
              <w:lang w:val="en-SG" w:eastAsia="zh-CN"/>
              <w14:ligatures w14:val="standardContextual"/>
            </w:rPr>
          </w:pPr>
          <w:hyperlink w:history="1" w:anchor="_Toc152962211">
            <w:r w:rsidRPr="00872B5B">
              <w:rPr>
                <w:rStyle w:val="Hyperlink"/>
                <w:noProof/>
              </w:rPr>
              <w:t>3.6.1 What are the trends in GDP per Capita?</w:t>
            </w:r>
            <w:r>
              <w:rPr>
                <w:noProof/>
                <w:webHidden/>
              </w:rPr>
              <w:tab/>
            </w:r>
            <w:r>
              <w:rPr>
                <w:noProof/>
                <w:webHidden/>
              </w:rPr>
              <w:fldChar w:fldCharType="begin"/>
            </w:r>
            <w:r>
              <w:rPr>
                <w:noProof/>
                <w:webHidden/>
              </w:rPr>
              <w:instrText xml:space="preserve"> PAGEREF _Toc152962211 \h </w:instrText>
            </w:r>
            <w:r>
              <w:rPr>
                <w:noProof/>
                <w:webHidden/>
              </w:rPr>
            </w:r>
            <w:r>
              <w:rPr>
                <w:noProof/>
                <w:webHidden/>
              </w:rPr>
              <w:fldChar w:fldCharType="separate"/>
            </w:r>
            <w:r>
              <w:rPr>
                <w:noProof/>
                <w:webHidden/>
              </w:rPr>
              <w:t>24</w:t>
            </w:r>
            <w:r>
              <w:rPr>
                <w:noProof/>
                <w:webHidden/>
              </w:rPr>
              <w:fldChar w:fldCharType="end"/>
            </w:r>
          </w:hyperlink>
        </w:p>
        <w:p w:rsidR="00D43D89" w:rsidRDefault="00D43D89" w14:paraId="43A8F197" w14:textId="3E61DC62">
          <w:pPr>
            <w:pStyle w:val="TOC3"/>
            <w:tabs>
              <w:tab w:val="right" w:pos="9019"/>
            </w:tabs>
            <w:rPr>
              <w:rFonts w:eastAsiaTheme="minorEastAsia" w:cstheme="minorBidi"/>
              <w:noProof/>
              <w:kern w:val="2"/>
              <w:sz w:val="22"/>
              <w:szCs w:val="22"/>
              <w:lang w:val="en-SG" w:eastAsia="zh-CN"/>
              <w14:ligatures w14:val="standardContextual"/>
            </w:rPr>
          </w:pPr>
          <w:hyperlink w:history="1" w:anchor="_Toc152962212">
            <w:r w:rsidRPr="00872B5B">
              <w:rPr>
                <w:rStyle w:val="Hyperlink"/>
                <w:noProof/>
              </w:rPr>
              <w:t>3.6.2 How does GDP per capita compare with the average Life Expectancy?</w:t>
            </w:r>
            <w:r>
              <w:rPr>
                <w:noProof/>
                <w:webHidden/>
              </w:rPr>
              <w:tab/>
            </w:r>
            <w:r>
              <w:rPr>
                <w:noProof/>
                <w:webHidden/>
              </w:rPr>
              <w:fldChar w:fldCharType="begin"/>
            </w:r>
            <w:r>
              <w:rPr>
                <w:noProof/>
                <w:webHidden/>
              </w:rPr>
              <w:instrText xml:space="preserve"> PAGEREF _Toc152962212 \h </w:instrText>
            </w:r>
            <w:r>
              <w:rPr>
                <w:noProof/>
                <w:webHidden/>
              </w:rPr>
            </w:r>
            <w:r>
              <w:rPr>
                <w:noProof/>
                <w:webHidden/>
              </w:rPr>
              <w:fldChar w:fldCharType="separate"/>
            </w:r>
            <w:r>
              <w:rPr>
                <w:noProof/>
                <w:webHidden/>
              </w:rPr>
              <w:t>25</w:t>
            </w:r>
            <w:r>
              <w:rPr>
                <w:noProof/>
                <w:webHidden/>
              </w:rPr>
              <w:fldChar w:fldCharType="end"/>
            </w:r>
          </w:hyperlink>
        </w:p>
        <w:p w:rsidR="00D43D89" w:rsidRDefault="00D43D89" w14:paraId="43490E97" w14:textId="40C0E5BA">
          <w:pPr>
            <w:pStyle w:val="TOC2"/>
            <w:tabs>
              <w:tab w:val="right" w:pos="9019"/>
            </w:tabs>
            <w:rPr>
              <w:rFonts w:eastAsiaTheme="minorEastAsia" w:cstheme="minorBidi"/>
              <w:b w:val="0"/>
              <w:bCs w:val="0"/>
              <w:noProof/>
              <w:kern w:val="2"/>
              <w:lang w:val="en-SG" w:eastAsia="zh-CN"/>
              <w14:ligatures w14:val="standardContextual"/>
            </w:rPr>
          </w:pPr>
          <w:hyperlink w:history="1" w:anchor="_Toc152962213">
            <w:r w:rsidRPr="00872B5B">
              <w:rPr>
                <w:rStyle w:val="Hyperlink"/>
                <w:rFonts w:ascii="Arial" w:hAnsi="Arial" w:cs="Arial"/>
                <w:noProof/>
              </w:rPr>
              <w:t>3.7 Immunization Coverage</w:t>
            </w:r>
            <w:r>
              <w:rPr>
                <w:noProof/>
                <w:webHidden/>
              </w:rPr>
              <w:tab/>
            </w:r>
            <w:r>
              <w:rPr>
                <w:noProof/>
                <w:webHidden/>
              </w:rPr>
              <w:fldChar w:fldCharType="begin"/>
            </w:r>
            <w:r>
              <w:rPr>
                <w:noProof/>
                <w:webHidden/>
              </w:rPr>
              <w:instrText xml:space="preserve"> PAGEREF _Toc152962213 \h </w:instrText>
            </w:r>
            <w:r>
              <w:rPr>
                <w:noProof/>
                <w:webHidden/>
              </w:rPr>
            </w:r>
            <w:r>
              <w:rPr>
                <w:noProof/>
                <w:webHidden/>
              </w:rPr>
              <w:fldChar w:fldCharType="separate"/>
            </w:r>
            <w:r>
              <w:rPr>
                <w:noProof/>
                <w:webHidden/>
              </w:rPr>
              <w:t>27</w:t>
            </w:r>
            <w:r>
              <w:rPr>
                <w:noProof/>
                <w:webHidden/>
              </w:rPr>
              <w:fldChar w:fldCharType="end"/>
            </w:r>
          </w:hyperlink>
        </w:p>
        <w:p w:rsidR="00D43D89" w:rsidRDefault="00D43D89" w14:paraId="64C17D70" w14:textId="537BE545">
          <w:pPr>
            <w:pStyle w:val="TOC3"/>
            <w:tabs>
              <w:tab w:val="right" w:pos="9019"/>
            </w:tabs>
            <w:rPr>
              <w:rFonts w:eastAsiaTheme="minorEastAsia" w:cstheme="minorBidi"/>
              <w:noProof/>
              <w:kern w:val="2"/>
              <w:sz w:val="22"/>
              <w:szCs w:val="22"/>
              <w:lang w:val="en-SG" w:eastAsia="zh-CN"/>
              <w14:ligatures w14:val="standardContextual"/>
            </w:rPr>
          </w:pPr>
          <w:hyperlink w:history="1" w:anchor="_Toc152962214">
            <w:r w:rsidRPr="00872B5B">
              <w:rPr>
                <w:rStyle w:val="Hyperlink"/>
                <w:noProof/>
              </w:rPr>
              <w:t>3.7.1 How does Immunization Coverage look like in Thailand and what is the trend in immunization coverage per year across ASEAN countries.</w:t>
            </w:r>
            <w:r>
              <w:rPr>
                <w:noProof/>
                <w:webHidden/>
              </w:rPr>
              <w:tab/>
            </w:r>
            <w:r>
              <w:rPr>
                <w:noProof/>
                <w:webHidden/>
              </w:rPr>
              <w:fldChar w:fldCharType="begin"/>
            </w:r>
            <w:r>
              <w:rPr>
                <w:noProof/>
                <w:webHidden/>
              </w:rPr>
              <w:instrText xml:space="preserve"> PAGEREF _Toc152962214 \h </w:instrText>
            </w:r>
            <w:r>
              <w:rPr>
                <w:noProof/>
                <w:webHidden/>
              </w:rPr>
            </w:r>
            <w:r>
              <w:rPr>
                <w:noProof/>
                <w:webHidden/>
              </w:rPr>
              <w:fldChar w:fldCharType="separate"/>
            </w:r>
            <w:r>
              <w:rPr>
                <w:noProof/>
                <w:webHidden/>
              </w:rPr>
              <w:t>27</w:t>
            </w:r>
            <w:r>
              <w:rPr>
                <w:noProof/>
                <w:webHidden/>
              </w:rPr>
              <w:fldChar w:fldCharType="end"/>
            </w:r>
          </w:hyperlink>
        </w:p>
        <w:p w:rsidR="00D43D89" w:rsidRDefault="00D43D89" w14:paraId="6DF60F92" w14:textId="2ED579C3">
          <w:pPr>
            <w:pStyle w:val="TOC2"/>
            <w:tabs>
              <w:tab w:val="right" w:pos="9019"/>
            </w:tabs>
            <w:rPr>
              <w:rFonts w:eastAsiaTheme="minorEastAsia" w:cstheme="minorBidi"/>
              <w:b w:val="0"/>
              <w:bCs w:val="0"/>
              <w:noProof/>
              <w:kern w:val="2"/>
              <w:lang w:val="en-SG" w:eastAsia="zh-CN"/>
              <w14:ligatures w14:val="standardContextual"/>
            </w:rPr>
          </w:pPr>
          <w:hyperlink w:history="1" w:anchor="_Toc152962215">
            <w:r w:rsidRPr="00872B5B">
              <w:rPr>
                <w:rStyle w:val="Hyperlink"/>
                <w:rFonts w:ascii="Arial" w:hAnsi="Arial" w:cs="Arial"/>
                <w:noProof/>
              </w:rPr>
              <w:t>3.8 Mortality Rate</w:t>
            </w:r>
            <w:r>
              <w:rPr>
                <w:noProof/>
                <w:webHidden/>
              </w:rPr>
              <w:tab/>
            </w:r>
            <w:r>
              <w:rPr>
                <w:noProof/>
                <w:webHidden/>
              </w:rPr>
              <w:fldChar w:fldCharType="begin"/>
            </w:r>
            <w:r>
              <w:rPr>
                <w:noProof/>
                <w:webHidden/>
              </w:rPr>
              <w:instrText xml:space="preserve"> PAGEREF _Toc152962215 \h </w:instrText>
            </w:r>
            <w:r>
              <w:rPr>
                <w:noProof/>
                <w:webHidden/>
              </w:rPr>
            </w:r>
            <w:r>
              <w:rPr>
                <w:noProof/>
                <w:webHidden/>
              </w:rPr>
              <w:fldChar w:fldCharType="separate"/>
            </w:r>
            <w:r>
              <w:rPr>
                <w:noProof/>
                <w:webHidden/>
              </w:rPr>
              <w:t>29</w:t>
            </w:r>
            <w:r>
              <w:rPr>
                <w:noProof/>
                <w:webHidden/>
              </w:rPr>
              <w:fldChar w:fldCharType="end"/>
            </w:r>
          </w:hyperlink>
        </w:p>
        <w:p w:rsidR="00D43D89" w:rsidRDefault="00D43D89" w14:paraId="13C044BC" w14:textId="6567720A">
          <w:pPr>
            <w:pStyle w:val="TOC3"/>
            <w:tabs>
              <w:tab w:val="right" w:pos="9019"/>
            </w:tabs>
            <w:rPr>
              <w:rFonts w:eastAsiaTheme="minorEastAsia" w:cstheme="minorBidi"/>
              <w:noProof/>
              <w:kern w:val="2"/>
              <w:sz w:val="22"/>
              <w:szCs w:val="22"/>
              <w:lang w:val="en-SG" w:eastAsia="zh-CN"/>
              <w14:ligatures w14:val="standardContextual"/>
            </w:rPr>
          </w:pPr>
          <w:hyperlink w:history="1" w:anchor="_Toc152962216">
            <w:r w:rsidRPr="00872B5B">
              <w:rPr>
                <w:rStyle w:val="Hyperlink"/>
                <w:noProof/>
              </w:rPr>
              <w:t>3.8.1 What are the mortality rates in Thailand, and how they evolved over the years? Where does Thailand’s mortality rate stand in comparison to other ASEAN countries?</w:t>
            </w:r>
            <w:r>
              <w:rPr>
                <w:noProof/>
                <w:webHidden/>
              </w:rPr>
              <w:tab/>
            </w:r>
            <w:r>
              <w:rPr>
                <w:noProof/>
                <w:webHidden/>
              </w:rPr>
              <w:fldChar w:fldCharType="begin"/>
            </w:r>
            <w:r>
              <w:rPr>
                <w:noProof/>
                <w:webHidden/>
              </w:rPr>
              <w:instrText xml:space="preserve"> PAGEREF _Toc152962216 \h </w:instrText>
            </w:r>
            <w:r>
              <w:rPr>
                <w:noProof/>
                <w:webHidden/>
              </w:rPr>
            </w:r>
            <w:r>
              <w:rPr>
                <w:noProof/>
                <w:webHidden/>
              </w:rPr>
              <w:fldChar w:fldCharType="separate"/>
            </w:r>
            <w:r>
              <w:rPr>
                <w:noProof/>
                <w:webHidden/>
              </w:rPr>
              <w:t>29</w:t>
            </w:r>
            <w:r>
              <w:rPr>
                <w:noProof/>
                <w:webHidden/>
              </w:rPr>
              <w:fldChar w:fldCharType="end"/>
            </w:r>
          </w:hyperlink>
        </w:p>
        <w:p w:rsidR="00D43D89" w:rsidRDefault="00D43D89" w14:paraId="52199AF7" w14:textId="5B054492">
          <w:pPr>
            <w:pStyle w:val="TOC1"/>
            <w:tabs>
              <w:tab w:val="right" w:pos="9019"/>
            </w:tabs>
            <w:rPr>
              <w:rFonts w:eastAsiaTheme="minorEastAsia" w:cstheme="minorBidi"/>
              <w:b w:val="0"/>
              <w:bCs w:val="0"/>
              <w:i w:val="0"/>
              <w:iCs w:val="0"/>
              <w:noProof/>
              <w:kern w:val="2"/>
              <w:sz w:val="22"/>
              <w:szCs w:val="22"/>
              <w:lang w:val="en-SG" w:eastAsia="zh-CN"/>
              <w14:ligatures w14:val="standardContextual"/>
            </w:rPr>
          </w:pPr>
          <w:hyperlink w:history="1" w:anchor="_Toc152962217">
            <w:r w:rsidRPr="00872B5B">
              <w:rPr>
                <w:rStyle w:val="Hyperlink"/>
                <w:rFonts w:ascii="Arial" w:hAnsi="Arial" w:cs="Arial"/>
                <w:noProof/>
              </w:rPr>
              <w:t>4) Dashboard</w:t>
            </w:r>
            <w:r>
              <w:rPr>
                <w:noProof/>
                <w:webHidden/>
              </w:rPr>
              <w:tab/>
            </w:r>
            <w:r>
              <w:rPr>
                <w:noProof/>
                <w:webHidden/>
              </w:rPr>
              <w:fldChar w:fldCharType="begin"/>
            </w:r>
            <w:r>
              <w:rPr>
                <w:noProof/>
                <w:webHidden/>
              </w:rPr>
              <w:instrText xml:space="preserve"> PAGEREF _Toc152962217 \h </w:instrText>
            </w:r>
            <w:r>
              <w:rPr>
                <w:noProof/>
                <w:webHidden/>
              </w:rPr>
            </w:r>
            <w:r>
              <w:rPr>
                <w:noProof/>
                <w:webHidden/>
              </w:rPr>
              <w:fldChar w:fldCharType="separate"/>
            </w:r>
            <w:r>
              <w:rPr>
                <w:noProof/>
                <w:webHidden/>
              </w:rPr>
              <w:t>31</w:t>
            </w:r>
            <w:r>
              <w:rPr>
                <w:noProof/>
                <w:webHidden/>
              </w:rPr>
              <w:fldChar w:fldCharType="end"/>
            </w:r>
          </w:hyperlink>
        </w:p>
        <w:p w:rsidR="00D43D89" w:rsidRDefault="00D43D89" w14:paraId="3B5AD830" w14:textId="423E5F00">
          <w:pPr>
            <w:pStyle w:val="TOC3"/>
            <w:tabs>
              <w:tab w:val="right" w:pos="9019"/>
            </w:tabs>
            <w:rPr>
              <w:rFonts w:eastAsiaTheme="minorEastAsia" w:cstheme="minorBidi"/>
              <w:noProof/>
              <w:kern w:val="2"/>
              <w:sz w:val="22"/>
              <w:szCs w:val="22"/>
              <w:lang w:val="en-SG" w:eastAsia="zh-CN"/>
              <w14:ligatures w14:val="standardContextual"/>
            </w:rPr>
          </w:pPr>
          <w:hyperlink w:history="1" w:anchor="_Toc152962218">
            <w:r w:rsidRPr="00872B5B">
              <w:rPr>
                <w:rStyle w:val="Hyperlink"/>
                <w:noProof/>
                <w:lang w:val="en-SG"/>
              </w:rPr>
              <w:t>4</w:t>
            </w:r>
            <w:r w:rsidRPr="00872B5B">
              <w:rPr>
                <w:rStyle w:val="Hyperlink"/>
                <w:noProof/>
              </w:rPr>
              <w:t>.1 Life Expectancy Dashboard</w:t>
            </w:r>
            <w:r>
              <w:rPr>
                <w:noProof/>
                <w:webHidden/>
              </w:rPr>
              <w:tab/>
            </w:r>
            <w:r>
              <w:rPr>
                <w:noProof/>
                <w:webHidden/>
              </w:rPr>
              <w:fldChar w:fldCharType="begin"/>
            </w:r>
            <w:r>
              <w:rPr>
                <w:noProof/>
                <w:webHidden/>
              </w:rPr>
              <w:instrText xml:space="preserve"> PAGEREF _Toc152962218 \h </w:instrText>
            </w:r>
            <w:r>
              <w:rPr>
                <w:noProof/>
                <w:webHidden/>
              </w:rPr>
            </w:r>
            <w:r>
              <w:rPr>
                <w:noProof/>
                <w:webHidden/>
              </w:rPr>
              <w:fldChar w:fldCharType="separate"/>
            </w:r>
            <w:r>
              <w:rPr>
                <w:noProof/>
                <w:webHidden/>
              </w:rPr>
              <w:t>32</w:t>
            </w:r>
            <w:r>
              <w:rPr>
                <w:noProof/>
                <w:webHidden/>
              </w:rPr>
              <w:fldChar w:fldCharType="end"/>
            </w:r>
          </w:hyperlink>
        </w:p>
        <w:p w:rsidR="00D43D89" w:rsidRDefault="00D43D89" w14:paraId="272476D7" w14:textId="7AECC77E">
          <w:pPr>
            <w:pStyle w:val="TOC3"/>
            <w:tabs>
              <w:tab w:val="right" w:pos="9019"/>
            </w:tabs>
            <w:rPr>
              <w:rFonts w:eastAsiaTheme="minorEastAsia" w:cstheme="minorBidi"/>
              <w:noProof/>
              <w:kern w:val="2"/>
              <w:sz w:val="22"/>
              <w:szCs w:val="22"/>
              <w:lang w:val="en-SG" w:eastAsia="zh-CN"/>
              <w14:ligatures w14:val="standardContextual"/>
            </w:rPr>
          </w:pPr>
          <w:hyperlink w:history="1" w:anchor="_Toc152962219">
            <w:r w:rsidRPr="00872B5B">
              <w:rPr>
                <w:rStyle w:val="Hyperlink"/>
                <w:noProof/>
                <w:lang w:val="en-SG"/>
              </w:rPr>
              <w:t>4</w:t>
            </w:r>
            <w:r w:rsidRPr="00872B5B">
              <w:rPr>
                <w:rStyle w:val="Hyperlink"/>
                <w:noProof/>
              </w:rPr>
              <w:t>.2 Alcohol Consumption Dashboard</w:t>
            </w:r>
            <w:r>
              <w:rPr>
                <w:noProof/>
                <w:webHidden/>
              </w:rPr>
              <w:tab/>
            </w:r>
            <w:r>
              <w:rPr>
                <w:noProof/>
                <w:webHidden/>
              </w:rPr>
              <w:fldChar w:fldCharType="begin"/>
            </w:r>
            <w:r>
              <w:rPr>
                <w:noProof/>
                <w:webHidden/>
              </w:rPr>
              <w:instrText xml:space="preserve"> PAGEREF _Toc152962219 \h </w:instrText>
            </w:r>
            <w:r>
              <w:rPr>
                <w:noProof/>
                <w:webHidden/>
              </w:rPr>
            </w:r>
            <w:r>
              <w:rPr>
                <w:noProof/>
                <w:webHidden/>
              </w:rPr>
              <w:fldChar w:fldCharType="separate"/>
            </w:r>
            <w:r>
              <w:rPr>
                <w:noProof/>
                <w:webHidden/>
              </w:rPr>
              <w:t>33</w:t>
            </w:r>
            <w:r>
              <w:rPr>
                <w:noProof/>
                <w:webHidden/>
              </w:rPr>
              <w:fldChar w:fldCharType="end"/>
            </w:r>
          </w:hyperlink>
        </w:p>
        <w:p w:rsidR="00D43D89" w:rsidRDefault="00D43D89" w14:paraId="3CEFE1EF" w14:textId="2416079E">
          <w:pPr>
            <w:pStyle w:val="TOC3"/>
            <w:tabs>
              <w:tab w:val="right" w:pos="9019"/>
            </w:tabs>
            <w:rPr>
              <w:rFonts w:eastAsiaTheme="minorEastAsia" w:cstheme="minorBidi"/>
              <w:noProof/>
              <w:kern w:val="2"/>
              <w:sz w:val="22"/>
              <w:szCs w:val="22"/>
              <w:lang w:val="en-SG" w:eastAsia="zh-CN"/>
              <w14:ligatures w14:val="standardContextual"/>
            </w:rPr>
          </w:pPr>
          <w:hyperlink w:history="1" w:anchor="_Toc152962220">
            <w:r w:rsidRPr="00872B5B">
              <w:rPr>
                <w:rStyle w:val="Hyperlink"/>
                <w:noProof/>
                <w:lang w:val="en-SG"/>
              </w:rPr>
              <w:t>4</w:t>
            </w:r>
            <w:r w:rsidRPr="00872B5B">
              <w:rPr>
                <w:rStyle w:val="Hyperlink"/>
                <w:noProof/>
              </w:rPr>
              <w:t>.3 BMI Dashboard</w:t>
            </w:r>
            <w:r>
              <w:rPr>
                <w:noProof/>
                <w:webHidden/>
              </w:rPr>
              <w:tab/>
            </w:r>
            <w:r>
              <w:rPr>
                <w:noProof/>
                <w:webHidden/>
              </w:rPr>
              <w:fldChar w:fldCharType="begin"/>
            </w:r>
            <w:r>
              <w:rPr>
                <w:noProof/>
                <w:webHidden/>
              </w:rPr>
              <w:instrText xml:space="preserve"> PAGEREF _Toc152962220 \h </w:instrText>
            </w:r>
            <w:r>
              <w:rPr>
                <w:noProof/>
                <w:webHidden/>
              </w:rPr>
            </w:r>
            <w:r>
              <w:rPr>
                <w:noProof/>
                <w:webHidden/>
              </w:rPr>
              <w:fldChar w:fldCharType="separate"/>
            </w:r>
            <w:r>
              <w:rPr>
                <w:noProof/>
                <w:webHidden/>
              </w:rPr>
              <w:t>34</w:t>
            </w:r>
            <w:r>
              <w:rPr>
                <w:noProof/>
                <w:webHidden/>
              </w:rPr>
              <w:fldChar w:fldCharType="end"/>
            </w:r>
          </w:hyperlink>
        </w:p>
        <w:p w:rsidR="00D43D89" w:rsidRDefault="00D43D89" w14:paraId="59BB60C5" w14:textId="688A98E6">
          <w:pPr>
            <w:pStyle w:val="TOC3"/>
            <w:tabs>
              <w:tab w:val="right" w:pos="9019"/>
            </w:tabs>
            <w:rPr>
              <w:rFonts w:eastAsiaTheme="minorEastAsia" w:cstheme="minorBidi"/>
              <w:noProof/>
              <w:kern w:val="2"/>
              <w:sz w:val="22"/>
              <w:szCs w:val="22"/>
              <w:lang w:val="en-SG" w:eastAsia="zh-CN"/>
              <w14:ligatures w14:val="standardContextual"/>
            </w:rPr>
          </w:pPr>
          <w:hyperlink w:history="1" w:anchor="_Toc152962221">
            <w:r w:rsidRPr="00872B5B">
              <w:rPr>
                <w:rStyle w:val="Hyperlink"/>
                <w:noProof/>
                <w:lang w:val="en-SG"/>
              </w:rPr>
              <w:t>4</w:t>
            </w:r>
            <w:r w:rsidRPr="00872B5B">
              <w:rPr>
                <w:rStyle w:val="Hyperlink"/>
                <w:noProof/>
              </w:rPr>
              <w:t>.4 HIV Dashboard</w:t>
            </w:r>
            <w:r>
              <w:rPr>
                <w:noProof/>
                <w:webHidden/>
              </w:rPr>
              <w:tab/>
            </w:r>
            <w:r>
              <w:rPr>
                <w:noProof/>
                <w:webHidden/>
              </w:rPr>
              <w:fldChar w:fldCharType="begin"/>
            </w:r>
            <w:r>
              <w:rPr>
                <w:noProof/>
                <w:webHidden/>
              </w:rPr>
              <w:instrText xml:space="preserve"> PAGEREF _Toc152962221 \h </w:instrText>
            </w:r>
            <w:r>
              <w:rPr>
                <w:noProof/>
                <w:webHidden/>
              </w:rPr>
            </w:r>
            <w:r>
              <w:rPr>
                <w:noProof/>
                <w:webHidden/>
              </w:rPr>
              <w:fldChar w:fldCharType="separate"/>
            </w:r>
            <w:r>
              <w:rPr>
                <w:noProof/>
                <w:webHidden/>
              </w:rPr>
              <w:t>35</w:t>
            </w:r>
            <w:r>
              <w:rPr>
                <w:noProof/>
                <w:webHidden/>
              </w:rPr>
              <w:fldChar w:fldCharType="end"/>
            </w:r>
          </w:hyperlink>
        </w:p>
        <w:p w:rsidR="00D43D89" w:rsidRDefault="00D43D89" w14:paraId="047C4255" w14:textId="1C6E2DCD">
          <w:pPr>
            <w:pStyle w:val="TOC3"/>
            <w:tabs>
              <w:tab w:val="right" w:pos="9019"/>
            </w:tabs>
            <w:rPr>
              <w:rFonts w:eastAsiaTheme="minorEastAsia" w:cstheme="minorBidi"/>
              <w:noProof/>
              <w:kern w:val="2"/>
              <w:sz w:val="22"/>
              <w:szCs w:val="22"/>
              <w:lang w:val="en-SG" w:eastAsia="zh-CN"/>
              <w14:ligatures w14:val="standardContextual"/>
            </w:rPr>
          </w:pPr>
          <w:hyperlink w:history="1" w:anchor="_Toc152962222">
            <w:r w:rsidRPr="00872B5B">
              <w:rPr>
                <w:rStyle w:val="Hyperlink"/>
                <w:noProof/>
                <w:lang w:val="en-SG"/>
              </w:rPr>
              <w:t>4</w:t>
            </w:r>
            <w:r w:rsidRPr="00872B5B">
              <w:rPr>
                <w:rStyle w:val="Hyperlink"/>
                <w:noProof/>
              </w:rPr>
              <w:t>.5 Immunization Coverage Dashboard</w:t>
            </w:r>
            <w:r>
              <w:rPr>
                <w:noProof/>
                <w:webHidden/>
              </w:rPr>
              <w:tab/>
            </w:r>
            <w:r>
              <w:rPr>
                <w:noProof/>
                <w:webHidden/>
              </w:rPr>
              <w:fldChar w:fldCharType="begin"/>
            </w:r>
            <w:r>
              <w:rPr>
                <w:noProof/>
                <w:webHidden/>
              </w:rPr>
              <w:instrText xml:space="preserve"> PAGEREF _Toc152962222 \h </w:instrText>
            </w:r>
            <w:r>
              <w:rPr>
                <w:noProof/>
                <w:webHidden/>
              </w:rPr>
            </w:r>
            <w:r>
              <w:rPr>
                <w:noProof/>
                <w:webHidden/>
              </w:rPr>
              <w:fldChar w:fldCharType="separate"/>
            </w:r>
            <w:r>
              <w:rPr>
                <w:noProof/>
                <w:webHidden/>
              </w:rPr>
              <w:t>36</w:t>
            </w:r>
            <w:r>
              <w:rPr>
                <w:noProof/>
                <w:webHidden/>
              </w:rPr>
              <w:fldChar w:fldCharType="end"/>
            </w:r>
          </w:hyperlink>
        </w:p>
        <w:p w:rsidR="00D43D89" w:rsidRDefault="00D43D89" w14:paraId="2E096569" w14:textId="4CD50FAB">
          <w:pPr>
            <w:pStyle w:val="TOC3"/>
            <w:tabs>
              <w:tab w:val="right" w:pos="9019"/>
            </w:tabs>
            <w:rPr>
              <w:rFonts w:eastAsiaTheme="minorEastAsia" w:cstheme="minorBidi"/>
              <w:noProof/>
              <w:kern w:val="2"/>
              <w:sz w:val="22"/>
              <w:szCs w:val="22"/>
              <w:lang w:val="en-SG" w:eastAsia="zh-CN"/>
              <w14:ligatures w14:val="standardContextual"/>
            </w:rPr>
          </w:pPr>
          <w:hyperlink w:history="1" w:anchor="_Toc152962223">
            <w:r w:rsidRPr="00872B5B">
              <w:rPr>
                <w:rStyle w:val="Hyperlink"/>
                <w:noProof/>
                <w:lang w:val="en-SG"/>
              </w:rPr>
              <w:t>4</w:t>
            </w:r>
            <w:r w:rsidRPr="00872B5B">
              <w:rPr>
                <w:rStyle w:val="Hyperlink"/>
                <w:noProof/>
              </w:rPr>
              <w:t>.6 Mortality Dashboard</w:t>
            </w:r>
            <w:r>
              <w:rPr>
                <w:noProof/>
                <w:webHidden/>
              </w:rPr>
              <w:tab/>
            </w:r>
            <w:r>
              <w:rPr>
                <w:noProof/>
                <w:webHidden/>
              </w:rPr>
              <w:fldChar w:fldCharType="begin"/>
            </w:r>
            <w:r>
              <w:rPr>
                <w:noProof/>
                <w:webHidden/>
              </w:rPr>
              <w:instrText xml:space="preserve"> PAGEREF _Toc152962223 \h </w:instrText>
            </w:r>
            <w:r>
              <w:rPr>
                <w:noProof/>
                <w:webHidden/>
              </w:rPr>
            </w:r>
            <w:r>
              <w:rPr>
                <w:noProof/>
                <w:webHidden/>
              </w:rPr>
              <w:fldChar w:fldCharType="separate"/>
            </w:r>
            <w:r>
              <w:rPr>
                <w:noProof/>
                <w:webHidden/>
              </w:rPr>
              <w:t>37</w:t>
            </w:r>
            <w:r>
              <w:rPr>
                <w:noProof/>
                <w:webHidden/>
              </w:rPr>
              <w:fldChar w:fldCharType="end"/>
            </w:r>
          </w:hyperlink>
        </w:p>
        <w:p w:rsidR="00D43D89" w:rsidRDefault="00D43D89" w14:paraId="39843F44" w14:textId="3FE277FB">
          <w:pPr>
            <w:pStyle w:val="TOC1"/>
            <w:tabs>
              <w:tab w:val="right" w:pos="9019"/>
            </w:tabs>
            <w:rPr>
              <w:rFonts w:eastAsiaTheme="minorEastAsia" w:cstheme="minorBidi"/>
              <w:b w:val="0"/>
              <w:bCs w:val="0"/>
              <w:i w:val="0"/>
              <w:iCs w:val="0"/>
              <w:noProof/>
              <w:kern w:val="2"/>
              <w:sz w:val="22"/>
              <w:szCs w:val="22"/>
              <w:lang w:val="en-SG" w:eastAsia="zh-CN"/>
              <w14:ligatures w14:val="standardContextual"/>
            </w:rPr>
          </w:pPr>
          <w:hyperlink w:history="1" w:anchor="_Toc152962224">
            <w:r w:rsidRPr="00872B5B">
              <w:rPr>
                <w:rStyle w:val="Hyperlink"/>
                <w:rFonts w:ascii="Arial" w:hAnsi="Arial" w:cs="Arial"/>
                <w:noProof/>
              </w:rPr>
              <w:t>5) Recommendation Summary</w:t>
            </w:r>
            <w:r>
              <w:rPr>
                <w:noProof/>
                <w:webHidden/>
              </w:rPr>
              <w:tab/>
            </w:r>
            <w:r>
              <w:rPr>
                <w:noProof/>
                <w:webHidden/>
              </w:rPr>
              <w:fldChar w:fldCharType="begin"/>
            </w:r>
            <w:r>
              <w:rPr>
                <w:noProof/>
                <w:webHidden/>
              </w:rPr>
              <w:instrText xml:space="preserve"> PAGEREF _Toc152962224 \h </w:instrText>
            </w:r>
            <w:r>
              <w:rPr>
                <w:noProof/>
                <w:webHidden/>
              </w:rPr>
            </w:r>
            <w:r>
              <w:rPr>
                <w:noProof/>
                <w:webHidden/>
              </w:rPr>
              <w:fldChar w:fldCharType="separate"/>
            </w:r>
            <w:r>
              <w:rPr>
                <w:noProof/>
                <w:webHidden/>
              </w:rPr>
              <w:t>38</w:t>
            </w:r>
            <w:r>
              <w:rPr>
                <w:noProof/>
                <w:webHidden/>
              </w:rPr>
              <w:fldChar w:fldCharType="end"/>
            </w:r>
          </w:hyperlink>
        </w:p>
        <w:p w:rsidR="00D43D89" w:rsidRDefault="00D43D89" w14:paraId="217BF08B" w14:textId="30CF037B">
          <w:pPr>
            <w:pStyle w:val="TOC3"/>
            <w:tabs>
              <w:tab w:val="right" w:pos="9019"/>
            </w:tabs>
            <w:rPr>
              <w:rFonts w:eastAsiaTheme="minorEastAsia" w:cstheme="minorBidi"/>
              <w:noProof/>
              <w:kern w:val="2"/>
              <w:sz w:val="22"/>
              <w:szCs w:val="22"/>
              <w:lang w:val="en-SG" w:eastAsia="zh-CN"/>
              <w14:ligatures w14:val="standardContextual"/>
            </w:rPr>
          </w:pPr>
          <w:hyperlink w:history="1" w:anchor="_Toc152962225">
            <w:r w:rsidRPr="00872B5B">
              <w:rPr>
                <w:rStyle w:val="Hyperlink"/>
                <w:noProof/>
                <w:lang w:val="en-SG"/>
              </w:rPr>
              <w:t>5</w:t>
            </w:r>
            <w:r w:rsidRPr="00872B5B">
              <w:rPr>
                <w:rStyle w:val="Hyperlink"/>
                <w:noProof/>
              </w:rPr>
              <w:t>.1 Raise more awareness by educating the public</w:t>
            </w:r>
            <w:r>
              <w:rPr>
                <w:noProof/>
                <w:webHidden/>
              </w:rPr>
              <w:tab/>
            </w:r>
            <w:r>
              <w:rPr>
                <w:noProof/>
                <w:webHidden/>
              </w:rPr>
              <w:fldChar w:fldCharType="begin"/>
            </w:r>
            <w:r>
              <w:rPr>
                <w:noProof/>
                <w:webHidden/>
              </w:rPr>
              <w:instrText xml:space="preserve"> PAGEREF _Toc152962225 \h </w:instrText>
            </w:r>
            <w:r>
              <w:rPr>
                <w:noProof/>
                <w:webHidden/>
              </w:rPr>
            </w:r>
            <w:r>
              <w:rPr>
                <w:noProof/>
                <w:webHidden/>
              </w:rPr>
              <w:fldChar w:fldCharType="separate"/>
            </w:r>
            <w:r>
              <w:rPr>
                <w:noProof/>
                <w:webHidden/>
              </w:rPr>
              <w:t>38</w:t>
            </w:r>
            <w:r>
              <w:rPr>
                <w:noProof/>
                <w:webHidden/>
              </w:rPr>
              <w:fldChar w:fldCharType="end"/>
            </w:r>
          </w:hyperlink>
        </w:p>
        <w:p w:rsidR="00D43D89" w:rsidRDefault="00D43D89" w14:paraId="2AC7B9FF" w14:textId="3F1CFEA0">
          <w:pPr>
            <w:pStyle w:val="TOC3"/>
            <w:tabs>
              <w:tab w:val="right" w:pos="9019"/>
            </w:tabs>
            <w:rPr>
              <w:rFonts w:eastAsiaTheme="minorEastAsia" w:cstheme="minorBidi"/>
              <w:noProof/>
              <w:kern w:val="2"/>
              <w:sz w:val="22"/>
              <w:szCs w:val="22"/>
              <w:lang w:val="en-SG" w:eastAsia="zh-CN"/>
              <w14:ligatures w14:val="standardContextual"/>
            </w:rPr>
          </w:pPr>
          <w:hyperlink w:history="1" w:anchor="_Toc152962226">
            <w:r w:rsidRPr="00872B5B">
              <w:rPr>
                <w:rStyle w:val="Hyperlink"/>
                <w:noProof/>
                <w:lang w:val="en-SG"/>
              </w:rPr>
              <w:t>5</w:t>
            </w:r>
            <w:r w:rsidRPr="00872B5B">
              <w:rPr>
                <w:rStyle w:val="Hyperlink"/>
                <w:noProof/>
              </w:rPr>
              <w:t>.2 Advocate for better healthcare policies</w:t>
            </w:r>
            <w:r>
              <w:rPr>
                <w:noProof/>
                <w:webHidden/>
              </w:rPr>
              <w:tab/>
            </w:r>
            <w:r>
              <w:rPr>
                <w:noProof/>
                <w:webHidden/>
              </w:rPr>
              <w:fldChar w:fldCharType="begin"/>
            </w:r>
            <w:r>
              <w:rPr>
                <w:noProof/>
                <w:webHidden/>
              </w:rPr>
              <w:instrText xml:space="preserve"> PAGEREF _Toc152962226 \h </w:instrText>
            </w:r>
            <w:r>
              <w:rPr>
                <w:noProof/>
                <w:webHidden/>
              </w:rPr>
            </w:r>
            <w:r>
              <w:rPr>
                <w:noProof/>
                <w:webHidden/>
              </w:rPr>
              <w:fldChar w:fldCharType="separate"/>
            </w:r>
            <w:r>
              <w:rPr>
                <w:noProof/>
                <w:webHidden/>
              </w:rPr>
              <w:t>38</w:t>
            </w:r>
            <w:r>
              <w:rPr>
                <w:noProof/>
                <w:webHidden/>
              </w:rPr>
              <w:fldChar w:fldCharType="end"/>
            </w:r>
          </w:hyperlink>
        </w:p>
        <w:p w:rsidR="00D43D89" w:rsidRDefault="00D43D89" w14:paraId="4B3739A3" w14:textId="129E4F7E">
          <w:pPr>
            <w:pStyle w:val="TOC3"/>
            <w:tabs>
              <w:tab w:val="right" w:pos="9019"/>
            </w:tabs>
            <w:rPr>
              <w:rFonts w:eastAsiaTheme="minorEastAsia" w:cstheme="minorBidi"/>
              <w:noProof/>
              <w:kern w:val="2"/>
              <w:sz w:val="22"/>
              <w:szCs w:val="22"/>
              <w:lang w:val="en-SG" w:eastAsia="zh-CN"/>
              <w14:ligatures w14:val="standardContextual"/>
            </w:rPr>
          </w:pPr>
          <w:hyperlink w:history="1" w:anchor="_Toc152962227">
            <w:r w:rsidRPr="00872B5B">
              <w:rPr>
                <w:rStyle w:val="Hyperlink"/>
                <w:noProof/>
                <w:lang w:val="en-SG"/>
              </w:rPr>
              <w:t>5</w:t>
            </w:r>
            <w:r w:rsidRPr="00872B5B">
              <w:rPr>
                <w:rStyle w:val="Hyperlink"/>
                <w:noProof/>
              </w:rPr>
              <w:t>.3 Ensure kids take mandatory immunization coverage</w:t>
            </w:r>
            <w:r>
              <w:rPr>
                <w:noProof/>
                <w:webHidden/>
              </w:rPr>
              <w:tab/>
            </w:r>
            <w:r>
              <w:rPr>
                <w:noProof/>
                <w:webHidden/>
              </w:rPr>
              <w:fldChar w:fldCharType="begin"/>
            </w:r>
            <w:r>
              <w:rPr>
                <w:noProof/>
                <w:webHidden/>
              </w:rPr>
              <w:instrText xml:space="preserve"> PAGEREF _Toc152962227 \h </w:instrText>
            </w:r>
            <w:r>
              <w:rPr>
                <w:noProof/>
                <w:webHidden/>
              </w:rPr>
            </w:r>
            <w:r>
              <w:rPr>
                <w:noProof/>
                <w:webHidden/>
              </w:rPr>
              <w:fldChar w:fldCharType="separate"/>
            </w:r>
            <w:r>
              <w:rPr>
                <w:noProof/>
                <w:webHidden/>
              </w:rPr>
              <w:t>38</w:t>
            </w:r>
            <w:r>
              <w:rPr>
                <w:noProof/>
                <w:webHidden/>
              </w:rPr>
              <w:fldChar w:fldCharType="end"/>
            </w:r>
          </w:hyperlink>
        </w:p>
        <w:p w:rsidR="00D43D89" w:rsidRDefault="00D43D89" w14:paraId="20AAFF6E" w14:textId="32DE1187">
          <w:pPr>
            <w:pStyle w:val="TOC1"/>
            <w:tabs>
              <w:tab w:val="right" w:pos="9019"/>
            </w:tabs>
            <w:rPr>
              <w:rFonts w:eastAsiaTheme="minorEastAsia" w:cstheme="minorBidi"/>
              <w:b w:val="0"/>
              <w:bCs w:val="0"/>
              <w:i w:val="0"/>
              <w:iCs w:val="0"/>
              <w:noProof/>
              <w:kern w:val="2"/>
              <w:sz w:val="22"/>
              <w:szCs w:val="22"/>
              <w:lang w:val="en-SG" w:eastAsia="zh-CN"/>
              <w14:ligatures w14:val="standardContextual"/>
            </w:rPr>
          </w:pPr>
          <w:hyperlink w:history="1" w:anchor="_Toc152962228">
            <w:r w:rsidRPr="00872B5B">
              <w:rPr>
                <w:rStyle w:val="Hyperlink"/>
                <w:rFonts w:ascii="Arial" w:hAnsi="Arial" w:cs="Arial"/>
                <w:noProof/>
              </w:rPr>
              <w:t>6) Conclusion</w:t>
            </w:r>
            <w:r>
              <w:rPr>
                <w:noProof/>
                <w:webHidden/>
              </w:rPr>
              <w:tab/>
            </w:r>
            <w:r>
              <w:rPr>
                <w:noProof/>
                <w:webHidden/>
              </w:rPr>
              <w:fldChar w:fldCharType="begin"/>
            </w:r>
            <w:r>
              <w:rPr>
                <w:noProof/>
                <w:webHidden/>
              </w:rPr>
              <w:instrText xml:space="preserve"> PAGEREF _Toc152962228 \h </w:instrText>
            </w:r>
            <w:r>
              <w:rPr>
                <w:noProof/>
                <w:webHidden/>
              </w:rPr>
            </w:r>
            <w:r>
              <w:rPr>
                <w:noProof/>
                <w:webHidden/>
              </w:rPr>
              <w:fldChar w:fldCharType="separate"/>
            </w:r>
            <w:r>
              <w:rPr>
                <w:noProof/>
                <w:webHidden/>
              </w:rPr>
              <w:t>39</w:t>
            </w:r>
            <w:r>
              <w:rPr>
                <w:noProof/>
                <w:webHidden/>
              </w:rPr>
              <w:fldChar w:fldCharType="end"/>
            </w:r>
          </w:hyperlink>
        </w:p>
        <w:p w:rsidR="00D43D89" w:rsidRDefault="00D43D89" w14:paraId="5B15D0F0" w14:textId="14CB6038">
          <w:pPr>
            <w:pStyle w:val="TOC2"/>
            <w:tabs>
              <w:tab w:val="right" w:pos="9019"/>
            </w:tabs>
            <w:rPr>
              <w:rFonts w:eastAsiaTheme="minorEastAsia" w:cstheme="minorBidi"/>
              <w:b w:val="0"/>
              <w:bCs w:val="0"/>
              <w:noProof/>
              <w:kern w:val="2"/>
              <w:lang w:val="en-SG" w:eastAsia="zh-CN"/>
              <w14:ligatures w14:val="standardContextual"/>
            </w:rPr>
          </w:pPr>
          <w:hyperlink w:history="1" w:anchor="_Toc152962229">
            <w:r w:rsidRPr="00872B5B">
              <w:rPr>
                <w:rStyle w:val="Hyperlink"/>
                <w:rFonts w:ascii="Arial" w:hAnsi="Arial" w:cs="Arial"/>
                <w:noProof/>
              </w:rPr>
              <w:t>6.1 Reflection</w:t>
            </w:r>
            <w:r>
              <w:rPr>
                <w:noProof/>
                <w:webHidden/>
              </w:rPr>
              <w:tab/>
            </w:r>
            <w:r>
              <w:rPr>
                <w:noProof/>
                <w:webHidden/>
              </w:rPr>
              <w:fldChar w:fldCharType="begin"/>
            </w:r>
            <w:r>
              <w:rPr>
                <w:noProof/>
                <w:webHidden/>
              </w:rPr>
              <w:instrText xml:space="preserve"> PAGEREF _Toc152962229 \h </w:instrText>
            </w:r>
            <w:r>
              <w:rPr>
                <w:noProof/>
                <w:webHidden/>
              </w:rPr>
            </w:r>
            <w:r>
              <w:rPr>
                <w:noProof/>
                <w:webHidden/>
              </w:rPr>
              <w:fldChar w:fldCharType="separate"/>
            </w:r>
            <w:r>
              <w:rPr>
                <w:noProof/>
                <w:webHidden/>
              </w:rPr>
              <w:t>39</w:t>
            </w:r>
            <w:r>
              <w:rPr>
                <w:noProof/>
                <w:webHidden/>
              </w:rPr>
              <w:fldChar w:fldCharType="end"/>
            </w:r>
          </w:hyperlink>
        </w:p>
        <w:p w:rsidR="00D43D89" w:rsidRDefault="00D43D89" w14:paraId="6EFD66F1" w14:textId="70700A23">
          <w:pPr>
            <w:pStyle w:val="TOC3"/>
            <w:tabs>
              <w:tab w:val="right" w:pos="9019"/>
            </w:tabs>
            <w:rPr>
              <w:rFonts w:eastAsiaTheme="minorEastAsia" w:cstheme="minorBidi"/>
              <w:noProof/>
              <w:kern w:val="2"/>
              <w:sz w:val="22"/>
              <w:szCs w:val="22"/>
              <w:lang w:val="en-SG" w:eastAsia="zh-CN"/>
              <w14:ligatures w14:val="standardContextual"/>
            </w:rPr>
          </w:pPr>
          <w:hyperlink w:history="1" w:anchor="_Toc152962230">
            <w:r w:rsidRPr="00872B5B">
              <w:rPr>
                <w:rStyle w:val="Hyperlink"/>
                <w:noProof/>
              </w:rPr>
              <w:t>6.1.1 How have your findings on ASEAN countries challenged or broadened your understanding of regional diversity and interconnectivity?</w:t>
            </w:r>
            <w:r>
              <w:rPr>
                <w:noProof/>
                <w:webHidden/>
              </w:rPr>
              <w:tab/>
            </w:r>
            <w:r>
              <w:rPr>
                <w:noProof/>
                <w:webHidden/>
              </w:rPr>
              <w:fldChar w:fldCharType="begin"/>
            </w:r>
            <w:r>
              <w:rPr>
                <w:noProof/>
                <w:webHidden/>
              </w:rPr>
              <w:instrText xml:space="preserve"> PAGEREF _Toc152962230 \h </w:instrText>
            </w:r>
            <w:r>
              <w:rPr>
                <w:noProof/>
                <w:webHidden/>
              </w:rPr>
            </w:r>
            <w:r>
              <w:rPr>
                <w:noProof/>
                <w:webHidden/>
              </w:rPr>
              <w:fldChar w:fldCharType="separate"/>
            </w:r>
            <w:r>
              <w:rPr>
                <w:noProof/>
                <w:webHidden/>
              </w:rPr>
              <w:t>39</w:t>
            </w:r>
            <w:r>
              <w:rPr>
                <w:noProof/>
                <w:webHidden/>
              </w:rPr>
              <w:fldChar w:fldCharType="end"/>
            </w:r>
          </w:hyperlink>
        </w:p>
        <w:p w:rsidR="00D43D89" w:rsidRDefault="00D43D89" w14:paraId="0A633100" w14:textId="12B15433">
          <w:pPr>
            <w:pStyle w:val="TOC3"/>
            <w:tabs>
              <w:tab w:val="right" w:pos="9019"/>
            </w:tabs>
            <w:rPr>
              <w:rFonts w:eastAsiaTheme="minorEastAsia" w:cstheme="minorBidi"/>
              <w:noProof/>
              <w:kern w:val="2"/>
              <w:sz w:val="22"/>
              <w:szCs w:val="22"/>
              <w:lang w:val="en-SG" w:eastAsia="zh-CN"/>
              <w14:ligatures w14:val="standardContextual"/>
            </w:rPr>
          </w:pPr>
          <w:hyperlink w:history="1" w:anchor="_Toc152962231">
            <w:r w:rsidRPr="00872B5B">
              <w:rPr>
                <w:rStyle w:val="Hyperlink"/>
                <w:noProof/>
              </w:rPr>
              <w:t>6.1.2 What are some key challenges and opportunities you observed among the ASEAN countries in terms of their socio-economic development? How do these findings contribute to your understanding of the ASEAN community?</w:t>
            </w:r>
            <w:r>
              <w:rPr>
                <w:noProof/>
                <w:webHidden/>
              </w:rPr>
              <w:tab/>
            </w:r>
            <w:r>
              <w:rPr>
                <w:noProof/>
                <w:webHidden/>
              </w:rPr>
              <w:fldChar w:fldCharType="begin"/>
            </w:r>
            <w:r>
              <w:rPr>
                <w:noProof/>
                <w:webHidden/>
              </w:rPr>
              <w:instrText xml:space="preserve"> PAGEREF _Toc152962231 \h </w:instrText>
            </w:r>
            <w:r>
              <w:rPr>
                <w:noProof/>
                <w:webHidden/>
              </w:rPr>
            </w:r>
            <w:r>
              <w:rPr>
                <w:noProof/>
                <w:webHidden/>
              </w:rPr>
              <w:fldChar w:fldCharType="separate"/>
            </w:r>
            <w:r>
              <w:rPr>
                <w:noProof/>
                <w:webHidden/>
              </w:rPr>
              <w:t>39</w:t>
            </w:r>
            <w:r>
              <w:rPr>
                <w:noProof/>
                <w:webHidden/>
              </w:rPr>
              <w:fldChar w:fldCharType="end"/>
            </w:r>
          </w:hyperlink>
        </w:p>
        <w:p w:rsidR="00D43D89" w:rsidRDefault="00D43D89" w14:paraId="1A5B93CF" w14:textId="77E040C3">
          <w:pPr>
            <w:pStyle w:val="TOC3"/>
            <w:tabs>
              <w:tab w:val="right" w:pos="9019"/>
            </w:tabs>
            <w:rPr>
              <w:rFonts w:eastAsiaTheme="minorEastAsia" w:cstheme="minorBidi"/>
              <w:noProof/>
              <w:kern w:val="2"/>
              <w:sz w:val="22"/>
              <w:szCs w:val="22"/>
              <w:lang w:val="en-SG" w:eastAsia="zh-CN"/>
              <w14:ligatures w14:val="standardContextual"/>
            </w:rPr>
          </w:pPr>
          <w:hyperlink w:history="1" w:anchor="_Toc152962232">
            <w:r w:rsidRPr="00872B5B">
              <w:rPr>
                <w:rStyle w:val="Hyperlink"/>
                <w:noProof/>
              </w:rPr>
              <w:t>6.1.3 In what ways do the findings on ASEAN countries inspire you to reflect on Singapore’s position within the region and its role in fostering regional collaboration and growth?</w:t>
            </w:r>
            <w:r>
              <w:rPr>
                <w:noProof/>
                <w:webHidden/>
              </w:rPr>
              <w:tab/>
            </w:r>
            <w:r>
              <w:rPr>
                <w:noProof/>
                <w:webHidden/>
              </w:rPr>
              <w:fldChar w:fldCharType="begin"/>
            </w:r>
            <w:r>
              <w:rPr>
                <w:noProof/>
                <w:webHidden/>
              </w:rPr>
              <w:instrText xml:space="preserve"> PAGEREF _Toc152962232 \h </w:instrText>
            </w:r>
            <w:r>
              <w:rPr>
                <w:noProof/>
                <w:webHidden/>
              </w:rPr>
            </w:r>
            <w:r>
              <w:rPr>
                <w:noProof/>
                <w:webHidden/>
              </w:rPr>
              <w:fldChar w:fldCharType="separate"/>
            </w:r>
            <w:r>
              <w:rPr>
                <w:noProof/>
                <w:webHidden/>
              </w:rPr>
              <w:t>39</w:t>
            </w:r>
            <w:r>
              <w:rPr>
                <w:noProof/>
                <w:webHidden/>
              </w:rPr>
              <w:fldChar w:fldCharType="end"/>
            </w:r>
          </w:hyperlink>
        </w:p>
        <w:p w:rsidR="00D43D89" w:rsidRDefault="00D43D89" w14:paraId="464238A0" w14:textId="28EC22BF">
          <w:pPr>
            <w:pStyle w:val="TOC2"/>
            <w:tabs>
              <w:tab w:val="right" w:pos="9019"/>
            </w:tabs>
            <w:rPr>
              <w:rFonts w:eastAsiaTheme="minorEastAsia" w:cstheme="minorBidi"/>
              <w:b w:val="0"/>
              <w:bCs w:val="0"/>
              <w:noProof/>
              <w:kern w:val="2"/>
              <w:lang w:val="en-SG" w:eastAsia="zh-CN"/>
              <w14:ligatures w14:val="standardContextual"/>
            </w:rPr>
          </w:pPr>
          <w:hyperlink w:history="1" w:anchor="_Toc152962233">
            <w:r w:rsidRPr="00872B5B">
              <w:rPr>
                <w:rStyle w:val="Hyperlink"/>
                <w:rFonts w:ascii="Arial" w:hAnsi="Arial" w:cs="Arial"/>
                <w:noProof/>
              </w:rPr>
              <w:t>6.2 Conclusion</w:t>
            </w:r>
            <w:r>
              <w:rPr>
                <w:noProof/>
                <w:webHidden/>
              </w:rPr>
              <w:tab/>
            </w:r>
            <w:r>
              <w:rPr>
                <w:noProof/>
                <w:webHidden/>
              </w:rPr>
              <w:fldChar w:fldCharType="begin"/>
            </w:r>
            <w:r>
              <w:rPr>
                <w:noProof/>
                <w:webHidden/>
              </w:rPr>
              <w:instrText xml:space="preserve"> PAGEREF _Toc152962233 \h </w:instrText>
            </w:r>
            <w:r>
              <w:rPr>
                <w:noProof/>
                <w:webHidden/>
              </w:rPr>
            </w:r>
            <w:r>
              <w:rPr>
                <w:noProof/>
                <w:webHidden/>
              </w:rPr>
              <w:fldChar w:fldCharType="separate"/>
            </w:r>
            <w:r>
              <w:rPr>
                <w:noProof/>
                <w:webHidden/>
              </w:rPr>
              <w:t>40</w:t>
            </w:r>
            <w:r>
              <w:rPr>
                <w:noProof/>
                <w:webHidden/>
              </w:rPr>
              <w:fldChar w:fldCharType="end"/>
            </w:r>
          </w:hyperlink>
        </w:p>
        <w:p w:rsidR="00D43D89" w:rsidRDefault="00D43D89" w14:paraId="75833673" w14:textId="6EF23D51">
          <w:pPr>
            <w:pStyle w:val="TOC1"/>
            <w:tabs>
              <w:tab w:val="right" w:pos="9019"/>
            </w:tabs>
            <w:rPr>
              <w:rFonts w:eastAsiaTheme="minorEastAsia" w:cstheme="minorBidi"/>
              <w:b w:val="0"/>
              <w:bCs w:val="0"/>
              <w:i w:val="0"/>
              <w:iCs w:val="0"/>
              <w:noProof/>
              <w:kern w:val="2"/>
              <w:sz w:val="22"/>
              <w:szCs w:val="22"/>
              <w:lang w:val="en-SG" w:eastAsia="zh-CN"/>
              <w14:ligatures w14:val="standardContextual"/>
            </w:rPr>
          </w:pPr>
          <w:hyperlink w:history="1" w:anchor="_Toc152962234">
            <w:r w:rsidRPr="00872B5B">
              <w:rPr>
                <w:rStyle w:val="Hyperlink"/>
                <w:rFonts w:ascii="Arial" w:hAnsi="Arial" w:cs="Arial"/>
                <w:noProof/>
              </w:rPr>
              <w:t>7) Reference</w:t>
            </w:r>
            <w:r>
              <w:rPr>
                <w:noProof/>
                <w:webHidden/>
              </w:rPr>
              <w:tab/>
            </w:r>
            <w:r>
              <w:rPr>
                <w:noProof/>
                <w:webHidden/>
              </w:rPr>
              <w:fldChar w:fldCharType="begin"/>
            </w:r>
            <w:r>
              <w:rPr>
                <w:noProof/>
                <w:webHidden/>
              </w:rPr>
              <w:instrText xml:space="preserve"> PAGEREF _Toc152962234 \h </w:instrText>
            </w:r>
            <w:r>
              <w:rPr>
                <w:noProof/>
                <w:webHidden/>
              </w:rPr>
            </w:r>
            <w:r>
              <w:rPr>
                <w:noProof/>
                <w:webHidden/>
              </w:rPr>
              <w:fldChar w:fldCharType="separate"/>
            </w:r>
            <w:r>
              <w:rPr>
                <w:noProof/>
                <w:webHidden/>
              </w:rPr>
              <w:t>41</w:t>
            </w:r>
            <w:r>
              <w:rPr>
                <w:noProof/>
                <w:webHidden/>
              </w:rPr>
              <w:fldChar w:fldCharType="end"/>
            </w:r>
          </w:hyperlink>
        </w:p>
        <w:p w:rsidR="00220F18" w:rsidRDefault="00213A2D" w14:paraId="6379A8E0" w14:textId="45CCE24C">
          <w:r>
            <w:fldChar w:fldCharType="end"/>
          </w:r>
        </w:p>
      </w:sdtContent>
    </w:sdt>
    <w:p w:rsidRPr="00317EE8" w:rsidR="003C0FCA" w:rsidP="00317EE8" w:rsidRDefault="00220F18" w14:paraId="1E4A11CC" w14:textId="441B2086">
      <w:pPr>
        <w:spacing w:line="240" w:lineRule="auto"/>
        <w:jc w:val="left"/>
        <w:rPr>
          <w:b/>
          <w:u w:val="single"/>
        </w:rPr>
      </w:pPr>
      <w:r>
        <w:rPr>
          <w:b/>
          <w:u w:val="single"/>
        </w:rPr>
        <w:br w:type="page"/>
      </w:r>
    </w:p>
    <w:p w:rsidRPr="00B86EDB" w:rsidR="003C0FCA" w:rsidP="00A93ED8" w:rsidRDefault="003C0FCA" w14:paraId="75747906" w14:textId="260AA378">
      <w:pPr>
        <w:pStyle w:val="Heading1"/>
        <w:rPr>
          <w:rFonts w:ascii="Arial" w:hAnsi="Arial" w:cs="Arial"/>
        </w:rPr>
      </w:pPr>
      <w:bookmarkStart w:name="_Toc152962180" w:id="4"/>
      <w:r w:rsidRPr="00B86EDB">
        <w:rPr>
          <w:rFonts w:ascii="Arial" w:hAnsi="Arial" w:cs="Arial"/>
        </w:rPr>
        <w:t>Introduction</w:t>
      </w:r>
      <w:bookmarkEnd w:id="4"/>
    </w:p>
    <w:p w:rsidR="003C0FCA" w:rsidP="003C0FCA" w:rsidRDefault="00AB62CB" w14:paraId="39FF78FA" w14:textId="53B3113B">
      <w:pPr>
        <w:pStyle w:val="Heading3"/>
        <w:rPr>
          <w:sz w:val="22"/>
          <w:szCs w:val="22"/>
          <w:u w:val="single"/>
        </w:rPr>
      </w:pPr>
      <w:bookmarkStart w:name="_Toc152962181" w:id="5"/>
      <w:r w:rsidRPr="00AB62CB">
        <w:rPr>
          <w:sz w:val="22"/>
          <w:szCs w:val="22"/>
          <w:u w:val="single"/>
        </w:rPr>
        <w:t>Background</w:t>
      </w:r>
      <w:bookmarkEnd w:id="5"/>
    </w:p>
    <w:p w:rsidR="00AB62CB" w:rsidP="00AB62CB" w:rsidRDefault="00AB62CB" w14:paraId="183FE575" w14:textId="77777777">
      <w:pPr>
        <w:rPr>
          <w:rFonts w:cs="Arial"/>
          <w:color w:val="4D4D4D"/>
          <w:shd w:val="clear" w:color="auto" w:fill="FFFFFF"/>
        </w:rPr>
      </w:pPr>
    </w:p>
    <w:p w:rsidRPr="00302A7C" w:rsidR="00AB62CB" w:rsidP="00AB62CB" w:rsidRDefault="00AB62CB" w14:paraId="023FF577" w14:textId="58DCD211">
      <w:pPr>
        <w:rPr>
          <w:rFonts w:cs="Arial"/>
          <w:szCs w:val="22"/>
          <w:shd w:val="clear" w:color="auto" w:fill="FFFFFF"/>
        </w:rPr>
      </w:pPr>
      <w:r w:rsidRPr="00B86EDB">
        <w:rPr>
          <w:rFonts w:cs="Arial"/>
          <w:shd w:val="clear" w:color="auto" w:fill="FFFFFF"/>
        </w:rPr>
        <w:t>My dataset (*</w:t>
      </w:r>
      <w:r w:rsidR="002000E2">
        <w:rPr>
          <w:rFonts w:cs="Arial"/>
          <w:shd w:val="clear" w:color="auto" w:fill="FFFFFF"/>
        </w:rPr>
        <w:t>L</w:t>
      </w:r>
      <w:r w:rsidRPr="00B86EDB">
        <w:rPr>
          <w:rFonts w:cs="Arial"/>
          <w:shd w:val="clear" w:color="auto" w:fill="FFFFFF"/>
        </w:rPr>
        <w:t>ife-</w:t>
      </w:r>
      <w:r w:rsidR="002000E2">
        <w:rPr>
          <w:rFonts w:cs="Arial"/>
          <w:shd w:val="clear" w:color="auto" w:fill="FFFFFF"/>
        </w:rPr>
        <w:t>E</w:t>
      </w:r>
      <w:r w:rsidRPr="00B86EDB">
        <w:rPr>
          <w:rFonts w:cs="Arial"/>
          <w:shd w:val="clear" w:color="auto" w:fill="FFFFFF"/>
        </w:rPr>
        <w:t>xpect</w:t>
      </w:r>
      <w:r w:rsidR="002000E2">
        <w:rPr>
          <w:rFonts w:cs="Arial"/>
          <w:shd w:val="clear" w:color="auto" w:fill="FFFFFF"/>
        </w:rPr>
        <w:t>a</w:t>
      </w:r>
      <w:r w:rsidRPr="00B86EDB">
        <w:rPr>
          <w:rFonts w:cs="Arial"/>
          <w:shd w:val="clear" w:color="auto" w:fill="FFFFFF"/>
        </w:rPr>
        <w:t>ncy</w:t>
      </w:r>
      <w:r w:rsidR="002000E2">
        <w:rPr>
          <w:rFonts w:cs="Arial"/>
          <w:shd w:val="clear" w:color="auto" w:fill="FFFFFF"/>
        </w:rPr>
        <w:t>-Data</w:t>
      </w:r>
      <w:r w:rsidRPr="00B86EDB">
        <w:rPr>
          <w:rFonts w:cs="Arial"/>
          <w:shd w:val="clear" w:color="auto" w:fill="FFFFFF"/>
        </w:rPr>
        <w:t>.</w:t>
      </w:r>
      <w:r w:rsidR="00904F51">
        <w:rPr>
          <w:rFonts w:cs="Arial"/>
          <w:shd w:val="clear" w:color="auto" w:fill="FFFFFF"/>
        </w:rPr>
        <w:t>x</w:t>
      </w:r>
      <w:r w:rsidR="002000E2">
        <w:rPr>
          <w:rFonts w:cs="Arial"/>
          <w:shd w:val="clear" w:color="auto" w:fill="FFFFFF"/>
        </w:rPr>
        <w:t>ls</w:t>
      </w:r>
      <w:r w:rsidR="00904F51">
        <w:rPr>
          <w:rFonts w:cs="Arial"/>
          <w:shd w:val="clear" w:color="auto" w:fill="FFFFFF"/>
        </w:rPr>
        <w:t>x</w:t>
      </w:r>
      <w:r w:rsidRPr="00B86EDB">
        <w:rPr>
          <w:rFonts w:cs="Arial"/>
          <w:shd w:val="clear" w:color="auto" w:fill="FFFFFF"/>
        </w:rPr>
        <w:t xml:space="preserve">) is related to </w:t>
      </w:r>
      <w:r w:rsidR="00690BC4">
        <w:rPr>
          <w:rFonts w:cs="Arial"/>
          <w:shd w:val="clear" w:color="auto" w:fill="FFFFFF"/>
        </w:rPr>
        <w:t>Goal 3</w:t>
      </w:r>
      <w:r w:rsidRPr="00B86EDB">
        <w:rPr>
          <w:rFonts w:cs="Arial"/>
          <w:shd w:val="clear" w:color="auto" w:fill="FFFFFF"/>
        </w:rPr>
        <w:t xml:space="preserve"> which </w:t>
      </w:r>
      <w:r w:rsidR="00302A7C">
        <w:rPr>
          <w:rFonts w:cs="Arial"/>
          <w:szCs w:val="22"/>
        </w:rPr>
        <w:t>e</w:t>
      </w:r>
      <w:r w:rsidRPr="00302A7C" w:rsidR="00302A7C">
        <w:rPr>
          <w:rFonts w:cs="Arial"/>
          <w:szCs w:val="22"/>
        </w:rPr>
        <w:t>nsure</w:t>
      </w:r>
      <w:r w:rsidR="00302A7C">
        <w:rPr>
          <w:rFonts w:cs="Arial"/>
          <w:szCs w:val="22"/>
        </w:rPr>
        <w:t>s</w:t>
      </w:r>
      <w:r w:rsidRPr="00302A7C" w:rsidR="00302A7C">
        <w:rPr>
          <w:rFonts w:cs="Arial"/>
          <w:szCs w:val="22"/>
        </w:rPr>
        <w:t xml:space="preserve"> healthy lives and </w:t>
      </w:r>
      <w:r w:rsidRPr="00302A7C" w:rsidR="003A51A1">
        <w:rPr>
          <w:rFonts w:cs="Arial"/>
          <w:szCs w:val="22"/>
        </w:rPr>
        <w:t>promotes</w:t>
      </w:r>
      <w:r w:rsidRPr="00302A7C" w:rsidR="00302A7C">
        <w:rPr>
          <w:rFonts w:cs="Arial"/>
          <w:szCs w:val="22"/>
        </w:rPr>
        <w:t xml:space="preserve"> well-being for all at all ages</w:t>
      </w:r>
      <w:r w:rsidR="00302A7C">
        <w:rPr>
          <w:rFonts w:cs="Arial"/>
          <w:szCs w:val="22"/>
        </w:rPr>
        <w:t>.</w:t>
      </w:r>
      <w:r w:rsidR="003A51A1">
        <w:rPr>
          <w:rFonts w:cs="Arial"/>
          <w:szCs w:val="22"/>
        </w:rPr>
        <w:t xml:space="preserve"> My focus will be on the Life expectancy in Thailand and where it stands among other ASEAN countries.</w:t>
      </w:r>
    </w:p>
    <w:p w:rsidR="00AB62CB" w:rsidP="00AB62CB" w:rsidRDefault="00AB62CB" w14:paraId="2346D03D" w14:textId="77777777">
      <w:pPr>
        <w:rPr>
          <w:rFonts w:cs="Arial"/>
          <w:color w:val="4D4D4D"/>
          <w:shd w:val="clear" w:color="auto" w:fill="FFFFFF"/>
        </w:rPr>
      </w:pPr>
    </w:p>
    <w:p w:rsidR="00AB62CB" w:rsidP="00AB62CB" w:rsidRDefault="00AB62CB" w14:paraId="5BC2B764" w14:textId="3B2C4108">
      <w:pPr>
        <w:rPr>
          <w:rFonts w:cs="Arial"/>
          <w:color w:val="343541"/>
        </w:rPr>
      </w:pPr>
      <w:r>
        <w:rPr>
          <w:rFonts w:cs="Arial"/>
          <w:lang w:val="en-GB"/>
        </w:rPr>
        <w:t xml:space="preserve">As I </w:t>
      </w:r>
      <w:r w:rsidR="009470B5">
        <w:rPr>
          <w:rFonts w:cs="Arial"/>
          <w:lang w:val="en-GB"/>
        </w:rPr>
        <w:t>did</w:t>
      </w:r>
      <w:r>
        <w:rPr>
          <w:rFonts w:cs="Arial"/>
          <w:lang w:val="en-GB"/>
        </w:rPr>
        <w:t xml:space="preserve"> my </w:t>
      </w:r>
      <w:r w:rsidR="009470B5">
        <w:rPr>
          <w:rFonts w:cs="Arial"/>
          <w:lang w:val="en-GB"/>
        </w:rPr>
        <w:t>research</w:t>
      </w:r>
      <w:r>
        <w:rPr>
          <w:rFonts w:cs="Arial"/>
          <w:lang w:val="en-GB"/>
        </w:rPr>
        <w:t>, I f</w:t>
      </w:r>
      <w:r w:rsidR="005C06D0">
        <w:rPr>
          <w:rFonts w:cs="Arial"/>
          <w:lang w:val="en-GB"/>
        </w:rPr>
        <w:t>ound out</w:t>
      </w:r>
      <w:r>
        <w:rPr>
          <w:rFonts w:cs="Arial"/>
          <w:lang w:val="en-GB"/>
        </w:rPr>
        <w:t xml:space="preserve"> that life expectancy </w:t>
      </w:r>
      <w:r w:rsidR="00544EAB">
        <w:rPr>
          <w:rFonts w:cs="Arial"/>
          <w:lang w:val="en-GB"/>
        </w:rPr>
        <w:t>is a v</w:t>
      </w:r>
      <w:r w:rsidR="007713DA">
        <w:rPr>
          <w:rFonts w:cs="Arial"/>
          <w:lang w:val="en-GB"/>
        </w:rPr>
        <w:t xml:space="preserve">ery important </w:t>
      </w:r>
      <w:r w:rsidR="00135D80">
        <w:rPr>
          <w:rFonts w:cs="Arial"/>
          <w:lang w:val="en-GB"/>
        </w:rPr>
        <w:t>as many factors can affect it</w:t>
      </w:r>
      <w:r w:rsidR="00610A04">
        <w:rPr>
          <w:rFonts w:cs="Arial"/>
          <w:lang w:val="en-GB"/>
        </w:rPr>
        <w:t xml:space="preserve">. </w:t>
      </w:r>
      <w:r>
        <w:rPr>
          <w:rFonts w:cs="Arial"/>
          <w:lang w:val="en-GB"/>
        </w:rPr>
        <w:t>So</w:t>
      </w:r>
      <w:r w:rsidR="00C33589">
        <w:rPr>
          <w:rFonts w:cs="Arial"/>
          <w:lang w:val="en-GB"/>
        </w:rPr>
        <w:t>,</w:t>
      </w:r>
      <w:r>
        <w:rPr>
          <w:rFonts w:cs="Arial"/>
          <w:lang w:val="en-GB"/>
        </w:rPr>
        <w:t xml:space="preserve"> my focus would be to find out more about</w:t>
      </w:r>
      <w:r w:rsidR="00B86EDB">
        <w:rPr>
          <w:rFonts w:cs="Arial"/>
          <w:lang w:val="en-GB"/>
        </w:rPr>
        <w:t xml:space="preserve"> factors </w:t>
      </w:r>
      <w:r w:rsidR="0019499D">
        <w:rPr>
          <w:rFonts w:cs="Arial"/>
          <w:lang w:val="en-GB"/>
        </w:rPr>
        <w:t xml:space="preserve">affect </w:t>
      </w:r>
      <w:r w:rsidR="00610A04">
        <w:rPr>
          <w:rFonts w:cs="Arial"/>
          <w:lang w:val="en-GB"/>
        </w:rPr>
        <w:t>life expectancy</w:t>
      </w:r>
      <w:r w:rsidR="0019499D">
        <w:rPr>
          <w:rFonts w:cs="Arial"/>
          <w:lang w:val="en-GB"/>
        </w:rPr>
        <w:t xml:space="preserve">. </w:t>
      </w:r>
      <w:r w:rsidR="00F115DB">
        <w:rPr>
          <w:rFonts w:cs="Arial"/>
          <w:lang w:val="en-GB"/>
        </w:rPr>
        <w:t>A</w:t>
      </w:r>
      <w:r w:rsidR="00B86EDB">
        <w:rPr>
          <w:rFonts w:cs="Arial"/>
          <w:lang w:val="en-GB"/>
        </w:rPr>
        <w:t xml:space="preserve">s </w:t>
      </w:r>
      <w:r w:rsidRPr="00B86EDB" w:rsidR="00B86EDB">
        <w:rPr>
          <w:rFonts w:cs="Arial"/>
          <w:color w:val="343541"/>
        </w:rPr>
        <w:t xml:space="preserve">I want to convey the significance of how these </w:t>
      </w:r>
      <w:r w:rsidR="00B86EDB">
        <w:rPr>
          <w:rFonts w:cs="Arial"/>
          <w:color w:val="343541"/>
        </w:rPr>
        <w:t>factors</w:t>
      </w:r>
      <w:r w:rsidRPr="00B86EDB" w:rsidR="00B86EDB">
        <w:rPr>
          <w:rFonts w:cs="Arial"/>
          <w:color w:val="343541"/>
        </w:rPr>
        <w:t xml:space="preserve"> can impact life expectancy,</w:t>
      </w:r>
      <w:r w:rsidR="00B86EDB">
        <w:rPr>
          <w:rFonts w:cs="Arial"/>
          <w:color w:val="343541"/>
        </w:rPr>
        <w:t xml:space="preserve"> which could lead</w:t>
      </w:r>
      <w:r w:rsidRPr="00B86EDB" w:rsidR="00B86EDB">
        <w:rPr>
          <w:rFonts w:cs="Arial"/>
          <w:color w:val="343541"/>
        </w:rPr>
        <w:t xml:space="preserve"> </w:t>
      </w:r>
      <w:r w:rsidR="00B86EDB">
        <w:rPr>
          <w:rFonts w:cs="Arial"/>
          <w:color w:val="343541"/>
        </w:rPr>
        <w:t>to either a</w:t>
      </w:r>
      <w:r w:rsidRPr="00B86EDB" w:rsidR="00B86EDB">
        <w:rPr>
          <w:rFonts w:cs="Arial"/>
          <w:color w:val="343541"/>
        </w:rPr>
        <w:t xml:space="preserve"> longer</w:t>
      </w:r>
      <w:r w:rsidR="00B86EDB">
        <w:rPr>
          <w:rFonts w:cs="Arial"/>
          <w:color w:val="343541"/>
        </w:rPr>
        <w:t xml:space="preserve"> or shorter</w:t>
      </w:r>
      <w:r w:rsidRPr="00B86EDB" w:rsidR="00B86EDB">
        <w:rPr>
          <w:rFonts w:cs="Arial"/>
          <w:color w:val="343541"/>
        </w:rPr>
        <w:t xml:space="preserve"> life expectancy</w:t>
      </w:r>
      <w:r w:rsidR="00B86EDB">
        <w:rPr>
          <w:rFonts w:cs="Arial"/>
          <w:color w:val="343541"/>
        </w:rPr>
        <w:t>, having a longer life expectancy means</w:t>
      </w:r>
      <w:r w:rsidRPr="00B86EDB" w:rsidR="00B86EDB">
        <w:rPr>
          <w:rFonts w:cs="Arial"/>
          <w:color w:val="343541"/>
        </w:rPr>
        <w:t xml:space="preserve"> </w:t>
      </w:r>
      <w:r w:rsidR="00B86EDB">
        <w:rPr>
          <w:rFonts w:cs="Arial"/>
          <w:color w:val="343541"/>
        </w:rPr>
        <w:t>generally</w:t>
      </w:r>
      <w:r w:rsidRPr="00B86EDB" w:rsidR="00B86EDB">
        <w:rPr>
          <w:rFonts w:cs="Arial"/>
          <w:color w:val="343541"/>
        </w:rPr>
        <w:t xml:space="preserve"> lead to </w:t>
      </w:r>
      <w:r w:rsidR="00BE0BE3">
        <w:rPr>
          <w:rFonts w:cs="Arial"/>
          <w:color w:val="343541"/>
        </w:rPr>
        <w:t xml:space="preserve">having </w:t>
      </w:r>
      <w:r w:rsidRPr="00B86EDB" w:rsidR="00B86EDB">
        <w:rPr>
          <w:rFonts w:cs="Arial"/>
          <w:color w:val="343541"/>
        </w:rPr>
        <w:t xml:space="preserve">a </w:t>
      </w:r>
      <w:r w:rsidR="00BE0BE3">
        <w:rPr>
          <w:rFonts w:cs="Arial"/>
          <w:color w:val="343541"/>
        </w:rPr>
        <w:t>great</w:t>
      </w:r>
      <w:r w:rsidRPr="00B86EDB" w:rsidR="00B86EDB">
        <w:rPr>
          <w:rFonts w:cs="Arial"/>
          <w:color w:val="343541"/>
        </w:rPr>
        <w:t xml:space="preserve"> quality of life or at least healthy enough </w:t>
      </w:r>
      <w:r w:rsidR="00B86EDB">
        <w:rPr>
          <w:rFonts w:cs="Arial"/>
          <w:color w:val="343541"/>
        </w:rPr>
        <w:t>especially when transitioning to their later stages in life</w:t>
      </w:r>
      <w:r w:rsidRPr="00B86EDB" w:rsidR="00B86EDB">
        <w:rPr>
          <w:rFonts w:cs="Arial"/>
          <w:color w:val="343541"/>
        </w:rPr>
        <w:t>.</w:t>
      </w:r>
    </w:p>
    <w:p w:rsidR="00E65CF4" w:rsidP="00AB62CB" w:rsidRDefault="00E65CF4" w14:paraId="412D94E9" w14:textId="77777777">
      <w:pPr>
        <w:rPr>
          <w:rFonts w:cs="Arial"/>
          <w:color w:val="343541"/>
        </w:rPr>
      </w:pPr>
    </w:p>
    <w:p w:rsidR="00484EC7" w:rsidP="00484EC7" w:rsidRDefault="00484EC7" w14:paraId="30E10C10" w14:textId="03B0405C">
      <w:pPr>
        <w:pStyle w:val="Heading3"/>
        <w:rPr>
          <w:sz w:val="22"/>
          <w:szCs w:val="22"/>
          <w:u w:val="single"/>
        </w:rPr>
      </w:pPr>
      <w:bookmarkStart w:name="_Toc152962182" w:id="6"/>
      <w:r>
        <w:rPr>
          <w:sz w:val="22"/>
          <w:szCs w:val="22"/>
          <w:u w:val="single"/>
        </w:rPr>
        <w:t>Problem Statement</w:t>
      </w:r>
      <w:bookmarkEnd w:id="6"/>
    </w:p>
    <w:p w:rsidRPr="00484EC7" w:rsidR="008E6305" w:rsidP="00484EC7" w:rsidRDefault="00484EC7" w14:paraId="0C0F2B6D" w14:textId="543D1CD2">
      <w:pPr>
        <w:rPr>
          <w:lang w:val="en-GB"/>
        </w:rPr>
      </w:pPr>
      <w:r>
        <w:rPr>
          <w:lang w:val="en-GB"/>
        </w:rPr>
        <w:t xml:space="preserve">How </w:t>
      </w:r>
      <w:r w:rsidR="00912D37">
        <w:rPr>
          <w:lang w:val="en-GB"/>
        </w:rPr>
        <w:t xml:space="preserve">can we </w:t>
      </w:r>
      <w:r w:rsidR="003B2596">
        <w:rPr>
          <w:lang w:val="en-GB"/>
        </w:rPr>
        <w:t xml:space="preserve">ensure that quality and </w:t>
      </w:r>
      <w:r w:rsidR="00950FC5">
        <w:rPr>
          <w:lang w:val="en-GB"/>
        </w:rPr>
        <w:t xml:space="preserve">affordable </w:t>
      </w:r>
      <w:r w:rsidR="003B2596">
        <w:rPr>
          <w:lang w:val="en-GB"/>
        </w:rPr>
        <w:t>healthcare</w:t>
      </w:r>
      <w:r w:rsidR="00950FC5">
        <w:rPr>
          <w:lang w:val="en-GB"/>
        </w:rPr>
        <w:t xml:space="preserve"> are accessible to </w:t>
      </w:r>
      <w:r w:rsidR="004D768B">
        <w:rPr>
          <w:lang w:val="en-GB"/>
        </w:rPr>
        <w:t>the residents of Thailand</w:t>
      </w:r>
      <w:r w:rsidR="0037339E">
        <w:rPr>
          <w:lang w:val="en-GB"/>
        </w:rPr>
        <w:t xml:space="preserve"> and are being educated on the risk </w:t>
      </w:r>
      <w:r w:rsidR="007B1DA5">
        <w:rPr>
          <w:lang w:val="en-GB"/>
        </w:rPr>
        <w:t xml:space="preserve">of the factors that can significantly </w:t>
      </w:r>
      <w:r w:rsidR="00D938C7">
        <w:rPr>
          <w:lang w:val="en-GB"/>
        </w:rPr>
        <w:t xml:space="preserve">impact </w:t>
      </w:r>
      <w:r w:rsidR="004D768B">
        <w:rPr>
          <w:lang w:val="en-GB"/>
        </w:rPr>
        <w:t>life expectancy</w:t>
      </w:r>
      <w:r w:rsidR="00CD28AC">
        <w:rPr>
          <w:lang w:val="en-GB"/>
        </w:rPr>
        <w:t>?</w:t>
      </w:r>
    </w:p>
    <w:p w:rsidR="003C0FCA" w:rsidRDefault="003C0FCA" w14:paraId="5025C419" w14:textId="49D3CEE5">
      <w:pPr>
        <w:spacing w:line="240" w:lineRule="auto"/>
        <w:jc w:val="left"/>
        <w:rPr>
          <w:rFonts w:cs="Arial"/>
          <w:color w:val="000000"/>
          <w:sz w:val="24"/>
          <w:lang w:val="en-SG" w:eastAsia="zh-CN"/>
        </w:rPr>
      </w:pPr>
      <w:r>
        <w:br w:type="page"/>
      </w:r>
    </w:p>
    <w:p w:rsidRPr="001B3AB5" w:rsidR="008C6945" w:rsidP="003F1A34" w:rsidRDefault="0001440F" w14:paraId="236CF998" w14:textId="4B41EDE3">
      <w:pPr>
        <w:pStyle w:val="Heading1"/>
        <w:numPr>
          <w:ilvl w:val="0"/>
          <w:numId w:val="11"/>
        </w:numPr>
        <w:rPr>
          <w:rFonts w:ascii="Arial" w:hAnsi="Arial" w:cs="Arial"/>
        </w:rPr>
      </w:pPr>
      <w:bookmarkStart w:name="_Toc152962183" w:id="7"/>
      <w:r w:rsidRPr="001B3AB5">
        <w:rPr>
          <w:rFonts w:ascii="Arial" w:hAnsi="Arial" w:cs="Arial"/>
        </w:rPr>
        <w:t>Explanatory Questions</w:t>
      </w:r>
      <w:bookmarkEnd w:id="7"/>
    </w:p>
    <w:p w:rsidR="005E4734" w:rsidP="340DB6A5" w:rsidRDefault="001865CB" w14:paraId="64418225" w14:textId="78BB0F58" w14:noSpellErr="1">
      <w:pPr>
        <w:pStyle w:val="Default"/>
        <w:spacing w:after="51"/>
        <w:rPr>
          <w:color w:val="0F0F0F"/>
          <w:sz w:val="22"/>
          <w:szCs w:val="22"/>
          <w:lang w:val="en-US"/>
        </w:rPr>
      </w:pPr>
      <w:r w:rsidRPr="340DB6A5" w:rsidR="001865CB">
        <w:rPr>
          <w:color w:val="0F0F0F"/>
          <w:sz w:val="22"/>
          <w:szCs w:val="22"/>
          <w:lang w:val="en-US"/>
        </w:rPr>
        <w:t xml:space="preserve">In this section I will be </w:t>
      </w:r>
      <w:r w:rsidRPr="340DB6A5" w:rsidR="002427FD">
        <w:rPr>
          <w:color w:val="0F0F0F"/>
          <w:sz w:val="22"/>
          <w:szCs w:val="22"/>
          <w:lang w:val="en-US"/>
        </w:rPr>
        <w:t xml:space="preserve">showing questions </w:t>
      </w:r>
      <w:r w:rsidRPr="340DB6A5" w:rsidR="00710469">
        <w:rPr>
          <w:color w:val="0F0F0F"/>
          <w:sz w:val="22"/>
          <w:szCs w:val="22"/>
          <w:lang w:val="en-US"/>
        </w:rPr>
        <w:t xml:space="preserve">that help gain meaningful insights on health challenges that affect life expectancy. </w:t>
      </w:r>
      <w:r w:rsidRPr="340DB6A5" w:rsidR="00E40FE8">
        <w:rPr>
          <w:color w:val="0F0F0F"/>
          <w:sz w:val="22"/>
          <w:szCs w:val="22"/>
          <w:lang w:val="en-US"/>
        </w:rPr>
        <w:t>These questions will</w:t>
      </w:r>
      <w:r w:rsidRPr="340DB6A5" w:rsidR="00451382">
        <w:rPr>
          <w:color w:val="0F0F0F"/>
          <w:sz w:val="22"/>
          <w:szCs w:val="22"/>
          <w:lang w:val="en-US"/>
        </w:rPr>
        <w:t xml:space="preserve"> introduce </w:t>
      </w:r>
      <w:r w:rsidRPr="340DB6A5" w:rsidR="00083EB2">
        <w:rPr>
          <w:color w:val="0F0F0F"/>
          <w:sz w:val="22"/>
          <w:szCs w:val="22"/>
          <w:lang w:val="en-US"/>
        </w:rPr>
        <w:t xml:space="preserve">life expectancy in a glance, followed by the other factors that have </w:t>
      </w:r>
      <w:r w:rsidRPr="340DB6A5" w:rsidR="00083EB2">
        <w:rPr>
          <w:color w:val="0F0F0F"/>
          <w:sz w:val="22"/>
          <w:szCs w:val="22"/>
          <w:lang w:val="en-US"/>
        </w:rPr>
        <w:t>impacted</w:t>
      </w:r>
      <w:r w:rsidRPr="340DB6A5" w:rsidR="00083EB2">
        <w:rPr>
          <w:color w:val="0F0F0F"/>
          <w:sz w:val="22"/>
          <w:szCs w:val="22"/>
          <w:lang w:val="en-US"/>
        </w:rPr>
        <w:t xml:space="preserve"> life expectancy </w:t>
      </w:r>
      <w:r w:rsidRPr="340DB6A5" w:rsidR="001C3AF8">
        <w:rPr>
          <w:color w:val="0F0F0F"/>
          <w:sz w:val="22"/>
          <w:szCs w:val="22"/>
          <w:lang w:val="en-US"/>
        </w:rPr>
        <w:t>one way or another</w:t>
      </w:r>
      <w:r w:rsidRPr="340DB6A5" w:rsidR="00904B62">
        <w:rPr>
          <w:color w:val="0F0F0F"/>
          <w:sz w:val="22"/>
          <w:szCs w:val="22"/>
          <w:lang w:val="en-US"/>
        </w:rPr>
        <w:t>.</w:t>
      </w:r>
    </w:p>
    <w:p w:rsidR="007140CF" w:rsidP="005E4734" w:rsidRDefault="007140CF" w14:paraId="7C391478" w14:textId="77777777">
      <w:pPr>
        <w:pStyle w:val="Default"/>
        <w:spacing w:after="51"/>
        <w:rPr>
          <w:color w:val="0F0F0F"/>
          <w:sz w:val="22"/>
          <w:szCs w:val="22"/>
        </w:rPr>
      </w:pPr>
    </w:p>
    <w:p w:rsidRPr="007401D2" w:rsidR="00D938C7" w:rsidP="00D938C7" w:rsidRDefault="00D938C7" w14:paraId="3146C54B" w14:textId="77777777">
      <w:pPr>
        <w:pStyle w:val="Default"/>
        <w:spacing w:after="51"/>
        <w:rPr>
          <w:b/>
          <w:bCs/>
          <w:color w:val="0F0F0F"/>
        </w:rPr>
      </w:pPr>
      <w:r w:rsidRPr="007401D2">
        <w:rPr>
          <w:b/>
          <w:bCs/>
          <w:color w:val="0F0F0F"/>
        </w:rPr>
        <w:t>Life Expectancy</w:t>
      </w:r>
    </w:p>
    <w:p w:rsidR="00D938C7" w:rsidP="340DB6A5" w:rsidRDefault="00D938C7" w14:paraId="030B8C37" w14:textId="01D5A548" w14:noSpellErr="1">
      <w:pPr>
        <w:pStyle w:val="Default"/>
        <w:numPr>
          <w:ilvl w:val="0"/>
          <w:numId w:val="6"/>
        </w:numPr>
        <w:spacing w:after="51"/>
        <w:rPr>
          <w:color w:val="0F0F0F"/>
          <w:sz w:val="22"/>
          <w:szCs w:val="22"/>
          <w:lang w:val="en-US"/>
        </w:rPr>
      </w:pPr>
      <w:r w:rsidRPr="340DB6A5" w:rsidR="00D938C7">
        <w:rPr>
          <w:color w:val="0F0F0F"/>
          <w:sz w:val="22"/>
          <w:szCs w:val="22"/>
          <w:lang w:val="en-US"/>
        </w:rPr>
        <w:t xml:space="preserve">What is the annual average life expectancy trend in Thailand and how does it compare to the other ASEAN countries? What </w:t>
      </w:r>
      <w:r w:rsidRPr="340DB6A5" w:rsidR="00297704">
        <w:rPr>
          <w:color w:val="0F0F0F"/>
          <w:sz w:val="22"/>
          <w:szCs w:val="22"/>
          <w:lang w:val="en-US"/>
        </w:rPr>
        <w:t>is</w:t>
      </w:r>
      <w:r w:rsidRPr="340DB6A5" w:rsidR="00D938C7">
        <w:rPr>
          <w:color w:val="0F0F0F"/>
          <w:sz w:val="22"/>
          <w:szCs w:val="22"/>
          <w:lang w:val="en-US"/>
        </w:rPr>
        <w:t xml:space="preserve"> the average life expectancy </w:t>
      </w:r>
      <w:r w:rsidRPr="340DB6A5" w:rsidR="00D938C7">
        <w:rPr>
          <w:color w:val="0F0F0F"/>
          <w:sz w:val="22"/>
          <w:szCs w:val="22"/>
          <w:lang w:val="en-US"/>
        </w:rPr>
        <w:t>observed</w:t>
      </w:r>
      <w:r w:rsidRPr="340DB6A5" w:rsidR="00D938C7">
        <w:rPr>
          <w:color w:val="0F0F0F"/>
          <w:sz w:val="22"/>
          <w:szCs w:val="22"/>
          <w:lang w:val="en-US"/>
        </w:rPr>
        <w:t xml:space="preserve"> across ASEAN countries over the years?</w:t>
      </w:r>
    </w:p>
    <w:p w:rsidR="00D938C7" w:rsidP="00D938C7" w:rsidRDefault="00D938C7" w14:paraId="6D0ED5C5" w14:textId="77777777">
      <w:pPr>
        <w:pStyle w:val="Default"/>
        <w:spacing w:after="51"/>
        <w:rPr>
          <w:color w:val="0F0F0F"/>
          <w:sz w:val="22"/>
          <w:szCs w:val="22"/>
        </w:rPr>
      </w:pPr>
    </w:p>
    <w:p w:rsidRPr="007401D2" w:rsidR="00D938C7" w:rsidP="00D938C7" w:rsidRDefault="00D938C7" w14:paraId="6D2BE4D2" w14:textId="77777777">
      <w:pPr>
        <w:pStyle w:val="Default"/>
        <w:spacing w:after="51"/>
        <w:rPr>
          <w:b/>
          <w:bCs/>
          <w:color w:val="0F0F0F"/>
        </w:rPr>
      </w:pPr>
      <w:r w:rsidRPr="007401D2">
        <w:rPr>
          <w:b/>
          <w:bCs/>
          <w:color w:val="0F0F0F"/>
        </w:rPr>
        <w:t>Alcohol Consumption</w:t>
      </w:r>
    </w:p>
    <w:p w:rsidR="00D938C7" w:rsidP="00D938C7" w:rsidRDefault="00D938C7" w14:paraId="47F63F9B" w14:textId="77777777">
      <w:pPr>
        <w:pStyle w:val="Default"/>
        <w:numPr>
          <w:ilvl w:val="0"/>
          <w:numId w:val="6"/>
        </w:numPr>
        <w:spacing w:after="51"/>
        <w:rPr>
          <w:color w:val="0F0F0F"/>
          <w:sz w:val="22"/>
          <w:szCs w:val="22"/>
        </w:rPr>
      </w:pPr>
      <w:r>
        <w:rPr>
          <w:color w:val="0F0F0F"/>
          <w:sz w:val="22"/>
          <w:szCs w:val="22"/>
        </w:rPr>
        <w:t>What is the trend of alcohol consumption per year in Thailand, and how does the level of alcohol consumption in Thailand compare with other ASEAN countries?</w:t>
      </w:r>
    </w:p>
    <w:p w:rsidRPr="007401D2" w:rsidR="00D938C7" w:rsidP="00D938C7" w:rsidRDefault="00D938C7" w14:paraId="4CF2E5C4" w14:textId="77777777">
      <w:pPr>
        <w:pStyle w:val="Default"/>
        <w:spacing w:after="51"/>
        <w:rPr>
          <w:b/>
          <w:bCs/>
          <w:color w:val="0F0F0F"/>
        </w:rPr>
      </w:pPr>
      <w:r w:rsidRPr="007401D2">
        <w:rPr>
          <w:b/>
          <w:bCs/>
          <w:color w:val="0F0F0F"/>
        </w:rPr>
        <w:t>BMI</w:t>
      </w:r>
    </w:p>
    <w:p w:rsidR="00D938C7" w:rsidP="00D938C7" w:rsidRDefault="00D938C7" w14:paraId="1D655C7C" w14:textId="77777777">
      <w:pPr>
        <w:pStyle w:val="Default"/>
        <w:numPr>
          <w:ilvl w:val="0"/>
          <w:numId w:val="6"/>
        </w:numPr>
        <w:spacing w:after="51"/>
        <w:rPr>
          <w:color w:val="0F0F0F"/>
          <w:sz w:val="22"/>
          <w:szCs w:val="22"/>
        </w:rPr>
      </w:pPr>
      <w:r>
        <w:rPr>
          <w:color w:val="0F0F0F"/>
          <w:sz w:val="22"/>
          <w:szCs w:val="22"/>
        </w:rPr>
        <w:t xml:space="preserve">What is the trend of BMI per year in Thailand, and how does the BMI compare with other ASEAN countries? </w:t>
      </w:r>
    </w:p>
    <w:p w:rsidR="00D938C7" w:rsidP="00D938C7" w:rsidRDefault="00D938C7" w14:paraId="272B104D" w14:textId="77777777">
      <w:pPr>
        <w:pStyle w:val="Default"/>
        <w:spacing w:after="51"/>
        <w:rPr>
          <w:color w:val="0F0F0F"/>
          <w:sz w:val="22"/>
          <w:szCs w:val="22"/>
        </w:rPr>
      </w:pPr>
    </w:p>
    <w:p w:rsidRPr="007401D2" w:rsidR="00D938C7" w:rsidP="00D938C7" w:rsidRDefault="00D938C7" w14:paraId="3A1D311D" w14:textId="77777777">
      <w:pPr>
        <w:pStyle w:val="Default"/>
        <w:spacing w:after="51"/>
        <w:rPr>
          <w:b/>
          <w:bCs/>
          <w:color w:val="0F0F0F"/>
        </w:rPr>
      </w:pPr>
      <w:r w:rsidRPr="007401D2">
        <w:rPr>
          <w:b/>
          <w:bCs/>
          <w:color w:val="0F0F0F"/>
        </w:rPr>
        <w:t>Incidence of HIV</w:t>
      </w:r>
    </w:p>
    <w:p w:rsidR="00D938C7" w:rsidP="00D938C7" w:rsidRDefault="00D938C7" w14:paraId="0CF208E5" w14:textId="77777777">
      <w:pPr>
        <w:pStyle w:val="Default"/>
        <w:numPr>
          <w:ilvl w:val="0"/>
          <w:numId w:val="6"/>
        </w:numPr>
        <w:spacing w:after="51"/>
        <w:rPr>
          <w:color w:val="0F0F0F"/>
          <w:sz w:val="22"/>
          <w:szCs w:val="22"/>
        </w:rPr>
      </w:pPr>
      <w:r>
        <w:rPr>
          <w:color w:val="0F0F0F"/>
          <w:sz w:val="22"/>
          <w:szCs w:val="22"/>
        </w:rPr>
        <w:t xml:space="preserve">What is the incidence of HIV in Thailand, and how does it compare with the prevalence of HIV in other ASEAN countries? </w:t>
      </w:r>
    </w:p>
    <w:p w:rsidR="00D938C7" w:rsidP="00D938C7" w:rsidRDefault="00D938C7" w14:paraId="3C4BE71F" w14:textId="77777777">
      <w:pPr>
        <w:pStyle w:val="Default"/>
        <w:spacing w:after="51"/>
        <w:rPr>
          <w:color w:val="0F0F0F"/>
          <w:sz w:val="22"/>
          <w:szCs w:val="22"/>
        </w:rPr>
      </w:pPr>
    </w:p>
    <w:p w:rsidRPr="007401D2" w:rsidR="00D938C7" w:rsidP="00D938C7" w:rsidRDefault="00D938C7" w14:paraId="46EE775D" w14:textId="77777777">
      <w:pPr>
        <w:pStyle w:val="Default"/>
        <w:spacing w:after="51"/>
        <w:rPr>
          <w:b/>
          <w:bCs/>
          <w:color w:val="0F0F0F"/>
        </w:rPr>
      </w:pPr>
      <w:r w:rsidRPr="007401D2">
        <w:rPr>
          <w:b/>
          <w:bCs/>
          <w:color w:val="0F0F0F"/>
        </w:rPr>
        <w:t>GDP per capita</w:t>
      </w:r>
    </w:p>
    <w:p w:rsidR="00D938C7" w:rsidP="00D938C7" w:rsidRDefault="00D938C7" w14:paraId="4566023A" w14:textId="77777777">
      <w:pPr>
        <w:pStyle w:val="Default"/>
        <w:numPr>
          <w:ilvl w:val="0"/>
          <w:numId w:val="7"/>
        </w:numPr>
        <w:spacing w:after="51"/>
        <w:rPr>
          <w:color w:val="0F0F0F"/>
          <w:sz w:val="22"/>
          <w:szCs w:val="22"/>
        </w:rPr>
      </w:pPr>
      <w:r w:rsidRPr="005E4734">
        <w:rPr>
          <w:color w:val="0F0F0F"/>
          <w:sz w:val="22"/>
          <w:szCs w:val="22"/>
        </w:rPr>
        <w:t xml:space="preserve">What </w:t>
      </w:r>
      <w:r>
        <w:rPr>
          <w:color w:val="0F0F0F"/>
          <w:sz w:val="22"/>
          <w:szCs w:val="22"/>
        </w:rPr>
        <w:t xml:space="preserve">are the trends in GDP per Capita? </w:t>
      </w:r>
    </w:p>
    <w:p w:rsidR="00D938C7" w:rsidP="00D938C7" w:rsidRDefault="00D938C7" w14:paraId="757043EF" w14:textId="77777777">
      <w:pPr>
        <w:pStyle w:val="Default"/>
        <w:numPr>
          <w:ilvl w:val="0"/>
          <w:numId w:val="7"/>
        </w:numPr>
        <w:spacing w:after="51"/>
        <w:rPr>
          <w:color w:val="0F0F0F"/>
          <w:sz w:val="22"/>
          <w:szCs w:val="22"/>
        </w:rPr>
      </w:pPr>
      <w:r>
        <w:rPr>
          <w:color w:val="0F0F0F"/>
          <w:sz w:val="22"/>
          <w:szCs w:val="22"/>
        </w:rPr>
        <w:t>How does GDP per capita compare with the average life expectancy trends?</w:t>
      </w:r>
    </w:p>
    <w:p w:rsidR="00D938C7" w:rsidP="00D938C7" w:rsidRDefault="00D938C7" w14:paraId="6EEB11FF" w14:textId="77777777">
      <w:pPr>
        <w:pStyle w:val="Default"/>
        <w:spacing w:after="51"/>
        <w:rPr>
          <w:color w:val="0F0F0F"/>
          <w:sz w:val="22"/>
          <w:szCs w:val="22"/>
        </w:rPr>
      </w:pPr>
    </w:p>
    <w:p w:rsidRPr="007401D2" w:rsidR="00D938C7" w:rsidP="00D938C7" w:rsidRDefault="00D938C7" w14:paraId="4B1E4C50" w14:textId="77777777">
      <w:pPr>
        <w:pStyle w:val="Default"/>
        <w:spacing w:after="51"/>
        <w:rPr>
          <w:b/>
          <w:bCs/>
          <w:color w:val="0F0F0F"/>
        </w:rPr>
      </w:pPr>
      <w:r w:rsidRPr="007401D2">
        <w:rPr>
          <w:b/>
          <w:bCs/>
          <w:color w:val="0F0F0F"/>
        </w:rPr>
        <w:t>Immunization Coverage</w:t>
      </w:r>
    </w:p>
    <w:p w:rsidR="00D938C7" w:rsidP="00D938C7" w:rsidRDefault="00D938C7" w14:paraId="64626975" w14:textId="77777777">
      <w:pPr>
        <w:pStyle w:val="Default"/>
        <w:numPr>
          <w:ilvl w:val="0"/>
          <w:numId w:val="7"/>
        </w:numPr>
        <w:spacing w:after="51"/>
        <w:rPr>
          <w:color w:val="0F0F0F"/>
          <w:sz w:val="22"/>
          <w:szCs w:val="22"/>
        </w:rPr>
      </w:pPr>
      <w:r>
        <w:rPr>
          <w:color w:val="0F0F0F"/>
          <w:sz w:val="22"/>
          <w:szCs w:val="22"/>
        </w:rPr>
        <w:t>How does Immunization Coverage look like in Thailand and w</w:t>
      </w:r>
      <w:r w:rsidRPr="00093108">
        <w:rPr>
          <w:color w:val="0F0F0F"/>
          <w:sz w:val="22"/>
          <w:szCs w:val="22"/>
        </w:rPr>
        <w:t>hat</w:t>
      </w:r>
      <w:r w:rsidRPr="005E4734">
        <w:rPr>
          <w:color w:val="0F0F0F"/>
          <w:sz w:val="22"/>
          <w:szCs w:val="22"/>
        </w:rPr>
        <w:t xml:space="preserve"> is the trend in Immunization Coverage</w:t>
      </w:r>
      <w:r>
        <w:rPr>
          <w:color w:val="0F0F0F"/>
          <w:sz w:val="22"/>
          <w:szCs w:val="22"/>
        </w:rPr>
        <w:t xml:space="preserve"> per year across ASEAN countries</w:t>
      </w:r>
      <w:r w:rsidRPr="005E4734">
        <w:rPr>
          <w:color w:val="0F0F0F"/>
          <w:sz w:val="22"/>
          <w:szCs w:val="22"/>
        </w:rPr>
        <w:t>?</w:t>
      </w:r>
    </w:p>
    <w:p w:rsidR="00D938C7" w:rsidP="00D938C7" w:rsidRDefault="00D938C7" w14:paraId="2E74A9E3" w14:textId="77777777">
      <w:pPr>
        <w:pStyle w:val="Default"/>
        <w:spacing w:after="51"/>
        <w:rPr>
          <w:color w:val="0F0F0F"/>
          <w:sz w:val="22"/>
          <w:szCs w:val="22"/>
        </w:rPr>
      </w:pPr>
    </w:p>
    <w:p w:rsidRPr="007401D2" w:rsidR="00D938C7" w:rsidP="00D938C7" w:rsidRDefault="00D938C7" w14:paraId="4CA63105" w14:textId="77777777">
      <w:pPr>
        <w:pStyle w:val="Default"/>
        <w:spacing w:after="51"/>
        <w:rPr>
          <w:b/>
          <w:bCs/>
          <w:color w:val="0F0F0F"/>
        </w:rPr>
      </w:pPr>
      <w:r w:rsidRPr="007401D2">
        <w:rPr>
          <w:b/>
          <w:bCs/>
          <w:color w:val="0F0F0F"/>
        </w:rPr>
        <w:t>Mortality Rates</w:t>
      </w:r>
    </w:p>
    <w:p w:rsidRPr="002D7268" w:rsidR="00D938C7" w:rsidP="340DB6A5" w:rsidRDefault="00D938C7" w14:paraId="1EB37891" w14:textId="77777777" w14:noSpellErr="1">
      <w:pPr>
        <w:pStyle w:val="Default"/>
        <w:numPr>
          <w:ilvl w:val="0"/>
          <w:numId w:val="8"/>
        </w:numPr>
        <w:spacing w:after="51"/>
        <w:rPr>
          <w:color w:val="0F0F0F"/>
          <w:sz w:val="22"/>
          <w:szCs w:val="22"/>
          <w:lang w:val="en-US"/>
        </w:rPr>
      </w:pPr>
      <w:r w:rsidRPr="340DB6A5" w:rsidR="00D938C7">
        <w:rPr>
          <w:color w:val="0F0F0F"/>
          <w:sz w:val="22"/>
          <w:szCs w:val="22"/>
          <w:lang w:val="en-US"/>
        </w:rPr>
        <w:t xml:space="preserve">What </w:t>
      </w:r>
      <w:r w:rsidRPr="340DB6A5" w:rsidR="00D938C7">
        <w:rPr>
          <w:color w:val="0F0F0F"/>
          <w:sz w:val="22"/>
          <w:szCs w:val="22"/>
          <w:lang w:val="en-US"/>
        </w:rPr>
        <w:t>are</w:t>
      </w:r>
      <w:r w:rsidRPr="340DB6A5" w:rsidR="00D938C7">
        <w:rPr>
          <w:color w:val="0F0F0F"/>
          <w:sz w:val="22"/>
          <w:szCs w:val="22"/>
          <w:lang w:val="en-US"/>
        </w:rPr>
        <w:t xml:space="preserve"> the mortality</w:t>
      </w:r>
      <w:r>
        <w:tab/>
      </w:r>
      <w:r w:rsidRPr="340DB6A5" w:rsidR="00D938C7">
        <w:rPr>
          <w:color w:val="0F0F0F"/>
          <w:sz w:val="22"/>
          <w:szCs w:val="22"/>
          <w:lang w:val="en-US"/>
        </w:rPr>
        <w:t xml:space="preserve"> rates in Thailand, and how they evolved over the years? Where does Thailand’s mortality rate stand in comparison to other ASEAN countries?</w:t>
      </w:r>
    </w:p>
    <w:p w:rsidRPr="002D7268" w:rsidR="00522DA2" w:rsidP="00A735CB" w:rsidRDefault="00522DA2" w14:paraId="71FFEEAD" w14:textId="3BE41C21">
      <w:pPr>
        <w:pStyle w:val="Default"/>
        <w:spacing w:after="51"/>
        <w:rPr>
          <w:color w:val="0F0F0F"/>
          <w:sz w:val="22"/>
          <w:szCs w:val="22"/>
        </w:rPr>
      </w:pPr>
    </w:p>
    <w:p w:rsidRPr="005E4734" w:rsidR="005E4734" w:rsidP="005E4734" w:rsidRDefault="005E4734" w14:paraId="10869B93" w14:textId="72510E28">
      <w:pPr>
        <w:pStyle w:val="Default"/>
        <w:spacing w:after="51"/>
      </w:pPr>
    </w:p>
    <w:p w:rsidR="00606FC2" w:rsidP="340DB6A5" w:rsidRDefault="00606FC2" w14:paraId="231B6103" w14:textId="5C463A44" w14:noSpellErr="1">
      <w:pPr>
        <w:pStyle w:val="Default"/>
        <w:spacing w:after="51"/>
        <w:rPr>
          <w:sz w:val="22"/>
          <w:szCs w:val="22"/>
          <w:lang w:val="en-US"/>
        </w:rPr>
      </w:pPr>
      <w:r w:rsidRPr="340DB6A5" w:rsidR="00606FC2">
        <w:rPr>
          <w:sz w:val="22"/>
          <w:szCs w:val="22"/>
          <w:lang w:val="en-US"/>
        </w:rPr>
        <w:t xml:space="preserve">In the next section, </w:t>
      </w:r>
      <w:r w:rsidRPr="340DB6A5" w:rsidR="00606FC2">
        <w:rPr>
          <w:sz w:val="22"/>
          <w:szCs w:val="22"/>
          <w:lang w:val="en-US"/>
        </w:rPr>
        <w:t>I’ll</w:t>
      </w:r>
      <w:r w:rsidRPr="340DB6A5" w:rsidR="00606FC2">
        <w:rPr>
          <w:sz w:val="22"/>
          <w:szCs w:val="22"/>
          <w:lang w:val="en-US"/>
        </w:rPr>
        <w:t xml:space="preserve"> list the various stakeholders </w:t>
      </w:r>
      <w:r w:rsidRPr="340DB6A5" w:rsidR="0001440F">
        <w:rPr>
          <w:sz w:val="22"/>
          <w:szCs w:val="22"/>
          <w:lang w:val="en-US"/>
        </w:rPr>
        <w:t xml:space="preserve">that will </w:t>
      </w:r>
      <w:r w:rsidRPr="340DB6A5" w:rsidR="0001440F">
        <w:rPr>
          <w:sz w:val="22"/>
          <w:szCs w:val="22"/>
          <w:lang w:val="en-US"/>
        </w:rPr>
        <w:t>benefit</w:t>
      </w:r>
      <w:r w:rsidRPr="340DB6A5" w:rsidR="0001440F">
        <w:rPr>
          <w:sz w:val="22"/>
          <w:szCs w:val="22"/>
          <w:lang w:val="en-US"/>
        </w:rPr>
        <w:t xml:space="preserve"> from these visuals and why they should care.</w:t>
      </w:r>
    </w:p>
    <w:p w:rsidRPr="000634DD" w:rsidR="007401D2" w:rsidP="000634DD" w:rsidRDefault="007401D2" w14:paraId="112960C0" w14:textId="77777777">
      <w:pPr>
        <w:pStyle w:val="Default"/>
        <w:spacing w:after="51"/>
        <w:rPr>
          <w:sz w:val="22"/>
          <w:szCs w:val="22"/>
        </w:rPr>
      </w:pPr>
    </w:p>
    <w:p w:rsidRPr="003E5C26" w:rsidR="008C6945" w:rsidP="00785EB3" w:rsidRDefault="00712F51" w14:paraId="404051C5" w14:textId="533061B1">
      <w:pPr>
        <w:pStyle w:val="Heading2"/>
        <w:numPr>
          <w:ilvl w:val="1"/>
          <w:numId w:val="9"/>
        </w:numPr>
        <w:rPr>
          <w:rFonts w:ascii="Arial" w:hAnsi="Arial" w:cs="Arial"/>
          <w:i w:val="0"/>
        </w:rPr>
      </w:pPr>
      <w:bookmarkStart w:name="_Toc152962184" w:id="8"/>
      <w:r w:rsidRPr="003E5C26">
        <w:rPr>
          <w:rFonts w:ascii="Arial" w:hAnsi="Arial" w:cs="Arial"/>
          <w:i w:val="0"/>
        </w:rPr>
        <w:t>Why</w:t>
      </w:r>
      <w:r w:rsidRPr="003E5C26" w:rsidR="00941E73">
        <w:rPr>
          <w:rFonts w:ascii="Arial" w:hAnsi="Arial" w:cs="Arial"/>
          <w:i w:val="0"/>
        </w:rPr>
        <w:t xml:space="preserve"> </w:t>
      </w:r>
      <w:r w:rsidR="00895E31">
        <w:rPr>
          <w:rFonts w:ascii="Arial" w:hAnsi="Arial" w:cs="Arial"/>
          <w:i w:val="0"/>
        </w:rPr>
        <w:t>these Stakeholders</w:t>
      </w:r>
      <w:r w:rsidRPr="003E5C26">
        <w:rPr>
          <w:rFonts w:ascii="Arial" w:hAnsi="Arial" w:cs="Arial"/>
          <w:i w:val="0"/>
        </w:rPr>
        <w:t xml:space="preserve"> </w:t>
      </w:r>
      <w:r w:rsidRPr="003E5C26" w:rsidR="00EB3779">
        <w:rPr>
          <w:rFonts w:ascii="Arial" w:hAnsi="Arial" w:cs="Arial"/>
          <w:i w:val="0"/>
        </w:rPr>
        <w:t>s</w:t>
      </w:r>
      <w:r w:rsidRPr="003E5C26">
        <w:rPr>
          <w:rFonts w:ascii="Arial" w:hAnsi="Arial" w:cs="Arial"/>
          <w:i w:val="0"/>
        </w:rPr>
        <w:t xml:space="preserve">hould </w:t>
      </w:r>
      <w:proofErr w:type="gramStart"/>
      <w:r w:rsidRPr="003E5C26" w:rsidR="00EB3779">
        <w:rPr>
          <w:rFonts w:ascii="Arial" w:hAnsi="Arial" w:cs="Arial"/>
          <w:i w:val="0"/>
        </w:rPr>
        <w:t>c</w:t>
      </w:r>
      <w:r w:rsidRPr="003E5C26">
        <w:rPr>
          <w:rFonts w:ascii="Arial" w:hAnsi="Arial" w:cs="Arial"/>
          <w:i w:val="0"/>
        </w:rPr>
        <w:t>are</w:t>
      </w:r>
      <w:bookmarkEnd w:id="8"/>
      <w:proofErr w:type="gramEnd"/>
    </w:p>
    <w:p w:rsidR="00BF3752" w:rsidP="340DB6A5" w:rsidRDefault="00BF3752" w14:paraId="05A75340" w14:textId="17D9E993" w14:noSpellErr="1">
      <w:pPr>
        <w:pStyle w:val="Default"/>
        <w:spacing w:after="51"/>
        <w:rPr>
          <w:sz w:val="22"/>
          <w:szCs w:val="22"/>
          <w:lang w:val="en-US"/>
        </w:rPr>
      </w:pPr>
      <w:r w:rsidRPr="340DB6A5" w:rsidR="00BF3752">
        <w:rPr>
          <w:sz w:val="22"/>
          <w:szCs w:val="22"/>
          <w:lang w:val="en-US"/>
        </w:rPr>
        <w:t xml:space="preserve">Based on my </w:t>
      </w:r>
      <w:r w:rsidRPr="340DB6A5" w:rsidR="00712F51">
        <w:rPr>
          <w:sz w:val="22"/>
          <w:szCs w:val="22"/>
          <w:lang w:val="en-US"/>
        </w:rPr>
        <w:t>explanatory</w:t>
      </w:r>
      <w:r w:rsidRPr="340DB6A5" w:rsidR="00BF3752">
        <w:rPr>
          <w:sz w:val="22"/>
          <w:szCs w:val="22"/>
          <w:lang w:val="en-US"/>
        </w:rPr>
        <w:t xml:space="preserve"> questions, </w:t>
      </w:r>
      <w:r w:rsidRPr="340DB6A5" w:rsidR="00712F51">
        <w:rPr>
          <w:sz w:val="22"/>
          <w:szCs w:val="22"/>
          <w:lang w:val="en-US"/>
        </w:rPr>
        <w:t>T</w:t>
      </w:r>
      <w:r w:rsidRPr="340DB6A5" w:rsidR="00725A17">
        <w:rPr>
          <w:sz w:val="22"/>
          <w:szCs w:val="22"/>
          <w:lang w:val="en-US"/>
        </w:rPr>
        <w:t>hese</w:t>
      </w:r>
      <w:r w:rsidRPr="340DB6A5" w:rsidR="00725A17">
        <w:rPr>
          <w:sz w:val="22"/>
          <w:szCs w:val="22"/>
          <w:lang w:val="en-US"/>
        </w:rPr>
        <w:t xml:space="preserve"> </w:t>
      </w:r>
      <w:r w:rsidRPr="340DB6A5" w:rsidR="009D0AAF">
        <w:rPr>
          <w:sz w:val="22"/>
          <w:szCs w:val="22"/>
          <w:lang w:val="en-US"/>
        </w:rPr>
        <w:t>factors</w:t>
      </w:r>
      <w:r w:rsidRPr="340DB6A5" w:rsidR="00725A17">
        <w:rPr>
          <w:sz w:val="22"/>
          <w:szCs w:val="22"/>
          <w:lang w:val="en-US"/>
        </w:rPr>
        <w:t xml:space="preserve"> </w:t>
      </w:r>
      <w:r w:rsidRPr="340DB6A5" w:rsidR="004B2D43">
        <w:rPr>
          <w:sz w:val="22"/>
          <w:szCs w:val="22"/>
          <w:lang w:val="en-US"/>
        </w:rPr>
        <w:t>are</w:t>
      </w:r>
      <w:r w:rsidRPr="340DB6A5" w:rsidR="00725A17">
        <w:rPr>
          <w:sz w:val="22"/>
          <w:szCs w:val="22"/>
          <w:lang w:val="en-US"/>
        </w:rPr>
        <w:t xml:space="preserve"> shared </w:t>
      </w:r>
      <w:r w:rsidRPr="340DB6A5" w:rsidR="004B2D43">
        <w:rPr>
          <w:sz w:val="22"/>
          <w:szCs w:val="22"/>
          <w:lang w:val="en-US"/>
        </w:rPr>
        <w:t xml:space="preserve">not only </w:t>
      </w:r>
      <w:r w:rsidRPr="340DB6A5" w:rsidR="00BF3752">
        <w:rPr>
          <w:sz w:val="22"/>
          <w:szCs w:val="22"/>
          <w:lang w:val="en-US"/>
        </w:rPr>
        <w:t>across ASEAN countries</w:t>
      </w:r>
      <w:r w:rsidRPr="340DB6A5" w:rsidR="004B2D43">
        <w:rPr>
          <w:sz w:val="22"/>
          <w:szCs w:val="22"/>
          <w:lang w:val="en-US"/>
        </w:rPr>
        <w:t xml:space="preserve"> but the entire globe</w:t>
      </w:r>
      <w:r w:rsidRPr="340DB6A5" w:rsidR="00725A17">
        <w:rPr>
          <w:sz w:val="22"/>
          <w:szCs w:val="22"/>
          <w:lang w:val="en-US"/>
        </w:rPr>
        <w:t>. I</w:t>
      </w:r>
      <w:r w:rsidRPr="340DB6A5" w:rsidR="00BF3752">
        <w:rPr>
          <w:sz w:val="22"/>
          <w:szCs w:val="22"/>
          <w:lang w:val="en-US"/>
        </w:rPr>
        <w:t xml:space="preserve">t offers great insights to various </w:t>
      </w:r>
      <w:r w:rsidRPr="340DB6A5" w:rsidR="00725A17">
        <w:rPr>
          <w:sz w:val="22"/>
          <w:szCs w:val="22"/>
          <w:lang w:val="en-US"/>
        </w:rPr>
        <w:t>stakeholders,</w:t>
      </w:r>
      <w:r w:rsidRPr="340DB6A5" w:rsidR="00BF3752">
        <w:rPr>
          <w:sz w:val="22"/>
          <w:szCs w:val="22"/>
          <w:lang w:val="en-US"/>
        </w:rPr>
        <w:t xml:space="preserve"> and it also raises awareness on the things that can be further improved </w:t>
      </w:r>
      <w:r w:rsidRPr="340DB6A5" w:rsidR="00B86EDB">
        <w:rPr>
          <w:sz w:val="22"/>
          <w:szCs w:val="22"/>
          <w:lang w:val="en-US"/>
        </w:rPr>
        <w:t>to</w:t>
      </w:r>
      <w:r w:rsidRPr="340DB6A5" w:rsidR="00BF3752">
        <w:rPr>
          <w:sz w:val="22"/>
          <w:szCs w:val="22"/>
          <w:lang w:val="en-US"/>
        </w:rPr>
        <w:t xml:space="preserve"> achieve progress about Goal 3 of the Sustainable Development on Good Health &amp; Wellness.</w:t>
      </w:r>
      <w:r w:rsidRPr="340DB6A5" w:rsidR="00BE0BB7">
        <w:rPr>
          <w:sz w:val="22"/>
          <w:szCs w:val="22"/>
          <w:lang w:val="en-US"/>
        </w:rPr>
        <w:t xml:space="preserve"> </w:t>
      </w:r>
      <w:r w:rsidRPr="340DB6A5" w:rsidR="004B2D43">
        <w:rPr>
          <w:sz w:val="22"/>
          <w:szCs w:val="22"/>
          <w:lang w:val="en-US"/>
        </w:rPr>
        <w:t xml:space="preserve">With the ability to compare how ASEAN countries </w:t>
      </w:r>
      <w:r w:rsidRPr="340DB6A5" w:rsidR="004B2D43">
        <w:rPr>
          <w:sz w:val="22"/>
          <w:szCs w:val="22"/>
          <w:lang w:val="en-US"/>
        </w:rPr>
        <w:t>fair</w:t>
      </w:r>
      <w:r w:rsidRPr="340DB6A5" w:rsidR="004B2D43">
        <w:rPr>
          <w:sz w:val="22"/>
          <w:szCs w:val="22"/>
          <w:lang w:val="en-US"/>
        </w:rPr>
        <w:t xml:space="preserve"> against </w:t>
      </w:r>
      <w:r w:rsidRPr="340DB6A5" w:rsidR="004B2D43">
        <w:rPr>
          <w:sz w:val="22"/>
          <w:szCs w:val="22"/>
          <w:lang w:val="en-US"/>
        </w:rPr>
        <w:t>the other</w:t>
      </w:r>
      <w:r w:rsidRPr="340DB6A5" w:rsidR="004B2D43">
        <w:rPr>
          <w:sz w:val="22"/>
          <w:szCs w:val="22"/>
          <w:lang w:val="en-US"/>
        </w:rPr>
        <w:t xml:space="preserve"> countries. Below are reasons why they should care.</w:t>
      </w:r>
    </w:p>
    <w:p w:rsidRPr="00F358AA" w:rsidR="00BF3752" w:rsidP="00220F18" w:rsidRDefault="00966C82" w14:paraId="45ACA213" w14:textId="1B96001D">
      <w:pPr>
        <w:pStyle w:val="Heading3"/>
      </w:pPr>
      <w:bookmarkStart w:name="_Toc152962185" w:id="9"/>
      <w:r>
        <w:t>1</w:t>
      </w:r>
      <w:r w:rsidR="000B0083">
        <w:t xml:space="preserve">.1.1 </w:t>
      </w:r>
      <w:r w:rsidRPr="00F358AA" w:rsidR="00BF3752">
        <w:t>Policymakers and Government Officials:</w:t>
      </w:r>
      <w:bookmarkEnd w:id="9"/>
    </w:p>
    <w:p w:rsidRPr="001545E4" w:rsidR="003618D3" w:rsidP="00785EB3" w:rsidRDefault="00BE0BB7" w14:paraId="4A6EDBFE" w14:textId="5C463760">
      <w:pPr>
        <w:pStyle w:val="Default"/>
        <w:numPr>
          <w:ilvl w:val="0"/>
          <w:numId w:val="2"/>
        </w:numPr>
        <w:spacing w:after="51"/>
        <w:rPr>
          <w:i/>
          <w:iCs/>
          <w:sz w:val="22"/>
          <w:szCs w:val="22"/>
          <w:u w:val="single"/>
        </w:rPr>
      </w:pPr>
      <w:r w:rsidRPr="001545E4">
        <w:rPr>
          <w:i/>
          <w:iCs/>
          <w:sz w:val="22"/>
          <w:szCs w:val="22"/>
          <w:u w:val="single"/>
        </w:rPr>
        <w:t>Making informed decisions</w:t>
      </w:r>
    </w:p>
    <w:p w:rsidR="00BE0BB7" w:rsidP="340DB6A5" w:rsidRDefault="00BE0BB7" w14:paraId="1A35D58B" w14:textId="174C6F52" w14:noSpellErr="1">
      <w:pPr>
        <w:pStyle w:val="Default"/>
        <w:spacing w:after="51"/>
        <w:ind w:left="720"/>
        <w:rPr>
          <w:sz w:val="22"/>
          <w:szCs w:val="22"/>
          <w:lang w:val="en-US"/>
        </w:rPr>
      </w:pPr>
      <w:r w:rsidRPr="340DB6A5" w:rsidR="00BE0BB7">
        <w:rPr>
          <w:sz w:val="22"/>
          <w:szCs w:val="22"/>
          <w:lang w:val="en-US"/>
        </w:rPr>
        <w:t xml:space="preserve">Policymakers and Government officials can view the trends in life expectancy, allowing them to </w:t>
      </w:r>
      <w:r w:rsidRPr="340DB6A5" w:rsidR="00BE0BB7">
        <w:rPr>
          <w:sz w:val="22"/>
          <w:szCs w:val="22"/>
          <w:lang w:val="en-US"/>
        </w:rPr>
        <w:t>leverage</w:t>
      </w:r>
      <w:r w:rsidRPr="340DB6A5" w:rsidR="00BE0BB7">
        <w:rPr>
          <w:sz w:val="22"/>
          <w:szCs w:val="22"/>
          <w:lang w:val="en-US"/>
        </w:rPr>
        <w:t xml:space="preserve"> from these insights to </w:t>
      </w:r>
      <w:r w:rsidRPr="340DB6A5" w:rsidR="00BE0BB7">
        <w:rPr>
          <w:sz w:val="22"/>
          <w:szCs w:val="22"/>
          <w:lang w:val="en-US"/>
        </w:rPr>
        <w:t>come up with</w:t>
      </w:r>
      <w:r w:rsidRPr="340DB6A5" w:rsidR="00BE0BB7">
        <w:rPr>
          <w:sz w:val="22"/>
          <w:szCs w:val="22"/>
          <w:lang w:val="en-US"/>
        </w:rPr>
        <w:t xml:space="preserve"> health policies that can address specific needs and challenges faced by their respective countries.</w:t>
      </w:r>
      <w:r w:rsidRPr="340DB6A5" w:rsidR="00B82B7A">
        <w:rPr>
          <w:sz w:val="22"/>
          <w:szCs w:val="22"/>
          <w:lang w:val="en-US"/>
        </w:rPr>
        <w:t xml:space="preserve"> </w:t>
      </w:r>
      <w:r w:rsidRPr="340DB6A5" w:rsidR="00725A17">
        <w:rPr>
          <w:sz w:val="22"/>
          <w:szCs w:val="22"/>
          <w:lang w:val="en-US"/>
        </w:rPr>
        <w:t>Henceforth</w:t>
      </w:r>
      <w:r w:rsidRPr="340DB6A5" w:rsidR="00BE0BB7">
        <w:rPr>
          <w:sz w:val="22"/>
          <w:szCs w:val="22"/>
          <w:lang w:val="en-US"/>
        </w:rPr>
        <w:t xml:space="preserve"> </w:t>
      </w:r>
      <w:r w:rsidRPr="340DB6A5" w:rsidR="003618D3">
        <w:rPr>
          <w:sz w:val="22"/>
          <w:szCs w:val="22"/>
          <w:lang w:val="en-US"/>
        </w:rPr>
        <w:t>acting</w:t>
      </w:r>
      <w:r w:rsidRPr="340DB6A5" w:rsidR="00BE0BB7">
        <w:rPr>
          <w:sz w:val="22"/>
          <w:szCs w:val="22"/>
          <w:lang w:val="en-US"/>
        </w:rPr>
        <w:t xml:space="preserve"> </w:t>
      </w:r>
      <w:r w:rsidRPr="340DB6A5" w:rsidR="003618D3">
        <w:rPr>
          <w:sz w:val="22"/>
          <w:szCs w:val="22"/>
          <w:lang w:val="en-US"/>
        </w:rPr>
        <w:t xml:space="preserve">on it </w:t>
      </w:r>
      <w:r w:rsidRPr="340DB6A5" w:rsidR="00BE0BB7">
        <w:rPr>
          <w:sz w:val="22"/>
          <w:szCs w:val="22"/>
          <w:lang w:val="en-US"/>
        </w:rPr>
        <w:t>can lead to improved public health and better quality of life.</w:t>
      </w:r>
    </w:p>
    <w:p w:rsidR="001545E4" w:rsidP="003618D3" w:rsidRDefault="001545E4" w14:paraId="228BFA09" w14:textId="77777777">
      <w:pPr>
        <w:pStyle w:val="Default"/>
        <w:spacing w:after="51"/>
        <w:ind w:left="720"/>
        <w:rPr>
          <w:sz w:val="22"/>
          <w:szCs w:val="22"/>
        </w:rPr>
      </w:pPr>
    </w:p>
    <w:p w:rsidRPr="001545E4" w:rsidR="003618D3" w:rsidP="00785EB3" w:rsidRDefault="00BE0BB7" w14:paraId="52AE2DC5" w14:textId="52217F9B">
      <w:pPr>
        <w:pStyle w:val="Default"/>
        <w:numPr>
          <w:ilvl w:val="0"/>
          <w:numId w:val="2"/>
        </w:numPr>
        <w:spacing w:after="51"/>
        <w:rPr>
          <w:i/>
          <w:iCs/>
          <w:sz w:val="22"/>
          <w:szCs w:val="22"/>
          <w:u w:val="single"/>
        </w:rPr>
      </w:pPr>
      <w:r>
        <w:rPr>
          <w:sz w:val="22"/>
          <w:szCs w:val="22"/>
        </w:rPr>
        <w:t xml:space="preserve"> </w:t>
      </w:r>
      <w:r w:rsidRPr="001545E4">
        <w:rPr>
          <w:i/>
          <w:iCs/>
          <w:sz w:val="22"/>
          <w:szCs w:val="22"/>
          <w:u w:val="single"/>
        </w:rPr>
        <w:t>Necessary Interventions</w:t>
      </w:r>
    </w:p>
    <w:p w:rsidR="003618D3" w:rsidP="340DB6A5" w:rsidRDefault="00725A17" w14:paraId="3FB86CFB" w14:textId="22E001F0" w14:noSpellErr="1">
      <w:pPr>
        <w:pStyle w:val="Default"/>
        <w:spacing w:after="51"/>
        <w:ind w:left="720"/>
        <w:rPr>
          <w:sz w:val="22"/>
          <w:szCs w:val="22"/>
          <w:lang w:val="en-US"/>
        </w:rPr>
      </w:pPr>
      <w:r w:rsidRPr="340DB6A5" w:rsidR="00725A17">
        <w:rPr>
          <w:sz w:val="22"/>
          <w:szCs w:val="22"/>
          <w:lang w:val="en-US"/>
        </w:rPr>
        <w:t>P</w:t>
      </w:r>
      <w:r w:rsidRPr="340DB6A5" w:rsidR="003618D3">
        <w:rPr>
          <w:sz w:val="22"/>
          <w:szCs w:val="22"/>
          <w:lang w:val="en-US"/>
        </w:rPr>
        <w:t xml:space="preserve">olicymakers and government officials can plan appropriately on how they should </w:t>
      </w:r>
      <w:r w:rsidRPr="340DB6A5" w:rsidR="003618D3">
        <w:rPr>
          <w:sz w:val="22"/>
          <w:szCs w:val="22"/>
          <w:lang w:val="en-US"/>
        </w:rPr>
        <w:t>allocate</w:t>
      </w:r>
      <w:r w:rsidRPr="340DB6A5" w:rsidR="003618D3">
        <w:rPr>
          <w:sz w:val="22"/>
          <w:szCs w:val="22"/>
          <w:lang w:val="en-US"/>
        </w:rPr>
        <w:t xml:space="preserve"> their resources to aid members of the public, so that members of the public can have access to quality healthcare especially areas that need them the most as compared to others. Therefore, maximizing the impact of healthcare initiatives made by the officials.</w:t>
      </w:r>
    </w:p>
    <w:p w:rsidRPr="00317EE8" w:rsidR="001545E4" w:rsidP="00317EE8" w:rsidRDefault="001545E4" w14:paraId="16668797" w14:textId="0DD2A4AE">
      <w:pPr>
        <w:spacing w:line="240" w:lineRule="auto"/>
        <w:jc w:val="left"/>
        <w:rPr>
          <w:rFonts w:cs="Arial"/>
          <w:color w:val="000000"/>
          <w:szCs w:val="22"/>
          <w:lang w:val="en-SG" w:eastAsia="zh-CN"/>
        </w:rPr>
      </w:pPr>
    </w:p>
    <w:p w:rsidRPr="00F358AA" w:rsidR="003618D3" w:rsidP="00220F18" w:rsidRDefault="00966C82" w14:paraId="55243AA9" w14:textId="62A0D4A9">
      <w:pPr>
        <w:pStyle w:val="Heading3"/>
      </w:pPr>
      <w:bookmarkStart w:name="_Toc152962186" w:id="10"/>
      <w:r>
        <w:t>1</w:t>
      </w:r>
      <w:r w:rsidR="000B0083">
        <w:t xml:space="preserve">.1.2 </w:t>
      </w:r>
      <w:r w:rsidRPr="00F358AA" w:rsidR="003618D3">
        <w:t>Healthcare Professionals:</w:t>
      </w:r>
      <w:bookmarkEnd w:id="10"/>
    </w:p>
    <w:p w:rsidRPr="001545E4" w:rsidR="003618D3" w:rsidP="00785EB3" w:rsidRDefault="003618D3" w14:paraId="6D125911" w14:textId="0FFEAF52">
      <w:pPr>
        <w:pStyle w:val="Default"/>
        <w:numPr>
          <w:ilvl w:val="0"/>
          <w:numId w:val="3"/>
        </w:numPr>
        <w:spacing w:after="51"/>
        <w:rPr>
          <w:i/>
          <w:iCs/>
          <w:sz w:val="22"/>
          <w:szCs w:val="22"/>
          <w:u w:val="single"/>
        </w:rPr>
      </w:pPr>
      <w:r w:rsidRPr="001545E4">
        <w:rPr>
          <w:i/>
          <w:iCs/>
          <w:sz w:val="22"/>
          <w:szCs w:val="22"/>
          <w:u w:val="single"/>
        </w:rPr>
        <w:t>Optimized Resource Allocation</w:t>
      </w:r>
    </w:p>
    <w:p w:rsidR="003618D3" w:rsidP="340DB6A5" w:rsidRDefault="003618D3" w14:paraId="349806FD" w14:textId="00C6FE31" w14:noSpellErr="1">
      <w:pPr>
        <w:pStyle w:val="Default"/>
        <w:spacing w:after="51"/>
        <w:ind w:left="720"/>
        <w:rPr>
          <w:sz w:val="22"/>
          <w:szCs w:val="22"/>
          <w:lang w:val="en-US"/>
        </w:rPr>
      </w:pPr>
      <w:r w:rsidRPr="340DB6A5" w:rsidR="003618D3">
        <w:rPr>
          <w:sz w:val="22"/>
          <w:szCs w:val="22"/>
          <w:lang w:val="en-US"/>
        </w:rPr>
        <w:t xml:space="preserve">Exploring the differences in health indicators can help </w:t>
      </w:r>
      <w:r w:rsidRPr="340DB6A5" w:rsidR="003618D3">
        <w:rPr>
          <w:sz w:val="22"/>
          <w:szCs w:val="22"/>
          <w:lang w:val="en-US"/>
        </w:rPr>
        <w:t>facilitate</w:t>
      </w:r>
      <w:r w:rsidRPr="340DB6A5" w:rsidR="003618D3">
        <w:rPr>
          <w:sz w:val="22"/>
          <w:szCs w:val="22"/>
          <w:lang w:val="en-US"/>
        </w:rPr>
        <w:t xml:space="preserve"> optimized resource allocation. That way healthcare providers can strategically plan and </w:t>
      </w:r>
      <w:r w:rsidRPr="340DB6A5" w:rsidR="003618D3">
        <w:rPr>
          <w:sz w:val="22"/>
          <w:szCs w:val="22"/>
          <w:lang w:val="en-US"/>
        </w:rPr>
        <w:t>distributes</w:t>
      </w:r>
      <w:r w:rsidRPr="340DB6A5" w:rsidR="003618D3">
        <w:rPr>
          <w:sz w:val="22"/>
          <w:szCs w:val="22"/>
          <w:lang w:val="en-US"/>
        </w:rPr>
        <w:t xml:space="preserve"> resources to departments that may have a greater need for it. This helps ensures that </w:t>
      </w:r>
      <w:r w:rsidRPr="340DB6A5" w:rsidR="003618D3">
        <w:rPr>
          <w:sz w:val="22"/>
          <w:szCs w:val="22"/>
          <w:lang w:val="en-US"/>
        </w:rPr>
        <w:t>medicals</w:t>
      </w:r>
      <w:r w:rsidRPr="340DB6A5" w:rsidR="003618D3">
        <w:rPr>
          <w:sz w:val="22"/>
          <w:szCs w:val="22"/>
          <w:lang w:val="en-US"/>
        </w:rPr>
        <w:t xml:space="preserve"> services are readily available and accessible to address the diverse health profiles of developing and developed ASEAN countries.</w:t>
      </w:r>
    </w:p>
    <w:p w:rsidRPr="003618D3" w:rsidR="001545E4" w:rsidP="003618D3" w:rsidRDefault="001545E4" w14:paraId="26DB0839" w14:textId="77777777">
      <w:pPr>
        <w:pStyle w:val="Default"/>
        <w:spacing w:after="51"/>
        <w:ind w:left="720"/>
        <w:rPr>
          <w:b/>
          <w:bCs/>
          <w:sz w:val="22"/>
          <w:szCs w:val="22"/>
        </w:rPr>
      </w:pPr>
    </w:p>
    <w:p w:rsidRPr="001545E4" w:rsidR="003618D3" w:rsidP="00785EB3" w:rsidRDefault="003618D3" w14:paraId="33F924FB" w14:textId="07EFBAF4">
      <w:pPr>
        <w:pStyle w:val="Default"/>
        <w:numPr>
          <w:ilvl w:val="0"/>
          <w:numId w:val="3"/>
        </w:numPr>
        <w:spacing w:after="51"/>
        <w:rPr>
          <w:i/>
          <w:iCs/>
          <w:sz w:val="22"/>
          <w:szCs w:val="22"/>
          <w:u w:val="single"/>
        </w:rPr>
      </w:pPr>
      <w:r w:rsidRPr="001545E4">
        <w:rPr>
          <w:i/>
          <w:iCs/>
          <w:sz w:val="22"/>
          <w:szCs w:val="22"/>
          <w:u w:val="single"/>
        </w:rPr>
        <w:t>Strategic Healthcare Planning</w:t>
      </w:r>
    </w:p>
    <w:p w:rsidR="003618D3" w:rsidP="340DB6A5" w:rsidRDefault="00455085" w14:paraId="18E6AB2D" w14:textId="01573AB3" w14:noSpellErr="1">
      <w:pPr>
        <w:pStyle w:val="Default"/>
        <w:spacing w:after="51"/>
        <w:ind w:left="720"/>
        <w:rPr>
          <w:sz w:val="22"/>
          <w:szCs w:val="22"/>
          <w:lang w:val="en-US"/>
        </w:rPr>
      </w:pPr>
      <w:r w:rsidRPr="340DB6A5" w:rsidR="00455085">
        <w:rPr>
          <w:sz w:val="22"/>
          <w:szCs w:val="22"/>
          <w:lang w:val="en-US"/>
        </w:rPr>
        <w:t xml:space="preserve">Understanding the correlation between a country’s economic development (GDP) and healthcare practices and interventions allows for better strategic planning. Therefore, healthcare can better understand that if there is a positive correlation, it shows that the economy is improving which can also lead to improvement in the healthcare sector. While on the other hand, negative correlation could mean that if </w:t>
      </w:r>
      <w:r w:rsidRPr="340DB6A5" w:rsidR="00455085">
        <w:rPr>
          <w:sz w:val="22"/>
          <w:szCs w:val="22"/>
          <w:lang w:val="en-US"/>
        </w:rPr>
        <w:t>economy</w:t>
      </w:r>
      <w:r w:rsidRPr="340DB6A5" w:rsidR="00455085">
        <w:rPr>
          <w:sz w:val="22"/>
          <w:szCs w:val="22"/>
          <w:lang w:val="en-US"/>
        </w:rPr>
        <w:t xml:space="preserve"> is in a decline, then the healthcare sector could be heavily impacted and eventually unable to provide quality healthcare to</w:t>
      </w:r>
      <w:r w:rsidRPr="340DB6A5" w:rsidR="007F1FC3">
        <w:rPr>
          <w:sz w:val="22"/>
          <w:szCs w:val="22"/>
          <w:lang w:val="en-US"/>
        </w:rPr>
        <w:t xml:space="preserve"> the</w:t>
      </w:r>
      <w:r w:rsidRPr="340DB6A5" w:rsidR="00455085">
        <w:rPr>
          <w:sz w:val="22"/>
          <w:szCs w:val="22"/>
          <w:lang w:val="en-US"/>
        </w:rPr>
        <w:t xml:space="preserve"> public. Therefore, </w:t>
      </w:r>
      <w:r w:rsidRPr="340DB6A5" w:rsidR="00455085">
        <w:rPr>
          <w:sz w:val="22"/>
          <w:szCs w:val="22"/>
          <w:lang w:val="en-US"/>
        </w:rPr>
        <w:t>carefully</w:t>
      </w:r>
      <w:r w:rsidRPr="340DB6A5" w:rsidR="00455085">
        <w:rPr>
          <w:sz w:val="22"/>
          <w:szCs w:val="22"/>
          <w:lang w:val="en-US"/>
        </w:rPr>
        <w:t xml:space="preserve"> consideration and </w:t>
      </w:r>
      <w:r w:rsidRPr="340DB6A5" w:rsidR="007F1FC3">
        <w:rPr>
          <w:sz w:val="22"/>
          <w:szCs w:val="22"/>
          <w:lang w:val="en-US"/>
        </w:rPr>
        <w:t xml:space="preserve">strategic </w:t>
      </w:r>
      <w:r w:rsidRPr="340DB6A5" w:rsidR="00455085">
        <w:rPr>
          <w:sz w:val="22"/>
          <w:szCs w:val="22"/>
          <w:lang w:val="en-US"/>
        </w:rPr>
        <w:t xml:space="preserve">planning will be great </w:t>
      </w:r>
      <w:r w:rsidRPr="340DB6A5" w:rsidR="007F1FC3">
        <w:rPr>
          <w:sz w:val="22"/>
          <w:szCs w:val="22"/>
          <w:lang w:val="en-US"/>
        </w:rPr>
        <w:t>in the face of adversity.</w:t>
      </w:r>
      <w:r w:rsidRPr="340DB6A5" w:rsidR="00455085">
        <w:rPr>
          <w:sz w:val="22"/>
          <w:szCs w:val="22"/>
          <w:lang w:val="en-US"/>
        </w:rPr>
        <w:t xml:space="preserve"> </w:t>
      </w:r>
    </w:p>
    <w:p w:rsidR="00B82B7A" w:rsidP="007F1FC3" w:rsidRDefault="00B82B7A" w14:paraId="15E72370" w14:textId="77777777">
      <w:pPr>
        <w:pStyle w:val="Default"/>
        <w:spacing w:after="51"/>
        <w:rPr>
          <w:sz w:val="22"/>
          <w:szCs w:val="22"/>
        </w:rPr>
      </w:pPr>
    </w:p>
    <w:p w:rsidRPr="00F358AA" w:rsidR="007F1FC3" w:rsidP="00220F18" w:rsidRDefault="00966C82" w14:paraId="49741708" w14:textId="7D7AA4CC">
      <w:pPr>
        <w:pStyle w:val="Heading3"/>
      </w:pPr>
      <w:bookmarkStart w:name="_Toc152962187" w:id="11"/>
      <w:r>
        <w:t>1</w:t>
      </w:r>
      <w:r w:rsidR="000B0083">
        <w:t xml:space="preserve">.1.3 </w:t>
      </w:r>
      <w:r w:rsidRPr="00F358AA" w:rsidR="007F1FC3">
        <w:t>General Public:</w:t>
      </w:r>
      <w:bookmarkEnd w:id="11"/>
    </w:p>
    <w:p w:rsidRPr="001545E4" w:rsidR="007F1FC3" w:rsidP="00785EB3" w:rsidRDefault="007F1FC3" w14:paraId="156B7048" w14:textId="436B71D6">
      <w:pPr>
        <w:pStyle w:val="Default"/>
        <w:numPr>
          <w:ilvl w:val="0"/>
          <w:numId w:val="3"/>
        </w:numPr>
        <w:spacing w:after="51"/>
        <w:rPr>
          <w:i/>
          <w:iCs/>
          <w:sz w:val="22"/>
          <w:szCs w:val="22"/>
          <w:u w:val="single"/>
        </w:rPr>
      </w:pPr>
      <w:r w:rsidRPr="001545E4">
        <w:rPr>
          <w:i/>
          <w:iCs/>
          <w:sz w:val="22"/>
          <w:szCs w:val="22"/>
          <w:u w:val="single"/>
        </w:rPr>
        <w:t>Health Awareness</w:t>
      </w:r>
    </w:p>
    <w:p w:rsidR="007F1FC3" w:rsidP="340DB6A5" w:rsidRDefault="007F1FC3" w14:paraId="4FB362F4" w14:textId="472DBC40" w14:noSpellErr="1">
      <w:pPr>
        <w:pStyle w:val="Default"/>
        <w:spacing w:after="51"/>
        <w:ind w:left="720"/>
        <w:rPr>
          <w:sz w:val="22"/>
          <w:szCs w:val="22"/>
          <w:lang w:val="en-US"/>
        </w:rPr>
      </w:pPr>
      <w:r w:rsidRPr="340DB6A5" w:rsidR="007F1FC3">
        <w:rPr>
          <w:sz w:val="22"/>
          <w:szCs w:val="22"/>
          <w:lang w:val="en-US"/>
        </w:rPr>
        <w:t xml:space="preserve">By </w:t>
      </w:r>
      <w:r w:rsidRPr="340DB6A5" w:rsidR="00F46FDD">
        <w:rPr>
          <w:sz w:val="22"/>
          <w:szCs w:val="22"/>
          <w:lang w:val="en-US"/>
        </w:rPr>
        <w:t>understanding</w:t>
      </w:r>
      <w:r w:rsidRPr="340DB6A5" w:rsidR="007F1FC3">
        <w:rPr>
          <w:sz w:val="22"/>
          <w:szCs w:val="22"/>
          <w:lang w:val="en-US"/>
        </w:rPr>
        <w:t xml:space="preserve"> the factors influencing life expectancy, it </w:t>
      </w:r>
      <w:r w:rsidRPr="340DB6A5" w:rsidR="00F46FDD">
        <w:rPr>
          <w:sz w:val="22"/>
          <w:szCs w:val="22"/>
          <w:lang w:val="en-US"/>
        </w:rPr>
        <w:t xml:space="preserve">provides the public with valuable insights into the type of health issues that </w:t>
      </w:r>
      <w:r w:rsidRPr="340DB6A5" w:rsidR="00F46FDD">
        <w:rPr>
          <w:sz w:val="22"/>
          <w:szCs w:val="22"/>
          <w:lang w:val="en-US"/>
        </w:rPr>
        <w:t>is</w:t>
      </w:r>
      <w:r w:rsidRPr="340DB6A5" w:rsidR="00F46FDD">
        <w:rPr>
          <w:sz w:val="22"/>
          <w:szCs w:val="22"/>
          <w:lang w:val="en-US"/>
        </w:rPr>
        <w:t xml:space="preserve"> affecting it. Which can raise awareness about these health issues and educate the </w:t>
      </w:r>
      <w:r w:rsidRPr="340DB6A5" w:rsidR="00F46FDD">
        <w:rPr>
          <w:sz w:val="22"/>
          <w:szCs w:val="22"/>
          <w:lang w:val="en-US"/>
        </w:rPr>
        <w:t>public</w:t>
      </w:r>
      <w:r w:rsidRPr="340DB6A5" w:rsidR="00F46FDD">
        <w:rPr>
          <w:sz w:val="22"/>
          <w:szCs w:val="22"/>
          <w:lang w:val="en-US"/>
        </w:rPr>
        <w:t xml:space="preserve"> especially in </w:t>
      </w:r>
      <w:r w:rsidRPr="340DB6A5" w:rsidR="00F46FDD">
        <w:rPr>
          <w:sz w:val="22"/>
          <w:szCs w:val="22"/>
          <w:lang w:val="en-US"/>
        </w:rPr>
        <w:t>schools</w:t>
      </w:r>
      <w:r w:rsidRPr="340DB6A5" w:rsidR="00F46FDD">
        <w:rPr>
          <w:sz w:val="22"/>
          <w:szCs w:val="22"/>
          <w:lang w:val="en-US"/>
        </w:rPr>
        <w:t xml:space="preserve"> on how to prevent and protect themselves.</w:t>
      </w:r>
    </w:p>
    <w:p w:rsidR="001545E4" w:rsidP="007F1FC3" w:rsidRDefault="001545E4" w14:paraId="48288783" w14:textId="77777777">
      <w:pPr>
        <w:pStyle w:val="Default"/>
        <w:spacing w:after="51"/>
        <w:ind w:left="720"/>
        <w:rPr>
          <w:sz w:val="22"/>
          <w:szCs w:val="22"/>
        </w:rPr>
      </w:pPr>
    </w:p>
    <w:p w:rsidRPr="001545E4" w:rsidR="00F46FDD" w:rsidP="00785EB3" w:rsidRDefault="00F46FDD" w14:paraId="4224063F" w14:textId="14BBEFE3">
      <w:pPr>
        <w:pStyle w:val="Default"/>
        <w:numPr>
          <w:ilvl w:val="0"/>
          <w:numId w:val="3"/>
        </w:numPr>
        <w:spacing w:after="51"/>
        <w:rPr>
          <w:i/>
          <w:iCs/>
          <w:sz w:val="22"/>
          <w:szCs w:val="22"/>
          <w:u w:val="single"/>
        </w:rPr>
      </w:pPr>
      <w:r w:rsidRPr="001545E4">
        <w:rPr>
          <w:i/>
          <w:iCs/>
          <w:sz w:val="22"/>
          <w:szCs w:val="22"/>
          <w:u w:val="single"/>
        </w:rPr>
        <w:t>Community Engagement</w:t>
      </w:r>
    </w:p>
    <w:p w:rsidRPr="00F46FDD" w:rsidR="00F46FDD" w:rsidP="340DB6A5" w:rsidRDefault="00F46FDD" w14:paraId="5E4D429D" w14:textId="562DBAB8" w14:noSpellErr="1">
      <w:pPr>
        <w:pStyle w:val="Default"/>
        <w:spacing w:after="51"/>
        <w:ind w:left="720"/>
        <w:rPr>
          <w:sz w:val="22"/>
          <w:szCs w:val="22"/>
          <w:lang w:val="en-US"/>
        </w:rPr>
      </w:pPr>
      <w:r w:rsidRPr="340DB6A5" w:rsidR="00F46FDD">
        <w:rPr>
          <w:sz w:val="22"/>
          <w:szCs w:val="22"/>
          <w:lang w:val="en-US"/>
        </w:rPr>
        <w:t xml:space="preserve">After knowing the factors that are influencing life expectancy, communities can host health-related activities and initiatives to address common health issues. By actively participating in </w:t>
      </w:r>
      <w:r w:rsidRPr="340DB6A5" w:rsidR="00554A4E">
        <w:rPr>
          <w:sz w:val="22"/>
          <w:szCs w:val="22"/>
          <w:lang w:val="en-US"/>
        </w:rPr>
        <w:t>these kinds of activities</w:t>
      </w:r>
      <w:r w:rsidRPr="340DB6A5" w:rsidR="00F46FDD">
        <w:rPr>
          <w:sz w:val="22"/>
          <w:szCs w:val="22"/>
          <w:lang w:val="en-US"/>
        </w:rPr>
        <w:t xml:space="preserve">, it improves the </w:t>
      </w:r>
      <w:r w:rsidRPr="340DB6A5" w:rsidR="00F46FDD">
        <w:rPr>
          <w:sz w:val="22"/>
          <w:szCs w:val="22"/>
          <w:lang w:val="en-US"/>
        </w:rPr>
        <w:t>general public</w:t>
      </w:r>
      <w:r w:rsidRPr="340DB6A5" w:rsidR="00F46FDD">
        <w:rPr>
          <w:sz w:val="22"/>
          <w:szCs w:val="22"/>
          <w:lang w:val="en-US"/>
        </w:rPr>
        <w:t xml:space="preserve"> health and also </w:t>
      </w:r>
      <w:r w:rsidRPr="340DB6A5" w:rsidR="00F46FDD">
        <w:rPr>
          <w:sz w:val="22"/>
          <w:szCs w:val="22"/>
          <w:lang w:val="en-US"/>
        </w:rPr>
        <w:t>foster</w:t>
      </w:r>
      <w:r w:rsidRPr="340DB6A5" w:rsidR="00F46FDD">
        <w:rPr>
          <w:sz w:val="22"/>
          <w:szCs w:val="22"/>
          <w:lang w:val="en-US"/>
        </w:rPr>
        <w:t xml:space="preserve"> a greater sense of collective responsibility </w:t>
      </w:r>
      <w:r w:rsidRPr="340DB6A5" w:rsidR="00F46FDD">
        <w:rPr>
          <w:sz w:val="22"/>
          <w:szCs w:val="22"/>
          <w:lang w:val="en-US"/>
        </w:rPr>
        <w:t>of</w:t>
      </w:r>
      <w:r w:rsidRPr="340DB6A5" w:rsidR="00F46FDD">
        <w:rPr>
          <w:sz w:val="22"/>
          <w:szCs w:val="22"/>
          <w:lang w:val="en-US"/>
        </w:rPr>
        <w:t xml:space="preserve"> taking care of their well-being. </w:t>
      </w:r>
    </w:p>
    <w:p w:rsidRPr="00FE2A3D" w:rsidR="008C6945" w:rsidP="00FE2A3D" w:rsidRDefault="00FE2A3D" w14:paraId="1281D586" w14:textId="348D04B4">
      <w:pPr>
        <w:spacing w:line="240" w:lineRule="auto"/>
        <w:jc w:val="left"/>
        <w:rPr>
          <w:rFonts w:cs="Arial"/>
          <w:color w:val="000000"/>
          <w:szCs w:val="22"/>
          <w:lang w:val="en-SG" w:eastAsia="zh-CN"/>
        </w:rPr>
      </w:pPr>
      <w:r>
        <w:rPr>
          <w:szCs w:val="22"/>
        </w:rPr>
        <w:br w:type="page"/>
      </w:r>
    </w:p>
    <w:p w:rsidR="00C54997" w:rsidP="00C54997" w:rsidRDefault="00C54997" w14:paraId="4963E602" w14:textId="186F5F16">
      <w:pPr>
        <w:pStyle w:val="Heading2"/>
        <w:numPr>
          <w:ilvl w:val="1"/>
          <w:numId w:val="9"/>
        </w:numPr>
        <w:rPr>
          <w:rFonts w:ascii="Arial" w:hAnsi="Arial" w:cs="Arial"/>
          <w:i w:val="0"/>
        </w:rPr>
      </w:pPr>
      <w:bookmarkStart w:name="_Toc152962188" w:id="12"/>
      <w:r w:rsidRPr="003E5C26">
        <w:rPr>
          <w:rFonts w:ascii="Arial" w:hAnsi="Arial" w:cs="Arial"/>
          <w:i w:val="0"/>
        </w:rPr>
        <w:t>Wh</w:t>
      </w:r>
      <w:r>
        <w:rPr>
          <w:rFonts w:ascii="Arial" w:hAnsi="Arial" w:cs="Arial"/>
          <w:i w:val="0"/>
        </w:rPr>
        <w:t>o</w:t>
      </w:r>
      <w:r w:rsidR="00143F48">
        <w:rPr>
          <w:rFonts w:ascii="Arial" w:hAnsi="Arial" w:cs="Arial"/>
          <w:i w:val="0"/>
        </w:rPr>
        <w:t xml:space="preserve">’s </w:t>
      </w:r>
      <w:r w:rsidR="00D1679A">
        <w:rPr>
          <w:rFonts w:ascii="Arial" w:hAnsi="Arial" w:cs="Arial"/>
          <w:i w:val="0"/>
        </w:rPr>
        <w:t>m</w:t>
      </w:r>
      <w:r w:rsidR="00332525">
        <w:rPr>
          <w:rFonts w:ascii="Arial" w:hAnsi="Arial" w:cs="Arial"/>
          <w:i w:val="0"/>
        </w:rPr>
        <w:t xml:space="preserve">y </w:t>
      </w:r>
      <w:r w:rsidR="00D1679A">
        <w:rPr>
          <w:rFonts w:ascii="Arial" w:hAnsi="Arial" w:cs="Arial"/>
          <w:i w:val="0"/>
        </w:rPr>
        <w:t>Targeted Audience?</w:t>
      </w:r>
      <w:bookmarkEnd w:id="12"/>
    </w:p>
    <w:p w:rsidR="00FE03FF" w:rsidP="00DA5976" w:rsidRDefault="00FE03FF" w14:paraId="75B288F3" w14:textId="77777777">
      <w:pPr>
        <w:rPr>
          <w:b/>
          <w:bCs/>
          <w:u w:val="single"/>
        </w:rPr>
      </w:pPr>
    </w:p>
    <w:p w:rsidRPr="00FE03FF" w:rsidR="002D2DC7" w:rsidP="00DA5976" w:rsidRDefault="00B61130" w14:paraId="3A1E1F6E" w14:textId="07AFF6C4">
      <w:pPr>
        <w:rPr>
          <w:b/>
          <w:bCs/>
          <w:u w:val="single"/>
        </w:rPr>
      </w:pPr>
      <w:r>
        <w:rPr>
          <w:b/>
          <w:bCs/>
          <w:u w:val="single"/>
        </w:rPr>
        <w:t>Ministry of Public Health of Thailand</w:t>
      </w:r>
      <w:r w:rsidR="00C13E31">
        <w:rPr>
          <w:b/>
          <w:bCs/>
          <w:u w:val="single"/>
        </w:rPr>
        <w:t xml:space="preserve"> (MOPH)</w:t>
      </w:r>
    </w:p>
    <w:p w:rsidR="002D2DC7" w:rsidP="00DA5976" w:rsidRDefault="002D2DC7" w14:paraId="4EB2E561" w14:textId="77777777"/>
    <w:p w:rsidRPr="00DA5976" w:rsidR="00DA5976" w:rsidP="00DA5976" w:rsidRDefault="00DA5976" w14:paraId="67F71329" w14:textId="790AA017">
      <w:r>
        <w:t xml:space="preserve">As </w:t>
      </w:r>
      <w:r w:rsidR="00C17F4F">
        <w:t>my research revolves around</w:t>
      </w:r>
      <w:r w:rsidR="0031696D">
        <w:t xml:space="preserve"> </w:t>
      </w:r>
      <w:r w:rsidR="00B61130">
        <w:t>mainly Thailand and other</w:t>
      </w:r>
      <w:r w:rsidR="00283E68">
        <w:t xml:space="preserve"> </w:t>
      </w:r>
      <w:r w:rsidR="0031696D">
        <w:t>ASEAN countries</w:t>
      </w:r>
      <w:r w:rsidR="006952E5">
        <w:t xml:space="preserve">, the target audience I believe that will benefit </w:t>
      </w:r>
      <w:r w:rsidR="004F38E5">
        <w:t>fr</w:t>
      </w:r>
      <w:r w:rsidR="00C56061">
        <w:t xml:space="preserve">om </w:t>
      </w:r>
      <w:r w:rsidR="004B3CF8">
        <w:t xml:space="preserve">my data </w:t>
      </w:r>
      <w:r w:rsidR="00160B63">
        <w:t>visualizations are</w:t>
      </w:r>
      <w:r w:rsidR="00B61130">
        <w:t xml:space="preserve"> the</w:t>
      </w:r>
      <w:r w:rsidR="001819F5">
        <w:t xml:space="preserve"> Ministry of Public Health of Thailand (MOP</w:t>
      </w:r>
      <w:r w:rsidR="003E6051">
        <w:t>H</w:t>
      </w:r>
      <w:r w:rsidR="0064468F">
        <w:t>).</w:t>
      </w:r>
      <w:r w:rsidR="006A5899">
        <w:t xml:space="preserve"> </w:t>
      </w:r>
      <w:r w:rsidR="003E6051">
        <w:t>MOPH</w:t>
      </w:r>
      <w:r w:rsidR="00F65765">
        <w:t xml:space="preserve"> are res</w:t>
      </w:r>
      <w:r w:rsidR="004B4432">
        <w:t>ponsible for the oversight of the public health in Thailand</w:t>
      </w:r>
      <w:r w:rsidR="005B783C">
        <w:t>.</w:t>
      </w:r>
      <w:r w:rsidR="00B635B0">
        <w:t xml:space="preserve"> Therefore, with my visuals they will be able to understand </w:t>
      </w:r>
      <w:r w:rsidR="00A76CE2">
        <w:t>where they stand on certain health issues, how they can improve and how they compare against other ASEAN countries.</w:t>
      </w:r>
      <w:r w:rsidR="00643F33">
        <w:t xml:space="preserve"> T</w:t>
      </w:r>
      <w:r w:rsidR="00E56E4A">
        <w:t>h</w:t>
      </w:r>
      <w:r w:rsidR="00FE03FF">
        <w:t>is allows them to</w:t>
      </w:r>
      <w:r w:rsidR="00E56E4A">
        <w:t xml:space="preserve"> raise awareness</w:t>
      </w:r>
      <w:r w:rsidR="00EC5522">
        <w:t xml:space="preserve"> about these health issues</w:t>
      </w:r>
      <w:r w:rsidR="00FE03FF">
        <w:t xml:space="preserve"> through workshops or programs</w:t>
      </w:r>
      <w:r w:rsidR="00EC5522">
        <w:t xml:space="preserve"> and advocate for </w:t>
      </w:r>
      <w:r w:rsidR="00F37C87">
        <w:t xml:space="preserve">resources </w:t>
      </w:r>
      <w:r w:rsidR="00873AD6">
        <w:t>to</w:t>
      </w:r>
      <w:r w:rsidR="00F37C87">
        <w:t xml:space="preserve"> address</w:t>
      </w:r>
      <w:r w:rsidR="002A5A3D">
        <w:t xml:space="preserve"> </w:t>
      </w:r>
      <w:r w:rsidR="004D3AF1">
        <w:t>these challenges</w:t>
      </w:r>
      <w:r w:rsidR="0064468F">
        <w:t xml:space="preserve"> </w:t>
      </w:r>
      <w:proofErr w:type="gramStart"/>
      <w:r w:rsidR="0064468F">
        <w:t>in order to</w:t>
      </w:r>
      <w:proofErr w:type="gramEnd"/>
      <w:r w:rsidR="0064468F">
        <w:t xml:space="preserve"> maintain a good positive impact </w:t>
      </w:r>
      <w:proofErr w:type="gramStart"/>
      <w:r w:rsidR="0064468F">
        <w:t>of</w:t>
      </w:r>
      <w:proofErr w:type="gramEnd"/>
      <w:r w:rsidR="0064468F">
        <w:t xml:space="preserve"> the public health</w:t>
      </w:r>
      <w:r w:rsidR="004D3AF1">
        <w:t>.</w:t>
      </w:r>
    </w:p>
    <w:p w:rsidRPr="002E683B" w:rsidR="005F64D5" w:rsidP="002E683B" w:rsidRDefault="002E683B" w14:paraId="39FB3D99" w14:textId="320756A7">
      <w:pPr>
        <w:spacing w:line="240" w:lineRule="auto"/>
        <w:jc w:val="left"/>
        <w:rPr>
          <w:rFonts w:cs="Arial"/>
          <w:color w:val="000000"/>
          <w:szCs w:val="22"/>
          <w:lang w:val="en-SG" w:eastAsia="zh-CN"/>
        </w:rPr>
      </w:pPr>
      <w:r>
        <w:rPr>
          <w:szCs w:val="22"/>
        </w:rPr>
        <w:br w:type="page"/>
      </w:r>
    </w:p>
    <w:p w:rsidRPr="00D73CF9" w:rsidR="005F64D5" w:rsidP="00D73CF9" w:rsidRDefault="00966C82" w14:paraId="31BA2428" w14:textId="5FDD66E0">
      <w:pPr>
        <w:pStyle w:val="Heading1"/>
        <w:rPr>
          <w:rFonts w:ascii="Arial" w:hAnsi="Arial" w:cs="Arial"/>
        </w:rPr>
      </w:pPr>
      <w:bookmarkStart w:name="_Toc152962189" w:id="13"/>
      <w:r>
        <w:rPr>
          <w:rFonts w:ascii="Arial" w:hAnsi="Arial" w:cs="Arial"/>
        </w:rPr>
        <w:t>2</w:t>
      </w:r>
      <w:r w:rsidRPr="00D73CF9" w:rsidR="005F64D5">
        <w:rPr>
          <w:rFonts w:ascii="Arial" w:hAnsi="Arial" w:cs="Arial"/>
        </w:rPr>
        <w:t>) Data Preparation</w:t>
      </w:r>
      <w:bookmarkEnd w:id="13"/>
      <w:r w:rsidRPr="00D73CF9" w:rsidR="005F64D5">
        <w:rPr>
          <w:rFonts w:ascii="Arial" w:hAnsi="Arial" w:cs="Arial"/>
        </w:rPr>
        <w:t xml:space="preserve"> </w:t>
      </w:r>
    </w:p>
    <w:p w:rsidR="005F64D5" w:rsidP="005F64D5" w:rsidRDefault="005F64D5" w14:paraId="7886AAE7" w14:textId="77777777">
      <w:pPr>
        <w:pStyle w:val="Default"/>
        <w:spacing w:after="62"/>
        <w:rPr>
          <w:b/>
          <w:bCs/>
          <w:sz w:val="22"/>
          <w:szCs w:val="22"/>
        </w:rPr>
      </w:pPr>
    </w:p>
    <w:p w:rsidRPr="00182820" w:rsidR="005F64D5" w:rsidP="003F1A34" w:rsidRDefault="005F64D5" w14:paraId="7676E780" w14:textId="539D747C">
      <w:pPr>
        <w:pStyle w:val="Heading2"/>
        <w:numPr>
          <w:ilvl w:val="1"/>
          <w:numId w:val="12"/>
        </w:numPr>
        <w:rPr>
          <w:rFonts w:ascii="Arial" w:hAnsi="Arial" w:cs="Arial"/>
          <w:i w:val="0"/>
        </w:rPr>
      </w:pPr>
      <w:bookmarkStart w:name="_Toc152962190" w:id="14"/>
      <w:r w:rsidRPr="00182820">
        <w:rPr>
          <w:rFonts w:ascii="Arial" w:hAnsi="Arial" w:cs="Arial"/>
          <w:i w:val="0"/>
        </w:rPr>
        <w:t>Describe the data state (</w:t>
      </w:r>
      <w:r w:rsidRPr="00182820" w:rsidR="002E683B">
        <w:rPr>
          <w:rFonts w:ascii="Arial" w:hAnsi="Arial" w:cs="Arial"/>
          <w:i w:val="0"/>
        </w:rPr>
        <w:t>e.g.,</w:t>
      </w:r>
      <w:r w:rsidRPr="00182820">
        <w:rPr>
          <w:rFonts w:ascii="Arial" w:hAnsi="Arial" w:cs="Arial"/>
          <w:i w:val="0"/>
        </w:rPr>
        <w:t xml:space="preserve"> is it clean, is it complete). Do you expect to do substantial data cleanup?</w:t>
      </w:r>
      <w:bookmarkEnd w:id="14"/>
      <w:r w:rsidRPr="00182820">
        <w:rPr>
          <w:rFonts w:ascii="Arial" w:hAnsi="Arial" w:cs="Arial"/>
          <w:i w:val="0"/>
        </w:rPr>
        <w:t xml:space="preserve"> </w:t>
      </w:r>
    </w:p>
    <w:p w:rsidR="005F64D5" w:rsidP="005F64D5" w:rsidRDefault="005F64D5" w14:paraId="42E1E573" w14:textId="77777777">
      <w:pPr>
        <w:pStyle w:val="Default"/>
        <w:rPr>
          <w:sz w:val="22"/>
          <w:szCs w:val="22"/>
        </w:rPr>
      </w:pPr>
    </w:p>
    <w:p w:rsidR="00120CC8" w:rsidP="340DB6A5" w:rsidRDefault="00120CC8" w14:paraId="5B4E41E1" w14:textId="4AE43F74" w14:noSpellErr="1">
      <w:pPr>
        <w:pStyle w:val="Default"/>
        <w:rPr>
          <w:sz w:val="22"/>
          <w:szCs w:val="22"/>
          <w:lang w:val="en-US"/>
        </w:rPr>
      </w:pPr>
      <w:r w:rsidRPr="340DB6A5" w:rsidR="00120CC8">
        <w:rPr>
          <w:sz w:val="22"/>
          <w:szCs w:val="22"/>
          <w:lang w:val="en-US"/>
        </w:rPr>
        <w:t>With the dataset that I am using ‘Life-Expectancy</w:t>
      </w:r>
      <w:r w:rsidRPr="340DB6A5" w:rsidR="008C49E8">
        <w:rPr>
          <w:sz w:val="22"/>
          <w:szCs w:val="22"/>
          <w:lang w:val="en-US"/>
        </w:rPr>
        <w:t>-</w:t>
      </w:r>
      <w:r w:rsidRPr="340DB6A5" w:rsidR="007E201F">
        <w:rPr>
          <w:sz w:val="22"/>
          <w:szCs w:val="22"/>
          <w:lang w:val="en-US"/>
        </w:rPr>
        <w:t>Data-Updated</w:t>
      </w:r>
      <w:r w:rsidRPr="340DB6A5" w:rsidR="00120CC8">
        <w:rPr>
          <w:sz w:val="22"/>
          <w:szCs w:val="22"/>
          <w:lang w:val="en-US"/>
        </w:rPr>
        <w:t xml:space="preserve">’ as a csv format. I converted it to </w:t>
      </w:r>
      <w:r w:rsidRPr="340DB6A5" w:rsidR="00120CC8">
        <w:rPr>
          <w:sz w:val="22"/>
          <w:szCs w:val="22"/>
          <w:lang w:val="en-US"/>
        </w:rPr>
        <w:t>a Xlsx</w:t>
      </w:r>
      <w:r w:rsidRPr="340DB6A5" w:rsidR="00120CC8">
        <w:rPr>
          <w:sz w:val="22"/>
          <w:szCs w:val="22"/>
          <w:lang w:val="en-US"/>
        </w:rPr>
        <w:t xml:space="preserve"> format so that I can understand and read the data inside the file more easily. </w:t>
      </w:r>
    </w:p>
    <w:p w:rsidR="00120CC8" w:rsidP="00120CC8" w:rsidRDefault="00120CC8" w14:paraId="246DF0C3" w14:textId="77777777">
      <w:pPr>
        <w:pStyle w:val="Default"/>
        <w:ind w:left="720"/>
        <w:rPr>
          <w:sz w:val="22"/>
          <w:szCs w:val="22"/>
        </w:rPr>
      </w:pPr>
    </w:p>
    <w:p w:rsidR="002E683B" w:rsidP="0095141D" w:rsidRDefault="00120CC8" w14:paraId="72EA7854" w14:textId="7F4BF587">
      <w:pPr>
        <w:pStyle w:val="Default"/>
        <w:rPr>
          <w:sz w:val="22"/>
          <w:szCs w:val="22"/>
        </w:rPr>
      </w:pPr>
      <w:r w:rsidRPr="00120CC8">
        <w:rPr>
          <w:sz w:val="22"/>
          <w:szCs w:val="22"/>
        </w:rPr>
        <w:t>Dataset File Structure:</w:t>
      </w:r>
      <w:r>
        <w:rPr>
          <w:sz w:val="22"/>
          <w:szCs w:val="22"/>
        </w:rPr>
        <w:t xml:space="preserve"> The file consists of 2</w:t>
      </w:r>
      <w:r w:rsidR="00D342CE">
        <w:rPr>
          <w:sz w:val="22"/>
          <w:szCs w:val="22"/>
        </w:rPr>
        <w:t>1</w:t>
      </w:r>
      <w:r>
        <w:rPr>
          <w:sz w:val="22"/>
          <w:szCs w:val="22"/>
        </w:rPr>
        <w:t xml:space="preserve"> Columns (Variables) and 2</w:t>
      </w:r>
      <w:r w:rsidR="00D342CE">
        <w:rPr>
          <w:sz w:val="22"/>
          <w:szCs w:val="22"/>
        </w:rPr>
        <w:t>865</w:t>
      </w:r>
      <w:r>
        <w:rPr>
          <w:sz w:val="22"/>
          <w:szCs w:val="22"/>
        </w:rPr>
        <w:t xml:space="preserve"> rows (observations). According to the metadata provided on the website, the columns are listed below. </w:t>
      </w:r>
    </w:p>
    <w:p w:rsidR="00120CC8" w:rsidP="00120CC8" w:rsidRDefault="00120CC8" w14:paraId="1B2539AD" w14:textId="77777777">
      <w:pPr>
        <w:pStyle w:val="Default"/>
        <w:rPr>
          <w:sz w:val="22"/>
          <w:szCs w:val="22"/>
        </w:rPr>
      </w:pPr>
    </w:p>
    <w:tbl>
      <w:tblPr>
        <w:tblStyle w:val="TableGrid"/>
        <w:tblW w:w="9634" w:type="dxa"/>
        <w:tblLook w:val="04A0" w:firstRow="1" w:lastRow="0" w:firstColumn="1" w:lastColumn="0" w:noHBand="0" w:noVBand="1"/>
      </w:tblPr>
      <w:tblGrid>
        <w:gridCol w:w="1114"/>
        <w:gridCol w:w="3164"/>
        <w:gridCol w:w="5356"/>
      </w:tblGrid>
      <w:tr w:rsidR="00AB62CB" w:rsidTr="340DB6A5" w14:paraId="0870EDC7" w14:textId="77777777">
        <w:tc>
          <w:tcPr>
            <w:tcW w:w="1114" w:type="dxa"/>
            <w:shd w:val="clear" w:color="auto" w:fill="BFBFBF" w:themeFill="background1" w:themeFillShade="BF"/>
            <w:tcMar/>
          </w:tcPr>
          <w:p w:rsidR="00AB62CB" w:rsidP="00120CC8" w:rsidRDefault="00AB62CB" w14:paraId="753A182C" w14:textId="588A747E">
            <w:pPr>
              <w:pStyle w:val="Default"/>
              <w:rPr>
                <w:sz w:val="22"/>
                <w:szCs w:val="22"/>
              </w:rPr>
            </w:pPr>
            <w:r>
              <w:rPr>
                <w:sz w:val="22"/>
                <w:szCs w:val="22"/>
              </w:rPr>
              <w:t>Column#</w:t>
            </w:r>
          </w:p>
        </w:tc>
        <w:tc>
          <w:tcPr>
            <w:tcW w:w="3164" w:type="dxa"/>
            <w:shd w:val="clear" w:color="auto" w:fill="BFBFBF" w:themeFill="background1" w:themeFillShade="BF"/>
            <w:tcMar/>
          </w:tcPr>
          <w:p w:rsidR="00AB62CB" w:rsidP="00120CC8" w:rsidRDefault="00AB62CB" w14:paraId="6357694F" w14:textId="77777777">
            <w:pPr>
              <w:pStyle w:val="Default"/>
              <w:rPr>
                <w:sz w:val="22"/>
                <w:szCs w:val="22"/>
              </w:rPr>
            </w:pPr>
            <w:r>
              <w:rPr>
                <w:sz w:val="22"/>
                <w:szCs w:val="22"/>
              </w:rPr>
              <w:t>Column</w:t>
            </w:r>
          </w:p>
          <w:p w:rsidR="00AB62CB" w:rsidP="00120CC8" w:rsidRDefault="00AB62CB" w14:paraId="50BE568E" w14:textId="25B2406D">
            <w:pPr>
              <w:pStyle w:val="Default"/>
              <w:rPr>
                <w:sz w:val="22"/>
                <w:szCs w:val="22"/>
              </w:rPr>
            </w:pPr>
            <w:r>
              <w:rPr>
                <w:sz w:val="22"/>
                <w:szCs w:val="22"/>
              </w:rPr>
              <w:t>Name</w:t>
            </w:r>
          </w:p>
        </w:tc>
        <w:tc>
          <w:tcPr>
            <w:tcW w:w="5356" w:type="dxa"/>
            <w:shd w:val="clear" w:color="auto" w:fill="BFBFBF" w:themeFill="background1" w:themeFillShade="BF"/>
            <w:tcMar/>
          </w:tcPr>
          <w:p w:rsidR="00AB62CB" w:rsidP="00120CC8" w:rsidRDefault="00AB62CB" w14:paraId="310B681E" w14:textId="5D31871A">
            <w:pPr>
              <w:pStyle w:val="Default"/>
              <w:rPr>
                <w:sz w:val="22"/>
                <w:szCs w:val="22"/>
              </w:rPr>
            </w:pPr>
            <w:r>
              <w:rPr>
                <w:sz w:val="22"/>
                <w:szCs w:val="22"/>
              </w:rPr>
              <w:t>Description</w:t>
            </w:r>
          </w:p>
        </w:tc>
      </w:tr>
      <w:tr w:rsidR="00AB62CB" w:rsidTr="340DB6A5" w14:paraId="20BAC2FC" w14:textId="77777777">
        <w:trPr>
          <w:trHeight w:val="808"/>
        </w:trPr>
        <w:tc>
          <w:tcPr>
            <w:tcW w:w="1114" w:type="dxa"/>
            <w:tcMar/>
          </w:tcPr>
          <w:p w:rsidR="00AB62CB" w:rsidP="00120CC8" w:rsidRDefault="00AB62CB" w14:paraId="3B64A823" w14:textId="37D6FBAA">
            <w:pPr>
              <w:pStyle w:val="Default"/>
              <w:rPr>
                <w:sz w:val="22"/>
                <w:szCs w:val="22"/>
              </w:rPr>
            </w:pPr>
            <w:r>
              <w:rPr>
                <w:sz w:val="22"/>
                <w:szCs w:val="22"/>
              </w:rPr>
              <w:t>1</w:t>
            </w:r>
          </w:p>
        </w:tc>
        <w:tc>
          <w:tcPr>
            <w:tcW w:w="3164" w:type="dxa"/>
            <w:tcMar/>
          </w:tcPr>
          <w:p w:rsidR="00AB62CB" w:rsidP="00120CC8" w:rsidRDefault="00AB62CB" w14:paraId="1F931086" w14:textId="653D5862">
            <w:pPr>
              <w:pStyle w:val="Default"/>
              <w:rPr>
                <w:sz w:val="22"/>
                <w:szCs w:val="22"/>
              </w:rPr>
            </w:pPr>
            <w:r>
              <w:rPr>
                <w:sz w:val="22"/>
                <w:szCs w:val="22"/>
              </w:rPr>
              <w:t>Country</w:t>
            </w:r>
          </w:p>
        </w:tc>
        <w:tc>
          <w:tcPr>
            <w:tcW w:w="5356" w:type="dxa"/>
            <w:tcMar/>
          </w:tcPr>
          <w:p w:rsidRPr="00E811D8" w:rsidR="00AB62CB" w:rsidP="00120CC8" w:rsidRDefault="00AB62CB" w14:paraId="67ED94EE" w14:textId="043B6EEA">
            <w:pPr>
              <w:pStyle w:val="Default"/>
              <w:rPr>
                <w:color w:val="auto"/>
                <w:sz w:val="22"/>
                <w:szCs w:val="22"/>
                <w:shd w:val="clear" w:color="auto" w:fill="FFFFFF"/>
              </w:rPr>
            </w:pPr>
            <w:r>
              <w:rPr>
                <w:color w:val="auto"/>
                <w:sz w:val="22"/>
                <w:szCs w:val="22"/>
                <w:shd w:val="clear" w:color="auto" w:fill="FFFFFF"/>
              </w:rPr>
              <w:t>List of the 179 countries</w:t>
            </w:r>
          </w:p>
        </w:tc>
      </w:tr>
      <w:tr w:rsidR="00AB62CB" w:rsidTr="340DB6A5" w14:paraId="7F326977" w14:textId="77777777">
        <w:trPr>
          <w:trHeight w:val="808"/>
        </w:trPr>
        <w:tc>
          <w:tcPr>
            <w:tcW w:w="1114" w:type="dxa"/>
            <w:tcMar/>
          </w:tcPr>
          <w:p w:rsidR="00AB62CB" w:rsidP="00120CC8" w:rsidRDefault="00AB62CB" w14:paraId="6F5E983F" w14:textId="58A76AC0">
            <w:pPr>
              <w:pStyle w:val="Default"/>
              <w:rPr>
                <w:sz w:val="22"/>
                <w:szCs w:val="22"/>
              </w:rPr>
            </w:pPr>
            <w:r>
              <w:rPr>
                <w:sz w:val="22"/>
                <w:szCs w:val="22"/>
              </w:rPr>
              <w:t>2</w:t>
            </w:r>
          </w:p>
        </w:tc>
        <w:tc>
          <w:tcPr>
            <w:tcW w:w="3164" w:type="dxa"/>
            <w:tcMar/>
          </w:tcPr>
          <w:p w:rsidR="00AB62CB" w:rsidP="00120CC8" w:rsidRDefault="00AB62CB" w14:paraId="1B03A87E" w14:textId="3E291ABF">
            <w:pPr>
              <w:pStyle w:val="Default"/>
              <w:rPr>
                <w:sz w:val="22"/>
                <w:szCs w:val="22"/>
              </w:rPr>
            </w:pPr>
            <w:r>
              <w:rPr>
                <w:sz w:val="22"/>
                <w:szCs w:val="22"/>
              </w:rPr>
              <w:t>Region</w:t>
            </w:r>
          </w:p>
        </w:tc>
        <w:tc>
          <w:tcPr>
            <w:tcW w:w="5356" w:type="dxa"/>
            <w:tcMar/>
          </w:tcPr>
          <w:p w:rsidRPr="00E811D8" w:rsidR="00AB62CB" w:rsidP="340DB6A5" w:rsidRDefault="00AB62CB" w14:paraId="7663AA22" w14:textId="6B49DFC2" w14:noSpellErr="1">
            <w:pPr>
              <w:pStyle w:val="Default"/>
              <w:rPr>
                <w:sz w:val="22"/>
                <w:szCs w:val="22"/>
                <w:lang w:val="en-US"/>
              </w:rPr>
            </w:pPr>
            <w:r w:rsidRPr="340DB6A5" w:rsidR="00AB62CB">
              <w:rPr>
                <w:color w:val="auto"/>
                <w:sz w:val="22"/>
                <w:szCs w:val="22"/>
                <w:shd w:val="clear" w:color="auto" w:fill="FFFFFF"/>
                <w:lang w:val="en-US"/>
              </w:rPr>
              <w:t xml:space="preserve">179 countries are distributed in 9 regions. </w:t>
            </w:r>
            <w:r w:rsidRPr="340DB6A5" w:rsidR="00AB62CB">
              <w:rPr>
                <w:color w:val="auto"/>
                <w:sz w:val="22"/>
                <w:szCs w:val="22"/>
                <w:shd w:val="clear" w:color="auto" w:fill="FFFFFF"/>
                <w:lang w:val="en-US"/>
              </w:rPr>
              <w:t xml:space="preserve">E.g., Africa, Asia, Oceania, European Union, Rest of Europe </w:t>
            </w:r>
            <w:r w:rsidRPr="340DB6A5" w:rsidR="00AB62CB">
              <w:rPr>
                <w:color w:val="auto"/>
                <w:sz w:val="22"/>
                <w:szCs w:val="22"/>
                <w:shd w:val="clear" w:color="auto" w:fill="FFFFFF"/>
                <w:lang w:val="en-US"/>
              </w:rPr>
              <w:t>and etc.</w:t>
            </w:r>
          </w:p>
        </w:tc>
      </w:tr>
      <w:tr w:rsidR="00AB62CB" w:rsidTr="340DB6A5" w14:paraId="3395E877" w14:textId="77777777">
        <w:trPr>
          <w:trHeight w:val="848"/>
        </w:trPr>
        <w:tc>
          <w:tcPr>
            <w:tcW w:w="1114" w:type="dxa"/>
            <w:tcMar/>
          </w:tcPr>
          <w:p w:rsidR="00AB62CB" w:rsidP="00120CC8" w:rsidRDefault="00AB62CB" w14:paraId="4C04F078" w14:textId="73CF55A9">
            <w:pPr>
              <w:pStyle w:val="Default"/>
              <w:rPr>
                <w:sz w:val="22"/>
                <w:szCs w:val="22"/>
              </w:rPr>
            </w:pPr>
            <w:r>
              <w:rPr>
                <w:sz w:val="22"/>
                <w:szCs w:val="22"/>
              </w:rPr>
              <w:t>3</w:t>
            </w:r>
          </w:p>
        </w:tc>
        <w:tc>
          <w:tcPr>
            <w:tcW w:w="3164" w:type="dxa"/>
            <w:tcMar/>
          </w:tcPr>
          <w:p w:rsidR="00AB62CB" w:rsidP="00120CC8" w:rsidRDefault="00AB62CB" w14:paraId="7489F758" w14:textId="59392D02">
            <w:pPr>
              <w:pStyle w:val="Default"/>
              <w:rPr>
                <w:sz w:val="22"/>
                <w:szCs w:val="22"/>
              </w:rPr>
            </w:pPr>
            <w:r>
              <w:rPr>
                <w:sz w:val="22"/>
                <w:szCs w:val="22"/>
              </w:rPr>
              <w:t>Year</w:t>
            </w:r>
          </w:p>
        </w:tc>
        <w:tc>
          <w:tcPr>
            <w:tcW w:w="5356" w:type="dxa"/>
            <w:tcMar/>
          </w:tcPr>
          <w:p w:rsidR="00AB62CB" w:rsidP="340DB6A5" w:rsidRDefault="00AB62CB" w14:paraId="6BE2DD4F" w14:textId="1FD2067C" w14:noSpellErr="1">
            <w:pPr>
              <w:pStyle w:val="Default"/>
              <w:rPr>
                <w:sz w:val="22"/>
                <w:szCs w:val="22"/>
                <w:lang w:val="en-US"/>
              </w:rPr>
            </w:pPr>
            <w:r w:rsidRPr="340DB6A5" w:rsidR="00AB62CB">
              <w:rPr>
                <w:sz w:val="22"/>
                <w:szCs w:val="22"/>
                <w:lang w:val="en-US"/>
              </w:rPr>
              <w:t xml:space="preserve">Years </w:t>
            </w:r>
            <w:r w:rsidRPr="340DB6A5" w:rsidR="00AB62CB">
              <w:rPr>
                <w:sz w:val="22"/>
                <w:szCs w:val="22"/>
                <w:lang w:val="en-US"/>
              </w:rPr>
              <w:t>observed</w:t>
            </w:r>
            <w:r w:rsidRPr="340DB6A5" w:rsidR="00AB62CB">
              <w:rPr>
                <w:sz w:val="22"/>
                <w:szCs w:val="22"/>
                <w:lang w:val="en-US"/>
              </w:rPr>
              <w:t xml:space="preserve"> from 2000 to 2015</w:t>
            </w:r>
          </w:p>
        </w:tc>
      </w:tr>
      <w:tr w:rsidR="00AB62CB" w:rsidTr="340DB6A5" w14:paraId="62FCAFD3" w14:textId="77777777">
        <w:trPr>
          <w:trHeight w:val="832"/>
        </w:trPr>
        <w:tc>
          <w:tcPr>
            <w:tcW w:w="1114" w:type="dxa"/>
            <w:tcMar/>
          </w:tcPr>
          <w:p w:rsidR="00AB62CB" w:rsidP="00120CC8" w:rsidRDefault="00AB62CB" w14:paraId="1903F1AD" w14:textId="1012842E">
            <w:pPr>
              <w:pStyle w:val="Default"/>
              <w:rPr>
                <w:sz w:val="22"/>
                <w:szCs w:val="22"/>
              </w:rPr>
            </w:pPr>
            <w:r>
              <w:rPr>
                <w:sz w:val="22"/>
                <w:szCs w:val="22"/>
              </w:rPr>
              <w:t>4</w:t>
            </w:r>
          </w:p>
        </w:tc>
        <w:tc>
          <w:tcPr>
            <w:tcW w:w="3164" w:type="dxa"/>
            <w:tcMar/>
          </w:tcPr>
          <w:p w:rsidR="00AB62CB" w:rsidP="00120CC8" w:rsidRDefault="00AB62CB" w14:paraId="475B4886" w14:textId="7F93CA31">
            <w:pPr>
              <w:pStyle w:val="Default"/>
              <w:rPr>
                <w:sz w:val="22"/>
                <w:szCs w:val="22"/>
              </w:rPr>
            </w:pPr>
            <w:proofErr w:type="spellStart"/>
            <w:r>
              <w:rPr>
                <w:sz w:val="22"/>
                <w:szCs w:val="22"/>
              </w:rPr>
              <w:t>Infant_deaths</w:t>
            </w:r>
            <w:proofErr w:type="spellEnd"/>
          </w:p>
        </w:tc>
        <w:tc>
          <w:tcPr>
            <w:tcW w:w="5356" w:type="dxa"/>
            <w:tcMar/>
          </w:tcPr>
          <w:p w:rsidR="00AB62CB" w:rsidP="340DB6A5" w:rsidRDefault="00AB62CB" w14:paraId="13FA0BE2" w14:textId="30CC0010" w14:noSpellErr="1">
            <w:pPr>
              <w:pStyle w:val="Default"/>
              <w:rPr>
                <w:sz w:val="22"/>
                <w:szCs w:val="22"/>
                <w:lang w:val="en-US"/>
              </w:rPr>
            </w:pPr>
            <w:r w:rsidRPr="340DB6A5" w:rsidR="00AB62CB">
              <w:rPr>
                <w:sz w:val="22"/>
                <w:szCs w:val="22"/>
                <w:lang w:val="en-US"/>
              </w:rPr>
              <w:t>Represents</w:t>
            </w:r>
            <w:r w:rsidRPr="340DB6A5" w:rsidR="00AB62CB">
              <w:rPr>
                <w:sz w:val="22"/>
                <w:szCs w:val="22"/>
                <w:lang w:val="en-US"/>
              </w:rPr>
              <w:t xml:space="preserve"> infant deaths per 1000 population</w:t>
            </w:r>
          </w:p>
        </w:tc>
      </w:tr>
      <w:tr w:rsidR="00AB62CB" w:rsidTr="340DB6A5" w14:paraId="1DD8DD7A" w14:textId="77777777">
        <w:trPr>
          <w:trHeight w:val="844"/>
        </w:trPr>
        <w:tc>
          <w:tcPr>
            <w:tcW w:w="1114" w:type="dxa"/>
            <w:tcMar/>
          </w:tcPr>
          <w:p w:rsidR="00AB62CB" w:rsidP="00120CC8" w:rsidRDefault="00AB62CB" w14:paraId="12F2177C" w14:textId="68B604BB">
            <w:pPr>
              <w:pStyle w:val="Default"/>
              <w:rPr>
                <w:sz w:val="22"/>
                <w:szCs w:val="22"/>
              </w:rPr>
            </w:pPr>
            <w:r>
              <w:rPr>
                <w:sz w:val="22"/>
                <w:szCs w:val="22"/>
              </w:rPr>
              <w:t>5</w:t>
            </w:r>
          </w:p>
        </w:tc>
        <w:tc>
          <w:tcPr>
            <w:tcW w:w="3164" w:type="dxa"/>
            <w:tcMar/>
          </w:tcPr>
          <w:p w:rsidR="00AB62CB" w:rsidP="340DB6A5" w:rsidRDefault="00AB62CB" w14:paraId="6C7B9DC0" w14:textId="55405F01">
            <w:pPr>
              <w:pStyle w:val="Default"/>
              <w:rPr>
                <w:sz w:val="22"/>
                <w:szCs w:val="22"/>
                <w:lang w:val="en-US"/>
              </w:rPr>
            </w:pPr>
            <w:r w:rsidRPr="340DB6A5" w:rsidR="00AB62CB">
              <w:rPr>
                <w:sz w:val="22"/>
                <w:szCs w:val="22"/>
                <w:lang w:val="en-US"/>
              </w:rPr>
              <w:t>Under_five_deaths</w:t>
            </w:r>
          </w:p>
        </w:tc>
        <w:tc>
          <w:tcPr>
            <w:tcW w:w="5356" w:type="dxa"/>
            <w:tcMar/>
          </w:tcPr>
          <w:p w:rsidR="00AB62CB" w:rsidP="340DB6A5" w:rsidRDefault="00AB62CB" w14:paraId="5D5FC74F" w14:textId="57CE96B3" w14:noSpellErr="1">
            <w:pPr>
              <w:pStyle w:val="Default"/>
              <w:rPr>
                <w:sz w:val="22"/>
                <w:szCs w:val="22"/>
                <w:lang w:val="en-US"/>
              </w:rPr>
            </w:pPr>
            <w:r w:rsidRPr="340DB6A5" w:rsidR="00AB62CB">
              <w:rPr>
                <w:sz w:val="22"/>
                <w:szCs w:val="22"/>
                <w:lang w:val="en-US"/>
              </w:rPr>
              <w:t>Represents</w:t>
            </w:r>
            <w:r w:rsidRPr="340DB6A5" w:rsidR="00AB62CB">
              <w:rPr>
                <w:sz w:val="22"/>
                <w:szCs w:val="22"/>
                <w:lang w:val="en-US"/>
              </w:rPr>
              <w:t xml:space="preserve"> deaths of children under five years old per 1000 population</w:t>
            </w:r>
          </w:p>
        </w:tc>
      </w:tr>
      <w:tr w:rsidR="00AB62CB" w:rsidTr="340DB6A5" w14:paraId="34822D5E" w14:textId="77777777">
        <w:trPr>
          <w:trHeight w:val="842"/>
        </w:trPr>
        <w:tc>
          <w:tcPr>
            <w:tcW w:w="1114" w:type="dxa"/>
            <w:tcMar/>
          </w:tcPr>
          <w:p w:rsidR="00AB62CB" w:rsidP="00120CC8" w:rsidRDefault="00AB62CB" w14:paraId="23B55B94" w14:textId="1F9E68BA">
            <w:pPr>
              <w:pStyle w:val="Default"/>
              <w:rPr>
                <w:sz w:val="22"/>
                <w:szCs w:val="22"/>
              </w:rPr>
            </w:pPr>
            <w:r>
              <w:rPr>
                <w:sz w:val="22"/>
                <w:szCs w:val="22"/>
              </w:rPr>
              <w:t>6</w:t>
            </w:r>
          </w:p>
        </w:tc>
        <w:tc>
          <w:tcPr>
            <w:tcW w:w="3164" w:type="dxa"/>
            <w:tcMar/>
          </w:tcPr>
          <w:p w:rsidR="00AB62CB" w:rsidP="00120CC8" w:rsidRDefault="00AB62CB" w14:paraId="7F86F076" w14:textId="537D9B2B">
            <w:pPr>
              <w:pStyle w:val="Default"/>
              <w:rPr>
                <w:sz w:val="22"/>
                <w:szCs w:val="22"/>
              </w:rPr>
            </w:pPr>
            <w:r>
              <w:rPr>
                <w:sz w:val="22"/>
                <w:szCs w:val="22"/>
              </w:rPr>
              <w:t>Adult Mortality</w:t>
            </w:r>
          </w:p>
        </w:tc>
        <w:tc>
          <w:tcPr>
            <w:tcW w:w="5356" w:type="dxa"/>
            <w:tcMar/>
          </w:tcPr>
          <w:p w:rsidR="00AB62CB" w:rsidP="340DB6A5" w:rsidRDefault="00AB62CB" w14:paraId="76C3EBCE" w14:textId="69CD1BFA" w14:noSpellErr="1">
            <w:pPr>
              <w:pStyle w:val="Default"/>
              <w:rPr>
                <w:sz w:val="22"/>
                <w:szCs w:val="22"/>
                <w:lang w:val="en-US"/>
              </w:rPr>
            </w:pPr>
            <w:r w:rsidRPr="340DB6A5" w:rsidR="00AB62CB">
              <w:rPr>
                <w:sz w:val="22"/>
                <w:szCs w:val="22"/>
                <w:lang w:val="en-US"/>
              </w:rPr>
              <w:t>Represents</w:t>
            </w:r>
            <w:r w:rsidRPr="340DB6A5" w:rsidR="00AB62CB">
              <w:rPr>
                <w:sz w:val="22"/>
                <w:szCs w:val="22"/>
                <w:lang w:val="en-US"/>
              </w:rPr>
              <w:t xml:space="preserve"> deaths of adults per 1000 population</w:t>
            </w:r>
          </w:p>
        </w:tc>
      </w:tr>
      <w:tr w:rsidR="00AB62CB" w:rsidTr="340DB6A5" w14:paraId="1273AC3D" w14:textId="77777777">
        <w:trPr>
          <w:trHeight w:val="840"/>
        </w:trPr>
        <w:tc>
          <w:tcPr>
            <w:tcW w:w="1114" w:type="dxa"/>
            <w:tcMar/>
          </w:tcPr>
          <w:p w:rsidR="00AB62CB" w:rsidP="00120CC8" w:rsidRDefault="00AB62CB" w14:paraId="01133330" w14:textId="5D2A4881">
            <w:pPr>
              <w:pStyle w:val="Default"/>
              <w:rPr>
                <w:sz w:val="22"/>
                <w:szCs w:val="22"/>
              </w:rPr>
            </w:pPr>
            <w:r>
              <w:rPr>
                <w:sz w:val="22"/>
                <w:szCs w:val="22"/>
              </w:rPr>
              <w:t>7</w:t>
            </w:r>
          </w:p>
        </w:tc>
        <w:tc>
          <w:tcPr>
            <w:tcW w:w="3164" w:type="dxa"/>
            <w:tcMar/>
          </w:tcPr>
          <w:p w:rsidR="00AB62CB" w:rsidP="340DB6A5" w:rsidRDefault="00AB62CB" w14:paraId="589F6937" w14:textId="6A41AE37">
            <w:pPr>
              <w:pStyle w:val="Default"/>
              <w:rPr>
                <w:sz w:val="22"/>
                <w:szCs w:val="22"/>
                <w:lang w:val="en-US"/>
              </w:rPr>
            </w:pPr>
            <w:r w:rsidRPr="340DB6A5" w:rsidR="00AB62CB">
              <w:rPr>
                <w:sz w:val="22"/>
                <w:szCs w:val="22"/>
                <w:lang w:val="en-US"/>
              </w:rPr>
              <w:t>Alcohol_Consumption</w:t>
            </w:r>
          </w:p>
        </w:tc>
        <w:tc>
          <w:tcPr>
            <w:tcW w:w="5356" w:type="dxa"/>
            <w:tcMar/>
          </w:tcPr>
          <w:p w:rsidR="00AB62CB" w:rsidP="340DB6A5" w:rsidRDefault="00AB62CB" w14:paraId="76944655" w14:textId="60AFB14C">
            <w:pPr>
              <w:pStyle w:val="Default"/>
              <w:rPr>
                <w:sz w:val="22"/>
                <w:szCs w:val="22"/>
                <w:lang w:val="en-US"/>
              </w:rPr>
            </w:pPr>
            <w:r w:rsidRPr="340DB6A5" w:rsidR="00AB62CB">
              <w:rPr>
                <w:sz w:val="22"/>
                <w:szCs w:val="22"/>
                <w:lang w:val="en-US"/>
              </w:rPr>
              <w:t>Represents</w:t>
            </w:r>
            <w:r w:rsidRPr="340DB6A5" w:rsidR="00AB62CB">
              <w:rPr>
                <w:sz w:val="22"/>
                <w:szCs w:val="22"/>
                <w:lang w:val="en-US"/>
              </w:rPr>
              <w:t xml:space="preserve"> alcohol consumption that is recorded in </w:t>
            </w:r>
            <w:r w:rsidRPr="340DB6A5" w:rsidR="00AB62CB">
              <w:rPr>
                <w:sz w:val="22"/>
                <w:szCs w:val="22"/>
                <w:lang w:val="en-US"/>
              </w:rPr>
              <w:t>liters</w:t>
            </w:r>
            <w:r w:rsidRPr="340DB6A5" w:rsidR="00AB62CB">
              <w:rPr>
                <w:sz w:val="22"/>
                <w:szCs w:val="22"/>
                <w:lang w:val="en-US"/>
              </w:rPr>
              <w:t xml:space="preserve"> of pure alcohol per capita with 15+ years old</w:t>
            </w:r>
          </w:p>
        </w:tc>
      </w:tr>
      <w:tr w:rsidR="00AB62CB" w:rsidTr="340DB6A5" w14:paraId="7352573F" w14:textId="77777777">
        <w:trPr>
          <w:trHeight w:val="840"/>
        </w:trPr>
        <w:tc>
          <w:tcPr>
            <w:tcW w:w="1114" w:type="dxa"/>
            <w:tcMar/>
          </w:tcPr>
          <w:p w:rsidR="00AB62CB" w:rsidP="00A62BAA" w:rsidRDefault="00AB62CB" w14:paraId="5B143652" w14:textId="0B359261">
            <w:pPr>
              <w:pStyle w:val="Default"/>
              <w:rPr>
                <w:sz w:val="22"/>
                <w:szCs w:val="22"/>
              </w:rPr>
            </w:pPr>
            <w:r>
              <w:rPr>
                <w:sz w:val="22"/>
                <w:szCs w:val="22"/>
              </w:rPr>
              <w:t>8</w:t>
            </w:r>
          </w:p>
        </w:tc>
        <w:tc>
          <w:tcPr>
            <w:tcW w:w="3164" w:type="dxa"/>
            <w:tcMar/>
          </w:tcPr>
          <w:p w:rsidR="00AB62CB" w:rsidP="340DB6A5" w:rsidRDefault="00AB62CB" w14:paraId="3174DD81" w14:textId="213D594C">
            <w:pPr>
              <w:pStyle w:val="Default"/>
              <w:rPr>
                <w:sz w:val="22"/>
                <w:szCs w:val="22"/>
                <w:lang w:val="en-US"/>
              </w:rPr>
            </w:pPr>
            <w:r w:rsidRPr="340DB6A5" w:rsidR="00AB62CB">
              <w:rPr>
                <w:sz w:val="22"/>
                <w:szCs w:val="22"/>
                <w:lang w:val="en-US"/>
              </w:rPr>
              <w:t>Hepatitis_B</w:t>
            </w:r>
          </w:p>
        </w:tc>
        <w:tc>
          <w:tcPr>
            <w:tcW w:w="5356" w:type="dxa"/>
            <w:tcMar/>
          </w:tcPr>
          <w:p w:rsidR="00AB62CB" w:rsidP="00A62BAA" w:rsidRDefault="00AB62CB" w14:paraId="6B625F0C" w14:textId="49978C14">
            <w:pPr>
              <w:pStyle w:val="Default"/>
              <w:rPr>
                <w:sz w:val="22"/>
                <w:szCs w:val="22"/>
              </w:rPr>
            </w:pPr>
            <w:r>
              <w:rPr>
                <w:sz w:val="22"/>
                <w:szCs w:val="22"/>
              </w:rPr>
              <w:t>Represents % of coverage of Hepatitis B (HelpB3) immunization among 1-year-olds</w:t>
            </w:r>
          </w:p>
        </w:tc>
      </w:tr>
      <w:tr w:rsidR="00AB62CB" w:rsidTr="340DB6A5" w14:paraId="7073F22F" w14:textId="77777777">
        <w:trPr>
          <w:trHeight w:val="838"/>
        </w:trPr>
        <w:tc>
          <w:tcPr>
            <w:tcW w:w="1114" w:type="dxa"/>
            <w:tcMar/>
          </w:tcPr>
          <w:p w:rsidR="00AB62CB" w:rsidP="00A62BAA" w:rsidRDefault="00AB62CB" w14:paraId="52217469" w14:textId="0128FDB4">
            <w:pPr>
              <w:pStyle w:val="Default"/>
              <w:rPr>
                <w:sz w:val="22"/>
                <w:szCs w:val="22"/>
              </w:rPr>
            </w:pPr>
            <w:r>
              <w:rPr>
                <w:sz w:val="22"/>
                <w:szCs w:val="22"/>
              </w:rPr>
              <w:t>9</w:t>
            </w:r>
          </w:p>
        </w:tc>
        <w:tc>
          <w:tcPr>
            <w:tcW w:w="3164" w:type="dxa"/>
            <w:tcMar/>
          </w:tcPr>
          <w:p w:rsidR="00AB62CB" w:rsidP="00A62BAA" w:rsidRDefault="00AB62CB" w14:paraId="687BBBB4" w14:textId="2B6A0717">
            <w:pPr>
              <w:pStyle w:val="Default"/>
              <w:rPr>
                <w:sz w:val="22"/>
                <w:szCs w:val="22"/>
              </w:rPr>
            </w:pPr>
            <w:r>
              <w:rPr>
                <w:sz w:val="22"/>
                <w:szCs w:val="22"/>
              </w:rPr>
              <w:t>Measles</w:t>
            </w:r>
          </w:p>
        </w:tc>
        <w:tc>
          <w:tcPr>
            <w:tcW w:w="5356" w:type="dxa"/>
            <w:tcMar/>
          </w:tcPr>
          <w:p w:rsidR="00AB62CB" w:rsidP="340DB6A5" w:rsidRDefault="00AB62CB" w14:paraId="6DDCE73E" w14:textId="319CE9FF" w14:noSpellErr="1">
            <w:pPr>
              <w:pStyle w:val="Default"/>
              <w:rPr>
                <w:sz w:val="22"/>
                <w:szCs w:val="22"/>
                <w:lang w:val="en-US"/>
              </w:rPr>
            </w:pPr>
            <w:r w:rsidRPr="340DB6A5" w:rsidR="00AB62CB">
              <w:rPr>
                <w:sz w:val="22"/>
                <w:szCs w:val="22"/>
                <w:lang w:val="en-US"/>
              </w:rPr>
              <w:t xml:space="preserve">Represents % of coverage of Measle </w:t>
            </w:r>
            <w:r w:rsidRPr="340DB6A5" w:rsidR="00AB62CB">
              <w:rPr>
                <w:sz w:val="22"/>
                <w:szCs w:val="22"/>
                <w:lang w:val="en-US"/>
              </w:rPr>
              <w:t>containing</w:t>
            </w:r>
            <w:r w:rsidRPr="340DB6A5" w:rsidR="00AB62CB">
              <w:rPr>
                <w:sz w:val="22"/>
                <w:szCs w:val="22"/>
                <w:lang w:val="en-US"/>
              </w:rPr>
              <w:t xml:space="preserve"> vaccine first dose (MCV1) immunization among 1-year-olds</w:t>
            </w:r>
          </w:p>
        </w:tc>
      </w:tr>
      <w:tr w:rsidR="00AB62CB" w:rsidTr="340DB6A5" w14:paraId="3DA3C559" w14:textId="77777777">
        <w:trPr>
          <w:trHeight w:val="838"/>
        </w:trPr>
        <w:tc>
          <w:tcPr>
            <w:tcW w:w="1114" w:type="dxa"/>
            <w:tcMar/>
          </w:tcPr>
          <w:p w:rsidR="00AB62CB" w:rsidP="00A62BAA" w:rsidRDefault="00AB62CB" w14:paraId="6C54A1A9" w14:textId="001E3D7B">
            <w:pPr>
              <w:pStyle w:val="Default"/>
              <w:rPr>
                <w:sz w:val="22"/>
                <w:szCs w:val="22"/>
              </w:rPr>
            </w:pPr>
            <w:r>
              <w:rPr>
                <w:sz w:val="22"/>
                <w:szCs w:val="22"/>
              </w:rPr>
              <w:t>10</w:t>
            </w:r>
          </w:p>
        </w:tc>
        <w:tc>
          <w:tcPr>
            <w:tcW w:w="3164" w:type="dxa"/>
            <w:tcMar/>
          </w:tcPr>
          <w:p w:rsidR="00AB62CB" w:rsidP="00A62BAA" w:rsidRDefault="00AB62CB" w14:paraId="05CAD266" w14:textId="7F45C0A0">
            <w:pPr>
              <w:pStyle w:val="Default"/>
              <w:rPr>
                <w:sz w:val="22"/>
                <w:szCs w:val="22"/>
              </w:rPr>
            </w:pPr>
            <w:r>
              <w:rPr>
                <w:sz w:val="22"/>
                <w:szCs w:val="22"/>
              </w:rPr>
              <w:t>BMI</w:t>
            </w:r>
          </w:p>
        </w:tc>
        <w:tc>
          <w:tcPr>
            <w:tcW w:w="5356" w:type="dxa"/>
            <w:tcMar/>
          </w:tcPr>
          <w:p w:rsidR="00AB62CB" w:rsidP="00A62BAA" w:rsidRDefault="00AB62CB" w14:paraId="50F64C39" w14:textId="6C0C1CF7">
            <w:pPr>
              <w:pStyle w:val="Default"/>
              <w:rPr>
                <w:sz w:val="22"/>
                <w:szCs w:val="22"/>
              </w:rPr>
            </w:pPr>
            <w:r>
              <w:rPr>
                <w:sz w:val="22"/>
                <w:szCs w:val="22"/>
              </w:rPr>
              <w:t>BMI is a measure of nutritional status in adults. It is defined as a person’s weight in kilograms divided by the square of that person’s height in meters (kg/m2)</w:t>
            </w:r>
          </w:p>
        </w:tc>
      </w:tr>
      <w:tr w:rsidR="00AB62CB" w:rsidTr="340DB6A5" w14:paraId="623DC11E" w14:textId="77777777">
        <w:trPr>
          <w:trHeight w:val="838"/>
        </w:trPr>
        <w:tc>
          <w:tcPr>
            <w:tcW w:w="1114" w:type="dxa"/>
            <w:tcMar/>
          </w:tcPr>
          <w:p w:rsidR="00AB62CB" w:rsidP="00A62BAA" w:rsidRDefault="00AB62CB" w14:paraId="528F44B8" w14:textId="7FAE72AA">
            <w:pPr>
              <w:pStyle w:val="Default"/>
              <w:rPr>
                <w:sz w:val="22"/>
                <w:szCs w:val="22"/>
              </w:rPr>
            </w:pPr>
            <w:r>
              <w:rPr>
                <w:sz w:val="22"/>
                <w:szCs w:val="22"/>
              </w:rPr>
              <w:t>11</w:t>
            </w:r>
          </w:p>
        </w:tc>
        <w:tc>
          <w:tcPr>
            <w:tcW w:w="3164" w:type="dxa"/>
            <w:tcMar/>
          </w:tcPr>
          <w:p w:rsidR="00AB62CB" w:rsidP="00A62BAA" w:rsidRDefault="00AB62CB" w14:paraId="5D4C1897" w14:textId="36D19B97">
            <w:pPr>
              <w:pStyle w:val="Default"/>
              <w:rPr>
                <w:sz w:val="22"/>
                <w:szCs w:val="22"/>
              </w:rPr>
            </w:pPr>
            <w:r>
              <w:rPr>
                <w:sz w:val="22"/>
                <w:szCs w:val="22"/>
              </w:rPr>
              <w:t>Polio</w:t>
            </w:r>
          </w:p>
        </w:tc>
        <w:tc>
          <w:tcPr>
            <w:tcW w:w="5356" w:type="dxa"/>
            <w:tcMar/>
          </w:tcPr>
          <w:p w:rsidR="00AB62CB" w:rsidP="00A62BAA" w:rsidRDefault="00AB62CB" w14:paraId="4B583936" w14:textId="16FF5C64">
            <w:pPr>
              <w:pStyle w:val="Default"/>
              <w:rPr>
                <w:sz w:val="22"/>
                <w:szCs w:val="22"/>
              </w:rPr>
            </w:pPr>
            <w:r>
              <w:rPr>
                <w:sz w:val="22"/>
                <w:szCs w:val="22"/>
              </w:rPr>
              <w:t>Represents % of coverage of Polio (Pol3) immunization among 1-years-olds</w:t>
            </w:r>
          </w:p>
        </w:tc>
      </w:tr>
      <w:tr w:rsidR="00AB62CB" w:rsidTr="340DB6A5" w14:paraId="1D0C1FFE" w14:textId="77777777">
        <w:trPr>
          <w:trHeight w:val="838"/>
        </w:trPr>
        <w:tc>
          <w:tcPr>
            <w:tcW w:w="1114" w:type="dxa"/>
            <w:tcMar/>
          </w:tcPr>
          <w:p w:rsidR="00AB62CB" w:rsidP="00A62BAA" w:rsidRDefault="00AB62CB" w14:paraId="79B1DC18" w14:textId="439424F3">
            <w:pPr>
              <w:pStyle w:val="Default"/>
              <w:rPr>
                <w:sz w:val="22"/>
                <w:szCs w:val="22"/>
              </w:rPr>
            </w:pPr>
            <w:r>
              <w:rPr>
                <w:sz w:val="22"/>
                <w:szCs w:val="22"/>
              </w:rPr>
              <w:t>12</w:t>
            </w:r>
          </w:p>
        </w:tc>
        <w:tc>
          <w:tcPr>
            <w:tcW w:w="3164" w:type="dxa"/>
            <w:tcMar/>
          </w:tcPr>
          <w:p w:rsidR="00AB62CB" w:rsidP="00A62BAA" w:rsidRDefault="00AB62CB" w14:paraId="37558F30" w14:textId="067F92BC">
            <w:pPr>
              <w:pStyle w:val="Default"/>
              <w:rPr>
                <w:sz w:val="22"/>
                <w:szCs w:val="22"/>
              </w:rPr>
            </w:pPr>
            <w:r>
              <w:rPr>
                <w:sz w:val="22"/>
                <w:szCs w:val="22"/>
              </w:rPr>
              <w:t>Diphtheria</w:t>
            </w:r>
          </w:p>
        </w:tc>
        <w:tc>
          <w:tcPr>
            <w:tcW w:w="5356" w:type="dxa"/>
            <w:tcMar/>
          </w:tcPr>
          <w:p w:rsidR="00AB62CB" w:rsidP="00A62BAA" w:rsidRDefault="00AB62CB" w14:paraId="6862F1B0" w14:textId="2B4B7075">
            <w:pPr>
              <w:pStyle w:val="Default"/>
              <w:rPr>
                <w:sz w:val="22"/>
                <w:szCs w:val="22"/>
              </w:rPr>
            </w:pPr>
            <w:r>
              <w:rPr>
                <w:sz w:val="22"/>
                <w:szCs w:val="22"/>
              </w:rPr>
              <w:t>Represents % of coverage of Diphtheria tetanus toxoid and pertussis (DTP3) immunization among 1-years-olds</w:t>
            </w:r>
          </w:p>
        </w:tc>
      </w:tr>
      <w:tr w:rsidR="00AB62CB" w:rsidTr="340DB6A5" w14:paraId="5FCFCB77" w14:textId="77777777">
        <w:trPr>
          <w:trHeight w:val="838"/>
        </w:trPr>
        <w:tc>
          <w:tcPr>
            <w:tcW w:w="1114" w:type="dxa"/>
            <w:tcMar/>
          </w:tcPr>
          <w:p w:rsidR="00AB62CB" w:rsidP="00A62BAA" w:rsidRDefault="00AB62CB" w14:paraId="2503E10B" w14:textId="1401FEF2">
            <w:pPr>
              <w:pStyle w:val="Default"/>
              <w:rPr>
                <w:sz w:val="22"/>
                <w:szCs w:val="22"/>
              </w:rPr>
            </w:pPr>
            <w:r>
              <w:rPr>
                <w:sz w:val="22"/>
                <w:szCs w:val="22"/>
              </w:rPr>
              <w:t>13</w:t>
            </w:r>
          </w:p>
        </w:tc>
        <w:tc>
          <w:tcPr>
            <w:tcW w:w="3164" w:type="dxa"/>
            <w:tcMar/>
          </w:tcPr>
          <w:p w:rsidR="00AB62CB" w:rsidP="340DB6A5" w:rsidRDefault="00AB62CB" w14:paraId="20DD193F" w14:textId="34598D21">
            <w:pPr>
              <w:pStyle w:val="Default"/>
              <w:rPr>
                <w:sz w:val="22"/>
                <w:szCs w:val="22"/>
                <w:lang w:val="en-US"/>
              </w:rPr>
            </w:pPr>
            <w:r w:rsidRPr="340DB6A5" w:rsidR="00AB62CB">
              <w:rPr>
                <w:sz w:val="22"/>
                <w:szCs w:val="22"/>
                <w:lang w:val="en-US"/>
              </w:rPr>
              <w:t>Incidents_HIV</w:t>
            </w:r>
          </w:p>
        </w:tc>
        <w:tc>
          <w:tcPr>
            <w:tcW w:w="5356" w:type="dxa"/>
            <w:tcMar/>
          </w:tcPr>
          <w:p w:rsidR="00AB62CB" w:rsidP="00A62BAA" w:rsidRDefault="00AB62CB" w14:paraId="5D1E4CD8" w14:textId="569A9021">
            <w:pPr>
              <w:pStyle w:val="Default"/>
              <w:rPr>
                <w:sz w:val="22"/>
                <w:szCs w:val="22"/>
              </w:rPr>
            </w:pPr>
            <w:r>
              <w:rPr>
                <w:sz w:val="22"/>
                <w:szCs w:val="22"/>
              </w:rPr>
              <w:t>Incidents of HIV per 1000 population aged 15-49</w:t>
            </w:r>
          </w:p>
        </w:tc>
      </w:tr>
      <w:tr w:rsidR="00AB62CB" w:rsidTr="340DB6A5" w14:paraId="2993B115" w14:textId="77777777">
        <w:trPr>
          <w:trHeight w:val="838"/>
        </w:trPr>
        <w:tc>
          <w:tcPr>
            <w:tcW w:w="1114" w:type="dxa"/>
            <w:tcMar/>
          </w:tcPr>
          <w:p w:rsidR="00AB62CB" w:rsidP="00A62BAA" w:rsidRDefault="00AB62CB" w14:paraId="272B0C6A" w14:textId="73F0311B">
            <w:pPr>
              <w:pStyle w:val="Default"/>
              <w:rPr>
                <w:sz w:val="22"/>
                <w:szCs w:val="22"/>
              </w:rPr>
            </w:pPr>
            <w:r>
              <w:rPr>
                <w:sz w:val="22"/>
                <w:szCs w:val="22"/>
              </w:rPr>
              <w:t>14</w:t>
            </w:r>
          </w:p>
        </w:tc>
        <w:tc>
          <w:tcPr>
            <w:tcW w:w="3164" w:type="dxa"/>
            <w:tcMar/>
          </w:tcPr>
          <w:p w:rsidR="00AB62CB" w:rsidP="340DB6A5" w:rsidRDefault="00AB62CB" w14:paraId="3987F641" w14:textId="5E7236B0">
            <w:pPr>
              <w:pStyle w:val="Default"/>
              <w:rPr>
                <w:sz w:val="22"/>
                <w:szCs w:val="22"/>
                <w:lang w:val="en-US"/>
              </w:rPr>
            </w:pPr>
            <w:r w:rsidRPr="340DB6A5" w:rsidR="00AB62CB">
              <w:rPr>
                <w:sz w:val="22"/>
                <w:szCs w:val="22"/>
                <w:lang w:val="en-US"/>
              </w:rPr>
              <w:t>GDP_per_capita</w:t>
            </w:r>
          </w:p>
        </w:tc>
        <w:tc>
          <w:tcPr>
            <w:tcW w:w="5356" w:type="dxa"/>
            <w:tcMar/>
          </w:tcPr>
          <w:p w:rsidR="00AB62CB" w:rsidP="00A62BAA" w:rsidRDefault="00AB62CB" w14:paraId="2FFEFAD9" w14:textId="73A56C20">
            <w:pPr>
              <w:pStyle w:val="Default"/>
              <w:rPr>
                <w:sz w:val="22"/>
                <w:szCs w:val="22"/>
              </w:rPr>
            </w:pPr>
            <w:r>
              <w:rPr>
                <w:sz w:val="22"/>
                <w:szCs w:val="22"/>
              </w:rPr>
              <w:t>GDP per capita in current USD</w:t>
            </w:r>
          </w:p>
        </w:tc>
      </w:tr>
      <w:tr w:rsidR="00AB62CB" w:rsidTr="340DB6A5" w14:paraId="6D3347B3" w14:textId="77777777">
        <w:trPr>
          <w:trHeight w:val="838"/>
        </w:trPr>
        <w:tc>
          <w:tcPr>
            <w:tcW w:w="1114" w:type="dxa"/>
            <w:tcMar/>
          </w:tcPr>
          <w:p w:rsidR="00AB62CB" w:rsidP="00A62BAA" w:rsidRDefault="00AB62CB" w14:paraId="6201BE62" w14:textId="5FFE5A1D">
            <w:pPr>
              <w:pStyle w:val="Default"/>
              <w:rPr>
                <w:sz w:val="22"/>
                <w:szCs w:val="22"/>
              </w:rPr>
            </w:pPr>
            <w:r>
              <w:rPr>
                <w:sz w:val="22"/>
                <w:szCs w:val="22"/>
              </w:rPr>
              <w:t>15</w:t>
            </w:r>
          </w:p>
        </w:tc>
        <w:tc>
          <w:tcPr>
            <w:tcW w:w="3164" w:type="dxa"/>
            <w:tcMar/>
          </w:tcPr>
          <w:p w:rsidR="00AB62CB" w:rsidP="340DB6A5" w:rsidRDefault="00AB62CB" w14:paraId="77F1A3D1" w14:textId="69F73D90">
            <w:pPr>
              <w:pStyle w:val="Default"/>
              <w:rPr>
                <w:sz w:val="22"/>
                <w:szCs w:val="22"/>
                <w:lang w:val="en-US"/>
              </w:rPr>
            </w:pPr>
            <w:r w:rsidRPr="340DB6A5" w:rsidR="00AB62CB">
              <w:rPr>
                <w:sz w:val="22"/>
                <w:szCs w:val="22"/>
                <w:lang w:val="en-US"/>
              </w:rPr>
              <w:t>Population_mln</w:t>
            </w:r>
          </w:p>
        </w:tc>
        <w:tc>
          <w:tcPr>
            <w:tcW w:w="5356" w:type="dxa"/>
            <w:tcMar/>
          </w:tcPr>
          <w:p w:rsidR="00AB62CB" w:rsidP="00A62BAA" w:rsidRDefault="00AB62CB" w14:paraId="0C26908D" w14:textId="37CCD9C4">
            <w:pPr>
              <w:pStyle w:val="Default"/>
              <w:rPr>
                <w:sz w:val="22"/>
                <w:szCs w:val="22"/>
              </w:rPr>
            </w:pPr>
            <w:r>
              <w:rPr>
                <w:sz w:val="22"/>
                <w:szCs w:val="22"/>
              </w:rPr>
              <w:t>Total population in millions</w:t>
            </w:r>
          </w:p>
        </w:tc>
      </w:tr>
      <w:tr w:rsidR="00AB62CB" w:rsidTr="340DB6A5" w14:paraId="36BF998A" w14:textId="77777777">
        <w:trPr>
          <w:trHeight w:val="838"/>
        </w:trPr>
        <w:tc>
          <w:tcPr>
            <w:tcW w:w="1114" w:type="dxa"/>
            <w:tcMar/>
          </w:tcPr>
          <w:p w:rsidR="00AB62CB" w:rsidP="00A62BAA" w:rsidRDefault="00AB62CB" w14:paraId="17704C04" w14:textId="4B7FA1F3">
            <w:pPr>
              <w:pStyle w:val="Default"/>
              <w:rPr>
                <w:sz w:val="22"/>
                <w:szCs w:val="22"/>
              </w:rPr>
            </w:pPr>
            <w:r>
              <w:rPr>
                <w:sz w:val="22"/>
                <w:szCs w:val="22"/>
              </w:rPr>
              <w:t>16</w:t>
            </w:r>
          </w:p>
        </w:tc>
        <w:tc>
          <w:tcPr>
            <w:tcW w:w="3164" w:type="dxa"/>
            <w:tcMar/>
          </w:tcPr>
          <w:p w:rsidR="00AB62CB" w:rsidP="340DB6A5" w:rsidRDefault="00AB62CB" w14:paraId="4A20E961" w14:textId="5B7290AD">
            <w:pPr>
              <w:pStyle w:val="Default"/>
              <w:rPr>
                <w:sz w:val="22"/>
                <w:szCs w:val="22"/>
                <w:lang w:val="en-US"/>
              </w:rPr>
            </w:pPr>
            <w:r w:rsidRPr="340DB6A5" w:rsidR="00AB62CB">
              <w:rPr>
                <w:sz w:val="22"/>
                <w:szCs w:val="22"/>
                <w:lang w:val="en-US"/>
              </w:rPr>
              <w:t>Thinness_ten_nineteen_years</w:t>
            </w:r>
          </w:p>
        </w:tc>
        <w:tc>
          <w:tcPr>
            <w:tcW w:w="5356" w:type="dxa"/>
            <w:tcMar/>
          </w:tcPr>
          <w:p w:rsidR="00AB62CB" w:rsidP="00A62BAA" w:rsidRDefault="00AB62CB" w14:paraId="6BA6035B" w14:textId="008B00AE">
            <w:pPr>
              <w:pStyle w:val="Default"/>
              <w:rPr>
                <w:sz w:val="22"/>
                <w:szCs w:val="22"/>
              </w:rPr>
            </w:pPr>
            <w:r>
              <w:rPr>
                <w:sz w:val="22"/>
                <w:szCs w:val="22"/>
              </w:rPr>
              <w:t>Prevalence of thinness among adolescents aged 10-19 years. BMI &lt;- 2 standard deviations below the median</w:t>
            </w:r>
          </w:p>
        </w:tc>
      </w:tr>
      <w:tr w:rsidR="00AB62CB" w:rsidTr="340DB6A5" w14:paraId="5E3613D3" w14:textId="77777777">
        <w:trPr>
          <w:trHeight w:val="1489"/>
        </w:trPr>
        <w:tc>
          <w:tcPr>
            <w:tcW w:w="1114" w:type="dxa"/>
            <w:tcMar/>
          </w:tcPr>
          <w:p w:rsidR="00AB62CB" w:rsidP="00A62BAA" w:rsidRDefault="00AB62CB" w14:paraId="66DE21B0" w14:textId="6F0FABD0">
            <w:pPr>
              <w:pStyle w:val="Default"/>
              <w:rPr>
                <w:sz w:val="22"/>
                <w:szCs w:val="22"/>
              </w:rPr>
            </w:pPr>
            <w:r>
              <w:rPr>
                <w:sz w:val="22"/>
                <w:szCs w:val="22"/>
              </w:rPr>
              <w:t>17</w:t>
            </w:r>
          </w:p>
        </w:tc>
        <w:tc>
          <w:tcPr>
            <w:tcW w:w="3164" w:type="dxa"/>
            <w:tcMar/>
          </w:tcPr>
          <w:p w:rsidR="00AB62CB" w:rsidP="340DB6A5" w:rsidRDefault="00AB62CB" w14:paraId="72BF3C2B" w14:textId="49AAE0A2">
            <w:pPr>
              <w:pStyle w:val="Default"/>
              <w:rPr>
                <w:sz w:val="22"/>
                <w:szCs w:val="22"/>
                <w:lang w:val="en-US"/>
              </w:rPr>
            </w:pPr>
            <w:r w:rsidRPr="340DB6A5" w:rsidR="00AB62CB">
              <w:rPr>
                <w:sz w:val="22"/>
                <w:szCs w:val="22"/>
                <w:lang w:val="en-US"/>
              </w:rPr>
              <w:t>Thinness_five_nine_years</w:t>
            </w:r>
          </w:p>
        </w:tc>
        <w:tc>
          <w:tcPr>
            <w:tcW w:w="5356" w:type="dxa"/>
            <w:tcMar/>
          </w:tcPr>
          <w:p w:rsidR="00AB62CB" w:rsidP="340DB6A5" w:rsidRDefault="00AB62CB" w14:paraId="2D7438A8" w14:textId="2CD73CB7">
            <w:pPr>
              <w:pStyle w:val="Default"/>
              <w:rPr>
                <w:sz w:val="22"/>
                <w:szCs w:val="22"/>
                <w:lang w:val="en-US"/>
              </w:rPr>
            </w:pPr>
            <w:r w:rsidRPr="340DB6A5" w:rsidR="00AB62CB">
              <w:rPr>
                <w:sz w:val="22"/>
                <w:szCs w:val="22"/>
                <w:lang w:val="en-US"/>
              </w:rPr>
              <w:t>Prevalance</w:t>
            </w:r>
            <w:r w:rsidRPr="340DB6A5" w:rsidR="00AB62CB">
              <w:rPr>
                <w:sz w:val="22"/>
                <w:szCs w:val="22"/>
                <w:lang w:val="en-US"/>
              </w:rPr>
              <w:t xml:space="preserve"> of thinness among children aged 5-9 years. BMI &lt;- 2 standard deviations below the median</w:t>
            </w:r>
          </w:p>
        </w:tc>
      </w:tr>
      <w:tr w:rsidR="00AB62CB" w:rsidTr="340DB6A5" w14:paraId="50A771B4" w14:textId="77777777">
        <w:trPr>
          <w:trHeight w:val="838"/>
        </w:trPr>
        <w:tc>
          <w:tcPr>
            <w:tcW w:w="1114" w:type="dxa"/>
            <w:tcMar/>
          </w:tcPr>
          <w:p w:rsidR="00AB62CB" w:rsidP="00A62BAA" w:rsidRDefault="00AB62CB" w14:paraId="62FD417A" w14:textId="61DF160D">
            <w:pPr>
              <w:pStyle w:val="Default"/>
              <w:rPr>
                <w:sz w:val="22"/>
                <w:szCs w:val="22"/>
              </w:rPr>
            </w:pPr>
            <w:r>
              <w:rPr>
                <w:sz w:val="22"/>
                <w:szCs w:val="22"/>
              </w:rPr>
              <w:t>18</w:t>
            </w:r>
          </w:p>
        </w:tc>
        <w:tc>
          <w:tcPr>
            <w:tcW w:w="3164" w:type="dxa"/>
            <w:tcMar/>
          </w:tcPr>
          <w:p w:rsidR="00AB62CB" w:rsidP="00A62BAA" w:rsidRDefault="00AB62CB" w14:paraId="28C5D7AA" w14:textId="416B228B">
            <w:pPr>
              <w:pStyle w:val="Default"/>
              <w:rPr>
                <w:sz w:val="22"/>
                <w:szCs w:val="22"/>
              </w:rPr>
            </w:pPr>
            <w:r>
              <w:rPr>
                <w:sz w:val="22"/>
                <w:szCs w:val="22"/>
              </w:rPr>
              <w:t>Schooling</w:t>
            </w:r>
          </w:p>
        </w:tc>
        <w:tc>
          <w:tcPr>
            <w:tcW w:w="5356" w:type="dxa"/>
            <w:tcMar/>
          </w:tcPr>
          <w:p w:rsidR="00AB62CB" w:rsidP="00A62BAA" w:rsidRDefault="00AB62CB" w14:paraId="48EF4F47" w14:textId="14495530">
            <w:pPr>
              <w:pStyle w:val="Default"/>
              <w:rPr>
                <w:sz w:val="22"/>
                <w:szCs w:val="22"/>
              </w:rPr>
            </w:pPr>
            <w:r>
              <w:rPr>
                <w:sz w:val="22"/>
                <w:szCs w:val="22"/>
              </w:rPr>
              <w:t>Average years that people aged 25+ spent in formal education</w:t>
            </w:r>
          </w:p>
        </w:tc>
      </w:tr>
      <w:tr w:rsidR="00AB62CB" w:rsidTr="340DB6A5" w14:paraId="0142BDBE" w14:textId="77777777">
        <w:trPr>
          <w:trHeight w:val="838"/>
        </w:trPr>
        <w:tc>
          <w:tcPr>
            <w:tcW w:w="1114" w:type="dxa"/>
            <w:tcMar/>
          </w:tcPr>
          <w:p w:rsidR="00AB62CB" w:rsidP="00A62BAA" w:rsidRDefault="00AB62CB" w14:paraId="769D1D19" w14:textId="1B7DB675">
            <w:pPr>
              <w:pStyle w:val="Default"/>
              <w:rPr>
                <w:sz w:val="22"/>
                <w:szCs w:val="22"/>
              </w:rPr>
            </w:pPr>
            <w:r>
              <w:rPr>
                <w:sz w:val="22"/>
                <w:szCs w:val="22"/>
              </w:rPr>
              <w:t>19</w:t>
            </w:r>
          </w:p>
        </w:tc>
        <w:tc>
          <w:tcPr>
            <w:tcW w:w="3164" w:type="dxa"/>
            <w:tcMar/>
          </w:tcPr>
          <w:p w:rsidR="00AB62CB" w:rsidP="340DB6A5" w:rsidRDefault="00AB62CB" w14:paraId="04723329" w14:textId="12CCFC55">
            <w:pPr>
              <w:pStyle w:val="Default"/>
              <w:rPr>
                <w:sz w:val="22"/>
                <w:szCs w:val="22"/>
                <w:lang w:val="en-US"/>
              </w:rPr>
            </w:pPr>
            <w:r w:rsidRPr="340DB6A5" w:rsidR="00AB62CB">
              <w:rPr>
                <w:sz w:val="22"/>
                <w:szCs w:val="22"/>
                <w:lang w:val="en-US"/>
              </w:rPr>
              <w:t>Economy_status_Developed</w:t>
            </w:r>
          </w:p>
        </w:tc>
        <w:tc>
          <w:tcPr>
            <w:tcW w:w="5356" w:type="dxa"/>
            <w:tcMar/>
          </w:tcPr>
          <w:p w:rsidR="00AB62CB" w:rsidP="00A62BAA" w:rsidRDefault="00AB62CB" w14:paraId="2C214EBD" w14:textId="7A69E25C">
            <w:pPr>
              <w:pStyle w:val="Default"/>
              <w:rPr>
                <w:sz w:val="22"/>
                <w:szCs w:val="22"/>
              </w:rPr>
            </w:pPr>
            <w:r>
              <w:rPr>
                <w:sz w:val="22"/>
                <w:szCs w:val="22"/>
              </w:rPr>
              <w:t>Developed country</w:t>
            </w:r>
          </w:p>
        </w:tc>
      </w:tr>
      <w:tr w:rsidR="00AB62CB" w:rsidTr="340DB6A5" w14:paraId="3BF6D44F" w14:textId="77777777">
        <w:trPr>
          <w:trHeight w:val="838"/>
        </w:trPr>
        <w:tc>
          <w:tcPr>
            <w:tcW w:w="1114" w:type="dxa"/>
            <w:tcMar/>
          </w:tcPr>
          <w:p w:rsidR="00AB62CB" w:rsidP="00A62BAA" w:rsidRDefault="00AB62CB" w14:paraId="34A3317E" w14:textId="71D0557B">
            <w:pPr>
              <w:pStyle w:val="Default"/>
              <w:rPr>
                <w:sz w:val="22"/>
                <w:szCs w:val="22"/>
              </w:rPr>
            </w:pPr>
            <w:r>
              <w:rPr>
                <w:sz w:val="22"/>
                <w:szCs w:val="22"/>
              </w:rPr>
              <w:t>20</w:t>
            </w:r>
          </w:p>
        </w:tc>
        <w:tc>
          <w:tcPr>
            <w:tcW w:w="3164" w:type="dxa"/>
            <w:tcMar/>
          </w:tcPr>
          <w:p w:rsidR="00AB62CB" w:rsidP="340DB6A5" w:rsidRDefault="00AB62CB" w14:paraId="73AE7EDE" w14:textId="10947597">
            <w:pPr>
              <w:pStyle w:val="Default"/>
              <w:rPr>
                <w:sz w:val="22"/>
                <w:szCs w:val="22"/>
                <w:lang w:val="en-US"/>
              </w:rPr>
            </w:pPr>
            <w:r w:rsidRPr="340DB6A5" w:rsidR="00AB62CB">
              <w:rPr>
                <w:sz w:val="22"/>
                <w:szCs w:val="22"/>
                <w:lang w:val="en-US"/>
              </w:rPr>
              <w:t>Economy_status_Developing</w:t>
            </w:r>
          </w:p>
        </w:tc>
        <w:tc>
          <w:tcPr>
            <w:tcW w:w="5356" w:type="dxa"/>
            <w:tcMar/>
          </w:tcPr>
          <w:p w:rsidR="00AB62CB" w:rsidP="00A62BAA" w:rsidRDefault="00AB62CB" w14:paraId="08461186" w14:textId="0D56F75C">
            <w:pPr>
              <w:pStyle w:val="Default"/>
              <w:rPr>
                <w:sz w:val="22"/>
                <w:szCs w:val="22"/>
              </w:rPr>
            </w:pPr>
            <w:r>
              <w:rPr>
                <w:sz w:val="22"/>
                <w:szCs w:val="22"/>
              </w:rPr>
              <w:t>Developing country</w:t>
            </w:r>
          </w:p>
        </w:tc>
      </w:tr>
      <w:tr w:rsidR="00AB62CB" w:rsidTr="340DB6A5" w14:paraId="3822D77D" w14:textId="77777777">
        <w:trPr>
          <w:trHeight w:val="838"/>
        </w:trPr>
        <w:tc>
          <w:tcPr>
            <w:tcW w:w="1114" w:type="dxa"/>
            <w:tcMar/>
          </w:tcPr>
          <w:p w:rsidR="00AB62CB" w:rsidP="00A62BAA" w:rsidRDefault="00AB62CB" w14:paraId="08FFA3B3" w14:textId="3597F0C5">
            <w:pPr>
              <w:pStyle w:val="Default"/>
              <w:rPr>
                <w:sz w:val="22"/>
                <w:szCs w:val="22"/>
              </w:rPr>
            </w:pPr>
            <w:r>
              <w:rPr>
                <w:sz w:val="22"/>
                <w:szCs w:val="22"/>
              </w:rPr>
              <w:t>21</w:t>
            </w:r>
          </w:p>
        </w:tc>
        <w:tc>
          <w:tcPr>
            <w:tcW w:w="3164" w:type="dxa"/>
            <w:tcMar/>
          </w:tcPr>
          <w:p w:rsidR="00AB62CB" w:rsidP="340DB6A5" w:rsidRDefault="00AB62CB" w14:paraId="5237B1D0" w14:textId="661CDCA8">
            <w:pPr>
              <w:pStyle w:val="Default"/>
              <w:rPr>
                <w:sz w:val="22"/>
                <w:szCs w:val="22"/>
                <w:lang w:val="en-US"/>
              </w:rPr>
            </w:pPr>
            <w:r w:rsidRPr="340DB6A5" w:rsidR="00AB62CB">
              <w:rPr>
                <w:sz w:val="22"/>
                <w:szCs w:val="22"/>
                <w:lang w:val="en-US"/>
              </w:rPr>
              <w:t>Life_expectancy</w:t>
            </w:r>
          </w:p>
        </w:tc>
        <w:tc>
          <w:tcPr>
            <w:tcW w:w="5356" w:type="dxa"/>
            <w:tcMar/>
          </w:tcPr>
          <w:p w:rsidR="00AB62CB" w:rsidP="00A62BAA" w:rsidRDefault="00AB62CB" w14:paraId="3DAD63B6" w14:textId="64A19DF1">
            <w:pPr>
              <w:pStyle w:val="Default"/>
              <w:rPr>
                <w:sz w:val="22"/>
                <w:szCs w:val="22"/>
              </w:rPr>
            </w:pPr>
            <w:r>
              <w:rPr>
                <w:sz w:val="22"/>
                <w:szCs w:val="22"/>
              </w:rPr>
              <w:t>Average life expectancy of both genders in different years from 2010 to 2015</w:t>
            </w:r>
          </w:p>
        </w:tc>
      </w:tr>
    </w:tbl>
    <w:p w:rsidRPr="00120CC8" w:rsidR="00120CC8" w:rsidP="00120CC8" w:rsidRDefault="00120CC8" w14:paraId="69567907" w14:textId="77777777">
      <w:pPr>
        <w:pStyle w:val="Default"/>
        <w:rPr>
          <w:sz w:val="22"/>
          <w:szCs w:val="22"/>
        </w:rPr>
      </w:pPr>
    </w:p>
    <w:p w:rsidRPr="00F23559" w:rsidR="002E683B" w:rsidP="00C85BBC" w:rsidRDefault="00C85BBC" w14:paraId="19883BB3" w14:textId="0D1BF73C">
      <w:pPr>
        <w:pStyle w:val="Default"/>
        <w:jc w:val="center"/>
        <w:rPr>
          <w:b/>
          <w:bCs/>
          <w:sz w:val="22"/>
          <w:szCs w:val="22"/>
        </w:rPr>
      </w:pPr>
      <w:r w:rsidRPr="00F23559">
        <w:rPr>
          <w:b/>
          <w:bCs/>
          <w:sz w:val="22"/>
          <w:szCs w:val="22"/>
        </w:rPr>
        <w:t>Tabel 2</w:t>
      </w:r>
      <w:r w:rsidRPr="00F23559" w:rsidR="00F23559">
        <w:rPr>
          <w:b/>
          <w:bCs/>
          <w:sz w:val="22"/>
          <w:szCs w:val="22"/>
        </w:rPr>
        <w:t>.</w:t>
      </w:r>
      <w:r w:rsidRPr="00F23559">
        <w:rPr>
          <w:b/>
          <w:bCs/>
          <w:sz w:val="22"/>
          <w:szCs w:val="22"/>
        </w:rPr>
        <w:t>1 – Metadata</w:t>
      </w:r>
    </w:p>
    <w:p w:rsidR="00C85BBC" w:rsidP="00C85BBC" w:rsidRDefault="00C85BBC" w14:paraId="02E21B27" w14:textId="77777777">
      <w:pPr>
        <w:pStyle w:val="Default"/>
        <w:jc w:val="center"/>
        <w:rPr>
          <w:sz w:val="22"/>
          <w:szCs w:val="22"/>
        </w:rPr>
      </w:pPr>
    </w:p>
    <w:p w:rsidR="000C5C90" w:rsidP="340DB6A5" w:rsidRDefault="00D342CE" w14:paraId="7AF443B8" w14:textId="73B8BC99" w14:noSpellErr="1">
      <w:pPr>
        <w:pStyle w:val="Default"/>
        <w:rPr>
          <w:sz w:val="22"/>
          <w:szCs w:val="22"/>
          <w:lang w:val="en-US"/>
        </w:rPr>
      </w:pPr>
      <w:r w:rsidRPr="340DB6A5" w:rsidR="00D342CE">
        <w:rPr>
          <w:sz w:val="22"/>
          <w:szCs w:val="22"/>
          <w:lang w:val="en-US"/>
        </w:rPr>
        <w:t xml:space="preserve">The dataset that I am using is </w:t>
      </w:r>
      <w:r w:rsidRPr="340DB6A5" w:rsidR="0051162D">
        <w:rPr>
          <w:sz w:val="22"/>
          <w:szCs w:val="22"/>
          <w:lang w:val="en-US"/>
        </w:rPr>
        <w:t>clean and complete as it is</w:t>
      </w:r>
      <w:r w:rsidRPr="340DB6A5" w:rsidR="00D342CE">
        <w:rPr>
          <w:sz w:val="22"/>
          <w:szCs w:val="22"/>
          <w:lang w:val="en-US"/>
        </w:rPr>
        <w:t xml:space="preserve"> the fixed and updated dataset of the original ‘Life-expectancy.csv</w:t>
      </w:r>
      <w:r w:rsidRPr="340DB6A5" w:rsidR="00D342CE">
        <w:rPr>
          <w:sz w:val="22"/>
          <w:szCs w:val="22"/>
          <w:lang w:val="en-US"/>
        </w:rPr>
        <w:t>’.</w:t>
      </w:r>
      <w:r w:rsidRPr="340DB6A5" w:rsidR="00D342CE">
        <w:rPr>
          <w:sz w:val="22"/>
          <w:szCs w:val="22"/>
          <w:lang w:val="en-US"/>
        </w:rPr>
        <w:t xml:space="preserve"> Here are some issues with the original dataset.</w:t>
      </w:r>
    </w:p>
    <w:p w:rsidR="00845A99" w:rsidP="00D342CE" w:rsidRDefault="00845A99" w14:paraId="538AF79F" w14:textId="77777777">
      <w:pPr>
        <w:pStyle w:val="Default"/>
        <w:rPr>
          <w:sz w:val="22"/>
          <w:szCs w:val="22"/>
        </w:rPr>
      </w:pPr>
    </w:p>
    <w:p w:rsidR="00C85BBC" w:rsidP="00D342CE" w:rsidRDefault="00D342CE" w14:paraId="07CDCD5C" w14:textId="71FD06E3">
      <w:pPr>
        <w:pStyle w:val="Default"/>
        <w:rPr>
          <w:sz w:val="22"/>
          <w:szCs w:val="22"/>
        </w:rPr>
      </w:pPr>
      <w:r>
        <w:rPr>
          <w:sz w:val="22"/>
          <w:szCs w:val="22"/>
        </w:rPr>
        <w:t xml:space="preserve">Firstly, the </w:t>
      </w:r>
      <w:r w:rsidR="0086750B">
        <w:rPr>
          <w:sz w:val="22"/>
          <w:szCs w:val="22"/>
        </w:rPr>
        <w:t xml:space="preserve">original </w:t>
      </w:r>
      <w:r>
        <w:rPr>
          <w:sz w:val="22"/>
          <w:szCs w:val="22"/>
        </w:rPr>
        <w:t xml:space="preserve">dataset had inaccurate data and a lot of values were missing. Secondly the data that had missing values, </w:t>
      </w:r>
      <w:r w:rsidR="00753A1E">
        <w:rPr>
          <w:sz w:val="22"/>
          <w:szCs w:val="22"/>
        </w:rPr>
        <w:t>were f</w:t>
      </w:r>
      <w:r>
        <w:rPr>
          <w:sz w:val="22"/>
          <w:szCs w:val="22"/>
        </w:rPr>
        <w:t>il</w:t>
      </w:r>
      <w:r w:rsidR="00753A1E">
        <w:rPr>
          <w:sz w:val="22"/>
          <w:szCs w:val="22"/>
        </w:rPr>
        <w:t>led</w:t>
      </w:r>
      <w:r>
        <w:rPr>
          <w:sz w:val="22"/>
          <w:szCs w:val="22"/>
        </w:rPr>
        <w:t xml:space="preserve"> </w:t>
      </w:r>
      <w:r w:rsidR="00FA3220">
        <w:rPr>
          <w:sz w:val="22"/>
          <w:szCs w:val="22"/>
        </w:rPr>
        <w:t>by</w:t>
      </w:r>
      <w:r>
        <w:rPr>
          <w:sz w:val="22"/>
          <w:szCs w:val="22"/>
        </w:rPr>
        <w:t>:</w:t>
      </w:r>
    </w:p>
    <w:p w:rsidR="00D342CE" w:rsidP="340DB6A5" w:rsidRDefault="00D342CE" w14:paraId="2715503E" w14:textId="7858BDC3" w14:noSpellErr="1">
      <w:pPr>
        <w:pStyle w:val="Default"/>
        <w:numPr>
          <w:ilvl w:val="0"/>
          <w:numId w:val="4"/>
        </w:numPr>
        <w:rPr>
          <w:sz w:val="22"/>
          <w:szCs w:val="22"/>
          <w:lang w:val="en-US"/>
        </w:rPr>
      </w:pPr>
      <w:r w:rsidRPr="340DB6A5" w:rsidR="00D342CE">
        <w:rPr>
          <w:sz w:val="22"/>
          <w:szCs w:val="22"/>
          <w:lang w:val="en-US"/>
        </w:rPr>
        <w:t xml:space="preserve">Filling data with the closet three-year average. If a specific country had a missing value in any </w:t>
      </w:r>
      <w:r w:rsidRPr="340DB6A5" w:rsidR="00D342CE">
        <w:rPr>
          <w:sz w:val="22"/>
          <w:szCs w:val="22"/>
          <w:lang w:val="en-US"/>
        </w:rPr>
        <w:t>years</w:t>
      </w:r>
      <w:r w:rsidRPr="340DB6A5" w:rsidR="00D342CE">
        <w:rPr>
          <w:sz w:val="22"/>
          <w:szCs w:val="22"/>
          <w:lang w:val="en-US"/>
        </w:rPr>
        <w:t>, the data was filled with the closest three-year average.</w:t>
      </w:r>
    </w:p>
    <w:p w:rsidR="00D342CE" w:rsidP="340DB6A5" w:rsidRDefault="00D342CE" w14:paraId="3EB2388B" w14:textId="618DBA97">
      <w:pPr>
        <w:pStyle w:val="Default"/>
        <w:numPr>
          <w:ilvl w:val="0"/>
          <w:numId w:val="4"/>
        </w:numPr>
        <w:rPr>
          <w:sz w:val="22"/>
          <w:szCs w:val="22"/>
          <w:lang w:val="en-US"/>
        </w:rPr>
      </w:pPr>
      <w:r w:rsidRPr="340DB6A5" w:rsidR="00D342CE">
        <w:rPr>
          <w:sz w:val="22"/>
          <w:szCs w:val="22"/>
          <w:lang w:val="en-US"/>
        </w:rPr>
        <w:t>Filling data with the average of the Region. If a specific country was missing values for all year, the data was filled with the average of the Region (</w:t>
      </w:r>
      <w:r w:rsidRPr="340DB6A5" w:rsidR="00D342CE">
        <w:rPr>
          <w:sz w:val="22"/>
          <w:szCs w:val="22"/>
          <w:lang w:val="en-US"/>
        </w:rPr>
        <w:t>eg.</w:t>
      </w:r>
      <w:r w:rsidRPr="340DB6A5" w:rsidR="00D342CE">
        <w:rPr>
          <w:sz w:val="22"/>
          <w:szCs w:val="22"/>
          <w:lang w:val="en-US"/>
        </w:rPr>
        <w:t xml:space="preserve"> Asia, Africa, European Union, etc.)</w:t>
      </w:r>
    </w:p>
    <w:p w:rsidR="005F64D5" w:rsidP="00937153" w:rsidRDefault="005F64D5" w14:paraId="78EBD967" w14:textId="3180DDC5">
      <w:pPr>
        <w:pStyle w:val="Default"/>
        <w:rPr>
          <w:sz w:val="22"/>
          <w:szCs w:val="22"/>
        </w:rPr>
      </w:pPr>
    </w:p>
    <w:p w:rsidRPr="00D342CE" w:rsidR="00D342CE" w:rsidP="00D342CE" w:rsidRDefault="00D342CE" w14:paraId="4B920251" w14:textId="77777777">
      <w:pPr>
        <w:pStyle w:val="NormalWeb"/>
        <w:spacing w:before="0" w:beforeAutospacing="0" w:after="240" w:afterAutospacing="0"/>
        <w:textAlignment w:val="baseline"/>
        <w:rPr>
          <w:rFonts w:ascii="Arial" w:hAnsi="Arial" w:cs="Arial"/>
          <w:color w:val="3C4043"/>
          <w:sz w:val="22"/>
          <w:szCs w:val="22"/>
          <w:lang w:val="en-SG"/>
        </w:rPr>
      </w:pPr>
      <w:r w:rsidRPr="00D342CE">
        <w:rPr>
          <w:rFonts w:ascii="Arial" w:hAnsi="Arial" w:cs="Arial"/>
          <w:color w:val="3C4043"/>
          <w:sz w:val="22"/>
          <w:szCs w:val="22"/>
        </w:rPr>
        <w:t>Data is adjusted and the missing values are filled. Countries that were missing more than 4 data columns were omitted from the database. Examples of these countries are Sudan, South Sudan, and North Korea.</w:t>
      </w:r>
    </w:p>
    <w:p w:rsidRPr="00D342CE" w:rsidR="00D342CE" w:rsidP="00D342CE" w:rsidRDefault="00D342CE" w14:paraId="3B6FAE0D" w14:textId="25FC6DD1">
      <w:pPr>
        <w:pStyle w:val="NormalWeb"/>
        <w:spacing w:before="0" w:beforeAutospacing="0" w:after="0" w:afterAutospacing="0"/>
        <w:textAlignment w:val="baseline"/>
        <w:rPr>
          <w:rFonts w:ascii="Arial" w:hAnsi="Arial" w:cs="Arial"/>
          <w:color w:val="3C4043"/>
          <w:sz w:val="22"/>
          <w:szCs w:val="22"/>
        </w:rPr>
      </w:pPr>
      <w:r w:rsidRPr="00D342CE">
        <w:rPr>
          <w:rFonts w:ascii="Arial" w:hAnsi="Arial" w:cs="Arial"/>
          <w:color w:val="3C4043"/>
          <w:sz w:val="22"/>
          <w:szCs w:val="22"/>
        </w:rPr>
        <w:t>The database has one variable that categorizes countries into two groups: </w:t>
      </w:r>
      <w:r w:rsidRPr="00D342CE">
        <w:rPr>
          <w:rStyle w:val="Strong"/>
          <w:rFonts w:ascii="Arial" w:hAnsi="Arial" w:cs="Arial"/>
          <w:color w:val="3C4043"/>
          <w:sz w:val="22"/>
          <w:szCs w:val="22"/>
          <w:bdr w:val="none" w:color="auto" w:sz="0" w:space="0" w:frame="1"/>
        </w:rPr>
        <w:t>Developed vs Developing</w:t>
      </w:r>
      <w:r w:rsidRPr="00D342CE">
        <w:rPr>
          <w:rFonts w:ascii="Arial" w:hAnsi="Arial" w:cs="Arial"/>
          <w:color w:val="3C4043"/>
          <w:sz w:val="22"/>
          <w:szCs w:val="22"/>
        </w:rPr>
        <w:t> countries. According to World Trade Organization, each country </w:t>
      </w:r>
      <w:hyperlink w:tgtFrame="_blank" w:history="1" r:id="rId12">
        <w:r w:rsidRPr="00D342CE">
          <w:rPr>
            <w:rStyle w:val="Hyperlink"/>
            <w:rFonts w:ascii="Arial" w:hAnsi="Arial" w:cs="Arial"/>
            <w:color w:val="202124"/>
            <w:sz w:val="22"/>
            <w:szCs w:val="22"/>
            <w:bdr w:val="none" w:color="auto" w:sz="0" w:space="0" w:frame="1"/>
          </w:rPr>
          <w:t>defines</w:t>
        </w:r>
      </w:hyperlink>
      <w:r w:rsidRPr="00D342CE">
        <w:rPr>
          <w:rFonts w:ascii="Arial" w:hAnsi="Arial" w:cs="Arial"/>
          <w:color w:val="3C4043"/>
          <w:sz w:val="22"/>
          <w:szCs w:val="22"/>
        </w:rPr>
        <w:t> itself as “Developed” or “Developing”. Therefore, it is challenging to categorize countries. UN has a </w:t>
      </w:r>
      <w:hyperlink w:tgtFrame="_blank" w:history="1" r:id="rId13">
        <w:r w:rsidRPr="00D342CE">
          <w:rPr>
            <w:rStyle w:val="Hyperlink"/>
            <w:rFonts w:ascii="Arial" w:hAnsi="Arial" w:cs="Arial"/>
            <w:color w:val="202124"/>
            <w:sz w:val="22"/>
            <w:szCs w:val="22"/>
            <w:bdr w:val="none" w:color="auto" w:sz="0" w:space="0" w:frame="1"/>
          </w:rPr>
          <w:t>list</w:t>
        </w:r>
      </w:hyperlink>
      <w:r w:rsidRPr="00D342CE">
        <w:rPr>
          <w:rFonts w:ascii="Arial" w:hAnsi="Arial" w:cs="Arial"/>
          <w:color w:val="3C4043"/>
          <w:sz w:val="22"/>
          <w:szCs w:val="22"/>
        </w:rPr>
        <w:t xml:space="preserve"> dated 2014 that for analytical purposes classifies countries as developed, in transition, and developing economies. Countries that have economies in transition have similar characteristics to the countries that are categorized as developed or developing countries. Countries have been grouped according to their Gross National Income per capita. As a result, nations were divided into four income groups: high-income, higher-middle-income, lower-middle-income, and low-income. The levels of Gross Domestic Income are set by the World Bank to ensure </w:t>
      </w:r>
      <w:r w:rsidRPr="00D342CE" w:rsidR="000C5C90">
        <w:rPr>
          <w:rFonts w:ascii="Arial" w:hAnsi="Arial" w:cs="Arial"/>
          <w:color w:val="3C4043"/>
          <w:sz w:val="22"/>
          <w:szCs w:val="22"/>
        </w:rPr>
        <w:t>comparability.</w:t>
      </w:r>
    </w:p>
    <w:p w:rsidR="000C5C90" w:rsidP="00937153" w:rsidRDefault="000C5C90" w14:paraId="1A6A5E93" w14:textId="55F34949">
      <w:pPr>
        <w:pStyle w:val="Default"/>
        <w:rPr>
          <w:sz w:val="22"/>
          <w:szCs w:val="22"/>
          <w:lang w:val="en-US"/>
        </w:rPr>
      </w:pPr>
    </w:p>
    <w:p w:rsidR="00A113FD" w:rsidP="00937153" w:rsidRDefault="00A113FD" w14:paraId="01037148" w14:textId="3841E0EB">
      <w:pPr>
        <w:pStyle w:val="Default"/>
        <w:rPr>
          <w:sz w:val="22"/>
          <w:szCs w:val="22"/>
          <w:lang w:val="en-US"/>
        </w:rPr>
      </w:pPr>
      <w:r>
        <w:rPr>
          <w:sz w:val="22"/>
          <w:szCs w:val="22"/>
          <w:lang w:val="en-US"/>
        </w:rPr>
        <w:t>Therefore, no clean</w:t>
      </w:r>
      <w:r w:rsidR="005D710F">
        <w:rPr>
          <w:sz w:val="22"/>
          <w:szCs w:val="22"/>
          <w:lang w:val="en-US"/>
        </w:rPr>
        <w:t>-</w:t>
      </w:r>
      <w:r>
        <w:rPr>
          <w:sz w:val="22"/>
          <w:szCs w:val="22"/>
          <w:lang w:val="en-US"/>
        </w:rPr>
        <w:t>up was required on my side as I found the updated and fixed dataset</w:t>
      </w:r>
      <w:r w:rsidR="009104E1">
        <w:rPr>
          <w:sz w:val="22"/>
          <w:szCs w:val="22"/>
          <w:lang w:val="en-US"/>
        </w:rPr>
        <w:t xml:space="preserve">, </w:t>
      </w:r>
      <w:r w:rsidR="005D710F">
        <w:rPr>
          <w:sz w:val="22"/>
          <w:szCs w:val="22"/>
          <w:lang w:val="en-US"/>
        </w:rPr>
        <w:t>so doing the visuals was easier and more accurate.</w:t>
      </w:r>
    </w:p>
    <w:p w:rsidR="005D710F" w:rsidP="00937153" w:rsidRDefault="005D710F" w14:paraId="0BE7D944" w14:textId="77777777">
      <w:pPr>
        <w:pStyle w:val="Default"/>
        <w:rPr>
          <w:sz w:val="22"/>
          <w:szCs w:val="22"/>
          <w:lang w:val="en-US"/>
        </w:rPr>
      </w:pPr>
    </w:p>
    <w:p w:rsidR="00182820" w:rsidP="003F1A34" w:rsidRDefault="00A31E07" w14:paraId="2AF8EF74" w14:textId="2275DACF">
      <w:pPr>
        <w:pStyle w:val="Heading2"/>
        <w:numPr>
          <w:ilvl w:val="1"/>
          <w:numId w:val="12"/>
        </w:numPr>
        <w:rPr>
          <w:rFonts w:ascii="Arial" w:hAnsi="Arial" w:cs="Arial"/>
          <w:i w:val="0"/>
          <w:iCs w:val="0"/>
        </w:rPr>
      </w:pPr>
      <w:bookmarkStart w:name="_Toc152962191" w:id="15"/>
      <w:r>
        <w:rPr>
          <w:rFonts w:ascii="Arial" w:hAnsi="Arial" w:cs="Arial"/>
          <w:i w:val="0"/>
          <w:iCs w:val="0"/>
        </w:rPr>
        <w:t>How will you prepare the data to be suitable for exploration and analysis? Describe the steps involved in detail.</w:t>
      </w:r>
      <w:bookmarkEnd w:id="15"/>
    </w:p>
    <w:p w:rsidR="00182820" w:rsidP="00182820" w:rsidRDefault="00182820" w14:paraId="3EC9CADB" w14:textId="77777777"/>
    <w:p w:rsidR="00277C59" w:rsidP="00AC76EB" w:rsidRDefault="00277C59" w14:paraId="17B5292D" w14:textId="0FE3D4A8">
      <w:pPr>
        <w:pStyle w:val="Heading3"/>
        <w:numPr>
          <w:ilvl w:val="2"/>
          <w:numId w:val="12"/>
        </w:numPr>
      </w:pPr>
      <w:bookmarkStart w:name="_Toc152962192" w:id="16"/>
      <w:r>
        <w:t>Creating a Data Dictionary</w:t>
      </w:r>
      <w:bookmarkEnd w:id="16"/>
    </w:p>
    <w:p w:rsidR="008D6B73" w:rsidP="008D6B73" w:rsidRDefault="008D6B73" w14:paraId="5FBE3DAB" w14:textId="77777777">
      <w:pPr>
        <w:pStyle w:val="Default"/>
        <w:rPr>
          <w:b/>
          <w:bCs/>
          <w:u w:val="single"/>
          <w:lang w:val="en-US"/>
        </w:rPr>
      </w:pPr>
    </w:p>
    <w:p w:rsidR="00217EFF" w:rsidP="00277C59" w:rsidRDefault="009C7B9D" w14:paraId="3257D5E3" w14:textId="6DCE854C">
      <w:pPr>
        <w:pStyle w:val="Default"/>
        <w:rPr>
          <w:lang w:val="en-US"/>
        </w:rPr>
      </w:pPr>
      <w:r>
        <w:rPr>
          <w:lang w:val="en-US"/>
        </w:rPr>
        <w:t xml:space="preserve">In the dataset, no data dictionary was available. To better understand and prepare, I looked through the dataset and created a data dictionary. The data dictionary </w:t>
      </w:r>
      <w:r w:rsidR="00045801">
        <w:rPr>
          <w:lang w:val="en-US"/>
        </w:rPr>
        <w:t xml:space="preserve">is a compilation of my understanding of the dataset </w:t>
      </w:r>
      <w:r w:rsidR="006D2005">
        <w:rPr>
          <w:lang w:val="en-US"/>
        </w:rPr>
        <w:t>and</w:t>
      </w:r>
      <w:r w:rsidR="00045801">
        <w:rPr>
          <w:lang w:val="en-US"/>
        </w:rPr>
        <w:t xml:space="preserve"> a reference when doing my visuals. </w:t>
      </w:r>
    </w:p>
    <w:p w:rsidR="006D2005" w:rsidP="00277C59" w:rsidRDefault="006D2005" w14:paraId="1BEC07E2" w14:textId="77777777">
      <w:pPr>
        <w:pStyle w:val="Default"/>
        <w:rPr>
          <w:lang w:val="en-US"/>
        </w:rPr>
      </w:pPr>
    </w:p>
    <w:p w:rsidRPr="009C7B9D" w:rsidR="006D2005" w:rsidP="00277C59" w:rsidRDefault="008E0923" w14:paraId="4C85DAA0" w14:textId="42374846">
      <w:pPr>
        <w:pStyle w:val="Default"/>
        <w:rPr>
          <w:lang w:val="en-US"/>
        </w:rPr>
      </w:pPr>
      <w:r>
        <w:rPr>
          <w:noProof/>
          <w:lang w:val="en-US"/>
        </w:rPr>
        <w:drawing>
          <wp:inline distT="0" distB="0" distL="0" distR="0" wp14:anchorId="5DDC77D9" wp14:editId="5150C85C">
            <wp:extent cx="5733415" cy="2536190"/>
            <wp:effectExtent l="0" t="0" r="635" b="0"/>
            <wp:docPr id="1500130001" name="Picture 150013000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130001" name="Picture 2"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3415" cy="2536190"/>
                    </a:xfrm>
                    <a:prstGeom prst="rect">
                      <a:avLst/>
                    </a:prstGeom>
                  </pic:spPr>
                </pic:pic>
              </a:graphicData>
            </a:graphic>
          </wp:inline>
        </w:drawing>
      </w:r>
    </w:p>
    <w:p w:rsidR="00F23559" w:rsidP="00C05537" w:rsidRDefault="00F23559" w14:paraId="0615B65C" w14:textId="77777777">
      <w:pPr>
        <w:jc w:val="center"/>
        <w:rPr>
          <w:b/>
          <w:bCs/>
        </w:rPr>
      </w:pPr>
    </w:p>
    <w:p w:rsidRPr="00F23559" w:rsidR="00277C59" w:rsidP="00C05537" w:rsidRDefault="00C05537" w14:paraId="71B2FF42" w14:textId="12955620">
      <w:pPr>
        <w:jc w:val="center"/>
        <w:rPr>
          <w:b/>
          <w:bCs/>
        </w:rPr>
      </w:pPr>
      <w:r w:rsidRPr="00F23559">
        <w:rPr>
          <w:b/>
          <w:bCs/>
        </w:rPr>
        <w:t>Table 2.2 – Dataset at first glance</w:t>
      </w:r>
    </w:p>
    <w:p w:rsidR="00277C59" w:rsidP="00182820" w:rsidRDefault="00277C59" w14:paraId="01BCA77C" w14:textId="77777777"/>
    <w:p w:rsidR="00277C59" w:rsidP="00182820" w:rsidRDefault="00277C59" w14:paraId="562DFDA6" w14:textId="77777777"/>
    <w:p w:rsidR="00277C59" w:rsidP="00182820" w:rsidRDefault="00277C59" w14:paraId="72FCABF7" w14:textId="77777777"/>
    <w:p w:rsidR="00277C59" w:rsidP="00182820" w:rsidRDefault="00277C59" w14:paraId="4BF41019" w14:textId="77777777"/>
    <w:p w:rsidR="00277C59" w:rsidP="00182820" w:rsidRDefault="00277C59" w14:paraId="285AA15E" w14:textId="77777777"/>
    <w:p w:rsidR="00277C59" w:rsidP="00182820" w:rsidRDefault="00277C59" w14:paraId="263C6878" w14:textId="77777777"/>
    <w:p w:rsidR="00277C59" w:rsidP="00182820" w:rsidRDefault="00277C59" w14:paraId="3CCE97E5" w14:textId="77777777"/>
    <w:p w:rsidR="00277C59" w:rsidP="00182820" w:rsidRDefault="00F23559" w14:paraId="6A309C55" w14:textId="3F8ED0E7">
      <w:r>
        <w:rPr>
          <w:noProof/>
        </w:rPr>
        <w:drawing>
          <wp:inline distT="0" distB="0" distL="0" distR="0" wp14:anchorId="64F107AE" wp14:editId="5BF00ADC">
            <wp:extent cx="5733415" cy="2571115"/>
            <wp:effectExtent l="0" t="0" r="635" b="635"/>
            <wp:docPr id="750599417" name="Picture 7505994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99417"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3415" cy="2571115"/>
                    </a:xfrm>
                    <a:prstGeom prst="rect">
                      <a:avLst/>
                    </a:prstGeom>
                  </pic:spPr>
                </pic:pic>
              </a:graphicData>
            </a:graphic>
          </wp:inline>
        </w:drawing>
      </w:r>
    </w:p>
    <w:p w:rsidR="00F23559" w:rsidP="00F23559" w:rsidRDefault="00F23559" w14:paraId="7D26FE20" w14:textId="77777777">
      <w:pPr>
        <w:jc w:val="center"/>
        <w:rPr>
          <w:b/>
          <w:bCs/>
        </w:rPr>
      </w:pPr>
    </w:p>
    <w:p w:rsidR="00AD570C" w:rsidP="00AD570C" w:rsidRDefault="00F23559" w14:paraId="70DB4525" w14:textId="782E28F5">
      <w:pPr>
        <w:jc w:val="center"/>
        <w:rPr>
          <w:b/>
          <w:bCs/>
        </w:rPr>
      </w:pPr>
      <w:r w:rsidRPr="00F23559">
        <w:rPr>
          <w:b/>
          <w:bCs/>
        </w:rPr>
        <w:t>Table 2.3 – Data Dictionary</w:t>
      </w:r>
    </w:p>
    <w:p w:rsidR="00AD570C" w:rsidP="00AD570C" w:rsidRDefault="00AD570C" w14:paraId="2111743F" w14:textId="77777777">
      <w:pPr>
        <w:rPr>
          <w:b/>
          <w:bCs/>
        </w:rPr>
      </w:pPr>
    </w:p>
    <w:p w:rsidRPr="00E56CDC" w:rsidR="00AD570C" w:rsidP="00AD570C" w:rsidRDefault="00E56CDC" w14:paraId="24DDDB08" w14:textId="3673F2D2">
      <w:r>
        <w:t xml:space="preserve">The above data dictionary </w:t>
      </w:r>
      <w:r w:rsidR="007C54AF">
        <w:t>has</w:t>
      </w:r>
      <w:r>
        <w:t xml:space="preserve"> been created with my understanding of the dataset. I created a description of what the dataset entails, followed by</w:t>
      </w:r>
      <w:r w:rsidR="005100A0">
        <w:t xml:space="preserve"> a few other details. Afterwards I created the data dictionary table </w:t>
      </w:r>
      <w:r w:rsidR="003E5C0C">
        <w:t>and separated it into 3 parts, Variable, Type and Description. Through this data dictionary, it aims to provide a simpler understanding of the dataset</w:t>
      </w:r>
      <w:r w:rsidR="00C945FC">
        <w:t xml:space="preserve"> and for easy reference.</w:t>
      </w:r>
    </w:p>
    <w:p w:rsidRPr="00A63913" w:rsidR="00A63913" w:rsidP="00A63913" w:rsidRDefault="00A63913" w14:paraId="50E8F96F" w14:textId="77777777">
      <w:pPr>
        <w:jc w:val="center"/>
        <w:rPr>
          <w:b/>
          <w:bCs/>
        </w:rPr>
      </w:pPr>
    </w:p>
    <w:p w:rsidRPr="000C5C90" w:rsidR="000C5C90" w:rsidP="00A63913" w:rsidRDefault="000C5C90" w14:paraId="38E1901A" w14:textId="43231579">
      <w:pPr>
        <w:pStyle w:val="Heading3"/>
        <w:numPr>
          <w:ilvl w:val="2"/>
          <w:numId w:val="12"/>
        </w:numPr>
      </w:pPr>
      <w:bookmarkStart w:name="_Toc152962193" w:id="17"/>
      <w:r w:rsidRPr="000C5C90">
        <w:t>Using Calculated fields</w:t>
      </w:r>
      <w:bookmarkEnd w:id="17"/>
    </w:p>
    <w:p w:rsidRPr="000C5C90" w:rsidR="000C5C90" w:rsidP="00937153" w:rsidRDefault="000C5C90" w14:paraId="57C58296" w14:textId="2FBDB4B6">
      <w:pPr>
        <w:pStyle w:val="Default"/>
        <w:rPr>
          <w:sz w:val="22"/>
          <w:szCs w:val="22"/>
          <w:lang w:val="en-US"/>
        </w:rPr>
      </w:pPr>
      <w:r>
        <w:rPr>
          <w:sz w:val="22"/>
          <w:szCs w:val="22"/>
          <w:lang w:val="en-US"/>
        </w:rPr>
        <w:t xml:space="preserve">I created </w:t>
      </w:r>
      <w:r w:rsidR="001D64FE">
        <w:rPr>
          <w:sz w:val="22"/>
          <w:szCs w:val="22"/>
          <w:lang w:val="en-US"/>
        </w:rPr>
        <w:t xml:space="preserve">1 </w:t>
      </w:r>
      <w:r>
        <w:rPr>
          <w:sz w:val="22"/>
          <w:szCs w:val="22"/>
          <w:lang w:val="en-US"/>
        </w:rPr>
        <w:t xml:space="preserve">calculated </w:t>
      </w:r>
      <w:r w:rsidR="00D86AD3">
        <w:rPr>
          <w:sz w:val="22"/>
          <w:szCs w:val="22"/>
          <w:lang w:val="en-US"/>
        </w:rPr>
        <w:t>field</w:t>
      </w:r>
      <w:r>
        <w:rPr>
          <w:sz w:val="22"/>
          <w:szCs w:val="22"/>
          <w:lang w:val="en-US"/>
        </w:rPr>
        <w:t xml:space="preserve">, </w:t>
      </w:r>
      <w:r w:rsidR="006B0DC6">
        <w:rPr>
          <w:sz w:val="22"/>
          <w:szCs w:val="22"/>
          <w:lang w:val="en-US"/>
        </w:rPr>
        <w:t>‘</w:t>
      </w:r>
      <w:r w:rsidR="00BF5226">
        <w:rPr>
          <w:sz w:val="22"/>
          <w:szCs w:val="22"/>
          <w:lang w:val="en-US"/>
        </w:rPr>
        <w:t>Country</w:t>
      </w:r>
      <w:r w:rsidR="001D64FE">
        <w:rPr>
          <w:sz w:val="22"/>
          <w:szCs w:val="22"/>
          <w:lang w:val="en-US"/>
        </w:rPr>
        <w:t xml:space="preserve"> </w:t>
      </w:r>
      <w:r w:rsidR="00C01F06">
        <w:rPr>
          <w:sz w:val="22"/>
          <w:szCs w:val="22"/>
          <w:lang w:val="en-US"/>
        </w:rPr>
        <w:t>Filter</w:t>
      </w:r>
      <w:r w:rsidR="006B0DC6">
        <w:rPr>
          <w:sz w:val="22"/>
          <w:szCs w:val="22"/>
          <w:lang w:val="en-US"/>
        </w:rPr>
        <w:t>’</w:t>
      </w:r>
      <w:r>
        <w:rPr>
          <w:sz w:val="22"/>
          <w:szCs w:val="22"/>
          <w:lang w:val="en-US"/>
        </w:rPr>
        <w:t xml:space="preserve"> which is to filter </w:t>
      </w:r>
      <w:r w:rsidR="00BF5226">
        <w:rPr>
          <w:sz w:val="22"/>
          <w:szCs w:val="22"/>
          <w:lang w:val="en-US"/>
        </w:rPr>
        <w:t>to either view ASEAN countries which consists of</w:t>
      </w:r>
    </w:p>
    <w:p w:rsidR="00A9422D" w:rsidP="003E3618" w:rsidRDefault="00A9422D" w14:paraId="48A99B88" w14:textId="04A69DF7">
      <w:pPr>
        <w:pStyle w:val="Default"/>
        <w:numPr>
          <w:ilvl w:val="0"/>
          <w:numId w:val="10"/>
        </w:numPr>
        <w:rPr>
          <w:sz w:val="22"/>
          <w:szCs w:val="22"/>
          <w:lang w:val="en-US"/>
        </w:rPr>
      </w:pPr>
      <w:r>
        <w:rPr>
          <w:sz w:val="22"/>
          <w:szCs w:val="22"/>
          <w:lang w:val="en-US"/>
        </w:rPr>
        <w:t>Singapore</w:t>
      </w:r>
    </w:p>
    <w:p w:rsidR="00A9422D" w:rsidP="003E3618" w:rsidRDefault="00A9422D" w14:paraId="28B526AE" w14:textId="49F45767">
      <w:pPr>
        <w:pStyle w:val="Default"/>
        <w:numPr>
          <w:ilvl w:val="0"/>
          <w:numId w:val="10"/>
        </w:numPr>
        <w:rPr>
          <w:sz w:val="22"/>
          <w:szCs w:val="22"/>
          <w:lang w:val="en-US"/>
        </w:rPr>
      </w:pPr>
      <w:r>
        <w:rPr>
          <w:sz w:val="22"/>
          <w:szCs w:val="22"/>
          <w:lang w:val="en-US"/>
        </w:rPr>
        <w:t>Malaysia</w:t>
      </w:r>
    </w:p>
    <w:p w:rsidR="00A9422D" w:rsidP="003E3618" w:rsidRDefault="00A9422D" w14:paraId="070135BC" w14:textId="046CB15C">
      <w:pPr>
        <w:pStyle w:val="Default"/>
        <w:numPr>
          <w:ilvl w:val="0"/>
          <w:numId w:val="10"/>
        </w:numPr>
        <w:rPr>
          <w:sz w:val="22"/>
          <w:szCs w:val="22"/>
          <w:lang w:val="en-US"/>
        </w:rPr>
      </w:pPr>
      <w:r>
        <w:rPr>
          <w:sz w:val="22"/>
          <w:szCs w:val="22"/>
          <w:lang w:val="en-US"/>
        </w:rPr>
        <w:t>Thailand</w:t>
      </w:r>
    </w:p>
    <w:p w:rsidR="00A9422D" w:rsidP="003E3618" w:rsidRDefault="00A9422D" w14:paraId="2A9D4E42" w14:textId="22DB4F55">
      <w:pPr>
        <w:pStyle w:val="Default"/>
        <w:numPr>
          <w:ilvl w:val="0"/>
          <w:numId w:val="10"/>
        </w:numPr>
        <w:rPr>
          <w:sz w:val="22"/>
          <w:szCs w:val="22"/>
          <w:lang w:val="en-US"/>
        </w:rPr>
      </w:pPr>
      <w:r>
        <w:rPr>
          <w:sz w:val="22"/>
          <w:szCs w:val="22"/>
          <w:lang w:val="en-US"/>
        </w:rPr>
        <w:t>Indonesia</w:t>
      </w:r>
    </w:p>
    <w:p w:rsidRPr="000C5C90" w:rsidR="00A9422D" w:rsidP="003E3618" w:rsidRDefault="00E12021" w14:paraId="75114DFC" w14:textId="0EEEB083">
      <w:pPr>
        <w:pStyle w:val="Default"/>
        <w:numPr>
          <w:ilvl w:val="0"/>
          <w:numId w:val="10"/>
        </w:numPr>
        <w:rPr>
          <w:sz w:val="22"/>
          <w:szCs w:val="22"/>
          <w:lang w:val="en-US"/>
        </w:rPr>
      </w:pPr>
      <w:r>
        <w:rPr>
          <w:sz w:val="22"/>
          <w:szCs w:val="22"/>
          <w:lang w:val="en-US"/>
        </w:rPr>
        <w:t>Philippines</w:t>
      </w:r>
    </w:p>
    <w:p w:rsidR="00E12021" w:rsidP="003E3618" w:rsidRDefault="00E12021" w14:paraId="03B8EF5E" w14:textId="18A7F4ED">
      <w:pPr>
        <w:pStyle w:val="Default"/>
        <w:numPr>
          <w:ilvl w:val="0"/>
          <w:numId w:val="10"/>
        </w:numPr>
        <w:rPr>
          <w:sz w:val="22"/>
          <w:szCs w:val="22"/>
          <w:lang w:val="en-US"/>
        </w:rPr>
      </w:pPr>
      <w:r>
        <w:rPr>
          <w:sz w:val="22"/>
          <w:szCs w:val="22"/>
          <w:lang w:val="en-US"/>
        </w:rPr>
        <w:t>Vietnam</w:t>
      </w:r>
    </w:p>
    <w:p w:rsidR="00E12021" w:rsidP="003E3618" w:rsidRDefault="00E12021" w14:paraId="0E7F5DCA" w14:textId="2DFD2BEB">
      <w:pPr>
        <w:pStyle w:val="Default"/>
        <w:numPr>
          <w:ilvl w:val="0"/>
          <w:numId w:val="10"/>
        </w:numPr>
        <w:rPr>
          <w:sz w:val="22"/>
          <w:szCs w:val="22"/>
          <w:lang w:val="en-US"/>
        </w:rPr>
      </w:pPr>
      <w:r>
        <w:rPr>
          <w:sz w:val="22"/>
          <w:szCs w:val="22"/>
          <w:lang w:val="en-US"/>
        </w:rPr>
        <w:t>Myanmar</w:t>
      </w:r>
    </w:p>
    <w:p w:rsidR="00E12021" w:rsidP="003E3618" w:rsidRDefault="00E12021" w14:paraId="378B59CF" w14:textId="4FD93D37">
      <w:pPr>
        <w:pStyle w:val="Default"/>
        <w:numPr>
          <w:ilvl w:val="0"/>
          <w:numId w:val="10"/>
        </w:numPr>
        <w:rPr>
          <w:sz w:val="22"/>
          <w:szCs w:val="22"/>
          <w:lang w:val="en-US"/>
        </w:rPr>
      </w:pPr>
      <w:r>
        <w:rPr>
          <w:sz w:val="22"/>
          <w:szCs w:val="22"/>
          <w:lang w:val="en-US"/>
        </w:rPr>
        <w:t>Cambodia</w:t>
      </w:r>
    </w:p>
    <w:p w:rsidRPr="000C5C90" w:rsidR="00E12021" w:rsidP="003E3618" w:rsidRDefault="00E62ED0" w14:paraId="2BF311C7" w14:textId="63378E2D">
      <w:pPr>
        <w:pStyle w:val="Default"/>
        <w:numPr>
          <w:ilvl w:val="0"/>
          <w:numId w:val="10"/>
        </w:numPr>
        <w:rPr>
          <w:sz w:val="22"/>
          <w:szCs w:val="22"/>
          <w:lang w:val="en-US"/>
        </w:rPr>
      </w:pPr>
      <w:r>
        <w:rPr>
          <w:sz w:val="22"/>
          <w:szCs w:val="22"/>
          <w:lang w:val="en-US"/>
        </w:rPr>
        <w:t>Lao PDR</w:t>
      </w:r>
    </w:p>
    <w:p w:rsidR="00866BEE" w:rsidP="003E3618" w:rsidRDefault="00866BEE" w14:paraId="75F6F77D" w14:textId="3A8D4360">
      <w:pPr>
        <w:pStyle w:val="Default"/>
        <w:numPr>
          <w:ilvl w:val="0"/>
          <w:numId w:val="10"/>
        </w:numPr>
        <w:rPr>
          <w:sz w:val="22"/>
          <w:szCs w:val="22"/>
          <w:lang w:val="en-US"/>
        </w:rPr>
      </w:pPr>
      <w:r>
        <w:rPr>
          <w:sz w:val="22"/>
          <w:szCs w:val="22"/>
          <w:lang w:val="en-US"/>
        </w:rPr>
        <w:t>Brunei Darussalam</w:t>
      </w:r>
    </w:p>
    <w:p w:rsidR="00137E66" w:rsidP="003E3618" w:rsidRDefault="00137E66" w14:paraId="3633E9F9" w14:textId="17BC6A87">
      <w:pPr>
        <w:pStyle w:val="Default"/>
        <w:numPr>
          <w:ilvl w:val="0"/>
          <w:numId w:val="10"/>
        </w:numPr>
        <w:rPr>
          <w:sz w:val="22"/>
          <w:szCs w:val="22"/>
          <w:lang w:val="en-US"/>
        </w:rPr>
      </w:pPr>
      <w:r>
        <w:rPr>
          <w:sz w:val="22"/>
          <w:szCs w:val="22"/>
          <w:lang w:val="en-US"/>
        </w:rPr>
        <w:t>Timor Leste</w:t>
      </w:r>
    </w:p>
    <w:p w:rsidRPr="000C5C90" w:rsidR="00866BEE" w:rsidP="00866BEE" w:rsidRDefault="00866BEE" w14:paraId="3E922DF2" w14:textId="77777777">
      <w:pPr>
        <w:pStyle w:val="Default"/>
        <w:rPr>
          <w:sz w:val="22"/>
          <w:szCs w:val="22"/>
          <w:lang w:val="en-US"/>
        </w:rPr>
      </w:pPr>
    </w:p>
    <w:p w:rsidR="000C5C90" w:rsidRDefault="00D86AD3" w14:paraId="63C98DF8" w14:textId="32829E03">
      <w:pPr>
        <w:spacing w:line="240" w:lineRule="auto"/>
        <w:jc w:val="left"/>
        <w:rPr>
          <w:szCs w:val="22"/>
        </w:rPr>
      </w:pPr>
      <w:r>
        <w:rPr>
          <w:szCs w:val="22"/>
        </w:rPr>
        <w:t>For the other countries, it labeled and grouped all under other countries. Therefore, being able to view all countries or either ASEAN or others</w:t>
      </w:r>
      <w:r w:rsidR="00031946">
        <w:rPr>
          <w:szCs w:val="22"/>
        </w:rPr>
        <w:t xml:space="preserve">. </w:t>
      </w:r>
      <w:r w:rsidR="00A31E07">
        <w:rPr>
          <w:szCs w:val="22"/>
        </w:rPr>
        <w:t>Below is the calculation used to create the filter.</w:t>
      </w:r>
    </w:p>
    <w:p w:rsidR="004150FF" w:rsidRDefault="004150FF" w14:paraId="43B9675E" w14:textId="77777777">
      <w:pPr>
        <w:spacing w:line="240" w:lineRule="auto"/>
        <w:jc w:val="left"/>
        <w:rPr>
          <w:szCs w:val="22"/>
        </w:rPr>
      </w:pPr>
    </w:p>
    <w:p w:rsidR="001C57F4" w:rsidP="004150FF" w:rsidRDefault="001C57F4" w14:paraId="2A6097CB" w14:textId="2106EA3A">
      <w:pPr>
        <w:spacing w:line="240" w:lineRule="auto"/>
        <w:jc w:val="center"/>
        <w:rPr>
          <w:szCs w:val="22"/>
        </w:rPr>
      </w:pPr>
      <w:r>
        <w:rPr>
          <w:noProof/>
          <w:szCs w:val="22"/>
        </w:rPr>
        <w:drawing>
          <wp:inline distT="0" distB="0" distL="0" distR="0" wp14:anchorId="21546DF7" wp14:editId="20774259">
            <wp:extent cx="4416268" cy="2265938"/>
            <wp:effectExtent l="0" t="0" r="3810" b="1270"/>
            <wp:docPr id="1160058712" name="Picture 11600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058712"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16268" cy="2265938"/>
                    </a:xfrm>
                    <a:prstGeom prst="rect">
                      <a:avLst/>
                    </a:prstGeom>
                  </pic:spPr>
                </pic:pic>
              </a:graphicData>
            </a:graphic>
          </wp:inline>
        </w:drawing>
      </w:r>
    </w:p>
    <w:p w:rsidR="00C945FC" w:rsidP="00C945FC" w:rsidRDefault="00C945FC" w14:paraId="7A27673A" w14:textId="5BFEF75F">
      <w:pPr>
        <w:jc w:val="center"/>
        <w:rPr>
          <w:b/>
          <w:bCs/>
        </w:rPr>
      </w:pPr>
      <w:r w:rsidRPr="00F23559">
        <w:rPr>
          <w:b/>
          <w:bCs/>
        </w:rPr>
        <w:t>Table 2.</w:t>
      </w:r>
      <w:r w:rsidR="00064BE9">
        <w:rPr>
          <w:b/>
          <w:bCs/>
        </w:rPr>
        <w:t>4</w:t>
      </w:r>
      <w:r w:rsidRPr="00F23559">
        <w:rPr>
          <w:b/>
          <w:bCs/>
        </w:rPr>
        <w:t xml:space="preserve"> – Data Dictionary</w:t>
      </w:r>
    </w:p>
    <w:p w:rsidR="00E415DC" w:rsidP="00E415DC" w:rsidRDefault="00E415DC" w14:paraId="6756463D" w14:textId="77777777">
      <w:pPr>
        <w:spacing w:line="240" w:lineRule="auto"/>
        <w:rPr>
          <w:szCs w:val="22"/>
        </w:rPr>
      </w:pPr>
    </w:p>
    <w:p w:rsidR="00E415DC" w:rsidP="00E415DC" w:rsidRDefault="00943C3A" w14:paraId="52D18151" w14:textId="269E663D">
      <w:pPr>
        <w:spacing w:line="240" w:lineRule="auto"/>
        <w:rPr>
          <w:szCs w:val="22"/>
        </w:rPr>
      </w:pPr>
      <w:r>
        <w:rPr>
          <w:szCs w:val="22"/>
        </w:rPr>
        <w:t xml:space="preserve">As shown in the above, I used an If </w:t>
      </w:r>
      <w:r w:rsidR="001206BA">
        <w:rPr>
          <w:szCs w:val="22"/>
        </w:rPr>
        <w:t xml:space="preserve">&amp; Else statement to create the calculated field. By doing so, </w:t>
      </w:r>
      <w:r w:rsidR="00295977">
        <w:rPr>
          <w:szCs w:val="22"/>
        </w:rPr>
        <w:t xml:space="preserve">it created the filter I needed to separate ASEAN countries from </w:t>
      </w:r>
      <w:r w:rsidR="00404AE1">
        <w:rPr>
          <w:szCs w:val="22"/>
        </w:rPr>
        <w:t>every country listed and put the</w:t>
      </w:r>
      <w:r w:rsidR="00D4669B">
        <w:rPr>
          <w:szCs w:val="22"/>
        </w:rPr>
        <w:t xml:space="preserve">m as ‘other </w:t>
      </w:r>
      <w:proofErr w:type="gramStart"/>
      <w:r w:rsidR="00CA7FF3">
        <w:rPr>
          <w:szCs w:val="22"/>
        </w:rPr>
        <w:t>countries’</w:t>
      </w:r>
      <w:proofErr w:type="gramEnd"/>
      <w:r w:rsidR="00D4669B">
        <w:rPr>
          <w:szCs w:val="22"/>
        </w:rPr>
        <w:t>.</w:t>
      </w:r>
    </w:p>
    <w:p w:rsidR="00E415DC" w:rsidP="00E415DC" w:rsidRDefault="00E415DC" w14:paraId="1CFDD726" w14:textId="77777777">
      <w:pPr>
        <w:spacing w:line="240" w:lineRule="auto"/>
        <w:rPr>
          <w:szCs w:val="22"/>
        </w:rPr>
      </w:pPr>
    </w:p>
    <w:p w:rsidR="00E415DC" w:rsidP="00E415DC" w:rsidRDefault="00E415DC" w14:paraId="43E36CC1" w14:textId="49A946CC">
      <w:pPr>
        <w:spacing w:line="240" w:lineRule="auto"/>
        <w:rPr>
          <w:szCs w:val="22"/>
        </w:rPr>
      </w:pPr>
    </w:p>
    <w:p w:rsidR="00E415DC" w:rsidRDefault="00BB0A69" w14:paraId="5313873E" w14:textId="79A582A1">
      <w:pPr>
        <w:pStyle w:val="Heading2"/>
        <w:numPr>
          <w:ilvl w:val="1"/>
          <w:numId w:val="12"/>
        </w:numPr>
        <w:spacing w:line="240" w:lineRule="auto"/>
        <w:rPr>
          <w:rFonts w:ascii="Arial" w:hAnsi="Arial" w:cs="Arial"/>
          <w:i w:val="0"/>
        </w:rPr>
      </w:pPr>
      <w:bookmarkStart w:name="_Toc152962194" w:id="18"/>
      <w:r>
        <w:rPr>
          <w:rFonts w:ascii="Arial" w:hAnsi="Arial" w:cs="Arial"/>
          <w:i w:val="0"/>
          <w:iCs w:val="0"/>
        </w:rPr>
        <w:t>Further</w:t>
      </w:r>
      <w:r w:rsidR="007B4D29">
        <w:rPr>
          <w:rFonts w:ascii="Arial" w:hAnsi="Arial" w:cs="Arial"/>
          <w:i w:val="0"/>
          <w:iCs w:val="0"/>
        </w:rPr>
        <w:t xml:space="preserve"> Research</w:t>
      </w:r>
      <w:bookmarkEnd w:id="18"/>
    </w:p>
    <w:p w:rsidR="002B3656" w:rsidP="00F5745E" w:rsidRDefault="002B3656" w14:paraId="2A8DBE6E" w14:textId="77777777"/>
    <w:p w:rsidRPr="00F5745E" w:rsidR="00F5745E" w:rsidP="00F5745E" w:rsidRDefault="00401CFF" w14:paraId="53418883" w14:textId="5D914EED">
      <w:proofErr w:type="gramStart"/>
      <w:r>
        <w:t>In order to</w:t>
      </w:r>
      <w:proofErr w:type="gramEnd"/>
      <w:r>
        <w:t xml:space="preserve"> progress towards </w:t>
      </w:r>
      <w:r w:rsidR="00293545">
        <w:t>creating my visuals, it is important to know what</w:t>
      </w:r>
      <w:r w:rsidR="003935CE">
        <w:t xml:space="preserve"> I am actually researching on, about </w:t>
      </w:r>
      <w:r w:rsidR="003E4D06">
        <w:t xml:space="preserve">what it is and how it works. Below are some of the </w:t>
      </w:r>
      <w:proofErr w:type="gramStart"/>
      <w:r w:rsidR="003E4D06">
        <w:t>website</w:t>
      </w:r>
      <w:proofErr w:type="gramEnd"/>
      <w:r w:rsidR="003E4D06">
        <w:t xml:space="preserve"> I’ve gone through to educate myself on what are the definitions and what they represent to give myself a better understanding so that I can also understand the visuals that I will be creating later</w:t>
      </w:r>
      <w:r w:rsidR="00C60968">
        <w:t>.</w:t>
      </w:r>
    </w:p>
    <w:p w:rsidR="003F693A" w:rsidP="003F693A" w:rsidRDefault="00401CFF" w14:paraId="59CC2EA5" w14:textId="2647033B">
      <w:pPr>
        <w:pStyle w:val="Heading3"/>
        <w:numPr>
          <w:ilvl w:val="2"/>
          <w:numId w:val="12"/>
        </w:numPr>
      </w:pPr>
      <w:bookmarkStart w:name="_Toc152962195" w:id="19"/>
      <w:r>
        <w:t xml:space="preserve">BMI </w:t>
      </w:r>
      <w:r w:rsidR="002814BB">
        <w:t>Research</w:t>
      </w:r>
      <w:bookmarkEnd w:id="19"/>
    </w:p>
    <w:p w:rsidRPr="008D3C1E" w:rsidR="008D3C1E" w:rsidP="008D3C1E" w:rsidRDefault="008D3C1E" w14:paraId="257D50C4" w14:textId="77777777">
      <w:pPr>
        <w:rPr>
          <w:lang w:val="en-GB"/>
        </w:rPr>
      </w:pPr>
    </w:p>
    <w:p w:rsidRPr="002B3656" w:rsidR="002B3656" w:rsidP="00435B32" w:rsidRDefault="00435B32" w14:paraId="1B80ED02" w14:textId="52B3E77A">
      <w:pPr>
        <w:jc w:val="center"/>
        <w:rPr>
          <w:lang w:val="en-GB"/>
        </w:rPr>
      </w:pPr>
      <w:r>
        <w:rPr>
          <w:noProof/>
          <w:lang w:val="en-GB"/>
        </w:rPr>
        <w:drawing>
          <wp:inline distT="0" distB="0" distL="0" distR="0" wp14:anchorId="5AC42090" wp14:editId="4898E1FB">
            <wp:extent cx="5278967" cy="3010455"/>
            <wp:effectExtent l="0" t="0" r="0" b="0"/>
            <wp:docPr id="1593764092" name="Picture 15937640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764092" name="Picture 1"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88973" cy="3016161"/>
                    </a:xfrm>
                    <a:prstGeom prst="rect">
                      <a:avLst/>
                    </a:prstGeom>
                  </pic:spPr>
                </pic:pic>
              </a:graphicData>
            </a:graphic>
          </wp:inline>
        </w:drawing>
      </w:r>
    </w:p>
    <w:p w:rsidR="007C2A6B" w:rsidRDefault="007C2A6B" w14:paraId="6B8D6E01" w14:textId="77777777">
      <w:pPr>
        <w:spacing w:line="240" w:lineRule="auto"/>
        <w:jc w:val="left"/>
        <w:rPr>
          <w:szCs w:val="22"/>
        </w:rPr>
      </w:pPr>
    </w:p>
    <w:p w:rsidR="00652197" w:rsidP="008D3C1E" w:rsidRDefault="00435B32" w14:paraId="6D4F7E49" w14:textId="0B2A309E">
      <w:pPr>
        <w:jc w:val="center"/>
        <w:rPr>
          <w:b/>
          <w:bCs/>
        </w:rPr>
      </w:pPr>
      <w:r w:rsidRPr="00F23559">
        <w:rPr>
          <w:b/>
          <w:bCs/>
        </w:rPr>
        <w:t>Table 2.</w:t>
      </w:r>
      <w:r>
        <w:rPr>
          <w:b/>
          <w:bCs/>
        </w:rPr>
        <w:t>5</w:t>
      </w:r>
    </w:p>
    <w:p w:rsidR="00652197" w:rsidP="00652197" w:rsidRDefault="002814BB" w14:paraId="25F06119" w14:textId="11CAB345">
      <w:pPr>
        <w:pStyle w:val="Heading3"/>
        <w:numPr>
          <w:ilvl w:val="2"/>
          <w:numId w:val="12"/>
        </w:numPr>
      </w:pPr>
      <w:bookmarkStart w:name="_Toc152962196" w:id="20"/>
      <w:r>
        <w:t>Alcohol Consumption Research</w:t>
      </w:r>
      <w:bookmarkEnd w:id="20"/>
    </w:p>
    <w:p w:rsidRPr="008D3C1E" w:rsidR="008D3C1E" w:rsidP="008D3C1E" w:rsidRDefault="008D3C1E" w14:paraId="7767E558" w14:textId="77777777">
      <w:pPr>
        <w:rPr>
          <w:lang w:val="en-GB"/>
        </w:rPr>
      </w:pPr>
    </w:p>
    <w:p w:rsidRPr="002814BB" w:rsidR="002814BB" w:rsidP="002814BB" w:rsidRDefault="002814BB" w14:paraId="0E6F5BE8" w14:textId="768D3F35">
      <w:pPr>
        <w:jc w:val="center"/>
        <w:rPr>
          <w:lang w:val="en-GB"/>
        </w:rPr>
      </w:pPr>
      <w:r>
        <w:rPr>
          <w:noProof/>
          <w:lang w:val="en-GB"/>
        </w:rPr>
        <w:drawing>
          <wp:inline distT="0" distB="0" distL="0" distR="0" wp14:anchorId="23BECE3D" wp14:editId="6EF03737">
            <wp:extent cx="5063200" cy="2929467"/>
            <wp:effectExtent l="0" t="0" r="4445" b="4445"/>
            <wp:docPr id="2060986473" name="Picture 20609864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986473" name="Picture 2"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69896" cy="2933341"/>
                    </a:xfrm>
                    <a:prstGeom prst="rect">
                      <a:avLst/>
                    </a:prstGeom>
                  </pic:spPr>
                </pic:pic>
              </a:graphicData>
            </a:graphic>
          </wp:inline>
        </w:drawing>
      </w:r>
    </w:p>
    <w:p w:rsidR="00652197" w:rsidP="00652197" w:rsidRDefault="00652197" w14:paraId="04413C19" w14:textId="77777777">
      <w:pPr>
        <w:rPr>
          <w:b/>
          <w:bCs/>
        </w:rPr>
      </w:pPr>
    </w:p>
    <w:p w:rsidR="002814BB" w:rsidP="002814BB" w:rsidRDefault="002814BB" w14:paraId="26BF7FF6" w14:textId="06CE67FA">
      <w:pPr>
        <w:jc w:val="center"/>
        <w:rPr>
          <w:b/>
          <w:bCs/>
        </w:rPr>
      </w:pPr>
      <w:r w:rsidRPr="00F23559">
        <w:rPr>
          <w:b/>
          <w:bCs/>
        </w:rPr>
        <w:t>Table 2.</w:t>
      </w:r>
      <w:r>
        <w:rPr>
          <w:b/>
          <w:bCs/>
        </w:rPr>
        <w:t>6</w:t>
      </w:r>
    </w:p>
    <w:p w:rsidR="00A80CFD" w:rsidP="002814BB" w:rsidRDefault="00A80CFD" w14:paraId="12ADBF5A" w14:textId="77777777">
      <w:pPr>
        <w:jc w:val="center"/>
        <w:rPr>
          <w:b/>
          <w:bCs/>
        </w:rPr>
      </w:pPr>
    </w:p>
    <w:p w:rsidR="002814BB" w:rsidP="002814BB" w:rsidRDefault="00A80CFD" w14:paraId="2C70310E" w14:textId="3AAE51A6">
      <w:pPr>
        <w:pStyle w:val="Heading3"/>
        <w:numPr>
          <w:ilvl w:val="2"/>
          <w:numId w:val="12"/>
        </w:numPr>
      </w:pPr>
      <w:bookmarkStart w:name="_Toc152962197" w:id="21"/>
      <w:r>
        <w:t>GDP per capita Research</w:t>
      </w:r>
      <w:bookmarkEnd w:id="21"/>
    </w:p>
    <w:p w:rsidRPr="008D3C1E" w:rsidR="008D3C1E" w:rsidP="008D3C1E" w:rsidRDefault="008D3C1E" w14:paraId="2DD37738" w14:textId="77777777">
      <w:pPr>
        <w:rPr>
          <w:lang w:val="en-GB"/>
        </w:rPr>
      </w:pPr>
    </w:p>
    <w:p w:rsidRPr="00A80CFD" w:rsidR="00A80CFD" w:rsidP="00A80CFD" w:rsidRDefault="00A80CFD" w14:paraId="423648D5" w14:textId="6851A405">
      <w:pPr>
        <w:jc w:val="center"/>
        <w:rPr>
          <w:lang w:val="en-GB"/>
        </w:rPr>
      </w:pPr>
      <w:r>
        <w:rPr>
          <w:noProof/>
          <w:lang w:val="en-GB"/>
        </w:rPr>
        <w:drawing>
          <wp:inline distT="0" distB="0" distL="0" distR="0" wp14:anchorId="1F0E4E8D" wp14:editId="0239E18C">
            <wp:extent cx="5063067" cy="2903034"/>
            <wp:effectExtent l="0" t="0" r="4445" b="0"/>
            <wp:docPr id="476130685" name="Picture 476130685"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130685" name="Picture 3" descr="A screenshot of a web pag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69751" cy="2906867"/>
                    </a:xfrm>
                    <a:prstGeom prst="rect">
                      <a:avLst/>
                    </a:prstGeom>
                  </pic:spPr>
                </pic:pic>
              </a:graphicData>
            </a:graphic>
          </wp:inline>
        </w:drawing>
      </w:r>
    </w:p>
    <w:p w:rsidR="00A80CFD" w:rsidP="00A80CFD" w:rsidRDefault="00A80CFD" w14:paraId="2811FB4F" w14:textId="77777777">
      <w:pPr>
        <w:jc w:val="center"/>
        <w:rPr>
          <w:b/>
          <w:bCs/>
        </w:rPr>
      </w:pPr>
    </w:p>
    <w:p w:rsidR="00A80CFD" w:rsidP="00A80CFD" w:rsidRDefault="00A80CFD" w14:paraId="47996D3D" w14:textId="2042A583">
      <w:pPr>
        <w:jc w:val="center"/>
        <w:rPr>
          <w:b/>
          <w:bCs/>
        </w:rPr>
      </w:pPr>
      <w:r w:rsidRPr="00F23559">
        <w:rPr>
          <w:b/>
          <w:bCs/>
        </w:rPr>
        <w:t>Table 2.</w:t>
      </w:r>
      <w:r w:rsidR="008D3C1E">
        <w:rPr>
          <w:b/>
          <w:bCs/>
        </w:rPr>
        <w:t>7</w:t>
      </w:r>
    </w:p>
    <w:p w:rsidR="002814BB" w:rsidP="002814BB" w:rsidRDefault="002814BB" w14:paraId="563AE501" w14:textId="77777777">
      <w:pPr>
        <w:rPr>
          <w:b/>
          <w:bCs/>
        </w:rPr>
      </w:pPr>
    </w:p>
    <w:p w:rsidR="007C2A6B" w:rsidRDefault="007C2A6B" w14:paraId="4D761EF6" w14:textId="77777777">
      <w:pPr>
        <w:spacing w:line="240" w:lineRule="auto"/>
        <w:jc w:val="left"/>
        <w:rPr>
          <w:szCs w:val="22"/>
        </w:rPr>
      </w:pPr>
    </w:p>
    <w:p w:rsidR="008D3C1E" w:rsidRDefault="008D3C1E" w14:paraId="4EED0AE9" w14:textId="77777777">
      <w:pPr>
        <w:spacing w:line="240" w:lineRule="auto"/>
        <w:jc w:val="left"/>
        <w:rPr>
          <w:szCs w:val="22"/>
        </w:rPr>
      </w:pPr>
    </w:p>
    <w:p w:rsidR="008D3C1E" w:rsidRDefault="008D3C1E" w14:paraId="00B198FE" w14:textId="77777777">
      <w:pPr>
        <w:spacing w:line="240" w:lineRule="auto"/>
        <w:jc w:val="left"/>
        <w:rPr>
          <w:szCs w:val="22"/>
        </w:rPr>
      </w:pPr>
    </w:p>
    <w:p w:rsidR="008D3C1E" w:rsidRDefault="008D3C1E" w14:paraId="1388A535" w14:textId="77777777">
      <w:pPr>
        <w:spacing w:line="240" w:lineRule="auto"/>
        <w:jc w:val="left"/>
        <w:rPr>
          <w:szCs w:val="22"/>
        </w:rPr>
      </w:pPr>
    </w:p>
    <w:p w:rsidR="008D3C1E" w:rsidRDefault="008D3C1E" w14:paraId="5443624E" w14:textId="77777777">
      <w:pPr>
        <w:spacing w:line="240" w:lineRule="auto"/>
        <w:jc w:val="left"/>
        <w:rPr>
          <w:szCs w:val="22"/>
        </w:rPr>
      </w:pPr>
    </w:p>
    <w:p w:rsidR="008D3C1E" w:rsidP="008D3C1E" w:rsidRDefault="008D3C1E" w14:paraId="1E00A0EB" w14:textId="3C161C93">
      <w:pPr>
        <w:pStyle w:val="Heading3"/>
        <w:numPr>
          <w:ilvl w:val="2"/>
          <w:numId w:val="12"/>
        </w:numPr>
      </w:pPr>
      <w:bookmarkStart w:name="_Toc152962198" w:id="22"/>
      <w:r>
        <w:t>Immunization Coverage Research</w:t>
      </w:r>
      <w:bookmarkEnd w:id="22"/>
    </w:p>
    <w:p w:rsidRPr="008D3C1E" w:rsidR="008D3C1E" w:rsidP="008D3C1E" w:rsidRDefault="008D3C1E" w14:paraId="085AF342" w14:textId="50B7A0DA">
      <w:pPr>
        <w:jc w:val="center"/>
        <w:rPr>
          <w:lang w:val="en-GB"/>
        </w:rPr>
      </w:pPr>
      <w:r>
        <w:rPr>
          <w:noProof/>
          <w:lang w:val="en-GB"/>
        </w:rPr>
        <w:drawing>
          <wp:inline distT="0" distB="0" distL="0" distR="0" wp14:anchorId="2FA2AEDA" wp14:editId="5F62D63C">
            <wp:extent cx="5461000" cy="3122732"/>
            <wp:effectExtent l="0" t="0" r="6350" b="1905"/>
            <wp:docPr id="1486758638" name="Picture 14867586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758638" name="Picture 4"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64935" cy="3124982"/>
                    </a:xfrm>
                    <a:prstGeom prst="rect">
                      <a:avLst/>
                    </a:prstGeom>
                  </pic:spPr>
                </pic:pic>
              </a:graphicData>
            </a:graphic>
          </wp:inline>
        </w:drawing>
      </w:r>
    </w:p>
    <w:p w:rsidR="008D3C1E" w:rsidRDefault="008D3C1E" w14:paraId="7F4A9D58" w14:textId="77777777">
      <w:pPr>
        <w:spacing w:line="240" w:lineRule="auto"/>
        <w:jc w:val="left"/>
        <w:rPr>
          <w:szCs w:val="22"/>
        </w:rPr>
      </w:pPr>
    </w:p>
    <w:p w:rsidRPr="008D3C1E" w:rsidR="008D3C1E" w:rsidP="008D3C1E" w:rsidRDefault="008D3C1E" w14:paraId="7DEDC47E" w14:textId="65AAAAAF">
      <w:pPr>
        <w:jc w:val="center"/>
        <w:rPr>
          <w:b/>
          <w:bCs/>
        </w:rPr>
      </w:pPr>
      <w:r w:rsidRPr="00F23559">
        <w:rPr>
          <w:b/>
          <w:bCs/>
        </w:rPr>
        <w:t>Table 2.</w:t>
      </w:r>
      <w:r>
        <w:rPr>
          <w:b/>
          <w:bCs/>
        </w:rPr>
        <w:t>8</w:t>
      </w:r>
    </w:p>
    <w:p w:rsidR="008D3C1E" w:rsidRDefault="008D3C1E" w14:paraId="53E98816" w14:textId="77777777">
      <w:pPr>
        <w:spacing w:line="240" w:lineRule="auto"/>
        <w:jc w:val="left"/>
        <w:rPr>
          <w:szCs w:val="22"/>
        </w:rPr>
      </w:pPr>
    </w:p>
    <w:p w:rsidR="008D3C1E" w:rsidP="0064468F" w:rsidRDefault="00A83E1D" w14:paraId="1C4B7386" w14:textId="64C99953">
      <w:pPr>
        <w:pStyle w:val="Heading3"/>
        <w:numPr>
          <w:ilvl w:val="2"/>
          <w:numId w:val="12"/>
        </w:numPr>
      </w:pPr>
      <w:bookmarkStart w:name="_Toc152962199" w:id="23"/>
      <w:r>
        <w:t>HIV Research</w:t>
      </w:r>
      <w:bookmarkEnd w:id="23"/>
    </w:p>
    <w:p w:rsidRPr="00A83E1D" w:rsidR="00A83E1D" w:rsidP="00E13A56" w:rsidRDefault="00E13A56" w14:paraId="57BAD6CD" w14:textId="472DF65A">
      <w:pPr>
        <w:jc w:val="center"/>
        <w:rPr>
          <w:lang w:val="en-GB"/>
        </w:rPr>
      </w:pPr>
      <w:r>
        <w:rPr>
          <w:noProof/>
          <w:lang w:val="en-GB"/>
        </w:rPr>
        <w:drawing>
          <wp:inline distT="0" distB="0" distL="0" distR="0" wp14:anchorId="4950B7C2" wp14:editId="56B9D934">
            <wp:extent cx="5038396" cy="2773936"/>
            <wp:effectExtent l="0" t="0" r="0" b="7620"/>
            <wp:docPr id="412434376" name="Picture 4124343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434376" name="Picture 6"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51996" cy="2781424"/>
                    </a:xfrm>
                    <a:prstGeom prst="rect">
                      <a:avLst/>
                    </a:prstGeom>
                  </pic:spPr>
                </pic:pic>
              </a:graphicData>
            </a:graphic>
          </wp:inline>
        </w:drawing>
      </w:r>
    </w:p>
    <w:p w:rsidR="008D3C1E" w:rsidP="00E13A56" w:rsidRDefault="00E13A56" w14:paraId="0D930EE7" w14:textId="01CEEE7F">
      <w:pPr>
        <w:jc w:val="center"/>
        <w:rPr>
          <w:b/>
          <w:bCs/>
        </w:rPr>
      </w:pPr>
      <w:r w:rsidRPr="00F23559">
        <w:rPr>
          <w:b/>
          <w:bCs/>
        </w:rPr>
        <w:t>Table 2.</w:t>
      </w:r>
      <w:r>
        <w:rPr>
          <w:b/>
          <w:bCs/>
        </w:rPr>
        <w:t>9</w:t>
      </w:r>
    </w:p>
    <w:p w:rsidRPr="00E13A56" w:rsidR="00E13A56" w:rsidP="00E13A56" w:rsidRDefault="00E13A56" w14:paraId="6B85A946" w14:textId="77777777">
      <w:pPr>
        <w:jc w:val="center"/>
        <w:rPr>
          <w:b/>
          <w:bCs/>
        </w:rPr>
      </w:pPr>
    </w:p>
    <w:p w:rsidR="00C945FC" w:rsidP="00CA7FF3" w:rsidRDefault="00737B9F" w14:paraId="475ECDD6" w14:textId="3E25B4E4">
      <w:pPr>
        <w:rPr>
          <w:b/>
          <w:bCs/>
        </w:rPr>
      </w:pPr>
      <w:r>
        <w:rPr>
          <w:szCs w:val="22"/>
        </w:rPr>
        <w:br w:type="page"/>
      </w:r>
    </w:p>
    <w:p w:rsidRPr="00294C27" w:rsidR="00737B9F" w:rsidP="00294C27" w:rsidRDefault="00737B9F" w14:paraId="5B2A06D0" w14:textId="5AB01849">
      <w:pPr>
        <w:pStyle w:val="Heading1"/>
        <w:ind w:left="380"/>
        <w:rPr>
          <w:rFonts w:ascii="Arial" w:hAnsi="Arial" w:cs="Arial"/>
        </w:rPr>
      </w:pPr>
      <w:bookmarkStart w:name="_Toc152962200" w:id="24"/>
      <w:r w:rsidRPr="00A23BA5">
        <w:rPr>
          <w:rFonts w:ascii="Arial" w:hAnsi="Arial" w:cs="Arial"/>
        </w:rPr>
        <w:t>3) Exploratory Data Analysis and Visualisation</w:t>
      </w:r>
      <w:bookmarkEnd w:id="24"/>
    </w:p>
    <w:p w:rsidR="00737B9F" w:rsidP="00785EB3" w:rsidRDefault="00737B9F" w14:paraId="0A168BCD" w14:textId="35AED1DF">
      <w:pPr>
        <w:pStyle w:val="Default"/>
        <w:numPr>
          <w:ilvl w:val="0"/>
          <w:numId w:val="1"/>
        </w:numPr>
        <w:spacing w:after="62"/>
        <w:rPr>
          <w:sz w:val="22"/>
          <w:szCs w:val="22"/>
        </w:rPr>
      </w:pPr>
      <w:r>
        <w:rPr>
          <w:sz w:val="22"/>
          <w:szCs w:val="22"/>
        </w:rPr>
        <w:t xml:space="preserve">Perform univariate and multivariate analysis on your dataset. </w:t>
      </w:r>
    </w:p>
    <w:p w:rsidR="00737B9F" w:rsidP="340DB6A5" w:rsidRDefault="00737B9F" w14:paraId="1DFDE03C" w14:textId="0EB6275D" w14:noSpellErr="1">
      <w:pPr>
        <w:pStyle w:val="Default"/>
        <w:numPr>
          <w:ilvl w:val="0"/>
          <w:numId w:val="1"/>
        </w:numPr>
        <w:spacing w:after="62"/>
        <w:rPr>
          <w:sz w:val="22"/>
          <w:szCs w:val="22"/>
          <w:lang w:val="en-US"/>
        </w:rPr>
      </w:pPr>
      <w:r w:rsidRPr="340DB6A5" w:rsidR="00737B9F">
        <w:rPr>
          <w:sz w:val="22"/>
          <w:szCs w:val="22"/>
          <w:lang w:val="en-US"/>
        </w:rPr>
        <w:t xml:space="preserve">Using descriptive </w:t>
      </w:r>
      <w:r w:rsidRPr="340DB6A5" w:rsidR="00737B9F">
        <w:rPr>
          <w:sz w:val="22"/>
          <w:szCs w:val="22"/>
          <w:lang w:val="en-US"/>
        </w:rPr>
        <w:t>analytics</w:t>
      </w:r>
      <w:r w:rsidRPr="340DB6A5" w:rsidR="00737B9F">
        <w:rPr>
          <w:sz w:val="22"/>
          <w:szCs w:val="22"/>
          <w:lang w:val="en-US"/>
        </w:rPr>
        <w:t xml:space="preserve"> techniques (</w:t>
      </w:r>
      <w:r w:rsidRPr="340DB6A5" w:rsidR="00737B9F">
        <w:rPr>
          <w:sz w:val="22"/>
          <w:szCs w:val="22"/>
          <w:lang w:val="en-US"/>
        </w:rPr>
        <w:t>i.e.</w:t>
      </w:r>
      <w:r w:rsidRPr="340DB6A5" w:rsidR="00737B9F">
        <w:rPr>
          <w:sz w:val="22"/>
          <w:szCs w:val="22"/>
          <w:lang w:val="en-US"/>
        </w:rPr>
        <w:t xml:space="preserve"> statistical analysis, correlation analysis, basic </w:t>
      </w:r>
      <w:r w:rsidRPr="340DB6A5" w:rsidR="00737B9F">
        <w:rPr>
          <w:sz w:val="22"/>
          <w:szCs w:val="22"/>
          <w:lang w:val="en-US"/>
        </w:rPr>
        <w:t>visualisations</w:t>
      </w:r>
      <w:r w:rsidRPr="340DB6A5" w:rsidR="00737B9F">
        <w:rPr>
          <w:sz w:val="22"/>
          <w:szCs w:val="22"/>
          <w:lang w:val="en-US"/>
        </w:rPr>
        <w:t xml:space="preserve">, etc.), document your findings. </w:t>
      </w:r>
    </w:p>
    <w:p w:rsidR="00737B9F" w:rsidP="340DB6A5" w:rsidRDefault="00737B9F" w14:paraId="2F903072" w14:textId="7D10DBF8" w14:noSpellErr="1">
      <w:pPr>
        <w:pStyle w:val="Default"/>
        <w:numPr>
          <w:ilvl w:val="0"/>
          <w:numId w:val="1"/>
        </w:numPr>
        <w:spacing w:after="62"/>
        <w:rPr>
          <w:sz w:val="22"/>
          <w:szCs w:val="22"/>
          <w:lang w:val="en-US"/>
        </w:rPr>
      </w:pPr>
      <w:r w:rsidRPr="340DB6A5" w:rsidR="00737B9F">
        <w:rPr>
          <w:sz w:val="22"/>
          <w:szCs w:val="22"/>
          <w:lang w:val="en-US"/>
        </w:rPr>
        <w:t>Identify</w:t>
      </w:r>
      <w:r w:rsidRPr="340DB6A5" w:rsidR="00737B9F">
        <w:rPr>
          <w:sz w:val="22"/>
          <w:szCs w:val="22"/>
          <w:lang w:val="en-US"/>
        </w:rPr>
        <w:t xml:space="preserve"> the core findings and insights that help to answer the exploratory questions </w:t>
      </w:r>
      <w:r w:rsidRPr="340DB6A5" w:rsidR="00737B9F">
        <w:rPr>
          <w:sz w:val="22"/>
          <w:szCs w:val="22"/>
          <w:lang w:val="en-US"/>
        </w:rPr>
        <w:t>identified</w:t>
      </w:r>
      <w:r w:rsidRPr="340DB6A5" w:rsidR="00737B9F">
        <w:rPr>
          <w:sz w:val="22"/>
          <w:szCs w:val="22"/>
          <w:lang w:val="en-US"/>
        </w:rPr>
        <w:t xml:space="preserve"> earlier. Create the </w:t>
      </w:r>
      <w:r w:rsidRPr="340DB6A5" w:rsidR="00737B9F">
        <w:rPr>
          <w:sz w:val="22"/>
          <w:szCs w:val="22"/>
          <w:lang w:val="en-US"/>
        </w:rPr>
        <w:t>visualisations</w:t>
      </w:r>
      <w:r w:rsidRPr="340DB6A5" w:rsidR="00737B9F">
        <w:rPr>
          <w:sz w:val="22"/>
          <w:szCs w:val="22"/>
          <w:lang w:val="en-US"/>
        </w:rPr>
        <w:t xml:space="preserve"> accordingly. </w:t>
      </w:r>
    </w:p>
    <w:p w:rsidR="00737B9F" w:rsidP="340DB6A5" w:rsidRDefault="00737B9F" w14:paraId="499F464D" w14:textId="0AD3BA59" w14:noSpellErr="1">
      <w:pPr>
        <w:pStyle w:val="Default"/>
        <w:numPr>
          <w:ilvl w:val="0"/>
          <w:numId w:val="1"/>
        </w:numPr>
        <w:spacing w:after="62"/>
        <w:rPr>
          <w:sz w:val="22"/>
          <w:szCs w:val="22"/>
          <w:lang w:val="en-US"/>
        </w:rPr>
      </w:pPr>
      <w:r w:rsidRPr="340DB6A5" w:rsidR="00737B9F">
        <w:rPr>
          <w:sz w:val="22"/>
          <w:szCs w:val="22"/>
          <w:lang w:val="en-US"/>
        </w:rPr>
        <w:t xml:space="preserve">Describe each </w:t>
      </w:r>
      <w:r w:rsidRPr="340DB6A5" w:rsidR="00737B9F">
        <w:rPr>
          <w:sz w:val="22"/>
          <w:szCs w:val="22"/>
          <w:lang w:val="en-US"/>
        </w:rPr>
        <w:t>visualisation</w:t>
      </w:r>
      <w:r w:rsidRPr="340DB6A5" w:rsidR="00737B9F">
        <w:rPr>
          <w:sz w:val="22"/>
          <w:szCs w:val="22"/>
          <w:lang w:val="en-US"/>
        </w:rPr>
        <w:t xml:space="preserve"> by highlighting the exploratory questions it answers. </w:t>
      </w:r>
    </w:p>
    <w:p w:rsidR="00737B9F" w:rsidP="340DB6A5" w:rsidRDefault="00737B9F" w14:paraId="7E58DD59" w14:textId="77A0A88B" w14:noSpellErr="1">
      <w:pPr>
        <w:pStyle w:val="Default"/>
        <w:numPr>
          <w:ilvl w:val="0"/>
          <w:numId w:val="1"/>
        </w:numPr>
        <w:rPr>
          <w:sz w:val="22"/>
          <w:szCs w:val="22"/>
          <w:lang w:val="en-US"/>
        </w:rPr>
      </w:pPr>
      <w:r w:rsidRPr="340DB6A5" w:rsidR="00737B9F">
        <w:rPr>
          <w:sz w:val="22"/>
          <w:szCs w:val="22"/>
          <w:lang w:val="en-US"/>
        </w:rPr>
        <w:t xml:space="preserve">Where necessary, explain how to interpret the </w:t>
      </w:r>
      <w:r w:rsidRPr="340DB6A5" w:rsidR="00737B9F">
        <w:rPr>
          <w:sz w:val="22"/>
          <w:szCs w:val="22"/>
          <w:lang w:val="en-US"/>
        </w:rPr>
        <w:t>visualisations</w:t>
      </w:r>
      <w:r w:rsidRPr="340DB6A5" w:rsidR="00737B9F">
        <w:rPr>
          <w:sz w:val="22"/>
          <w:szCs w:val="22"/>
          <w:lang w:val="en-US"/>
        </w:rPr>
        <w:t xml:space="preserve"> to answer the exploratory questions (</w:t>
      </w:r>
      <w:r w:rsidRPr="340DB6A5" w:rsidR="00737B9F">
        <w:rPr>
          <w:sz w:val="22"/>
          <w:szCs w:val="22"/>
          <w:lang w:val="en-US"/>
        </w:rPr>
        <w:t>e.g.</w:t>
      </w:r>
      <w:r w:rsidRPr="340DB6A5" w:rsidR="00737B9F">
        <w:rPr>
          <w:sz w:val="22"/>
          <w:szCs w:val="22"/>
          <w:lang w:val="en-US"/>
        </w:rPr>
        <w:t xml:space="preserve"> interactive elements). </w:t>
      </w:r>
    </w:p>
    <w:p w:rsidR="00737B9F" w:rsidP="00737B9F" w:rsidRDefault="00737B9F" w14:paraId="32309652" w14:textId="77777777">
      <w:pPr>
        <w:pStyle w:val="Default"/>
        <w:rPr>
          <w:sz w:val="22"/>
          <w:szCs w:val="22"/>
        </w:rPr>
      </w:pPr>
    </w:p>
    <w:p w:rsidRPr="00C40A36" w:rsidR="00C40A36" w:rsidP="00C40A36" w:rsidRDefault="00DF3F8B" w14:paraId="4BC82778" w14:textId="2A61ABFB">
      <w:pPr>
        <w:pStyle w:val="Heading2"/>
        <w:rPr>
          <w:rFonts w:ascii="Arial" w:hAnsi="Arial" w:cs="Arial"/>
          <w:i w:val="0"/>
          <w:iCs w:val="0"/>
          <w:lang w:val="en-SG"/>
        </w:rPr>
      </w:pPr>
      <w:bookmarkStart w:name="_Toc152962201" w:id="25"/>
      <w:r w:rsidRPr="000133FF">
        <w:rPr>
          <w:rFonts w:ascii="Arial" w:hAnsi="Arial" w:cs="Arial"/>
          <w:i w:val="0"/>
          <w:iCs w:val="0"/>
          <w:lang w:val="en-SG"/>
        </w:rPr>
        <w:t>3.1 Data Model</w:t>
      </w:r>
      <w:bookmarkEnd w:id="25"/>
    </w:p>
    <w:p w:rsidR="000C5C90" w:rsidRDefault="007C2A6B" w14:paraId="6D2EF19C" w14:textId="50312781">
      <w:pPr>
        <w:spacing w:line="240" w:lineRule="auto"/>
        <w:jc w:val="left"/>
        <w:rPr>
          <w:szCs w:val="22"/>
        </w:rPr>
      </w:pPr>
      <w:r>
        <w:rPr>
          <w:szCs w:val="22"/>
        </w:rPr>
        <w:t>This is how the data model</w:t>
      </w:r>
      <w:r w:rsidR="00973606">
        <w:rPr>
          <w:szCs w:val="22"/>
        </w:rPr>
        <w:t xml:space="preserve"> looks like</w:t>
      </w:r>
      <w:r>
        <w:rPr>
          <w:szCs w:val="22"/>
        </w:rPr>
        <w:t>:</w:t>
      </w:r>
    </w:p>
    <w:p w:rsidR="00064BE9" w:rsidRDefault="00064BE9" w14:paraId="77A1F0DA" w14:textId="77777777">
      <w:pPr>
        <w:spacing w:line="240" w:lineRule="auto"/>
        <w:jc w:val="left"/>
        <w:rPr>
          <w:szCs w:val="22"/>
        </w:rPr>
      </w:pPr>
    </w:p>
    <w:p w:rsidR="00E601B5" w:rsidP="00064BE9" w:rsidRDefault="00064BE9" w14:paraId="50A52D9E" w14:textId="43C49C90">
      <w:pPr>
        <w:spacing w:line="240" w:lineRule="auto"/>
        <w:jc w:val="center"/>
        <w:rPr>
          <w:szCs w:val="22"/>
        </w:rPr>
      </w:pPr>
      <w:r>
        <w:rPr>
          <w:noProof/>
          <w:szCs w:val="22"/>
        </w:rPr>
        <w:drawing>
          <wp:inline distT="0" distB="0" distL="0" distR="0" wp14:anchorId="68B71488" wp14:editId="507F363F">
            <wp:extent cx="5350933" cy="2946599"/>
            <wp:effectExtent l="0" t="0" r="2540" b="6350"/>
            <wp:docPr id="1304844267" name="Picture 130484426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4267" name="Picture 4"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55306" cy="2949007"/>
                    </a:xfrm>
                    <a:prstGeom prst="rect">
                      <a:avLst/>
                    </a:prstGeom>
                  </pic:spPr>
                </pic:pic>
              </a:graphicData>
            </a:graphic>
          </wp:inline>
        </w:drawing>
      </w:r>
    </w:p>
    <w:p w:rsidRPr="00064BE9" w:rsidR="007C2A6B" w:rsidRDefault="007C2A6B" w14:paraId="50907105" w14:textId="2FD8F4BB">
      <w:pPr>
        <w:spacing w:line="240" w:lineRule="auto"/>
        <w:jc w:val="left"/>
        <w:rPr>
          <w:b/>
          <w:bCs/>
          <w:szCs w:val="22"/>
        </w:rPr>
      </w:pPr>
    </w:p>
    <w:p w:rsidRPr="00064BE9" w:rsidR="00937153" w:rsidP="006160D9" w:rsidRDefault="007C2A6B" w14:paraId="14115EE9" w14:textId="69AA5C5C">
      <w:pPr>
        <w:spacing w:line="240" w:lineRule="auto"/>
        <w:jc w:val="center"/>
        <w:rPr>
          <w:b/>
          <w:bCs/>
          <w:szCs w:val="22"/>
        </w:rPr>
      </w:pPr>
      <w:r w:rsidRPr="00064BE9">
        <w:rPr>
          <w:b/>
          <w:bCs/>
          <w:szCs w:val="22"/>
        </w:rPr>
        <w:t>Table</w:t>
      </w:r>
      <w:r w:rsidRPr="00064BE9" w:rsidR="00064BE9">
        <w:rPr>
          <w:b/>
          <w:bCs/>
          <w:szCs w:val="22"/>
        </w:rPr>
        <w:t xml:space="preserve"> </w:t>
      </w:r>
      <w:r w:rsidRPr="00064BE9" w:rsidR="00737B9F">
        <w:rPr>
          <w:b/>
          <w:bCs/>
          <w:szCs w:val="22"/>
        </w:rPr>
        <w:t>3</w:t>
      </w:r>
      <w:r w:rsidRPr="00064BE9" w:rsidR="00064BE9">
        <w:rPr>
          <w:b/>
          <w:bCs/>
          <w:szCs w:val="22"/>
        </w:rPr>
        <w:t>.</w:t>
      </w:r>
      <w:r w:rsidRPr="00064BE9" w:rsidR="00737B9F">
        <w:rPr>
          <w:b/>
          <w:bCs/>
          <w:szCs w:val="22"/>
        </w:rPr>
        <w:t>1</w:t>
      </w:r>
      <w:r w:rsidRPr="00064BE9" w:rsidR="00064BE9">
        <w:rPr>
          <w:b/>
          <w:bCs/>
          <w:szCs w:val="22"/>
        </w:rPr>
        <w:t xml:space="preserve"> - </w:t>
      </w:r>
      <w:r w:rsidRPr="00064BE9">
        <w:rPr>
          <w:b/>
          <w:bCs/>
          <w:szCs w:val="22"/>
        </w:rPr>
        <w:t>Data Model</w:t>
      </w:r>
    </w:p>
    <w:p w:rsidR="00C40A36" w:rsidP="004323C2" w:rsidRDefault="007C2A6B" w14:paraId="6DB99B5B" w14:textId="58BB66B9">
      <w:pPr>
        <w:pStyle w:val="Default"/>
        <w:rPr>
          <w:sz w:val="22"/>
          <w:szCs w:val="22"/>
        </w:rPr>
      </w:pPr>
      <w:r>
        <w:rPr>
          <w:sz w:val="22"/>
          <w:szCs w:val="22"/>
        </w:rPr>
        <w:t>With the data model, I will be using it to answer the following questions</w:t>
      </w:r>
      <w:r w:rsidR="006160D9">
        <w:rPr>
          <w:sz w:val="22"/>
          <w:szCs w:val="22"/>
        </w:rPr>
        <w:t>:</w:t>
      </w:r>
    </w:p>
    <w:p w:rsidR="00C40A36" w:rsidP="00E80C2C" w:rsidRDefault="00C40A36" w14:paraId="2F7448FC" w14:textId="77777777">
      <w:pPr>
        <w:pStyle w:val="Default"/>
        <w:spacing w:after="51"/>
        <w:rPr>
          <w:b/>
          <w:bCs/>
          <w:color w:val="0F0F0F"/>
        </w:rPr>
      </w:pPr>
    </w:p>
    <w:p w:rsidRPr="007401D2" w:rsidR="00D43D89" w:rsidP="00D43D89" w:rsidRDefault="00D43D89" w14:paraId="150D96CE" w14:textId="77777777">
      <w:pPr>
        <w:pStyle w:val="Default"/>
        <w:spacing w:after="51"/>
        <w:rPr>
          <w:b/>
          <w:bCs/>
          <w:color w:val="0F0F0F"/>
        </w:rPr>
      </w:pPr>
      <w:r w:rsidRPr="007401D2">
        <w:rPr>
          <w:b/>
          <w:bCs/>
          <w:color w:val="0F0F0F"/>
        </w:rPr>
        <w:t>Life Expectancy</w:t>
      </w:r>
    </w:p>
    <w:p w:rsidRPr="00D43D89" w:rsidR="00D43D89" w:rsidP="340DB6A5" w:rsidRDefault="00D43D89" w14:paraId="6F236F24" w14:textId="0EB91077" w14:noSpellErr="1">
      <w:pPr>
        <w:pStyle w:val="Default"/>
        <w:numPr>
          <w:ilvl w:val="0"/>
          <w:numId w:val="6"/>
        </w:numPr>
        <w:spacing w:after="51"/>
        <w:rPr>
          <w:color w:val="0F0F0F"/>
          <w:sz w:val="22"/>
          <w:szCs w:val="22"/>
          <w:lang w:val="en-US"/>
        </w:rPr>
      </w:pPr>
      <w:r w:rsidRPr="340DB6A5" w:rsidR="00D43D89">
        <w:rPr>
          <w:color w:val="0F0F0F"/>
          <w:sz w:val="22"/>
          <w:szCs w:val="22"/>
          <w:lang w:val="en-US"/>
        </w:rPr>
        <w:t xml:space="preserve">What is the annual average life expectancy trend in Thailand and how does it compare to the other ASEAN countries? What is the average life expectancy </w:t>
      </w:r>
      <w:r w:rsidRPr="340DB6A5" w:rsidR="00D43D89">
        <w:rPr>
          <w:color w:val="0F0F0F"/>
          <w:sz w:val="22"/>
          <w:szCs w:val="22"/>
          <w:lang w:val="en-US"/>
        </w:rPr>
        <w:t>observed</w:t>
      </w:r>
      <w:r w:rsidRPr="340DB6A5" w:rsidR="00D43D89">
        <w:rPr>
          <w:color w:val="0F0F0F"/>
          <w:sz w:val="22"/>
          <w:szCs w:val="22"/>
          <w:lang w:val="en-US"/>
        </w:rPr>
        <w:t xml:space="preserve"> across ASEAN countries over the years?</w:t>
      </w:r>
    </w:p>
    <w:p w:rsidRPr="007401D2" w:rsidR="00D43D89" w:rsidP="00D43D89" w:rsidRDefault="00D43D89" w14:paraId="3D6BA373" w14:textId="77777777">
      <w:pPr>
        <w:pStyle w:val="Default"/>
        <w:spacing w:after="51"/>
        <w:rPr>
          <w:b/>
          <w:bCs/>
          <w:color w:val="0F0F0F"/>
        </w:rPr>
      </w:pPr>
      <w:r w:rsidRPr="007401D2">
        <w:rPr>
          <w:b/>
          <w:bCs/>
          <w:color w:val="0F0F0F"/>
        </w:rPr>
        <w:t>Alcohol Consumption</w:t>
      </w:r>
    </w:p>
    <w:p w:rsidR="00D43D89" w:rsidP="00D43D89" w:rsidRDefault="00D43D89" w14:paraId="656A57DB" w14:textId="77777777">
      <w:pPr>
        <w:pStyle w:val="Default"/>
        <w:numPr>
          <w:ilvl w:val="0"/>
          <w:numId w:val="6"/>
        </w:numPr>
        <w:spacing w:after="51"/>
        <w:rPr>
          <w:color w:val="0F0F0F"/>
          <w:sz w:val="22"/>
          <w:szCs w:val="22"/>
        </w:rPr>
      </w:pPr>
      <w:r>
        <w:rPr>
          <w:color w:val="0F0F0F"/>
          <w:sz w:val="22"/>
          <w:szCs w:val="22"/>
        </w:rPr>
        <w:t>What is the trend of alcohol consumption per year in Thailand, and how does the level of alcohol consumption in Thailand compare with other ASEAN countries?</w:t>
      </w:r>
    </w:p>
    <w:p w:rsidRPr="007401D2" w:rsidR="00D43D89" w:rsidP="00D43D89" w:rsidRDefault="00D43D89" w14:paraId="3BB947AC" w14:textId="77777777">
      <w:pPr>
        <w:pStyle w:val="Default"/>
        <w:spacing w:after="51"/>
        <w:rPr>
          <w:b/>
          <w:bCs/>
          <w:color w:val="0F0F0F"/>
        </w:rPr>
      </w:pPr>
      <w:r w:rsidRPr="007401D2">
        <w:rPr>
          <w:b/>
          <w:bCs/>
          <w:color w:val="0F0F0F"/>
        </w:rPr>
        <w:t>BMI</w:t>
      </w:r>
    </w:p>
    <w:p w:rsidRPr="00D43D89" w:rsidR="00D43D89" w:rsidP="00D43D89" w:rsidRDefault="00D43D89" w14:paraId="5A0D291A" w14:textId="397D7C2C">
      <w:pPr>
        <w:pStyle w:val="Default"/>
        <w:numPr>
          <w:ilvl w:val="0"/>
          <w:numId w:val="6"/>
        </w:numPr>
        <w:spacing w:after="51"/>
        <w:rPr>
          <w:color w:val="0F0F0F"/>
          <w:sz w:val="22"/>
          <w:szCs w:val="22"/>
        </w:rPr>
      </w:pPr>
      <w:r>
        <w:rPr>
          <w:color w:val="0F0F0F"/>
          <w:sz w:val="22"/>
          <w:szCs w:val="22"/>
        </w:rPr>
        <w:t xml:space="preserve">What is the trend of BMI per year in Thailand, and how does the BMI compare with other ASEAN countries? </w:t>
      </w:r>
    </w:p>
    <w:p w:rsidRPr="007401D2" w:rsidR="00D43D89" w:rsidP="00D43D89" w:rsidRDefault="00D43D89" w14:paraId="45EE9F0A" w14:textId="77777777">
      <w:pPr>
        <w:pStyle w:val="Default"/>
        <w:spacing w:after="51"/>
        <w:rPr>
          <w:b/>
          <w:bCs/>
          <w:color w:val="0F0F0F"/>
        </w:rPr>
      </w:pPr>
      <w:r w:rsidRPr="007401D2">
        <w:rPr>
          <w:b/>
          <w:bCs/>
          <w:color w:val="0F0F0F"/>
        </w:rPr>
        <w:t>Incidence of HIV</w:t>
      </w:r>
    </w:p>
    <w:p w:rsidRPr="00D43D89" w:rsidR="00D43D89" w:rsidP="00D43D89" w:rsidRDefault="00D43D89" w14:paraId="45B37AD8" w14:textId="6A4961B5">
      <w:pPr>
        <w:pStyle w:val="Default"/>
        <w:numPr>
          <w:ilvl w:val="0"/>
          <w:numId w:val="6"/>
        </w:numPr>
        <w:spacing w:after="51"/>
        <w:rPr>
          <w:color w:val="0F0F0F"/>
          <w:sz w:val="22"/>
          <w:szCs w:val="22"/>
        </w:rPr>
      </w:pPr>
      <w:r>
        <w:rPr>
          <w:color w:val="0F0F0F"/>
          <w:sz w:val="22"/>
          <w:szCs w:val="22"/>
        </w:rPr>
        <w:t xml:space="preserve">What is the incidence of HIV in Thailand, and how does it compare with the prevalence of HIV in other ASEAN countries? </w:t>
      </w:r>
    </w:p>
    <w:p w:rsidRPr="007401D2" w:rsidR="00D43D89" w:rsidP="00D43D89" w:rsidRDefault="00D43D89" w14:paraId="117C8AE9" w14:textId="77777777">
      <w:pPr>
        <w:pStyle w:val="Default"/>
        <w:spacing w:after="51"/>
        <w:rPr>
          <w:b/>
          <w:bCs/>
          <w:color w:val="0F0F0F"/>
        </w:rPr>
      </w:pPr>
      <w:r w:rsidRPr="007401D2">
        <w:rPr>
          <w:b/>
          <w:bCs/>
          <w:color w:val="0F0F0F"/>
        </w:rPr>
        <w:t>GDP per capita</w:t>
      </w:r>
    </w:p>
    <w:p w:rsidR="00D43D89" w:rsidP="00D43D89" w:rsidRDefault="00D43D89" w14:paraId="71E9C955" w14:textId="77777777">
      <w:pPr>
        <w:pStyle w:val="Default"/>
        <w:numPr>
          <w:ilvl w:val="0"/>
          <w:numId w:val="7"/>
        </w:numPr>
        <w:spacing w:after="51"/>
        <w:rPr>
          <w:color w:val="0F0F0F"/>
          <w:sz w:val="22"/>
          <w:szCs w:val="22"/>
        </w:rPr>
      </w:pPr>
      <w:r w:rsidRPr="005E4734">
        <w:rPr>
          <w:color w:val="0F0F0F"/>
          <w:sz w:val="22"/>
          <w:szCs w:val="22"/>
        </w:rPr>
        <w:t xml:space="preserve">What </w:t>
      </w:r>
      <w:r>
        <w:rPr>
          <w:color w:val="0F0F0F"/>
          <w:sz w:val="22"/>
          <w:szCs w:val="22"/>
        </w:rPr>
        <w:t xml:space="preserve">are the trends in GDP per Capita? </w:t>
      </w:r>
    </w:p>
    <w:p w:rsidR="00D43D89" w:rsidP="00D43D89" w:rsidRDefault="00D43D89" w14:paraId="30DDC707" w14:textId="77777777">
      <w:pPr>
        <w:pStyle w:val="Default"/>
        <w:numPr>
          <w:ilvl w:val="0"/>
          <w:numId w:val="7"/>
        </w:numPr>
        <w:spacing w:after="51"/>
        <w:rPr>
          <w:color w:val="0F0F0F"/>
          <w:sz w:val="22"/>
          <w:szCs w:val="22"/>
        </w:rPr>
      </w:pPr>
      <w:r>
        <w:rPr>
          <w:color w:val="0F0F0F"/>
          <w:sz w:val="22"/>
          <w:szCs w:val="22"/>
        </w:rPr>
        <w:t>How does GDP per capita compare with the average life expectancy trends?</w:t>
      </w:r>
    </w:p>
    <w:p w:rsidR="00D43D89" w:rsidP="00D43D89" w:rsidRDefault="00D43D89" w14:paraId="472928D7" w14:textId="77777777">
      <w:pPr>
        <w:pStyle w:val="Default"/>
        <w:spacing w:after="51"/>
        <w:rPr>
          <w:color w:val="0F0F0F"/>
          <w:sz w:val="22"/>
          <w:szCs w:val="22"/>
        </w:rPr>
      </w:pPr>
    </w:p>
    <w:p w:rsidRPr="007401D2" w:rsidR="00D43D89" w:rsidP="00D43D89" w:rsidRDefault="00D43D89" w14:paraId="11109D05" w14:textId="77777777">
      <w:pPr>
        <w:pStyle w:val="Default"/>
        <w:spacing w:after="51"/>
        <w:rPr>
          <w:b/>
          <w:bCs/>
          <w:color w:val="0F0F0F"/>
        </w:rPr>
      </w:pPr>
      <w:r w:rsidRPr="007401D2">
        <w:rPr>
          <w:b/>
          <w:bCs/>
          <w:color w:val="0F0F0F"/>
        </w:rPr>
        <w:t>Immunization Coverage</w:t>
      </w:r>
    </w:p>
    <w:p w:rsidR="00D43D89" w:rsidP="00D43D89" w:rsidRDefault="00D43D89" w14:paraId="45648549" w14:textId="77777777">
      <w:pPr>
        <w:pStyle w:val="Default"/>
        <w:numPr>
          <w:ilvl w:val="0"/>
          <w:numId w:val="7"/>
        </w:numPr>
        <w:spacing w:after="51"/>
        <w:rPr>
          <w:color w:val="0F0F0F"/>
          <w:sz w:val="22"/>
          <w:szCs w:val="22"/>
        </w:rPr>
      </w:pPr>
      <w:r>
        <w:rPr>
          <w:color w:val="0F0F0F"/>
          <w:sz w:val="22"/>
          <w:szCs w:val="22"/>
        </w:rPr>
        <w:t>How does Immunization Coverage look like in Thailand and w</w:t>
      </w:r>
      <w:r w:rsidRPr="00093108">
        <w:rPr>
          <w:color w:val="0F0F0F"/>
          <w:sz w:val="22"/>
          <w:szCs w:val="22"/>
        </w:rPr>
        <w:t>hat</w:t>
      </w:r>
      <w:r w:rsidRPr="005E4734">
        <w:rPr>
          <w:color w:val="0F0F0F"/>
          <w:sz w:val="22"/>
          <w:szCs w:val="22"/>
        </w:rPr>
        <w:t xml:space="preserve"> is the trend in Immunization Coverage</w:t>
      </w:r>
      <w:r>
        <w:rPr>
          <w:color w:val="0F0F0F"/>
          <w:sz w:val="22"/>
          <w:szCs w:val="22"/>
        </w:rPr>
        <w:t xml:space="preserve"> per year across ASEAN countries</w:t>
      </w:r>
      <w:r w:rsidRPr="005E4734">
        <w:rPr>
          <w:color w:val="0F0F0F"/>
          <w:sz w:val="22"/>
          <w:szCs w:val="22"/>
        </w:rPr>
        <w:t>?</w:t>
      </w:r>
    </w:p>
    <w:p w:rsidR="00D43D89" w:rsidP="00D43D89" w:rsidRDefault="00D43D89" w14:paraId="3C5A0B66" w14:textId="77777777">
      <w:pPr>
        <w:pStyle w:val="Default"/>
        <w:spacing w:after="51"/>
        <w:rPr>
          <w:color w:val="0F0F0F"/>
          <w:sz w:val="22"/>
          <w:szCs w:val="22"/>
        </w:rPr>
      </w:pPr>
    </w:p>
    <w:p w:rsidRPr="007401D2" w:rsidR="00D43D89" w:rsidP="00D43D89" w:rsidRDefault="00D43D89" w14:paraId="657425A3" w14:textId="77777777">
      <w:pPr>
        <w:pStyle w:val="Default"/>
        <w:spacing w:after="51"/>
        <w:rPr>
          <w:b/>
          <w:bCs/>
          <w:color w:val="0F0F0F"/>
        </w:rPr>
      </w:pPr>
      <w:r w:rsidRPr="007401D2">
        <w:rPr>
          <w:b/>
          <w:bCs/>
          <w:color w:val="0F0F0F"/>
        </w:rPr>
        <w:t>Mortality Rates</w:t>
      </w:r>
    </w:p>
    <w:p w:rsidRPr="002D7268" w:rsidR="00D43D89" w:rsidP="340DB6A5" w:rsidRDefault="00D43D89" w14:paraId="33D4D966" w14:textId="77777777" w14:noSpellErr="1">
      <w:pPr>
        <w:pStyle w:val="Default"/>
        <w:numPr>
          <w:ilvl w:val="0"/>
          <w:numId w:val="8"/>
        </w:numPr>
        <w:spacing w:after="51"/>
        <w:rPr>
          <w:color w:val="0F0F0F"/>
          <w:sz w:val="22"/>
          <w:szCs w:val="22"/>
          <w:lang w:val="en-US"/>
        </w:rPr>
      </w:pPr>
      <w:r w:rsidRPr="340DB6A5" w:rsidR="00D43D89">
        <w:rPr>
          <w:color w:val="0F0F0F"/>
          <w:sz w:val="22"/>
          <w:szCs w:val="22"/>
          <w:lang w:val="en-US"/>
        </w:rPr>
        <w:t xml:space="preserve">What </w:t>
      </w:r>
      <w:r w:rsidRPr="340DB6A5" w:rsidR="00D43D89">
        <w:rPr>
          <w:color w:val="0F0F0F"/>
          <w:sz w:val="22"/>
          <w:szCs w:val="22"/>
          <w:lang w:val="en-US"/>
        </w:rPr>
        <w:t>are</w:t>
      </w:r>
      <w:r w:rsidRPr="340DB6A5" w:rsidR="00D43D89">
        <w:rPr>
          <w:color w:val="0F0F0F"/>
          <w:sz w:val="22"/>
          <w:szCs w:val="22"/>
          <w:lang w:val="en-US"/>
        </w:rPr>
        <w:t xml:space="preserve"> the mortality</w:t>
      </w:r>
      <w:r>
        <w:tab/>
      </w:r>
      <w:r w:rsidRPr="340DB6A5" w:rsidR="00D43D89">
        <w:rPr>
          <w:color w:val="0F0F0F"/>
          <w:sz w:val="22"/>
          <w:szCs w:val="22"/>
          <w:lang w:val="en-US"/>
        </w:rPr>
        <w:t xml:space="preserve"> rates in Thailand, and how they evolved over the years? Where does Thailand’s mortality rate stand in comparison to other ASEAN countries?</w:t>
      </w:r>
    </w:p>
    <w:p w:rsidRPr="00BF75CB" w:rsidR="00BF75CB" w:rsidP="00735F8B" w:rsidRDefault="00BF75CB" w14:paraId="4520B96B" w14:textId="00211D2B">
      <w:pPr>
        <w:pStyle w:val="Default"/>
        <w:spacing w:after="51"/>
        <w:ind w:left="720"/>
        <w:rPr>
          <w:color w:val="0F0F0F"/>
          <w:sz w:val="22"/>
          <w:szCs w:val="22"/>
        </w:rPr>
      </w:pPr>
    </w:p>
    <w:p w:rsidRPr="00137F95" w:rsidR="00137F95" w:rsidP="00137F95" w:rsidRDefault="00725523" w14:paraId="29180032" w14:textId="5B20D13F">
      <w:pPr>
        <w:pStyle w:val="Heading2"/>
        <w:ind w:left="720"/>
        <w:rPr>
          <w:rFonts w:ascii="Arial" w:hAnsi="Arial" w:cs="Arial"/>
          <w:i w:val="0"/>
          <w:iCs w:val="0"/>
        </w:rPr>
      </w:pPr>
      <w:bookmarkStart w:name="_Toc152962202" w:id="26"/>
      <w:r>
        <w:rPr>
          <w:rFonts w:ascii="Arial" w:hAnsi="Arial" w:cs="Arial"/>
          <w:i w:val="0"/>
          <w:iCs w:val="0"/>
        </w:rPr>
        <w:t xml:space="preserve">3.2 </w:t>
      </w:r>
      <w:r w:rsidR="002D6F51">
        <w:rPr>
          <w:rFonts w:ascii="Arial" w:hAnsi="Arial" w:cs="Arial"/>
          <w:i w:val="0"/>
          <w:iCs w:val="0"/>
        </w:rPr>
        <w:t>Life Expectancy</w:t>
      </w:r>
      <w:bookmarkEnd w:id="26"/>
    </w:p>
    <w:p w:rsidR="00725523" w:rsidP="00137F95" w:rsidRDefault="00137F95" w14:paraId="6327F82A" w14:textId="02FACACE">
      <w:pPr>
        <w:pStyle w:val="Heading3"/>
        <w:rPr>
          <w:sz w:val="24"/>
          <w:szCs w:val="24"/>
        </w:rPr>
      </w:pPr>
      <w:bookmarkStart w:name="_Toc152962203" w:id="27"/>
      <w:r w:rsidRPr="00CE7587">
        <w:rPr>
          <w:sz w:val="24"/>
          <w:szCs w:val="24"/>
        </w:rPr>
        <w:t xml:space="preserve">3.2.1 What </w:t>
      </w:r>
      <w:r w:rsidR="002E4662">
        <w:rPr>
          <w:color w:val="0F0F0F"/>
          <w:sz w:val="22"/>
          <w:szCs w:val="22"/>
        </w:rPr>
        <w:t xml:space="preserve">is the annual average life expectancy trend in Thailand and how does it compare to the other ASEAN countries? </w:t>
      </w:r>
      <w:r w:rsidR="005D5EDC">
        <w:rPr>
          <w:color w:val="0F0F0F"/>
          <w:sz w:val="22"/>
          <w:szCs w:val="22"/>
        </w:rPr>
        <w:t>W</w:t>
      </w:r>
      <w:r w:rsidR="002E4662">
        <w:rPr>
          <w:color w:val="0F0F0F"/>
          <w:sz w:val="22"/>
          <w:szCs w:val="22"/>
        </w:rPr>
        <w:t xml:space="preserve">hat </w:t>
      </w:r>
      <w:proofErr w:type="gramStart"/>
      <w:r w:rsidR="002E4662">
        <w:rPr>
          <w:color w:val="0F0F0F"/>
          <w:sz w:val="22"/>
          <w:szCs w:val="22"/>
        </w:rPr>
        <w:t>are</w:t>
      </w:r>
      <w:proofErr w:type="gramEnd"/>
      <w:r w:rsidR="002E4662">
        <w:rPr>
          <w:color w:val="0F0F0F"/>
          <w:sz w:val="22"/>
          <w:szCs w:val="22"/>
        </w:rPr>
        <w:t xml:space="preserve"> the average life expectancy observed across ASEAN countries over the years?</w:t>
      </w:r>
      <w:bookmarkEnd w:id="27"/>
    </w:p>
    <w:p w:rsidRPr="00CE7587" w:rsidR="00CE7587" w:rsidP="00CE7587" w:rsidRDefault="00CE7587" w14:paraId="3F0B752E" w14:textId="77777777">
      <w:pPr>
        <w:rPr>
          <w:lang w:val="en-GB"/>
        </w:rPr>
      </w:pPr>
    </w:p>
    <w:p w:rsidRPr="00725523" w:rsidR="00137F95" w:rsidP="00892854" w:rsidRDefault="00892854" w14:paraId="2A10BA75" w14:textId="41093D0C">
      <w:pPr>
        <w:jc w:val="center"/>
      </w:pPr>
      <w:r>
        <w:rPr>
          <w:noProof/>
        </w:rPr>
        <w:drawing>
          <wp:inline distT="0" distB="0" distL="0" distR="0" wp14:anchorId="1A77D977" wp14:editId="75A09BCF">
            <wp:extent cx="4992513" cy="3536736"/>
            <wp:effectExtent l="0" t="0" r="0" b="6985"/>
            <wp:docPr id="1203410216" name="Picture 1203410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410216" name="Picture 12034102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92513" cy="3536736"/>
                    </a:xfrm>
                    <a:prstGeom prst="rect">
                      <a:avLst/>
                    </a:prstGeom>
                  </pic:spPr>
                </pic:pic>
              </a:graphicData>
            </a:graphic>
          </wp:inline>
        </w:drawing>
      </w:r>
    </w:p>
    <w:p w:rsidR="004323C2" w:rsidRDefault="004323C2" w14:paraId="502008FA" w14:textId="3CACD011">
      <w:pPr>
        <w:spacing w:line="240" w:lineRule="auto"/>
        <w:jc w:val="left"/>
        <w:rPr>
          <w:szCs w:val="22"/>
          <w:lang w:val="en-SG"/>
        </w:rPr>
      </w:pPr>
    </w:p>
    <w:p w:rsidRPr="00064BE9" w:rsidR="00892854" w:rsidP="00892854" w:rsidRDefault="00892854" w14:paraId="5340B809" w14:textId="6A3D71D1">
      <w:pPr>
        <w:spacing w:line="240" w:lineRule="auto"/>
        <w:jc w:val="center"/>
        <w:rPr>
          <w:b/>
          <w:bCs/>
          <w:szCs w:val="22"/>
        </w:rPr>
      </w:pPr>
      <w:r w:rsidRPr="00064BE9">
        <w:rPr>
          <w:b/>
          <w:bCs/>
          <w:szCs w:val="22"/>
        </w:rPr>
        <w:t>Table 3.</w:t>
      </w:r>
      <w:r>
        <w:rPr>
          <w:b/>
          <w:bCs/>
          <w:szCs w:val="22"/>
        </w:rPr>
        <w:t>2</w:t>
      </w:r>
    </w:p>
    <w:p w:rsidR="00E80C2C" w:rsidRDefault="00E80C2C" w14:paraId="320ADAC7" w14:textId="77777777">
      <w:pPr>
        <w:spacing w:line="240" w:lineRule="auto"/>
        <w:jc w:val="left"/>
        <w:rPr>
          <w:szCs w:val="22"/>
          <w:lang w:val="en-SG"/>
        </w:rPr>
      </w:pPr>
    </w:p>
    <w:p w:rsidR="00C72319" w:rsidRDefault="00C72319" w14:paraId="11A52401" w14:textId="77777777">
      <w:pPr>
        <w:spacing w:line="240" w:lineRule="auto"/>
        <w:jc w:val="left"/>
        <w:rPr>
          <w:szCs w:val="22"/>
          <w:lang w:val="en-SG"/>
        </w:rPr>
      </w:pPr>
    </w:p>
    <w:p w:rsidR="00C72319" w:rsidRDefault="00C72319" w14:paraId="7CA97BFA" w14:textId="77777777">
      <w:pPr>
        <w:spacing w:line="240" w:lineRule="auto"/>
        <w:jc w:val="left"/>
        <w:rPr>
          <w:szCs w:val="22"/>
          <w:lang w:val="en-SG"/>
        </w:rPr>
      </w:pPr>
    </w:p>
    <w:p w:rsidR="00C72319" w:rsidRDefault="00C72319" w14:paraId="3E8ED5B4" w14:textId="77777777">
      <w:pPr>
        <w:spacing w:line="240" w:lineRule="auto"/>
        <w:jc w:val="left"/>
        <w:rPr>
          <w:szCs w:val="22"/>
          <w:lang w:val="en-SG"/>
        </w:rPr>
      </w:pPr>
    </w:p>
    <w:p w:rsidR="00C72319" w:rsidP="00C72319" w:rsidRDefault="00C72319" w14:paraId="5FDADADE" w14:textId="0A28302C">
      <w:pPr>
        <w:spacing w:line="240" w:lineRule="auto"/>
        <w:jc w:val="center"/>
        <w:rPr>
          <w:szCs w:val="22"/>
          <w:lang w:val="en-SG"/>
        </w:rPr>
      </w:pPr>
      <w:r>
        <w:rPr>
          <w:noProof/>
          <w:szCs w:val="22"/>
          <w:lang w:val="en-SG"/>
        </w:rPr>
        <w:drawing>
          <wp:inline distT="0" distB="0" distL="0" distR="0" wp14:anchorId="42CCC833" wp14:editId="6991C3AE">
            <wp:extent cx="4897154" cy="3299805"/>
            <wp:effectExtent l="0" t="0" r="0" b="0"/>
            <wp:docPr id="604935553" name="Picture 604935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935553"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97154" cy="3299805"/>
                    </a:xfrm>
                    <a:prstGeom prst="rect">
                      <a:avLst/>
                    </a:prstGeom>
                  </pic:spPr>
                </pic:pic>
              </a:graphicData>
            </a:graphic>
          </wp:inline>
        </w:drawing>
      </w:r>
    </w:p>
    <w:p w:rsidR="00C72319" w:rsidRDefault="00C72319" w14:paraId="53F28557" w14:textId="77777777">
      <w:pPr>
        <w:spacing w:line="240" w:lineRule="auto"/>
        <w:jc w:val="left"/>
        <w:rPr>
          <w:szCs w:val="22"/>
          <w:lang w:val="en-SG"/>
        </w:rPr>
      </w:pPr>
    </w:p>
    <w:p w:rsidR="00C72319" w:rsidP="00C72319" w:rsidRDefault="00C72319" w14:paraId="3B1356C5" w14:textId="46FC0673">
      <w:pPr>
        <w:spacing w:line="240" w:lineRule="auto"/>
        <w:jc w:val="center"/>
        <w:rPr>
          <w:b/>
          <w:bCs/>
          <w:szCs w:val="22"/>
        </w:rPr>
      </w:pPr>
      <w:r w:rsidRPr="00064BE9">
        <w:rPr>
          <w:b/>
          <w:bCs/>
          <w:szCs w:val="22"/>
        </w:rPr>
        <w:t>Table 3.</w:t>
      </w:r>
      <w:r>
        <w:rPr>
          <w:b/>
          <w:bCs/>
          <w:szCs w:val="22"/>
        </w:rPr>
        <w:t>3</w:t>
      </w:r>
    </w:p>
    <w:p w:rsidR="008559C6" w:rsidP="008559C6" w:rsidRDefault="008559C6" w14:paraId="5F7FEE1E" w14:textId="77777777">
      <w:pPr>
        <w:spacing w:line="240" w:lineRule="auto"/>
        <w:rPr>
          <w:b/>
          <w:bCs/>
          <w:szCs w:val="22"/>
        </w:rPr>
      </w:pPr>
    </w:p>
    <w:p w:rsidR="000B3DBC" w:rsidP="008559C6" w:rsidRDefault="000B3DBC" w14:paraId="646D5EB6" w14:textId="77777777">
      <w:pPr>
        <w:spacing w:line="240" w:lineRule="auto"/>
        <w:rPr>
          <w:b/>
          <w:bCs/>
          <w:szCs w:val="22"/>
        </w:rPr>
      </w:pPr>
    </w:p>
    <w:p w:rsidR="000B3DBC" w:rsidP="008559C6" w:rsidRDefault="000B3DBC" w14:paraId="2C2CE56E" w14:textId="77777777">
      <w:pPr>
        <w:spacing w:line="240" w:lineRule="auto"/>
        <w:rPr>
          <w:b/>
          <w:bCs/>
          <w:szCs w:val="22"/>
        </w:rPr>
      </w:pPr>
    </w:p>
    <w:p w:rsidRPr="00064BE9" w:rsidR="008559C6" w:rsidP="008559C6" w:rsidRDefault="008559C6" w14:paraId="0351FE79" w14:textId="3147E6CE">
      <w:pPr>
        <w:spacing w:line="240" w:lineRule="auto"/>
        <w:jc w:val="center"/>
        <w:rPr>
          <w:b/>
          <w:bCs/>
          <w:szCs w:val="22"/>
        </w:rPr>
      </w:pPr>
      <w:r>
        <w:rPr>
          <w:b/>
          <w:bCs/>
          <w:noProof/>
          <w:szCs w:val="22"/>
        </w:rPr>
        <w:drawing>
          <wp:inline distT="0" distB="0" distL="0" distR="0" wp14:anchorId="2E6E4D45" wp14:editId="6CC178ED">
            <wp:extent cx="4916129" cy="3328419"/>
            <wp:effectExtent l="0" t="0" r="0" b="0"/>
            <wp:docPr id="1958627136" name="Picture 195862713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27136" name="Picture 2" descr="A screenshot of a computer scree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39579" cy="3344295"/>
                    </a:xfrm>
                    <a:prstGeom prst="rect">
                      <a:avLst/>
                    </a:prstGeom>
                  </pic:spPr>
                </pic:pic>
              </a:graphicData>
            </a:graphic>
          </wp:inline>
        </w:drawing>
      </w:r>
    </w:p>
    <w:p w:rsidR="008559C6" w:rsidP="008559C6" w:rsidRDefault="008559C6" w14:paraId="383D5E41" w14:textId="3A1620AF">
      <w:pPr>
        <w:spacing w:line="240" w:lineRule="auto"/>
        <w:jc w:val="center"/>
        <w:rPr>
          <w:b/>
          <w:bCs/>
          <w:szCs w:val="22"/>
        </w:rPr>
      </w:pPr>
      <w:r w:rsidRPr="00064BE9">
        <w:rPr>
          <w:b/>
          <w:bCs/>
          <w:szCs w:val="22"/>
        </w:rPr>
        <w:t>Table 3.</w:t>
      </w:r>
      <w:r>
        <w:rPr>
          <w:b/>
          <w:bCs/>
          <w:szCs w:val="22"/>
        </w:rPr>
        <w:t>4</w:t>
      </w:r>
    </w:p>
    <w:p w:rsidR="00C72319" w:rsidRDefault="00155D89" w14:paraId="10CB58BC" w14:textId="611B0D21">
      <w:pPr>
        <w:spacing w:line="240" w:lineRule="auto"/>
        <w:jc w:val="left"/>
        <w:rPr>
          <w:szCs w:val="22"/>
          <w:lang w:val="en-SG"/>
        </w:rPr>
      </w:pPr>
      <w:r>
        <w:rPr>
          <w:szCs w:val="22"/>
          <w:lang w:val="en-SG"/>
        </w:rPr>
        <w:br w:type="page"/>
      </w:r>
    </w:p>
    <w:p w:rsidRPr="0010383A" w:rsidR="0010383A" w:rsidRDefault="0010383A" w14:paraId="234B0ED0" w14:textId="192C0BCF">
      <w:pPr>
        <w:spacing w:line="240" w:lineRule="auto"/>
        <w:jc w:val="left"/>
        <w:rPr>
          <w:b/>
          <w:bCs/>
          <w:szCs w:val="22"/>
          <w:u w:val="single"/>
          <w:lang w:val="en-SG"/>
        </w:rPr>
      </w:pPr>
      <w:r w:rsidRPr="0010383A">
        <w:rPr>
          <w:b/>
          <w:bCs/>
          <w:szCs w:val="22"/>
          <w:u w:val="single"/>
          <w:lang w:val="en-SG"/>
        </w:rPr>
        <w:t>Interpretation</w:t>
      </w:r>
    </w:p>
    <w:p w:rsidR="00E80C2C" w:rsidRDefault="00043BF9" w14:paraId="43972441" w14:textId="3532E08F">
      <w:pPr>
        <w:spacing w:line="240" w:lineRule="auto"/>
        <w:jc w:val="left"/>
        <w:rPr>
          <w:szCs w:val="22"/>
          <w:lang w:val="en-SG"/>
        </w:rPr>
      </w:pPr>
      <w:r>
        <w:rPr>
          <w:szCs w:val="22"/>
          <w:lang w:val="en-SG"/>
        </w:rPr>
        <w:t xml:space="preserve">Based </w:t>
      </w:r>
      <w:r w:rsidR="00B2241C">
        <w:rPr>
          <w:szCs w:val="22"/>
          <w:lang w:val="en-SG"/>
        </w:rPr>
        <w:t>on the above visuals</w:t>
      </w:r>
      <w:r w:rsidR="00204B32">
        <w:rPr>
          <w:szCs w:val="22"/>
          <w:lang w:val="en-SG"/>
        </w:rPr>
        <w:t xml:space="preserve"> provided,</w:t>
      </w:r>
      <w:r w:rsidR="00FB7DF9">
        <w:rPr>
          <w:szCs w:val="22"/>
          <w:lang w:val="en-SG"/>
        </w:rPr>
        <w:t xml:space="preserve"> it </w:t>
      </w:r>
      <w:r w:rsidR="00D43D89">
        <w:rPr>
          <w:szCs w:val="22"/>
          <w:lang w:val="en-SG"/>
        </w:rPr>
        <w:t>answers</w:t>
      </w:r>
      <w:r w:rsidR="00FB7DF9">
        <w:rPr>
          <w:szCs w:val="22"/>
          <w:lang w:val="en-SG"/>
        </w:rPr>
        <w:t xml:space="preserve"> three parts of the question. It shows</w:t>
      </w:r>
      <w:r w:rsidR="00310FD2">
        <w:rPr>
          <w:szCs w:val="22"/>
          <w:lang w:val="en-SG"/>
        </w:rPr>
        <w:t xml:space="preserve"> the </w:t>
      </w:r>
      <w:r w:rsidR="00E9424C">
        <w:rPr>
          <w:szCs w:val="22"/>
          <w:lang w:val="en-SG"/>
        </w:rPr>
        <w:t>average life expectancy</w:t>
      </w:r>
      <w:r w:rsidR="00515A5C">
        <w:rPr>
          <w:szCs w:val="22"/>
          <w:lang w:val="en-SG"/>
        </w:rPr>
        <w:t xml:space="preserve"> in Thailand per year,</w:t>
      </w:r>
      <w:r w:rsidR="00316DA2">
        <w:rPr>
          <w:szCs w:val="22"/>
          <w:lang w:val="en-SG"/>
        </w:rPr>
        <w:t xml:space="preserve"> how they compare to other ASEAN countries</w:t>
      </w:r>
      <w:r w:rsidR="005019BE">
        <w:rPr>
          <w:szCs w:val="22"/>
          <w:lang w:val="en-SG"/>
        </w:rPr>
        <w:t xml:space="preserve">. It also highlights </w:t>
      </w:r>
      <w:r w:rsidR="004722DD">
        <w:rPr>
          <w:szCs w:val="22"/>
          <w:lang w:val="en-SG"/>
        </w:rPr>
        <w:t xml:space="preserve">life expectancy across </w:t>
      </w:r>
      <w:r w:rsidR="00062D7A">
        <w:rPr>
          <w:szCs w:val="22"/>
          <w:lang w:val="en-SG"/>
        </w:rPr>
        <w:t xml:space="preserve">ASEAN countries over the years in the form of a </w:t>
      </w:r>
      <w:r w:rsidR="00002ACA">
        <w:rPr>
          <w:szCs w:val="22"/>
          <w:lang w:val="en-SG"/>
        </w:rPr>
        <w:t>tree map</w:t>
      </w:r>
      <w:r w:rsidR="00062D7A">
        <w:rPr>
          <w:szCs w:val="22"/>
          <w:lang w:val="en-SG"/>
        </w:rPr>
        <w:t>.</w:t>
      </w:r>
    </w:p>
    <w:p w:rsidR="0010383A" w:rsidRDefault="0010383A" w14:paraId="74F22F2C" w14:textId="77777777">
      <w:pPr>
        <w:spacing w:line="240" w:lineRule="auto"/>
        <w:jc w:val="left"/>
        <w:rPr>
          <w:szCs w:val="22"/>
          <w:lang w:val="en-SG"/>
        </w:rPr>
      </w:pPr>
    </w:p>
    <w:p w:rsidR="000B3DBC" w:rsidRDefault="000B3DBC" w14:paraId="2F3CB517" w14:textId="77777777">
      <w:pPr>
        <w:spacing w:line="240" w:lineRule="auto"/>
        <w:jc w:val="left"/>
        <w:rPr>
          <w:b/>
          <w:bCs/>
          <w:szCs w:val="22"/>
          <w:u w:val="single"/>
          <w:lang w:val="en-SG"/>
        </w:rPr>
      </w:pPr>
    </w:p>
    <w:p w:rsidR="0010383A" w:rsidRDefault="0010383A" w14:paraId="06210A47" w14:textId="316FF5FD">
      <w:pPr>
        <w:spacing w:line="240" w:lineRule="auto"/>
        <w:jc w:val="left"/>
        <w:rPr>
          <w:b/>
          <w:bCs/>
          <w:szCs w:val="22"/>
          <w:u w:val="single"/>
          <w:lang w:val="en-SG"/>
        </w:rPr>
      </w:pPr>
      <w:r w:rsidRPr="0010383A">
        <w:rPr>
          <w:b/>
          <w:bCs/>
          <w:szCs w:val="22"/>
          <w:u w:val="single"/>
          <w:lang w:val="en-SG"/>
        </w:rPr>
        <w:t>Purpose</w:t>
      </w:r>
    </w:p>
    <w:p w:rsidRPr="0010383A" w:rsidR="0010383A" w:rsidRDefault="00091987" w14:paraId="54DE1618" w14:textId="4379B493">
      <w:pPr>
        <w:spacing w:line="240" w:lineRule="auto"/>
        <w:jc w:val="left"/>
        <w:rPr>
          <w:szCs w:val="22"/>
          <w:lang w:val="en-SG"/>
        </w:rPr>
      </w:pPr>
      <w:r>
        <w:rPr>
          <w:szCs w:val="22"/>
          <w:lang w:val="en-SG"/>
        </w:rPr>
        <w:t xml:space="preserve">With this map, </w:t>
      </w:r>
      <w:r w:rsidR="006B6062">
        <w:rPr>
          <w:szCs w:val="22"/>
          <w:lang w:val="en-SG"/>
        </w:rPr>
        <w:t xml:space="preserve">firstly </w:t>
      </w:r>
      <w:r>
        <w:rPr>
          <w:szCs w:val="22"/>
          <w:lang w:val="en-SG"/>
        </w:rPr>
        <w:t xml:space="preserve">it is easier to compare the average life expectancy among the ASEAN </w:t>
      </w:r>
      <w:r w:rsidR="006B6062">
        <w:rPr>
          <w:szCs w:val="22"/>
          <w:lang w:val="en-SG"/>
        </w:rPr>
        <w:t>countries, identifying those countries that have a higher or lower life expectancy.</w:t>
      </w:r>
      <w:r w:rsidR="00314C5C">
        <w:rPr>
          <w:szCs w:val="22"/>
          <w:lang w:val="en-SG"/>
        </w:rPr>
        <w:t xml:space="preserve"> It is also </w:t>
      </w:r>
      <w:proofErr w:type="gramStart"/>
      <w:r w:rsidR="003A165A">
        <w:rPr>
          <w:szCs w:val="22"/>
          <w:lang w:val="en-SG"/>
        </w:rPr>
        <w:t>provid</w:t>
      </w:r>
      <w:r w:rsidR="00F51EAD">
        <w:rPr>
          <w:szCs w:val="22"/>
          <w:lang w:val="en-SG"/>
        </w:rPr>
        <w:t>es</w:t>
      </w:r>
      <w:proofErr w:type="gramEnd"/>
      <w:r w:rsidR="00F51EAD">
        <w:rPr>
          <w:szCs w:val="22"/>
          <w:lang w:val="en-SG"/>
        </w:rPr>
        <w:t xml:space="preserve"> </w:t>
      </w:r>
      <w:r w:rsidR="00002ACA">
        <w:rPr>
          <w:szCs w:val="22"/>
          <w:lang w:val="en-SG"/>
        </w:rPr>
        <w:t>insights into the health outcome</w:t>
      </w:r>
      <w:r w:rsidR="005B5398">
        <w:rPr>
          <w:szCs w:val="22"/>
          <w:lang w:val="en-SG"/>
        </w:rPr>
        <w:t>s in Thailand</w:t>
      </w:r>
      <w:r w:rsidR="003A165A">
        <w:rPr>
          <w:szCs w:val="22"/>
          <w:lang w:val="en-SG"/>
        </w:rPr>
        <w:t xml:space="preserve"> and how it compares to other ASEAN countries.</w:t>
      </w:r>
      <w:r w:rsidR="000E7DAB">
        <w:rPr>
          <w:szCs w:val="22"/>
          <w:lang w:val="en-SG"/>
        </w:rPr>
        <w:t xml:space="preserve"> </w:t>
      </w:r>
      <w:r w:rsidR="006B6062">
        <w:rPr>
          <w:szCs w:val="22"/>
          <w:lang w:val="en-SG"/>
        </w:rPr>
        <w:t xml:space="preserve">Secondly, </w:t>
      </w:r>
      <w:r w:rsidR="00BF17E7">
        <w:rPr>
          <w:szCs w:val="22"/>
          <w:lang w:val="en-SG"/>
        </w:rPr>
        <w:t xml:space="preserve">we </w:t>
      </w:r>
      <w:r w:rsidR="003A165A">
        <w:rPr>
          <w:szCs w:val="22"/>
          <w:lang w:val="en-SG"/>
        </w:rPr>
        <w:t>can</w:t>
      </w:r>
      <w:r w:rsidR="00BF17E7">
        <w:rPr>
          <w:szCs w:val="22"/>
          <w:lang w:val="en-SG"/>
        </w:rPr>
        <w:t xml:space="preserve"> </w:t>
      </w:r>
      <w:r w:rsidR="003A165A">
        <w:rPr>
          <w:szCs w:val="22"/>
          <w:lang w:val="en-SG"/>
        </w:rPr>
        <w:t>see</w:t>
      </w:r>
      <w:r w:rsidR="00BF17E7">
        <w:rPr>
          <w:szCs w:val="22"/>
          <w:lang w:val="en-SG"/>
        </w:rPr>
        <w:t xml:space="preserve"> that those with </w:t>
      </w:r>
      <w:r w:rsidR="007F6746">
        <w:rPr>
          <w:szCs w:val="22"/>
          <w:lang w:val="en-SG"/>
        </w:rPr>
        <w:t>higher life expectancy will have a</w:t>
      </w:r>
      <w:r w:rsidR="003A165A">
        <w:rPr>
          <w:szCs w:val="22"/>
          <w:lang w:val="en-SG"/>
        </w:rPr>
        <w:t xml:space="preserve"> likely</w:t>
      </w:r>
      <w:r w:rsidR="007F6746">
        <w:rPr>
          <w:szCs w:val="22"/>
          <w:lang w:val="en-SG"/>
        </w:rPr>
        <w:t xml:space="preserve"> higher chance of receivin</w:t>
      </w:r>
      <w:r w:rsidR="00593400">
        <w:rPr>
          <w:szCs w:val="22"/>
          <w:lang w:val="en-SG"/>
        </w:rPr>
        <w:t xml:space="preserve">g quality healthcare while those with lower life expectancy </w:t>
      </w:r>
      <w:r w:rsidR="00922C06">
        <w:rPr>
          <w:szCs w:val="22"/>
          <w:lang w:val="en-SG"/>
        </w:rPr>
        <w:t xml:space="preserve">might not which can be considered a factor in resulting a lower life expectancy. By showing these disparities, </w:t>
      </w:r>
      <w:r w:rsidR="009A6FE1">
        <w:rPr>
          <w:szCs w:val="22"/>
          <w:lang w:val="en-SG"/>
        </w:rPr>
        <w:t xml:space="preserve">government officials </w:t>
      </w:r>
      <w:r w:rsidR="00030EE9">
        <w:rPr>
          <w:szCs w:val="22"/>
          <w:lang w:val="en-SG"/>
        </w:rPr>
        <w:t xml:space="preserve">can intervene to take action to improve </w:t>
      </w:r>
      <w:r w:rsidR="00EC30CE">
        <w:rPr>
          <w:szCs w:val="22"/>
          <w:lang w:val="en-SG"/>
        </w:rPr>
        <w:t>the</w:t>
      </w:r>
      <w:r w:rsidR="00030EE9">
        <w:rPr>
          <w:szCs w:val="22"/>
          <w:lang w:val="en-SG"/>
        </w:rPr>
        <w:t xml:space="preserve"> healthcare sector so that the average life expectancy can </w:t>
      </w:r>
      <w:r w:rsidR="00EC30CE">
        <w:rPr>
          <w:szCs w:val="22"/>
          <w:lang w:val="en-SG"/>
        </w:rPr>
        <w:t xml:space="preserve">improve overtime. </w:t>
      </w:r>
      <w:r w:rsidR="00454410">
        <w:rPr>
          <w:szCs w:val="22"/>
          <w:lang w:val="en-SG"/>
        </w:rPr>
        <w:t xml:space="preserve">Lastly, </w:t>
      </w:r>
      <w:r w:rsidR="00532C74">
        <w:rPr>
          <w:szCs w:val="22"/>
          <w:lang w:val="en-SG"/>
        </w:rPr>
        <w:t xml:space="preserve">it also raises public awareness </w:t>
      </w:r>
      <w:r w:rsidR="00056A15">
        <w:rPr>
          <w:szCs w:val="22"/>
          <w:lang w:val="en-SG"/>
        </w:rPr>
        <w:t xml:space="preserve">and </w:t>
      </w:r>
      <w:r w:rsidR="000A6FEF">
        <w:rPr>
          <w:szCs w:val="22"/>
          <w:lang w:val="en-SG"/>
        </w:rPr>
        <w:t xml:space="preserve">people will start taking </w:t>
      </w:r>
      <w:r w:rsidR="005227BB">
        <w:rPr>
          <w:szCs w:val="22"/>
          <w:lang w:val="en-SG"/>
        </w:rPr>
        <w:t>care of themselves</w:t>
      </w:r>
      <w:r w:rsidR="00EE0E38">
        <w:rPr>
          <w:szCs w:val="22"/>
          <w:lang w:val="en-SG"/>
        </w:rPr>
        <w:t>.</w:t>
      </w:r>
    </w:p>
    <w:p w:rsidR="002D7EE6" w:rsidP="00A5530B" w:rsidRDefault="002D7EE6" w14:paraId="1F6A3008" w14:textId="65D38919">
      <w:pPr>
        <w:spacing w:line="240" w:lineRule="auto"/>
        <w:jc w:val="left"/>
        <w:rPr>
          <w:szCs w:val="22"/>
          <w:lang w:val="en-SG"/>
        </w:rPr>
      </w:pPr>
    </w:p>
    <w:p w:rsidRPr="00137F95" w:rsidR="00A5530B" w:rsidP="00A5530B" w:rsidRDefault="00A5530B" w14:paraId="35C39BC3" w14:textId="0AD7EA8D">
      <w:pPr>
        <w:pStyle w:val="Heading2"/>
        <w:ind w:left="720"/>
        <w:rPr>
          <w:rFonts w:ascii="Arial" w:hAnsi="Arial" w:cs="Arial"/>
          <w:i w:val="0"/>
          <w:iCs w:val="0"/>
        </w:rPr>
      </w:pPr>
      <w:bookmarkStart w:name="_Toc152962204" w:id="28"/>
      <w:r>
        <w:rPr>
          <w:rFonts w:ascii="Arial" w:hAnsi="Arial" w:cs="Arial"/>
          <w:i w:val="0"/>
          <w:iCs w:val="0"/>
        </w:rPr>
        <w:t xml:space="preserve">3.3 </w:t>
      </w:r>
      <w:r w:rsidR="00F03C93">
        <w:rPr>
          <w:rFonts w:ascii="Arial" w:hAnsi="Arial" w:cs="Arial"/>
          <w:i w:val="0"/>
          <w:iCs w:val="0"/>
        </w:rPr>
        <w:t>Alcohol</w:t>
      </w:r>
      <w:r>
        <w:rPr>
          <w:rFonts w:ascii="Arial" w:hAnsi="Arial" w:cs="Arial"/>
          <w:i w:val="0"/>
          <w:iCs w:val="0"/>
        </w:rPr>
        <w:t xml:space="preserve"> Consumption</w:t>
      </w:r>
      <w:bookmarkEnd w:id="28"/>
    </w:p>
    <w:p w:rsidRPr="00A5530B" w:rsidR="00A5530B" w:rsidP="00A5530B" w:rsidRDefault="00A5530B" w14:paraId="45411634" w14:textId="77777777">
      <w:pPr>
        <w:spacing w:line="240" w:lineRule="auto"/>
        <w:jc w:val="left"/>
        <w:rPr>
          <w:szCs w:val="22"/>
          <w:lang w:val="en-SG"/>
        </w:rPr>
      </w:pPr>
    </w:p>
    <w:p w:rsidR="00C45F20" w:rsidP="00C45F20" w:rsidRDefault="00C45F20" w14:paraId="4302B3BF" w14:textId="7715F8E0">
      <w:pPr>
        <w:pStyle w:val="Heading3"/>
        <w:rPr>
          <w:color w:val="0F0F0F"/>
          <w:sz w:val="22"/>
          <w:szCs w:val="22"/>
        </w:rPr>
      </w:pPr>
      <w:bookmarkStart w:name="_Toc152962205" w:id="29"/>
      <w:r w:rsidRPr="00CE7587">
        <w:rPr>
          <w:sz w:val="24"/>
          <w:szCs w:val="24"/>
        </w:rPr>
        <w:t>3.</w:t>
      </w:r>
      <w:r w:rsidR="00F66BF9">
        <w:rPr>
          <w:sz w:val="24"/>
          <w:szCs w:val="24"/>
        </w:rPr>
        <w:t>3.1</w:t>
      </w:r>
      <w:r w:rsidRPr="00CE7587">
        <w:rPr>
          <w:sz w:val="24"/>
          <w:szCs w:val="24"/>
        </w:rPr>
        <w:t xml:space="preserve"> </w:t>
      </w:r>
      <w:r w:rsidR="00484C08">
        <w:rPr>
          <w:sz w:val="24"/>
          <w:szCs w:val="24"/>
        </w:rPr>
        <w:t xml:space="preserve">What is the </w:t>
      </w:r>
      <w:r w:rsidR="001E5846">
        <w:rPr>
          <w:color w:val="0F0F0F"/>
          <w:sz w:val="22"/>
          <w:szCs w:val="22"/>
        </w:rPr>
        <w:t>trend of alcohol consumption per year in Thailand, and how does the level of alcohol consumption in Thailand compare with other ASEAN countries?</w:t>
      </w:r>
      <w:bookmarkEnd w:id="29"/>
    </w:p>
    <w:p w:rsidR="001E5846" w:rsidP="001E5846" w:rsidRDefault="001E5846" w14:paraId="2083F5CA" w14:textId="77777777">
      <w:pPr>
        <w:rPr>
          <w:lang w:val="en-GB"/>
        </w:rPr>
      </w:pPr>
    </w:p>
    <w:p w:rsidR="001E5846" w:rsidP="001E5846" w:rsidRDefault="001E5846" w14:paraId="1DB3B4F2" w14:textId="0BCF49F5">
      <w:pPr>
        <w:jc w:val="center"/>
        <w:rPr>
          <w:lang w:val="en-GB"/>
        </w:rPr>
      </w:pPr>
      <w:r>
        <w:rPr>
          <w:noProof/>
          <w:lang w:val="en-GB"/>
        </w:rPr>
        <w:drawing>
          <wp:inline distT="0" distB="0" distL="0" distR="0" wp14:anchorId="2A54E73D" wp14:editId="3F0836CD">
            <wp:extent cx="4574016" cy="3246076"/>
            <wp:effectExtent l="0" t="0" r="0" b="0"/>
            <wp:docPr id="1216283446" name="Picture 1216283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3446" name="Picture 121628344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4016" cy="3246076"/>
                    </a:xfrm>
                    <a:prstGeom prst="rect">
                      <a:avLst/>
                    </a:prstGeom>
                  </pic:spPr>
                </pic:pic>
              </a:graphicData>
            </a:graphic>
          </wp:inline>
        </w:drawing>
      </w:r>
    </w:p>
    <w:p w:rsidR="00A14579" w:rsidP="001E5846" w:rsidRDefault="00A14579" w14:paraId="5902770D" w14:textId="77777777">
      <w:pPr>
        <w:spacing w:line="240" w:lineRule="auto"/>
        <w:jc w:val="center"/>
        <w:rPr>
          <w:b/>
          <w:bCs/>
          <w:szCs w:val="22"/>
        </w:rPr>
      </w:pPr>
    </w:p>
    <w:p w:rsidRPr="001E5846" w:rsidR="001E5846" w:rsidP="001E5846" w:rsidRDefault="001E5846" w14:paraId="7EB02B74" w14:textId="4BE98790">
      <w:pPr>
        <w:spacing w:line="240" w:lineRule="auto"/>
        <w:jc w:val="center"/>
        <w:rPr>
          <w:b/>
          <w:bCs/>
          <w:szCs w:val="22"/>
        </w:rPr>
      </w:pPr>
      <w:r w:rsidRPr="00064BE9">
        <w:rPr>
          <w:b/>
          <w:bCs/>
          <w:szCs w:val="22"/>
        </w:rPr>
        <w:t>Table 3.</w:t>
      </w:r>
      <w:r>
        <w:rPr>
          <w:b/>
          <w:bCs/>
          <w:szCs w:val="22"/>
        </w:rPr>
        <w:t>5</w:t>
      </w:r>
      <w:r w:rsidRPr="00064BE9">
        <w:rPr>
          <w:b/>
          <w:bCs/>
          <w:szCs w:val="22"/>
        </w:rPr>
        <w:t xml:space="preserve"> </w:t>
      </w:r>
    </w:p>
    <w:p w:rsidR="00AD20B2" w:rsidP="00AD20B2" w:rsidRDefault="00AD20B2" w14:paraId="505087CF" w14:textId="77777777">
      <w:pPr>
        <w:rPr>
          <w:lang w:val="en-GB"/>
        </w:rPr>
      </w:pPr>
    </w:p>
    <w:p w:rsidRPr="00AD20B2" w:rsidR="00AD20B2" w:rsidP="002D7EE6" w:rsidRDefault="00CE12D0" w14:paraId="3822DD22" w14:textId="1D023492">
      <w:pPr>
        <w:jc w:val="center"/>
        <w:rPr>
          <w:lang w:val="en-GB"/>
        </w:rPr>
      </w:pPr>
      <w:r>
        <w:rPr>
          <w:noProof/>
          <w:lang w:val="en-GB"/>
        </w:rPr>
        <w:drawing>
          <wp:inline distT="0" distB="0" distL="0" distR="0" wp14:anchorId="78A78D6B" wp14:editId="78F2703D">
            <wp:extent cx="4671652" cy="3309434"/>
            <wp:effectExtent l="0" t="0" r="0" b="5715"/>
            <wp:docPr id="1790518497" name="Picture 1790518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18497" name="Picture 179051849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71652" cy="3309434"/>
                    </a:xfrm>
                    <a:prstGeom prst="rect">
                      <a:avLst/>
                    </a:prstGeom>
                  </pic:spPr>
                </pic:pic>
              </a:graphicData>
            </a:graphic>
          </wp:inline>
        </w:drawing>
      </w:r>
    </w:p>
    <w:p w:rsidRPr="00C45F20" w:rsidR="006160D9" w:rsidP="00892B38" w:rsidRDefault="006160D9" w14:paraId="0BFEDB8C" w14:textId="509D451E">
      <w:pPr>
        <w:spacing w:line="360" w:lineRule="auto"/>
        <w:rPr>
          <w:rFonts w:cs="Arial"/>
          <w:color w:val="000000"/>
          <w:szCs w:val="22"/>
          <w:lang w:val="en-GB" w:eastAsia="zh-CN"/>
        </w:rPr>
      </w:pPr>
    </w:p>
    <w:p w:rsidRPr="00064BE9" w:rsidR="00722E14" w:rsidP="00722E14" w:rsidRDefault="00722E14" w14:paraId="180D214E" w14:textId="3BF84628">
      <w:pPr>
        <w:spacing w:line="240" w:lineRule="auto"/>
        <w:jc w:val="center"/>
        <w:rPr>
          <w:b/>
          <w:bCs/>
          <w:szCs w:val="22"/>
        </w:rPr>
      </w:pPr>
      <w:r w:rsidRPr="00064BE9">
        <w:rPr>
          <w:b/>
          <w:bCs/>
          <w:szCs w:val="22"/>
        </w:rPr>
        <w:t>Table 3.</w:t>
      </w:r>
      <w:r w:rsidR="001E5846">
        <w:rPr>
          <w:b/>
          <w:bCs/>
          <w:szCs w:val="22"/>
        </w:rPr>
        <w:t>6</w:t>
      </w:r>
      <w:r w:rsidRPr="00064BE9">
        <w:rPr>
          <w:b/>
          <w:bCs/>
          <w:szCs w:val="22"/>
        </w:rPr>
        <w:t xml:space="preserve"> </w:t>
      </w:r>
    </w:p>
    <w:p w:rsidR="00892B38" w:rsidP="00892B38" w:rsidRDefault="00892B38" w14:paraId="2021CCB0" w14:textId="77777777">
      <w:pPr>
        <w:spacing w:line="360" w:lineRule="auto"/>
        <w:rPr>
          <w:rFonts w:cs="Arial"/>
          <w:color w:val="000000"/>
          <w:szCs w:val="22"/>
          <w:lang w:val="en-SG" w:eastAsia="zh-CN"/>
        </w:rPr>
      </w:pPr>
    </w:p>
    <w:p w:rsidR="002E1754" w:rsidP="002E1754" w:rsidRDefault="002E1754" w14:paraId="617EDB29" w14:textId="77777777">
      <w:pPr>
        <w:spacing w:line="240" w:lineRule="auto"/>
        <w:jc w:val="left"/>
        <w:rPr>
          <w:rFonts w:cs="Arial"/>
          <w:b/>
          <w:bCs/>
          <w:color w:val="000000"/>
          <w:szCs w:val="22"/>
          <w:u w:val="single"/>
          <w:lang w:val="en-SG" w:eastAsia="zh-CN"/>
        </w:rPr>
      </w:pPr>
      <w:r w:rsidRPr="006660BF">
        <w:rPr>
          <w:rFonts w:cs="Arial"/>
          <w:b/>
          <w:bCs/>
          <w:color w:val="000000"/>
          <w:szCs w:val="22"/>
          <w:u w:val="single"/>
          <w:lang w:val="en-SG" w:eastAsia="zh-CN"/>
        </w:rPr>
        <w:t>Interpretation</w:t>
      </w:r>
    </w:p>
    <w:p w:rsidR="00377844" w:rsidP="002E1754" w:rsidRDefault="00E11907" w14:paraId="78FB3273" w14:textId="7FABC16C">
      <w:pPr>
        <w:spacing w:line="240" w:lineRule="auto"/>
        <w:jc w:val="left"/>
        <w:rPr>
          <w:rFonts w:cs="Arial"/>
          <w:color w:val="000000"/>
          <w:szCs w:val="22"/>
          <w:lang w:val="en-SG" w:eastAsia="zh-CN"/>
        </w:rPr>
      </w:pPr>
      <w:r>
        <w:rPr>
          <w:rFonts w:cs="Arial"/>
          <w:color w:val="000000"/>
          <w:szCs w:val="22"/>
          <w:lang w:val="en-SG" w:eastAsia="zh-CN"/>
        </w:rPr>
        <w:t xml:space="preserve">Based on the above </w:t>
      </w:r>
      <w:r w:rsidR="00124807">
        <w:rPr>
          <w:rFonts w:cs="Arial"/>
          <w:color w:val="000000"/>
          <w:szCs w:val="22"/>
          <w:lang w:val="en-SG" w:eastAsia="zh-CN"/>
        </w:rPr>
        <w:t xml:space="preserve">visuals, </w:t>
      </w:r>
      <w:r w:rsidR="00202015">
        <w:rPr>
          <w:rFonts w:cs="Arial"/>
          <w:color w:val="000000"/>
          <w:szCs w:val="22"/>
          <w:lang w:val="en-SG" w:eastAsia="zh-CN"/>
        </w:rPr>
        <w:t>it answers two parts of the questions</w:t>
      </w:r>
      <w:r w:rsidR="00627177">
        <w:rPr>
          <w:rFonts w:cs="Arial"/>
          <w:color w:val="000000"/>
          <w:szCs w:val="22"/>
          <w:lang w:val="en-SG" w:eastAsia="zh-CN"/>
        </w:rPr>
        <w:t xml:space="preserve"> about </w:t>
      </w:r>
      <w:r w:rsidR="008D3100">
        <w:rPr>
          <w:rFonts w:cs="Arial"/>
          <w:color w:val="000000"/>
          <w:szCs w:val="22"/>
          <w:lang w:val="en-SG" w:eastAsia="zh-CN"/>
        </w:rPr>
        <w:t xml:space="preserve">the trend </w:t>
      </w:r>
      <w:r w:rsidR="0046180D">
        <w:rPr>
          <w:rFonts w:cs="Arial"/>
          <w:color w:val="000000"/>
          <w:szCs w:val="22"/>
          <w:lang w:val="en-SG" w:eastAsia="zh-CN"/>
        </w:rPr>
        <w:t>of alcohol consumption per year in Thailand an</w:t>
      </w:r>
      <w:r w:rsidR="00E272BA">
        <w:rPr>
          <w:rFonts w:cs="Arial"/>
          <w:color w:val="000000"/>
          <w:szCs w:val="22"/>
          <w:lang w:val="en-SG" w:eastAsia="zh-CN"/>
        </w:rPr>
        <w:t>d how they compare to other ASEAN countries by the size of the circle.</w:t>
      </w:r>
    </w:p>
    <w:p w:rsidR="005C2574" w:rsidP="002E1754" w:rsidRDefault="005C2574" w14:paraId="343CF76E" w14:textId="77777777">
      <w:pPr>
        <w:spacing w:line="240" w:lineRule="auto"/>
        <w:jc w:val="left"/>
        <w:rPr>
          <w:rFonts w:cs="Arial"/>
          <w:color w:val="000000"/>
          <w:szCs w:val="22"/>
          <w:lang w:val="en-SG" w:eastAsia="zh-CN"/>
        </w:rPr>
      </w:pPr>
    </w:p>
    <w:p w:rsidR="005C2574" w:rsidP="002E1754" w:rsidRDefault="005C2574" w14:paraId="1E2BDFD6" w14:textId="449CCE3F">
      <w:pPr>
        <w:spacing w:line="240" w:lineRule="auto"/>
        <w:jc w:val="left"/>
        <w:rPr>
          <w:rFonts w:cs="Arial"/>
          <w:color w:val="000000"/>
          <w:szCs w:val="22"/>
          <w:lang w:val="en-SG" w:eastAsia="zh-CN"/>
        </w:rPr>
      </w:pPr>
      <w:r w:rsidRPr="005C2574">
        <w:rPr>
          <w:rFonts w:cs="Arial"/>
          <w:b/>
          <w:bCs/>
          <w:color w:val="000000"/>
          <w:szCs w:val="22"/>
          <w:u w:val="single"/>
          <w:lang w:val="en-SG" w:eastAsia="zh-CN"/>
        </w:rPr>
        <w:t>Purpose</w:t>
      </w:r>
    </w:p>
    <w:p w:rsidRPr="00874B12" w:rsidR="00022BFF" w:rsidP="00022BFF" w:rsidRDefault="00B17956" w14:paraId="7368B5B1" w14:textId="1C1554F9">
      <w:pPr>
        <w:pStyle w:val="paragraph"/>
        <w:spacing w:before="0" w:beforeAutospacing="0" w:after="240" w:afterAutospacing="0"/>
        <w:rPr>
          <w:rFonts w:ascii="Arial" w:hAnsi="Arial" w:cs="Arial"/>
          <w:color w:val="000000"/>
          <w:sz w:val="22"/>
          <w:szCs w:val="22"/>
        </w:rPr>
      </w:pPr>
      <w:r w:rsidRPr="00874B12">
        <w:rPr>
          <w:rFonts w:ascii="Arial" w:hAnsi="Arial" w:cs="Arial"/>
          <w:color w:val="000000"/>
          <w:sz w:val="22"/>
          <w:szCs w:val="22"/>
        </w:rPr>
        <w:t xml:space="preserve">We can </w:t>
      </w:r>
      <w:r w:rsidRPr="00874B12" w:rsidR="00F6181A">
        <w:rPr>
          <w:rFonts w:ascii="Arial" w:hAnsi="Arial" w:cs="Arial"/>
          <w:color w:val="000000"/>
          <w:sz w:val="22"/>
          <w:szCs w:val="22"/>
        </w:rPr>
        <w:t xml:space="preserve">see </w:t>
      </w:r>
      <w:r w:rsidRPr="00874B12" w:rsidR="009053F1">
        <w:rPr>
          <w:rFonts w:ascii="Arial" w:hAnsi="Arial" w:cs="Arial"/>
          <w:color w:val="000000"/>
          <w:sz w:val="22"/>
          <w:szCs w:val="22"/>
        </w:rPr>
        <w:t xml:space="preserve">that Thailand have the largest circle, meaning having the biggest alcohol consumption which can impact life expectancy. </w:t>
      </w:r>
      <w:r w:rsidRPr="00874B12" w:rsidR="00B22F27">
        <w:rPr>
          <w:rFonts w:ascii="Arial" w:hAnsi="Arial" w:cs="Arial"/>
          <w:color w:val="000000"/>
          <w:sz w:val="22"/>
          <w:szCs w:val="22"/>
        </w:rPr>
        <w:t>Drinking too much alcohol can result in shorter life expectancy.</w:t>
      </w:r>
      <w:r w:rsidRPr="00874B12" w:rsidR="00022BFF">
        <w:rPr>
          <w:rFonts w:ascii="Arial" w:hAnsi="Arial" w:cs="Arial"/>
          <w:color w:val="000000"/>
          <w:sz w:val="22"/>
          <w:szCs w:val="22"/>
        </w:rPr>
        <w:t xml:space="preserve"> Based on</w:t>
      </w:r>
      <w:r w:rsidR="00BF0868">
        <w:rPr>
          <w:rFonts w:ascii="Arial" w:hAnsi="Arial" w:cs="Arial"/>
          <w:color w:val="000000"/>
          <w:sz w:val="22"/>
          <w:szCs w:val="22"/>
        </w:rPr>
        <w:t xml:space="preserve"> a</w:t>
      </w:r>
      <w:r w:rsidRPr="00874B12" w:rsidR="00022BFF">
        <w:rPr>
          <w:rFonts w:ascii="Arial" w:hAnsi="Arial" w:cs="Arial"/>
          <w:color w:val="000000"/>
          <w:sz w:val="22"/>
          <w:szCs w:val="22"/>
        </w:rPr>
        <w:t xml:space="preserve"> </w:t>
      </w:r>
      <w:r w:rsidR="00C34B39">
        <w:rPr>
          <w:rFonts w:ascii="Arial" w:hAnsi="Arial" w:cs="Arial"/>
          <w:color w:val="000000"/>
          <w:sz w:val="22"/>
          <w:szCs w:val="22"/>
        </w:rPr>
        <w:t>source</w:t>
      </w:r>
      <w:r w:rsidRPr="00874B12" w:rsidR="00022BFF">
        <w:rPr>
          <w:rFonts w:ascii="Arial" w:hAnsi="Arial" w:cs="Arial"/>
          <w:color w:val="000000"/>
          <w:sz w:val="22"/>
          <w:szCs w:val="22"/>
        </w:rPr>
        <w:t>, it says</w:t>
      </w:r>
      <w:r w:rsidRPr="00874B12" w:rsidR="00EC50A5">
        <w:rPr>
          <w:rFonts w:ascii="Arial" w:hAnsi="Arial" w:cs="Arial"/>
          <w:color w:val="000000"/>
          <w:sz w:val="22"/>
          <w:szCs w:val="22"/>
        </w:rPr>
        <w:t>:</w:t>
      </w:r>
    </w:p>
    <w:p w:rsidRPr="00CE6100" w:rsidR="00CE6100" w:rsidP="00874B12" w:rsidRDefault="00CE6100" w14:paraId="064DE79E" w14:textId="7B0B4F33">
      <w:pPr>
        <w:pStyle w:val="paragraph"/>
        <w:spacing w:before="0" w:beforeAutospacing="0" w:after="240" w:afterAutospacing="0"/>
        <w:rPr>
          <w:rFonts w:ascii="Arial" w:hAnsi="Arial" w:cs="Arial"/>
          <w:sz w:val="22"/>
          <w:szCs w:val="22"/>
          <w:shd w:val="clear" w:color="auto" w:fill="FFFFFF"/>
        </w:rPr>
      </w:pPr>
      <w:r>
        <w:rPr>
          <w:rFonts w:ascii="Arial" w:hAnsi="Arial" w:cs="Arial"/>
          <w:sz w:val="22"/>
          <w:szCs w:val="22"/>
          <w:shd w:val="clear" w:color="auto" w:fill="FFFFFF"/>
        </w:rPr>
        <w:t>“</w:t>
      </w:r>
      <w:r w:rsidRPr="00CE6100">
        <w:rPr>
          <w:rFonts w:ascii="Arial" w:hAnsi="Arial" w:cs="Arial"/>
          <w:sz w:val="22"/>
          <w:szCs w:val="22"/>
          <w:shd w:val="clear" w:color="auto" w:fill="FFFFFF"/>
        </w:rPr>
        <w:t xml:space="preserve">Excessive alcohol consumption can lead to several health complications. Arguably most serious are the possible adverse effects on the heart, including high blood pressure, stroke, arrhythmias, and cardiomyopathy. Alcohol can also cause or contribute to liver steatosis (fatty liver), alcoholic hepatitis, fibrosis, and cirrhosis. Additionally, alcohol consumption has been linked to head and neck cancer, </w:t>
      </w:r>
      <w:r w:rsidRPr="00CE6100" w:rsidR="00BC2F56">
        <w:rPr>
          <w:rFonts w:ascii="Arial" w:hAnsi="Arial" w:cs="Arial"/>
          <w:sz w:val="22"/>
          <w:szCs w:val="22"/>
          <w:shd w:val="clear" w:color="auto" w:fill="FFFFFF"/>
        </w:rPr>
        <w:t>oesophageal</w:t>
      </w:r>
      <w:r w:rsidRPr="00CE6100">
        <w:rPr>
          <w:rFonts w:ascii="Arial" w:hAnsi="Arial" w:cs="Arial"/>
          <w:sz w:val="22"/>
          <w:szCs w:val="22"/>
          <w:shd w:val="clear" w:color="auto" w:fill="FFFFFF"/>
        </w:rPr>
        <w:t xml:space="preserve"> cancer, liver cancer, breast cancer, and colorectal cancer.</w:t>
      </w:r>
      <w:r>
        <w:rPr>
          <w:rFonts w:ascii="Arial" w:hAnsi="Arial" w:cs="Arial"/>
          <w:sz w:val="22"/>
          <w:szCs w:val="22"/>
          <w:shd w:val="clear" w:color="auto" w:fill="FFFFFF"/>
        </w:rPr>
        <w:t>”</w:t>
      </w:r>
    </w:p>
    <w:p w:rsidRPr="00CE6100" w:rsidR="00892B38" w:rsidP="00874B12" w:rsidRDefault="00533D88" w14:paraId="62FD73CD" w14:textId="0E10E734">
      <w:pPr>
        <w:pStyle w:val="paragraph"/>
        <w:spacing w:before="0" w:beforeAutospacing="0" w:after="240" w:afterAutospacing="0"/>
        <w:rPr>
          <w:rFonts w:ascii="Arial" w:hAnsi="Arial" w:cs="Arial"/>
          <w:spacing w:val="6"/>
          <w:sz w:val="22"/>
          <w:szCs w:val="22"/>
        </w:rPr>
      </w:pPr>
      <w:r w:rsidRPr="00CE6100">
        <w:rPr>
          <w:rFonts w:ascii="Arial" w:hAnsi="Arial" w:cs="Arial"/>
          <w:spacing w:val="6"/>
          <w:sz w:val="22"/>
          <w:szCs w:val="22"/>
        </w:rPr>
        <w:t>Therefore,</w:t>
      </w:r>
      <w:r w:rsidRPr="00CE6100" w:rsidR="001112DC">
        <w:rPr>
          <w:rFonts w:ascii="Arial" w:hAnsi="Arial" w:cs="Arial"/>
          <w:spacing w:val="6"/>
          <w:sz w:val="22"/>
          <w:szCs w:val="22"/>
        </w:rPr>
        <w:t xml:space="preserve"> this </w:t>
      </w:r>
      <w:r w:rsidRPr="00CE6100">
        <w:rPr>
          <w:rFonts w:ascii="Arial" w:hAnsi="Arial" w:cs="Arial"/>
          <w:spacing w:val="6"/>
          <w:sz w:val="22"/>
          <w:szCs w:val="22"/>
        </w:rPr>
        <w:t xml:space="preserve">would show that the consumption of alcohol is one of the many factors </w:t>
      </w:r>
      <w:r w:rsidR="00141C02">
        <w:rPr>
          <w:rFonts w:ascii="Arial" w:hAnsi="Arial" w:cs="Arial"/>
          <w:spacing w:val="6"/>
          <w:sz w:val="22"/>
          <w:szCs w:val="22"/>
        </w:rPr>
        <w:t>contributing to a</w:t>
      </w:r>
      <w:r w:rsidRPr="00CE6100">
        <w:rPr>
          <w:rFonts w:ascii="Arial" w:hAnsi="Arial" w:cs="Arial"/>
          <w:spacing w:val="6"/>
          <w:sz w:val="22"/>
          <w:szCs w:val="22"/>
        </w:rPr>
        <w:t xml:space="preserve"> lower life expectancy</w:t>
      </w:r>
      <w:r w:rsidR="00141C02">
        <w:rPr>
          <w:rFonts w:ascii="Arial" w:hAnsi="Arial" w:cs="Arial"/>
          <w:spacing w:val="6"/>
          <w:sz w:val="22"/>
          <w:szCs w:val="22"/>
        </w:rPr>
        <w:t>.</w:t>
      </w:r>
    </w:p>
    <w:p w:rsidR="00892B38" w:rsidP="00E55792" w:rsidRDefault="00892B38" w14:paraId="6E0B90F2" w14:textId="028C6382">
      <w:pPr>
        <w:spacing w:line="240" w:lineRule="auto"/>
        <w:jc w:val="left"/>
        <w:rPr>
          <w:rFonts w:cs="Arial"/>
          <w:color w:val="000000"/>
          <w:szCs w:val="22"/>
          <w:lang w:val="en-SG" w:eastAsia="zh-CN"/>
        </w:rPr>
      </w:pPr>
      <w:r>
        <w:rPr>
          <w:rFonts w:cs="Arial"/>
          <w:color w:val="000000"/>
          <w:szCs w:val="22"/>
          <w:lang w:val="en-SG" w:eastAsia="zh-CN"/>
        </w:rPr>
        <w:br w:type="page"/>
      </w:r>
    </w:p>
    <w:p w:rsidRPr="00137F95" w:rsidR="000A32CC" w:rsidP="000A32CC" w:rsidRDefault="000A32CC" w14:paraId="54958F4F" w14:textId="0A6C3098">
      <w:pPr>
        <w:pStyle w:val="Heading2"/>
        <w:ind w:left="720"/>
        <w:rPr>
          <w:rFonts w:ascii="Arial" w:hAnsi="Arial" w:cs="Arial"/>
          <w:i w:val="0"/>
          <w:iCs w:val="0"/>
        </w:rPr>
      </w:pPr>
      <w:bookmarkStart w:name="_Toc152962206" w:id="30"/>
      <w:r>
        <w:rPr>
          <w:rFonts w:ascii="Arial" w:hAnsi="Arial" w:cs="Arial"/>
          <w:i w:val="0"/>
          <w:iCs w:val="0"/>
        </w:rPr>
        <w:t>3.4 BMI</w:t>
      </w:r>
      <w:bookmarkEnd w:id="30"/>
    </w:p>
    <w:p w:rsidRPr="00E55792" w:rsidR="000A32CC" w:rsidP="00E55792" w:rsidRDefault="000A32CC" w14:paraId="765922B6" w14:textId="77777777">
      <w:pPr>
        <w:spacing w:line="240" w:lineRule="auto"/>
        <w:jc w:val="left"/>
        <w:rPr>
          <w:rFonts w:cs="Arial"/>
          <w:color w:val="000000"/>
          <w:szCs w:val="22"/>
          <w:lang w:val="en-SG" w:eastAsia="zh-CN"/>
        </w:rPr>
      </w:pPr>
    </w:p>
    <w:p w:rsidR="00E55792" w:rsidP="00E55792" w:rsidRDefault="00E55792" w14:paraId="6392D12B" w14:textId="337D4366">
      <w:pPr>
        <w:pStyle w:val="Heading3"/>
        <w:rPr>
          <w:color w:val="0F0F0F"/>
          <w:sz w:val="22"/>
          <w:szCs w:val="22"/>
        </w:rPr>
      </w:pPr>
      <w:bookmarkStart w:name="_Toc152962207" w:id="31"/>
      <w:r w:rsidRPr="00CE7587">
        <w:rPr>
          <w:sz w:val="24"/>
          <w:szCs w:val="24"/>
        </w:rPr>
        <w:t>3.</w:t>
      </w:r>
      <w:r w:rsidR="00F66BF9">
        <w:rPr>
          <w:sz w:val="24"/>
          <w:szCs w:val="24"/>
        </w:rPr>
        <w:t>4.1</w:t>
      </w:r>
      <w:r w:rsidR="006117F9">
        <w:rPr>
          <w:sz w:val="24"/>
          <w:szCs w:val="24"/>
        </w:rPr>
        <w:t xml:space="preserve"> </w:t>
      </w:r>
      <w:r w:rsidR="00CE2F23">
        <w:rPr>
          <w:sz w:val="24"/>
          <w:szCs w:val="24"/>
        </w:rPr>
        <w:t xml:space="preserve">What is the </w:t>
      </w:r>
      <w:r w:rsidR="000A32CC">
        <w:rPr>
          <w:color w:val="0F0F0F"/>
          <w:sz w:val="22"/>
          <w:szCs w:val="22"/>
        </w:rPr>
        <w:t>trend of BMI per year in Thailand, and how does the BMI compare with other ASEAN countries?</w:t>
      </w:r>
      <w:bookmarkEnd w:id="31"/>
    </w:p>
    <w:p w:rsidR="00AF0661" w:rsidP="00AF0661" w:rsidRDefault="00AF0661" w14:paraId="47D94BCC" w14:textId="77777777">
      <w:pPr>
        <w:rPr>
          <w:lang w:val="en-GB"/>
        </w:rPr>
      </w:pPr>
    </w:p>
    <w:p w:rsidR="00AF0661" w:rsidP="00AF0661" w:rsidRDefault="00AF0661" w14:paraId="37161AFA" w14:textId="69167EE1">
      <w:pPr>
        <w:jc w:val="center"/>
        <w:rPr>
          <w:lang w:val="en-GB"/>
        </w:rPr>
      </w:pPr>
      <w:r>
        <w:rPr>
          <w:noProof/>
          <w:lang w:val="en-GB"/>
        </w:rPr>
        <w:drawing>
          <wp:inline distT="0" distB="0" distL="0" distR="0" wp14:anchorId="1F0E6777" wp14:editId="5595290A">
            <wp:extent cx="4552623" cy="3239053"/>
            <wp:effectExtent l="0" t="0" r="635" b="0"/>
            <wp:docPr id="1261486000" name="Picture 1261486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486000" name="Picture 126148600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52623" cy="3239053"/>
                    </a:xfrm>
                    <a:prstGeom prst="rect">
                      <a:avLst/>
                    </a:prstGeom>
                  </pic:spPr>
                </pic:pic>
              </a:graphicData>
            </a:graphic>
          </wp:inline>
        </w:drawing>
      </w:r>
    </w:p>
    <w:p w:rsidR="00A14579" w:rsidP="00AF0661" w:rsidRDefault="00A14579" w14:paraId="533D8E1A" w14:textId="77777777">
      <w:pPr>
        <w:spacing w:line="240" w:lineRule="auto"/>
        <w:jc w:val="center"/>
        <w:rPr>
          <w:b/>
          <w:bCs/>
          <w:szCs w:val="22"/>
        </w:rPr>
      </w:pPr>
    </w:p>
    <w:p w:rsidRPr="00AF0661" w:rsidR="00AF0661" w:rsidP="00AF0661" w:rsidRDefault="00AF0661" w14:paraId="0B9FD265" w14:textId="6D46E149">
      <w:pPr>
        <w:spacing w:line="240" w:lineRule="auto"/>
        <w:jc w:val="center"/>
        <w:rPr>
          <w:b/>
          <w:szCs w:val="22"/>
        </w:rPr>
      </w:pPr>
      <w:r w:rsidRPr="00064BE9">
        <w:rPr>
          <w:b/>
          <w:bCs/>
          <w:szCs w:val="22"/>
        </w:rPr>
        <w:t>Table 3.</w:t>
      </w:r>
      <w:r>
        <w:rPr>
          <w:b/>
          <w:bCs/>
          <w:szCs w:val="22"/>
        </w:rPr>
        <w:t>7</w:t>
      </w:r>
    </w:p>
    <w:p w:rsidR="00411576" w:rsidP="00411576" w:rsidRDefault="00411576" w14:paraId="1C1EC057" w14:textId="77777777">
      <w:pPr>
        <w:rPr>
          <w:lang w:val="en-GB"/>
        </w:rPr>
      </w:pPr>
    </w:p>
    <w:p w:rsidRPr="00141C02" w:rsidR="00A52B65" w:rsidP="00141C02" w:rsidRDefault="00411576" w14:paraId="38CF38AC" w14:textId="7B1F20E1">
      <w:pPr>
        <w:jc w:val="center"/>
        <w:rPr>
          <w:lang w:val="en-GB"/>
        </w:rPr>
      </w:pPr>
      <w:r>
        <w:rPr>
          <w:noProof/>
          <w:lang w:val="en-GB"/>
        </w:rPr>
        <w:drawing>
          <wp:inline distT="0" distB="0" distL="0" distR="0" wp14:anchorId="0EE992D2" wp14:editId="02223DA4">
            <wp:extent cx="4781387" cy="3224981"/>
            <wp:effectExtent l="0" t="0" r="0" b="1270"/>
            <wp:docPr id="1254373907" name="Picture 125437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373907" name="Picture 125437390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98201" cy="3236322"/>
                    </a:xfrm>
                    <a:prstGeom prst="rect">
                      <a:avLst/>
                    </a:prstGeom>
                  </pic:spPr>
                </pic:pic>
              </a:graphicData>
            </a:graphic>
          </wp:inline>
        </w:drawing>
      </w:r>
    </w:p>
    <w:p w:rsidR="00E55792" w:rsidP="00C038F1" w:rsidRDefault="00A52B65" w14:paraId="6A5F42CE" w14:textId="6F7FA316">
      <w:pPr>
        <w:spacing w:line="240" w:lineRule="auto"/>
        <w:jc w:val="center"/>
        <w:rPr>
          <w:b/>
          <w:bCs/>
          <w:szCs w:val="22"/>
        </w:rPr>
      </w:pPr>
      <w:r w:rsidRPr="00064BE9">
        <w:rPr>
          <w:b/>
          <w:bCs/>
          <w:szCs w:val="22"/>
        </w:rPr>
        <w:t>Table 3.</w:t>
      </w:r>
      <w:r w:rsidR="00AF0661">
        <w:rPr>
          <w:b/>
          <w:bCs/>
          <w:szCs w:val="22"/>
        </w:rPr>
        <w:t>8</w:t>
      </w:r>
    </w:p>
    <w:p w:rsidR="00703BA4" w:rsidP="00C038F1" w:rsidRDefault="00703BA4" w14:paraId="26AC6BEF" w14:textId="77777777">
      <w:pPr>
        <w:spacing w:line="240" w:lineRule="auto"/>
        <w:jc w:val="center"/>
        <w:rPr>
          <w:b/>
          <w:bCs/>
          <w:szCs w:val="22"/>
        </w:rPr>
      </w:pPr>
    </w:p>
    <w:p w:rsidRPr="00C038F1" w:rsidR="00703BA4" w:rsidP="00C038F1" w:rsidRDefault="00703BA4" w14:paraId="2EC03ADA" w14:textId="77777777">
      <w:pPr>
        <w:spacing w:line="240" w:lineRule="auto"/>
        <w:jc w:val="center"/>
        <w:rPr>
          <w:b/>
          <w:szCs w:val="22"/>
        </w:rPr>
      </w:pPr>
    </w:p>
    <w:p w:rsidR="00E64419" w:rsidP="00892B38" w:rsidRDefault="00243857" w14:paraId="61899E8E" w14:textId="0471925A">
      <w:pPr>
        <w:spacing w:line="360" w:lineRule="auto"/>
        <w:rPr>
          <w:b/>
          <w:u w:val="single"/>
          <w:lang w:val="en-GB"/>
        </w:rPr>
      </w:pPr>
      <w:r w:rsidRPr="00243857">
        <w:rPr>
          <w:b/>
          <w:u w:val="single"/>
          <w:lang w:val="en-GB"/>
        </w:rPr>
        <w:t>Interpretation</w:t>
      </w:r>
    </w:p>
    <w:p w:rsidR="00243857" w:rsidP="00892B38" w:rsidRDefault="002D368C" w14:paraId="41AB4A24" w14:textId="10E0B1E8">
      <w:pPr>
        <w:spacing w:line="360" w:lineRule="auto"/>
        <w:rPr>
          <w:bCs/>
          <w:lang w:val="en-GB"/>
        </w:rPr>
      </w:pPr>
      <w:r>
        <w:rPr>
          <w:bCs/>
          <w:lang w:val="en-GB"/>
        </w:rPr>
        <w:t xml:space="preserve">From the above </w:t>
      </w:r>
      <w:r w:rsidR="00066146">
        <w:rPr>
          <w:bCs/>
          <w:lang w:val="en-GB"/>
        </w:rPr>
        <w:t xml:space="preserve">visuals, </w:t>
      </w:r>
      <w:r w:rsidR="006D538A">
        <w:rPr>
          <w:bCs/>
          <w:lang w:val="en-GB"/>
        </w:rPr>
        <w:t xml:space="preserve">it </w:t>
      </w:r>
      <w:r w:rsidR="00D43D89">
        <w:rPr>
          <w:bCs/>
          <w:lang w:val="en-GB"/>
        </w:rPr>
        <w:t>answers</w:t>
      </w:r>
      <w:r w:rsidR="006D538A">
        <w:rPr>
          <w:bCs/>
          <w:lang w:val="en-GB"/>
        </w:rPr>
        <w:t xml:space="preserve"> two </w:t>
      </w:r>
      <w:proofErr w:type="gramStart"/>
      <w:r w:rsidR="006D538A">
        <w:rPr>
          <w:bCs/>
          <w:lang w:val="en-GB"/>
        </w:rPr>
        <w:t>part</w:t>
      </w:r>
      <w:proofErr w:type="gramEnd"/>
      <w:r w:rsidR="006D538A">
        <w:rPr>
          <w:bCs/>
          <w:lang w:val="en-GB"/>
        </w:rPr>
        <w:t xml:space="preserve"> to the question. I</w:t>
      </w:r>
      <w:r w:rsidR="00B47C9F">
        <w:rPr>
          <w:bCs/>
          <w:lang w:val="en-GB"/>
        </w:rPr>
        <w:t>t shows the trend of BMI per year in Thailand and compares it</w:t>
      </w:r>
      <w:r w:rsidR="009B3B71">
        <w:rPr>
          <w:bCs/>
          <w:lang w:val="en-GB"/>
        </w:rPr>
        <w:t xml:space="preserve"> with the prevalence of HIV in other ASEAN countries</w:t>
      </w:r>
      <w:r w:rsidR="00347E7B">
        <w:rPr>
          <w:bCs/>
          <w:lang w:val="en-GB"/>
        </w:rPr>
        <w:t xml:space="preserve">. </w:t>
      </w:r>
    </w:p>
    <w:p w:rsidR="006949EE" w:rsidP="00892B38" w:rsidRDefault="006949EE" w14:paraId="3B3F6D7C" w14:textId="77777777">
      <w:pPr>
        <w:spacing w:line="360" w:lineRule="auto"/>
        <w:rPr>
          <w:bCs/>
          <w:lang w:val="en-GB"/>
        </w:rPr>
      </w:pPr>
    </w:p>
    <w:p w:rsidR="006949EE" w:rsidP="00892B38" w:rsidRDefault="006949EE" w14:paraId="493F37A4" w14:textId="064889AA">
      <w:pPr>
        <w:spacing w:line="360" w:lineRule="auto"/>
        <w:rPr>
          <w:b/>
          <w:u w:val="single"/>
          <w:lang w:val="en-GB"/>
        </w:rPr>
      </w:pPr>
      <w:r w:rsidRPr="006949EE">
        <w:rPr>
          <w:b/>
          <w:u w:val="single"/>
          <w:lang w:val="en-GB"/>
        </w:rPr>
        <w:t>Purpose</w:t>
      </w:r>
    </w:p>
    <w:p w:rsidR="006949EE" w:rsidP="00892B38" w:rsidRDefault="005143D2" w14:paraId="56A0AF1F" w14:textId="0C7995FC">
      <w:pPr>
        <w:spacing w:line="360" w:lineRule="auto"/>
        <w:rPr>
          <w:bCs/>
          <w:lang w:val="en-GB"/>
        </w:rPr>
      </w:pPr>
      <w:r>
        <w:rPr>
          <w:bCs/>
          <w:lang w:val="en-GB"/>
        </w:rPr>
        <w:t>B</w:t>
      </w:r>
      <w:r w:rsidR="00BE31B7">
        <w:rPr>
          <w:bCs/>
          <w:lang w:val="en-GB"/>
        </w:rPr>
        <w:t xml:space="preserve">ody mass index (BMI) is a person’s weight in </w:t>
      </w:r>
      <w:r w:rsidR="004E00E8">
        <w:rPr>
          <w:bCs/>
          <w:lang w:val="en-GB"/>
        </w:rPr>
        <w:t>kilograms divided by the square of height in meters</w:t>
      </w:r>
      <w:r w:rsidR="00C82437">
        <w:rPr>
          <w:bCs/>
          <w:lang w:val="en-GB"/>
        </w:rPr>
        <w:t xml:space="preserve">, which </w:t>
      </w:r>
      <w:r w:rsidR="004E00E8">
        <w:rPr>
          <w:bCs/>
          <w:lang w:val="en-GB"/>
        </w:rPr>
        <w:t>is a method used for weight measurement</w:t>
      </w:r>
      <w:r w:rsidR="00256A57">
        <w:rPr>
          <w:bCs/>
          <w:lang w:val="en-GB"/>
        </w:rPr>
        <w:t>.</w:t>
      </w:r>
      <w:r w:rsidR="00C82437">
        <w:rPr>
          <w:bCs/>
          <w:lang w:val="en-GB"/>
        </w:rPr>
        <w:t xml:space="preserve"> </w:t>
      </w:r>
      <w:r w:rsidR="00146308">
        <w:rPr>
          <w:bCs/>
          <w:lang w:val="en-GB"/>
        </w:rPr>
        <w:t>Based on this table on how to measure BMI:</w:t>
      </w:r>
    </w:p>
    <w:tbl>
      <w:tblPr>
        <w:tblStyle w:val="TableGrid"/>
        <w:tblW w:w="0" w:type="auto"/>
        <w:tblLook w:val="04A0" w:firstRow="1" w:lastRow="0" w:firstColumn="1" w:lastColumn="0" w:noHBand="0" w:noVBand="1"/>
      </w:tblPr>
      <w:tblGrid>
        <w:gridCol w:w="4509"/>
        <w:gridCol w:w="4510"/>
      </w:tblGrid>
      <w:tr w:rsidR="00146308" w:rsidTr="00146308" w14:paraId="708D27A4" w14:textId="77777777">
        <w:tc>
          <w:tcPr>
            <w:tcW w:w="4509" w:type="dxa"/>
          </w:tcPr>
          <w:p w:rsidR="00146308" w:rsidP="00892B38" w:rsidRDefault="00146308" w14:paraId="73DD908A" w14:textId="4367130E">
            <w:pPr>
              <w:spacing w:line="360" w:lineRule="auto"/>
              <w:rPr>
                <w:bCs/>
                <w:lang w:val="en-GB"/>
              </w:rPr>
            </w:pPr>
            <w:r>
              <w:rPr>
                <w:bCs/>
                <w:lang w:val="en-GB"/>
              </w:rPr>
              <w:t>BMI</w:t>
            </w:r>
          </w:p>
        </w:tc>
        <w:tc>
          <w:tcPr>
            <w:tcW w:w="4510" w:type="dxa"/>
          </w:tcPr>
          <w:p w:rsidR="00146308" w:rsidP="00892B38" w:rsidRDefault="00146308" w14:paraId="15FEF1C1" w14:textId="3D690268">
            <w:pPr>
              <w:spacing w:line="360" w:lineRule="auto"/>
              <w:rPr>
                <w:bCs/>
                <w:lang w:val="en-GB"/>
              </w:rPr>
            </w:pPr>
            <w:r>
              <w:rPr>
                <w:bCs/>
                <w:lang w:val="en-GB"/>
              </w:rPr>
              <w:t>Weight Status</w:t>
            </w:r>
          </w:p>
        </w:tc>
      </w:tr>
      <w:tr w:rsidR="00146308" w:rsidTr="00146308" w14:paraId="4E8D653E" w14:textId="77777777">
        <w:tc>
          <w:tcPr>
            <w:tcW w:w="4509" w:type="dxa"/>
          </w:tcPr>
          <w:p w:rsidR="00146308" w:rsidP="00892B38" w:rsidRDefault="00146308" w14:paraId="7236B70F" w14:textId="7BA38FF6">
            <w:pPr>
              <w:spacing w:line="360" w:lineRule="auto"/>
              <w:rPr>
                <w:bCs/>
                <w:lang w:val="en-GB"/>
              </w:rPr>
            </w:pPr>
            <w:r>
              <w:rPr>
                <w:bCs/>
                <w:lang w:val="en-GB"/>
              </w:rPr>
              <w:t>Below 18.5</w:t>
            </w:r>
          </w:p>
        </w:tc>
        <w:tc>
          <w:tcPr>
            <w:tcW w:w="4510" w:type="dxa"/>
          </w:tcPr>
          <w:p w:rsidR="00146308" w:rsidP="00892B38" w:rsidRDefault="00146308" w14:paraId="3819BDA6" w14:textId="02F1627D">
            <w:pPr>
              <w:spacing w:line="360" w:lineRule="auto"/>
              <w:rPr>
                <w:bCs/>
                <w:lang w:val="en-GB"/>
              </w:rPr>
            </w:pPr>
            <w:r>
              <w:rPr>
                <w:bCs/>
                <w:lang w:val="en-GB"/>
              </w:rPr>
              <w:t>Underweight</w:t>
            </w:r>
          </w:p>
        </w:tc>
      </w:tr>
      <w:tr w:rsidR="00146308" w:rsidTr="00146308" w14:paraId="243CD901" w14:textId="77777777">
        <w:tc>
          <w:tcPr>
            <w:tcW w:w="4509" w:type="dxa"/>
          </w:tcPr>
          <w:p w:rsidR="00146308" w:rsidP="00892B38" w:rsidRDefault="00146308" w14:paraId="2171D07F" w14:textId="055EE904">
            <w:pPr>
              <w:spacing w:line="360" w:lineRule="auto"/>
              <w:rPr>
                <w:bCs/>
                <w:lang w:val="en-GB"/>
              </w:rPr>
            </w:pPr>
            <w:r>
              <w:rPr>
                <w:bCs/>
                <w:lang w:val="en-GB"/>
              </w:rPr>
              <w:t>18.5 – 24.9</w:t>
            </w:r>
          </w:p>
        </w:tc>
        <w:tc>
          <w:tcPr>
            <w:tcW w:w="4510" w:type="dxa"/>
          </w:tcPr>
          <w:p w:rsidR="00146308" w:rsidP="00892B38" w:rsidRDefault="00146308" w14:paraId="26584ADD" w14:textId="69A151CD">
            <w:pPr>
              <w:spacing w:line="360" w:lineRule="auto"/>
              <w:rPr>
                <w:bCs/>
                <w:lang w:val="en-GB"/>
              </w:rPr>
            </w:pPr>
            <w:r>
              <w:rPr>
                <w:bCs/>
                <w:lang w:val="en-GB"/>
              </w:rPr>
              <w:t>Healthy Weight</w:t>
            </w:r>
          </w:p>
        </w:tc>
      </w:tr>
      <w:tr w:rsidR="00146308" w:rsidTr="00146308" w14:paraId="6F71D5A3" w14:textId="77777777">
        <w:tc>
          <w:tcPr>
            <w:tcW w:w="4509" w:type="dxa"/>
          </w:tcPr>
          <w:p w:rsidR="00146308" w:rsidP="00892B38" w:rsidRDefault="00146308" w14:paraId="47545912" w14:textId="30F87F5F">
            <w:pPr>
              <w:spacing w:line="360" w:lineRule="auto"/>
              <w:rPr>
                <w:bCs/>
                <w:lang w:val="en-GB"/>
              </w:rPr>
            </w:pPr>
            <w:r>
              <w:rPr>
                <w:bCs/>
                <w:lang w:val="en-GB"/>
              </w:rPr>
              <w:t>25.0 -29.9</w:t>
            </w:r>
          </w:p>
        </w:tc>
        <w:tc>
          <w:tcPr>
            <w:tcW w:w="4510" w:type="dxa"/>
          </w:tcPr>
          <w:p w:rsidR="00146308" w:rsidP="00892B38" w:rsidRDefault="00146308" w14:paraId="09E9F53D" w14:textId="3C8992CE">
            <w:pPr>
              <w:spacing w:line="360" w:lineRule="auto"/>
              <w:rPr>
                <w:bCs/>
                <w:lang w:val="en-GB"/>
              </w:rPr>
            </w:pPr>
            <w:r>
              <w:rPr>
                <w:bCs/>
                <w:lang w:val="en-GB"/>
              </w:rPr>
              <w:t>Overweight</w:t>
            </w:r>
          </w:p>
        </w:tc>
      </w:tr>
      <w:tr w:rsidR="00146308" w:rsidTr="00146308" w14:paraId="2CADCB2F" w14:textId="77777777">
        <w:tc>
          <w:tcPr>
            <w:tcW w:w="4509" w:type="dxa"/>
          </w:tcPr>
          <w:p w:rsidR="00146308" w:rsidP="00892B38" w:rsidRDefault="00146308" w14:paraId="4D5DB13C" w14:textId="530C4547">
            <w:pPr>
              <w:spacing w:line="360" w:lineRule="auto"/>
              <w:rPr>
                <w:bCs/>
                <w:lang w:val="en-GB"/>
              </w:rPr>
            </w:pPr>
            <w:r>
              <w:rPr>
                <w:bCs/>
                <w:lang w:val="en-GB"/>
              </w:rPr>
              <w:t xml:space="preserve">30.0 and </w:t>
            </w:r>
            <w:r w:rsidR="004F0394">
              <w:rPr>
                <w:bCs/>
                <w:lang w:val="en-GB"/>
              </w:rPr>
              <w:t>above</w:t>
            </w:r>
          </w:p>
        </w:tc>
        <w:tc>
          <w:tcPr>
            <w:tcW w:w="4510" w:type="dxa"/>
          </w:tcPr>
          <w:p w:rsidR="00146308" w:rsidP="00892B38" w:rsidRDefault="00146308" w14:paraId="1E653BA4" w14:textId="26DADAF5">
            <w:pPr>
              <w:spacing w:line="360" w:lineRule="auto"/>
              <w:rPr>
                <w:bCs/>
                <w:lang w:val="en-GB"/>
              </w:rPr>
            </w:pPr>
            <w:r>
              <w:rPr>
                <w:bCs/>
                <w:lang w:val="en-GB"/>
              </w:rPr>
              <w:t>Obesity</w:t>
            </w:r>
          </w:p>
        </w:tc>
      </w:tr>
    </w:tbl>
    <w:p w:rsidR="00146308" w:rsidP="00892B38" w:rsidRDefault="00146308" w14:paraId="00688EBB" w14:textId="77777777">
      <w:pPr>
        <w:spacing w:line="360" w:lineRule="auto"/>
        <w:rPr>
          <w:bCs/>
          <w:lang w:val="en-GB"/>
        </w:rPr>
      </w:pPr>
    </w:p>
    <w:p w:rsidR="00E64419" w:rsidP="00892B38" w:rsidRDefault="005A0AC1" w14:paraId="7793A912" w14:textId="58442DFF">
      <w:pPr>
        <w:spacing w:line="360" w:lineRule="auto"/>
        <w:rPr>
          <w:bCs/>
          <w:lang w:val="en-GB"/>
        </w:rPr>
      </w:pPr>
      <w:r>
        <w:rPr>
          <w:bCs/>
          <w:lang w:val="en-GB"/>
        </w:rPr>
        <w:t xml:space="preserve">Based on the </w:t>
      </w:r>
      <w:r w:rsidR="006D538A">
        <w:rPr>
          <w:bCs/>
          <w:lang w:val="en-GB"/>
        </w:rPr>
        <w:t>visuals</w:t>
      </w:r>
      <w:r>
        <w:rPr>
          <w:bCs/>
          <w:lang w:val="en-GB"/>
        </w:rPr>
        <w:t xml:space="preserve">, we can see that Brunei which has the largest box among the </w:t>
      </w:r>
      <w:r w:rsidR="00C72998">
        <w:rPr>
          <w:bCs/>
          <w:lang w:val="en-GB"/>
        </w:rPr>
        <w:t xml:space="preserve">other countries at </w:t>
      </w:r>
      <w:r w:rsidR="004F0394">
        <w:rPr>
          <w:bCs/>
          <w:lang w:val="en-GB"/>
        </w:rPr>
        <w:t xml:space="preserve">26.125 which falls under the overweight status. </w:t>
      </w:r>
      <w:r w:rsidR="005700EE">
        <w:rPr>
          <w:bCs/>
          <w:lang w:val="en-GB"/>
        </w:rPr>
        <w:t xml:space="preserve">While Timor-Leste </w:t>
      </w:r>
      <w:proofErr w:type="gramStart"/>
      <w:r w:rsidR="005700EE">
        <w:rPr>
          <w:bCs/>
          <w:lang w:val="en-GB"/>
        </w:rPr>
        <w:t>have</w:t>
      </w:r>
      <w:proofErr w:type="gramEnd"/>
      <w:r w:rsidR="005700EE">
        <w:rPr>
          <w:bCs/>
          <w:lang w:val="en-GB"/>
        </w:rPr>
        <w:t xml:space="preserve"> </w:t>
      </w:r>
      <w:r w:rsidR="00991E67">
        <w:rPr>
          <w:bCs/>
          <w:lang w:val="en-GB"/>
        </w:rPr>
        <w:t xml:space="preserve">an average BMI of 20.5 which is a healthy weight. Therefore, this shows </w:t>
      </w:r>
      <w:r w:rsidR="006D538A">
        <w:rPr>
          <w:bCs/>
          <w:lang w:val="en-GB"/>
        </w:rPr>
        <w:t xml:space="preserve">how Thailand stands </w:t>
      </w:r>
      <w:r w:rsidR="00205048">
        <w:rPr>
          <w:bCs/>
          <w:lang w:val="en-GB"/>
        </w:rPr>
        <w:t xml:space="preserve">after comparing with Brunei and should remain in the healthy zone as </w:t>
      </w:r>
      <w:r w:rsidR="00991E67">
        <w:rPr>
          <w:bCs/>
          <w:lang w:val="en-GB"/>
        </w:rPr>
        <w:t>BMI is one of the many factors contributing to either a higher or lower life expectancy.</w:t>
      </w:r>
    </w:p>
    <w:p w:rsidR="00E64419" w:rsidRDefault="00E64419" w14:paraId="3EF588B0" w14:textId="6C89A885">
      <w:pPr>
        <w:spacing w:line="240" w:lineRule="auto"/>
        <w:jc w:val="left"/>
        <w:rPr>
          <w:bCs/>
          <w:lang w:val="en-GB"/>
        </w:rPr>
      </w:pPr>
      <w:r>
        <w:rPr>
          <w:bCs/>
          <w:lang w:val="en-GB"/>
        </w:rPr>
        <w:br w:type="page"/>
      </w:r>
    </w:p>
    <w:p w:rsidR="00703BA4" w:rsidP="00703BA4" w:rsidRDefault="00703BA4" w14:paraId="220B8614" w14:textId="22AF5E2D">
      <w:pPr>
        <w:pStyle w:val="Heading2"/>
        <w:ind w:left="720"/>
        <w:rPr>
          <w:rFonts w:ascii="Arial" w:hAnsi="Arial" w:cs="Arial"/>
          <w:i w:val="0"/>
          <w:iCs w:val="0"/>
        </w:rPr>
      </w:pPr>
      <w:bookmarkStart w:name="_Toc152962208" w:id="32"/>
      <w:r>
        <w:rPr>
          <w:rFonts w:ascii="Arial" w:hAnsi="Arial" w:cs="Arial"/>
          <w:i w:val="0"/>
          <w:iCs w:val="0"/>
        </w:rPr>
        <w:t>3.</w:t>
      </w:r>
      <w:r w:rsidR="00F66BF9">
        <w:rPr>
          <w:rFonts w:ascii="Arial" w:hAnsi="Arial" w:cs="Arial"/>
          <w:i w:val="0"/>
          <w:iCs w:val="0"/>
        </w:rPr>
        <w:t>5</w:t>
      </w:r>
      <w:r>
        <w:rPr>
          <w:rFonts w:ascii="Arial" w:hAnsi="Arial" w:cs="Arial"/>
          <w:i w:val="0"/>
          <w:iCs w:val="0"/>
        </w:rPr>
        <w:t xml:space="preserve"> </w:t>
      </w:r>
      <w:r w:rsidR="00BB0361">
        <w:rPr>
          <w:rFonts w:ascii="Arial" w:hAnsi="Arial" w:cs="Arial"/>
          <w:i w:val="0"/>
          <w:iCs w:val="0"/>
        </w:rPr>
        <w:t>Incidence of</w:t>
      </w:r>
      <w:r w:rsidR="00241E49">
        <w:rPr>
          <w:rFonts w:ascii="Arial" w:hAnsi="Arial" w:cs="Arial"/>
          <w:i w:val="0"/>
          <w:iCs w:val="0"/>
        </w:rPr>
        <w:t xml:space="preserve"> HIV</w:t>
      </w:r>
      <w:bookmarkEnd w:id="32"/>
    </w:p>
    <w:p w:rsidR="00A87F32" w:rsidP="00A87F32" w:rsidRDefault="00A87F32" w14:paraId="1B4B9EA4" w14:textId="2320D7D2">
      <w:pPr>
        <w:pStyle w:val="Heading3"/>
        <w:rPr>
          <w:color w:val="0F0F0F"/>
          <w:sz w:val="22"/>
          <w:szCs w:val="22"/>
        </w:rPr>
      </w:pPr>
      <w:bookmarkStart w:name="_Toc152962209" w:id="33"/>
      <w:r w:rsidRPr="00CE7587">
        <w:rPr>
          <w:sz w:val="24"/>
          <w:szCs w:val="24"/>
        </w:rPr>
        <w:t>3.</w:t>
      </w:r>
      <w:r>
        <w:rPr>
          <w:sz w:val="24"/>
          <w:szCs w:val="24"/>
        </w:rPr>
        <w:t xml:space="preserve">5.1 What is the </w:t>
      </w:r>
      <w:r>
        <w:rPr>
          <w:color w:val="0F0F0F"/>
          <w:sz w:val="22"/>
          <w:szCs w:val="22"/>
        </w:rPr>
        <w:t>incidence of HIV in Thailand, and how does it compare with the prevalence of HIV in other ASEAN countries?</w:t>
      </w:r>
      <w:bookmarkEnd w:id="33"/>
    </w:p>
    <w:p w:rsidR="00A87F32" w:rsidP="00A87F32" w:rsidRDefault="00A87F32" w14:paraId="45243E7D" w14:textId="77777777">
      <w:pPr>
        <w:rPr>
          <w:lang w:val="en-GB"/>
        </w:rPr>
      </w:pPr>
    </w:p>
    <w:p w:rsidRPr="00A87F32" w:rsidR="00A87F32" w:rsidP="00A87F32" w:rsidRDefault="00A87F32" w14:paraId="70FCAE09" w14:textId="21B43154">
      <w:pPr>
        <w:jc w:val="center"/>
        <w:rPr>
          <w:lang w:val="en-GB"/>
        </w:rPr>
      </w:pPr>
      <w:r>
        <w:rPr>
          <w:noProof/>
          <w:lang w:val="en-GB"/>
        </w:rPr>
        <w:drawing>
          <wp:inline distT="0" distB="0" distL="0" distR="0" wp14:anchorId="18D53198" wp14:editId="034A9D5E">
            <wp:extent cx="4638535" cy="3291864"/>
            <wp:effectExtent l="0" t="0" r="0" b="3810"/>
            <wp:docPr id="2034765622" name="Picture 2034765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65622" name="Picture 20347656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638535" cy="3291864"/>
                    </a:xfrm>
                    <a:prstGeom prst="rect">
                      <a:avLst/>
                    </a:prstGeom>
                  </pic:spPr>
                </pic:pic>
              </a:graphicData>
            </a:graphic>
          </wp:inline>
        </w:drawing>
      </w:r>
    </w:p>
    <w:p w:rsidR="00A14579" w:rsidP="00A87F32" w:rsidRDefault="00A14579" w14:paraId="2C7ADA24" w14:textId="77777777">
      <w:pPr>
        <w:spacing w:line="240" w:lineRule="auto"/>
        <w:jc w:val="center"/>
        <w:rPr>
          <w:b/>
          <w:bCs/>
          <w:szCs w:val="22"/>
        </w:rPr>
      </w:pPr>
    </w:p>
    <w:p w:rsidR="00A87F32" w:rsidP="00A87F32" w:rsidRDefault="00A87F32" w14:paraId="0843D916" w14:textId="685DDC38">
      <w:pPr>
        <w:spacing w:line="240" w:lineRule="auto"/>
        <w:jc w:val="center"/>
        <w:rPr>
          <w:b/>
          <w:bCs/>
          <w:szCs w:val="22"/>
        </w:rPr>
      </w:pPr>
      <w:r w:rsidRPr="00064BE9">
        <w:rPr>
          <w:b/>
          <w:bCs/>
          <w:szCs w:val="22"/>
        </w:rPr>
        <w:t>Table 3.</w:t>
      </w:r>
      <w:r w:rsidR="00A14579">
        <w:rPr>
          <w:b/>
          <w:bCs/>
          <w:szCs w:val="22"/>
        </w:rPr>
        <w:t>9</w:t>
      </w:r>
    </w:p>
    <w:p w:rsidR="00A87F32" w:rsidP="00A87F32" w:rsidRDefault="00A87F32" w14:paraId="22EA8DB8" w14:textId="77777777">
      <w:pPr>
        <w:rPr>
          <w:lang w:val="en-GB"/>
        </w:rPr>
      </w:pPr>
    </w:p>
    <w:p w:rsidR="00A87F32" w:rsidP="002B4EAA" w:rsidRDefault="002B4EAA" w14:paraId="5918BA89" w14:textId="15598B24">
      <w:pPr>
        <w:jc w:val="center"/>
        <w:rPr>
          <w:lang w:val="en-GB"/>
        </w:rPr>
      </w:pPr>
      <w:r>
        <w:rPr>
          <w:noProof/>
          <w:lang w:val="en-GB"/>
        </w:rPr>
        <w:drawing>
          <wp:inline distT="0" distB="0" distL="0" distR="0" wp14:anchorId="273B95FB" wp14:editId="1924AFBC">
            <wp:extent cx="4896464" cy="3312394"/>
            <wp:effectExtent l="0" t="0" r="6350" b="2540"/>
            <wp:docPr id="153800642" name="Picture 15380064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00642" name="Picture 6" descr="A graph with different colored bars&#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10493" cy="3321884"/>
                    </a:xfrm>
                    <a:prstGeom prst="rect">
                      <a:avLst/>
                    </a:prstGeom>
                  </pic:spPr>
                </pic:pic>
              </a:graphicData>
            </a:graphic>
          </wp:inline>
        </w:drawing>
      </w:r>
    </w:p>
    <w:p w:rsidR="00A14579" w:rsidP="002B4EAA" w:rsidRDefault="00A14579" w14:paraId="3962BA08" w14:textId="77777777">
      <w:pPr>
        <w:spacing w:line="240" w:lineRule="auto"/>
        <w:jc w:val="center"/>
        <w:rPr>
          <w:b/>
          <w:bCs/>
          <w:szCs w:val="22"/>
        </w:rPr>
      </w:pPr>
    </w:p>
    <w:p w:rsidR="002B4EAA" w:rsidP="002B4EAA" w:rsidRDefault="002B4EAA" w14:paraId="12373596" w14:textId="26B64430">
      <w:pPr>
        <w:spacing w:line="240" w:lineRule="auto"/>
        <w:jc w:val="center"/>
        <w:rPr>
          <w:b/>
          <w:bCs/>
          <w:szCs w:val="22"/>
        </w:rPr>
      </w:pPr>
      <w:r w:rsidRPr="00064BE9">
        <w:rPr>
          <w:b/>
          <w:bCs/>
          <w:szCs w:val="22"/>
        </w:rPr>
        <w:t>Table 3.</w:t>
      </w:r>
      <w:r w:rsidR="00A14579">
        <w:rPr>
          <w:b/>
          <w:bCs/>
          <w:szCs w:val="22"/>
        </w:rPr>
        <w:t>10</w:t>
      </w:r>
    </w:p>
    <w:p w:rsidR="008E04F9" w:rsidP="008E04F9" w:rsidRDefault="008E04F9" w14:paraId="3226BB4A" w14:textId="77777777">
      <w:pPr>
        <w:spacing w:line="240" w:lineRule="auto"/>
        <w:rPr>
          <w:b/>
          <w:bCs/>
          <w:szCs w:val="22"/>
        </w:rPr>
      </w:pPr>
    </w:p>
    <w:p w:rsidR="008E04F9" w:rsidP="008E04F9" w:rsidRDefault="008E04F9" w14:paraId="7E0A2B97" w14:textId="77777777">
      <w:pPr>
        <w:spacing w:line="240" w:lineRule="auto"/>
        <w:rPr>
          <w:b/>
          <w:bCs/>
          <w:szCs w:val="22"/>
        </w:rPr>
      </w:pPr>
    </w:p>
    <w:p w:rsidR="008E04F9" w:rsidP="008E04F9" w:rsidRDefault="008E04F9" w14:paraId="116F03CA" w14:textId="77777777">
      <w:pPr>
        <w:spacing w:line="360" w:lineRule="auto"/>
        <w:rPr>
          <w:b/>
          <w:u w:val="single"/>
          <w:lang w:val="en-GB"/>
        </w:rPr>
      </w:pPr>
      <w:r w:rsidRPr="00243857">
        <w:rPr>
          <w:b/>
          <w:u w:val="single"/>
          <w:lang w:val="en-GB"/>
        </w:rPr>
        <w:t>Interpretation</w:t>
      </w:r>
    </w:p>
    <w:p w:rsidR="008E04F9" w:rsidP="008E04F9" w:rsidRDefault="0042433B" w14:paraId="5C7F0EFE" w14:textId="53BCAE33">
      <w:pPr>
        <w:spacing w:line="240" w:lineRule="auto"/>
        <w:rPr>
          <w:szCs w:val="22"/>
        </w:rPr>
      </w:pPr>
      <w:r>
        <w:rPr>
          <w:szCs w:val="22"/>
        </w:rPr>
        <w:t xml:space="preserve">Based on the visuals, it </w:t>
      </w:r>
      <w:r w:rsidR="00263690">
        <w:rPr>
          <w:szCs w:val="22"/>
        </w:rPr>
        <w:t>answers</w:t>
      </w:r>
      <w:r>
        <w:rPr>
          <w:szCs w:val="22"/>
        </w:rPr>
        <w:t xml:space="preserve"> two </w:t>
      </w:r>
      <w:r w:rsidR="00D43D89">
        <w:rPr>
          <w:szCs w:val="22"/>
        </w:rPr>
        <w:t>parts</w:t>
      </w:r>
      <w:r>
        <w:rPr>
          <w:szCs w:val="22"/>
        </w:rPr>
        <w:t xml:space="preserve"> to the question. Firstly, it shows the</w:t>
      </w:r>
      <w:r w:rsidR="00B16FAE">
        <w:rPr>
          <w:szCs w:val="22"/>
        </w:rPr>
        <w:t xml:space="preserve"> </w:t>
      </w:r>
      <w:r w:rsidR="00211CC0">
        <w:rPr>
          <w:szCs w:val="22"/>
        </w:rPr>
        <w:t>trend of incidence of HIV in Thailand and compares it</w:t>
      </w:r>
      <w:r w:rsidR="00F66754">
        <w:rPr>
          <w:szCs w:val="22"/>
        </w:rPr>
        <w:t xml:space="preserve"> </w:t>
      </w:r>
      <w:r w:rsidR="002D63BF">
        <w:rPr>
          <w:szCs w:val="22"/>
        </w:rPr>
        <w:t>with other ASEAN countries.</w:t>
      </w:r>
    </w:p>
    <w:p w:rsidR="00263690" w:rsidP="008E04F9" w:rsidRDefault="00263690" w14:paraId="2B40FFF2" w14:textId="77777777">
      <w:pPr>
        <w:spacing w:line="240" w:lineRule="auto"/>
        <w:rPr>
          <w:szCs w:val="22"/>
        </w:rPr>
      </w:pPr>
    </w:p>
    <w:p w:rsidR="008C45CD" w:rsidP="008C45CD" w:rsidRDefault="008C45CD" w14:paraId="02E9BB85" w14:textId="78BED767">
      <w:pPr>
        <w:spacing w:line="360" w:lineRule="auto"/>
        <w:rPr>
          <w:b/>
          <w:u w:val="single"/>
          <w:lang w:val="en-GB"/>
        </w:rPr>
      </w:pPr>
      <w:r>
        <w:rPr>
          <w:b/>
          <w:u w:val="single"/>
          <w:lang w:val="en-GB"/>
        </w:rPr>
        <w:t>Purpose</w:t>
      </w:r>
    </w:p>
    <w:p w:rsidRPr="008C45CD" w:rsidR="008C45CD" w:rsidP="008C45CD" w:rsidRDefault="00883C0F" w14:paraId="4606A438" w14:textId="2B58EC17">
      <w:pPr>
        <w:spacing w:line="360" w:lineRule="auto"/>
        <w:rPr>
          <w:bCs/>
          <w:lang w:val="en-GB"/>
        </w:rPr>
      </w:pPr>
      <w:r>
        <w:rPr>
          <w:bCs/>
          <w:lang w:val="en-GB"/>
        </w:rPr>
        <w:t xml:space="preserve">From the visuals, we can tell that for Thailand there have been a </w:t>
      </w:r>
      <w:r w:rsidR="00902A06">
        <w:rPr>
          <w:bCs/>
          <w:lang w:val="en-GB"/>
        </w:rPr>
        <w:t>downward</w:t>
      </w:r>
      <w:r w:rsidR="002E1C1A">
        <w:rPr>
          <w:bCs/>
          <w:lang w:val="en-GB"/>
        </w:rPr>
        <w:t xml:space="preserve"> trend </w:t>
      </w:r>
      <w:r w:rsidR="00902A06">
        <w:rPr>
          <w:bCs/>
          <w:lang w:val="en-GB"/>
        </w:rPr>
        <w:t xml:space="preserve">from 2000 </w:t>
      </w:r>
      <w:r w:rsidR="0052249C">
        <w:rPr>
          <w:bCs/>
          <w:lang w:val="en-GB"/>
        </w:rPr>
        <w:t>–</w:t>
      </w:r>
      <w:r w:rsidR="00902A06">
        <w:rPr>
          <w:bCs/>
          <w:lang w:val="en-GB"/>
        </w:rPr>
        <w:t xml:space="preserve"> 2015</w:t>
      </w:r>
      <w:r w:rsidR="00AF3613">
        <w:rPr>
          <w:bCs/>
          <w:lang w:val="en-GB"/>
        </w:rPr>
        <w:t>.</w:t>
      </w:r>
      <w:r w:rsidR="0052249C">
        <w:rPr>
          <w:bCs/>
          <w:lang w:val="en-GB"/>
        </w:rPr>
        <w:t xml:space="preserve"> </w:t>
      </w:r>
      <w:r w:rsidR="002B5D75">
        <w:rPr>
          <w:bCs/>
          <w:lang w:val="en-GB"/>
        </w:rPr>
        <w:t>However,</w:t>
      </w:r>
      <w:r w:rsidR="0052249C">
        <w:rPr>
          <w:bCs/>
          <w:lang w:val="en-GB"/>
        </w:rPr>
        <w:t xml:space="preserve"> as it compares itself to other countries</w:t>
      </w:r>
      <w:r w:rsidR="00F23FE4">
        <w:rPr>
          <w:bCs/>
          <w:lang w:val="en-GB"/>
        </w:rPr>
        <w:t>,</w:t>
      </w:r>
      <w:r w:rsidR="00AF3613">
        <w:rPr>
          <w:bCs/>
          <w:lang w:val="en-GB"/>
        </w:rPr>
        <w:t xml:space="preserve"> it ranked second highest in HIV which is not relatively a good sign. </w:t>
      </w:r>
      <w:r w:rsidR="00076CAE">
        <w:rPr>
          <w:bCs/>
          <w:lang w:val="en-GB"/>
        </w:rPr>
        <w:t>HIV are dangerous as they are viruses that attacks the body’s immune system</w:t>
      </w:r>
      <w:r w:rsidR="00E85171">
        <w:rPr>
          <w:bCs/>
          <w:lang w:val="en-GB"/>
        </w:rPr>
        <w:t xml:space="preserve">, if not treated, it could lead to AIDS and </w:t>
      </w:r>
      <w:r w:rsidR="0024757B">
        <w:rPr>
          <w:bCs/>
          <w:lang w:val="en-GB"/>
        </w:rPr>
        <w:t xml:space="preserve">once they </w:t>
      </w:r>
      <w:r w:rsidR="002B489F">
        <w:rPr>
          <w:bCs/>
          <w:lang w:val="en-GB"/>
        </w:rPr>
        <w:t>get HIV, they live with it forever</w:t>
      </w:r>
      <w:r w:rsidR="00471590">
        <w:rPr>
          <w:bCs/>
          <w:lang w:val="en-GB"/>
        </w:rPr>
        <w:t xml:space="preserve"> even being able to control it</w:t>
      </w:r>
      <w:r w:rsidR="00806EBD">
        <w:rPr>
          <w:bCs/>
          <w:lang w:val="en-GB"/>
        </w:rPr>
        <w:t xml:space="preserve">. </w:t>
      </w:r>
      <w:r w:rsidR="0044622E">
        <w:rPr>
          <w:bCs/>
          <w:lang w:val="en-GB"/>
        </w:rPr>
        <w:t xml:space="preserve">If not taken </w:t>
      </w:r>
      <w:proofErr w:type="gramStart"/>
      <w:r w:rsidR="0044622E">
        <w:rPr>
          <w:bCs/>
          <w:lang w:val="en-GB"/>
        </w:rPr>
        <w:t>serious</w:t>
      </w:r>
      <w:proofErr w:type="gramEnd"/>
      <w:r w:rsidR="0044622E">
        <w:rPr>
          <w:bCs/>
          <w:lang w:val="en-GB"/>
        </w:rPr>
        <w:t xml:space="preserve">, it could significantly reduce their life expectancy. </w:t>
      </w:r>
      <w:r w:rsidR="00D65B73">
        <w:rPr>
          <w:bCs/>
          <w:lang w:val="en-GB"/>
        </w:rPr>
        <w:t xml:space="preserve">Therefore, healthcare sector should </w:t>
      </w:r>
      <w:r w:rsidR="00AD3AA2">
        <w:rPr>
          <w:bCs/>
          <w:lang w:val="en-GB"/>
        </w:rPr>
        <w:t xml:space="preserve">try to raise awareness of the risk of HIV </w:t>
      </w:r>
      <w:proofErr w:type="gramStart"/>
      <w:r w:rsidR="00AD3AA2">
        <w:rPr>
          <w:bCs/>
          <w:lang w:val="en-GB"/>
        </w:rPr>
        <w:t>in order to</w:t>
      </w:r>
      <w:proofErr w:type="gramEnd"/>
      <w:r w:rsidR="00AD3AA2">
        <w:rPr>
          <w:bCs/>
          <w:lang w:val="en-GB"/>
        </w:rPr>
        <w:t xml:space="preserve"> reduce and bring the numbers down.</w:t>
      </w:r>
    </w:p>
    <w:p w:rsidR="00263690" w:rsidP="008E04F9" w:rsidRDefault="00263690" w14:paraId="79D3FB32" w14:textId="77777777">
      <w:pPr>
        <w:spacing w:line="240" w:lineRule="auto"/>
        <w:rPr>
          <w:szCs w:val="22"/>
        </w:rPr>
      </w:pPr>
    </w:p>
    <w:p w:rsidR="00263690" w:rsidP="008E04F9" w:rsidRDefault="00263690" w14:paraId="6819CB3D" w14:textId="77777777">
      <w:pPr>
        <w:spacing w:line="240" w:lineRule="auto"/>
        <w:rPr>
          <w:szCs w:val="22"/>
        </w:rPr>
      </w:pPr>
    </w:p>
    <w:p w:rsidR="00263690" w:rsidP="008E04F9" w:rsidRDefault="00263690" w14:paraId="7641681A" w14:textId="77777777">
      <w:pPr>
        <w:spacing w:line="240" w:lineRule="auto"/>
        <w:rPr>
          <w:szCs w:val="22"/>
        </w:rPr>
      </w:pPr>
    </w:p>
    <w:p w:rsidRPr="00AE726E" w:rsidR="00263690" w:rsidP="008E04F9" w:rsidRDefault="00263690" w14:paraId="2D556BE2" w14:textId="77777777">
      <w:pPr>
        <w:spacing w:line="240" w:lineRule="auto"/>
        <w:rPr>
          <w:szCs w:val="22"/>
        </w:rPr>
      </w:pPr>
    </w:p>
    <w:p w:rsidRPr="00AD2E81" w:rsidR="00703BA4" w:rsidRDefault="00AD2E81" w14:paraId="4B3D8ACC" w14:textId="511A871D">
      <w:pPr>
        <w:spacing w:line="240" w:lineRule="auto"/>
        <w:jc w:val="left"/>
      </w:pPr>
      <w:r>
        <w:br w:type="page"/>
      </w:r>
    </w:p>
    <w:p w:rsidRPr="00137F95" w:rsidR="00E64419" w:rsidP="00E64419" w:rsidRDefault="00E64419" w14:paraId="4F1A0ECF" w14:textId="406133E3">
      <w:pPr>
        <w:pStyle w:val="Heading2"/>
        <w:ind w:left="720"/>
        <w:rPr>
          <w:rFonts w:ascii="Arial" w:hAnsi="Arial" w:cs="Arial"/>
          <w:i w:val="0"/>
          <w:iCs w:val="0"/>
        </w:rPr>
      </w:pPr>
      <w:bookmarkStart w:name="_Toc152962210" w:id="34"/>
      <w:r>
        <w:rPr>
          <w:rFonts w:ascii="Arial" w:hAnsi="Arial" w:cs="Arial"/>
          <w:i w:val="0"/>
          <w:iCs w:val="0"/>
        </w:rPr>
        <w:t>3.</w:t>
      </w:r>
      <w:r w:rsidR="00F66BF9">
        <w:rPr>
          <w:rFonts w:ascii="Arial" w:hAnsi="Arial" w:cs="Arial"/>
          <w:i w:val="0"/>
          <w:iCs w:val="0"/>
        </w:rPr>
        <w:t>6</w:t>
      </w:r>
      <w:r>
        <w:rPr>
          <w:rFonts w:ascii="Arial" w:hAnsi="Arial" w:cs="Arial"/>
          <w:i w:val="0"/>
          <w:iCs w:val="0"/>
        </w:rPr>
        <w:t xml:space="preserve"> </w:t>
      </w:r>
      <w:r w:rsidR="00F66BF9">
        <w:rPr>
          <w:rFonts w:ascii="Arial" w:hAnsi="Arial" w:cs="Arial"/>
          <w:i w:val="0"/>
          <w:iCs w:val="0"/>
        </w:rPr>
        <w:t>GDP per capita</w:t>
      </w:r>
      <w:bookmarkEnd w:id="34"/>
    </w:p>
    <w:p w:rsidR="000A384B" w:rsidP="000A384B" w:rsidRDefault="000A384B" w14:paraId="64A4D703" w14:textId="57BCF4B3">
      <w:pPr>
        <w:pStyle w:val="Heading3"/>
        <w:rPr>
          <w:sz w:val="24"/>
          <w:szCs w:val="24"/>
        </w:rPr>
      </w:pPr>
      <w:bookmarkStart w:name="_Toc152962211" w:id="35"/>
      <w:r w:rsidRPr="00CE7587">
        <w:rPr>
          <w:sz w:val="24"/>
          <w:szCs w:val="24"/>
        </w:rPr>
        <w:t>3.</w:t>
      </w:r>
      <w:r w:rsidR="005A3AA4">
        <w:rPr>
          <w:sz w:val="24"/>
          <w:szCs w:val="24"/>
        </w:rPr>
        <w:t>6</w:t>
      </w:r>
      <w:r>
        <w:rPr>
          <w:sz w:val="24"/>
          <w:szCs w:val="24"/>
        </w:rPr>
        <w:t>.</w:t>
      </w:r>
      <w:r w:rsidR="005A3AA4">
        <w:rPr>
          <w:sz w:val="24"/>
          <w:szCs w:val="24"/>
        </w:rPr>
        <w:t>1</w:t>
      </w:r>
      <w:r>
        <w:rPr>
          <w:sz w:val="24"/>
          <w:szCs w:val="24"/>
        </w:rPr>
        <w:t xml:space="preserve"> </w:t>
      </w:r>
      <w:r w:rsidR="00F450C1">
        <w:rPr>
          <w:sz w:val="24"/>
          <w:szCs w:val="24"/>
        </w:rPr>
        <w:t>What are the trends in GDP per Capita</w:t>
      </w:r>
      <w:r>
        <w:rPr>
          <w:sz w:val="24"/>
          <w:szCs w:val="24"/>
        </w:rPr>
        <w:t>?</w:t>
      </w:r>
      <w:bookmarkEnd w:id="35"/>
    </w:p>
    <w:p w:rsidR="001B5B5A" w:rsidP="001B5B5A" w:rsidRDefault="001B5B5A" w14:paraId="0EA22056" w14:textId="77777777">
      <w:pPr>
        <w:rPr>
          <w:lang w:val="en-GB"/>
        </w:rPr>
      </w:pPr>
    </w:p>
    <w:p w:rsidRPr="001B5B5A" w:rsidR="001B5B5A" w:rsidP="00261724" w:rsidRDefault="00261724" w14:paraId="4DAEAD82" w14:textId="107E64D2">
      <w:pPr>
        <w:jc w:val="center"/>
        <w:rPr>
          <w:lang w:val="en-GB"/>
        </w:rPr>
      </w:pPr>
      <w:r>
        <w:rPr>
          <w:noProof/>
          <w:lang w:val="en-GB"/>
        </w:rPr>
        <w:drawing>
          <wp:inline distT="0" distB="0" distL="0" distR="0" wp14:anchorId="5F4243C9" wp14:editId="60C6CC5A">
            <wp:extent cx="4848735" cy="3276727"/>
            <wp:effectExtent l="0" t="0" r="9525" b="0"/>
            <wp:docPr id="850137632" name="Picture 850137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137632" name="Picture 85013763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48735" cy="3276727"/>
                    </a:xfrm>
                    <a:prstGeom prst="rect">
                      <a:avLst/>
                    </a:prstGeom>
                  </pic:spPr>
                </pic:pic>
              </a:graphicData>
            </a:graphic>
          </wp:inline>
        </w:drawing>
      </w:r>
    </w:p>
    <w:p w:rsidR="00A14579" w:rsidP="00077E5E" w:rsidRDefault="00A14579" w14:paraId="5E66951E" w14:textId="77777777">
      <w:pPr>
        <w:spacing w:line="240" w:lineRule="auto"/>
        <w:jc w:val="center"/>
        <w:rPr>
          <w:b/>
          <w:bCs/>
          <w:szCs w:val="22"/>
        </w:rPr>
      </w:pPr>
    </w:p>
    <w:p w:rsidRPr="00077E5E" w:rsidR="00E64419" w:rsidP="00077E5E" w:rsidRDefault="00261724" w14:paraId="7812D553" w14:textId="4EA6570E">
      <w:pPr>
        <w:spacing w:line="240" w:lineRule="auto"/>
        <w:jc w:val="center"/>
        <w:rPr>
          <w:b/>
          <w:szCs w:val="22"/>
        </w:rPr>
      </w:pPr>
      <w:r w:rsidRPr="00064BE9">
        <w:rPr>
          <w:b/>
          <w:bCs/>
          <w:szCs w:val="22"/>
        </w:rPr>
        <w:t>Table 3.</w:t>
      </w:r>
      <w:r w:rsidR="00A14579">
        <w:rPr>
          <w:b/>
          <w:bCs/>
          <w:szCs w:val="22"/>
        </w:rPr>
        <w:t>11</w:t>
      </w:r>
    </w:p>
    <w:p w:rsidRPr="00633D90" w:rsidR="00C7370A" w:rsidP="00892B38" w:rsidRDefault="007C54AF" w14:paraId="675033A1" w14:textId="0EF22D80">
      <w:pPr>
        <w:spacing w:line="360" w:lineRule="auto"/>
        <w:rPr>
          <w:b/>
          <w:u w:val="single"/>
          <w:lang w:val="en-GB"/>
        </w:rPr>
      </w:pPr>
      <w:r w:rsidRPr="00633D90">
        <w:rPr>
          <w:b/>
          <w:u w:val="single"/>
          <w:lang w:val="en-GB"/>
        </w:rPr>
        <w:t>Interpretation</w:t>
      </w:r>
    </w:p>
    <w:p w:rsidR="00633D90" w:rsidP="00892B38" w:rsidRDefault="009C4486" w14:paraId="1FA66040" w14:textId="435C8B9E">
      <w:pPr>
        <w:spacing w:line="360" w:lineRule="auto"/>
        <w:rPr>
          <w:bCs/>
          <w:lang w:val="en-GB"/>
        </w:rPr>
      </w:pPr>
      <w:r>
        <w:rPr>
          <w:bCs/>
          <w:lang w:val="en-GB"/>
        </w:rPr>
        <w:t xml:space="preserve">From the line chart. We can </w:t>
      </w:r>
      <w:r w:rsidR="00FF039B">
        <w:rPr>
          <w:bCs/>
          <w:lang w:val="en-GB"/>
        </w:rPr>
        <w:t xml:space="preserve">see </w:t>
      </w:r>
      <w:r>
        <w:rPr>
          <w:bCs/>
          <w:lang w:val="en-GB"/>
        </w:rPr>
        <w:t xml:space="preserve">the different lines for each ASEAN countries. But I would like to shift </w:t>
      </w:r>
      <w:r w:rsidR="00056104">
        <w:rPr>
          <w:bCs/>
          <w:lang w:val="en-GB"/>
        </w:rPr>
        <w:t xml:space="preserve">the focus </w:t>
      </w:r>
      <w:r w:rsidR="006C098D">
        <w:rPr>
          <w:bCs/>
          <w:lang w:val="en-GB"/>
        </w:rPr>
        <w:t>to</w:t>
      </w:r>
      <w:r w:rsidR="00056104">
        <w:rPr>
          <w:bCs/>
          <w:lang w:val="en-GB"/>
        </w:rPr>
        <w:t xml:space="preserve"> </w:t>
      </w:r>
      <w:r w:rsidR="00470177">
        <w:rPr>
          <w:bCs/>
          <w:lang w:val="en-GB"/>
        </w:rPr>
        <w:t>Singapore (Blue Line) and Brunei (Orange Line)</w:t>
      </w:r>
      <w:r w:rsidR="006C098D">
        <w:rPr>
          <w:bCs/>
          <w:lang w:val="en-GB"/>
        </w:rPr>
        <w:t xml:space="preserve"> on why it is doing better than the </w:t>
      </w:r>
      <w:r w:rsidR="008D402B">
        <w:rPr>
          <w:bCs/>
          <w:lang w:val="en-GB"/>
        </w:rPr>
        <w:t>other countries</w:t>
      </w:r>
      <w:r w:rsidR="00850115">
        <w:rPr>
          <w:bCs/>
          <w:lang w:val="en-GB"/>
        </w:rPr>
        <w:t>.</w:t>
      </w:r>
    </w:p>
    <w:p w:rsidR="00FF039B" w:rsidP="00892B38" w:rsidRDefault="00FF039B" w14:paraId="3CEEE706" w14:textId="77777777">
      <w:pPr>
        <w:spacing w:line="360" w:lineRule="auto"/>
        <w:rPr>
          <w:bCs/>
          <w:lang w:val="en-GB"/>
        </w:rPr>
      </w:pPr>
    </w:p>
    <w:p w:rsidR="00FF039B" w:rsidP="00892B38" w:rsidRDefault="00FF039B" w14:paraId="08888910" w14:textId="278FABB9">
      <w:pPr>
        <w:spacing w:line="360" w:lineRule="auto"/>
        <w:rPr>
          <w:b/>
          <w:u w:val="single"/>
          <w:lang w:val="en-GB"/>
        </w:rPr>
      </w:pPr>
      <w:r w:rsidRPr="00FF039B">
        <w:rPr>
          <w:b/>
          <w:u w:val="single"/>
          <w:lang w:val="en-GB"/>
        </w:rPr>
        <w:t>Purpose</w:t>
      </w:r>
    </w:p>
    <w:p w:rsidR="00C7370A" w:rsidP="00892B38" w:rsidRDefault="00FF039B" w14:paraId="00FC34FE" w14:textId="1238DBF1">
      <w:pPr>
        <w:spacing w:line="360" w:lineRule="auto"/>
        <w:rPr>
          <w:bCs/>
          <w:lang w:val="en-GB"/>
        </w:rPr>
      </w:pPr>
      <w:r>
        <w:rPr>
          <w:bCs/>
          <w:lang w:val="en-GB"/>
        </w:rPr>
        <w:t xml:space="preserve">GDP per capita </w:t>
      </w:r>
      <w:r w:rsidR="007F5345">
        <w:rPr>
          <w:bCs/>
          <w:lang w:val="en-GB"/>
        </w:rPr>
        <w:t xml:space="preserve">is </w:t>
      </w:r>
      <w:r w:rsidR="005D57DF">
        <w:rPr>
          <w:bCs/>
          <w:lang w:val="en-GB"/>
        </w:rPr>
        <w:t xml:space="preserve">a measurement of the GDP per person in </w:t>
      </w:r>
      <w:r w:rsidR="007F5345">
        <w:rPr>
          <w:bCs/>
          <w:lang w:val="en-GB"/>
        </w:rPr>
        <w:t xml:space="preserve">a country’s </w:t>
      </w:r>
      <w:r w:rsidR="005D57DF">
        <w:rPr>
          <w:bCs/>
          <w:lang w:val="en-GB"/>
        </w:rPr>
        <w:t>population</w:t>
      </w:r>
      <w:r w:rsidR="0018301B">
        <w:rPr>
          <w:bCs/>
          <w:lang w:val="en-GB"/>
        </w:rPr>
        <w:t>. Indicating</w:t>
      </w:r>
      <w:r w:rsidR="00332A74">
        <w:rPr>
          <w:bCs/>
          <w:lang w:val="en-GB"/>
        </w:rPr>
        <w:t xml:space="preserve"> the amount of </w:t>
      </w:r>
      <w:r w:rsidR="007F5345">
        <w:rPr>
          <w:bCs/>
          <w:lang w:val="en-GB"/>
        </w:rPr>
        <w:t xml:space="preserve">output </w:t>
      </w:r>
      <w:r w:rsidR="00332A74">
        <w:rPr>
          <w:bCs/>
          <w:lang w:val="en-GB"/>
        </w:rPr>
        <w:t>or</w:t>
      </w:r>
      <w:r w:rsidR="000B317A">
        <w:rPr>
          <w:bCs/>
          <w:lang w:val="en-GB"/>
        </w:rPr>
        <w:t xml:space="preserve"> income per person in an economy</w:t>
      </w:r>
      <w:r w:rsidR="00077E5E">
        <w:rPr>
          <w:bCs/>
          <w:lang w:val="en-GB"/>
        </w:rPr>
        <w:t>.</w:t>
      </w:r>
      <w:r w:rsidR="00736FDD">
        <w:rPr>
          <w:bCs/>
          <w:lang w:val="en-GB"/>
        </w:rPr>
        <w:t xml:space="preserve"> In the year 2000, Singapore and Brunei were very close to each other</w:t>
      </w:r>
      <w:r w:rsidR="00F35C9A">
        <w:rPr>
          <w:bCs/>
          <w:lang w:val="en-GB"/>
        </w:rPr>
        <w:t xml:space="preserve"> </w:t>
      </w:r>
      <w:r w:rsidR="00BB3D80">
        <w:rPr>
          <w:bCs/>
          <w:lang w:val="en-GB"/>
        </w:rPr>
        <w:t xml:space="preserve">with Singapore at 34,891 and Brunei at 34,064. But </w:t>
      </w:r>
      <w:r w:rsidR="00EA587F">
        <w:rPr>
          <w:bCs/>
          <w:lang w:val="en-GB"/>
        </w:rPr>
        <w:t xml:space="preserve">as times passes, Singapore was on </w:t>
      </w:r>
      <w:proofErr w:type="gramStart"/>
      <w:r w:rsidR="00EA587F">
        <w:rPr>
          <w:bCs/>
          <w:lang w:val="en-GB"/>
        </w:rPr>
        <w:t>a</w:t>
      </w:r>
      <w:proofErr w:type="gramEnd"/>
      <w:r w:rsidR="00EA587F">
        <w:rPr>
          <w:bCs/>
          <w:lang w:val="en-GB"/>
        </w:rPr>
        <w:t xml:space="preserve"> upward trend while </w:t>
      </w:r>
      <w:r w:rsidR="004F4105">
        <w:rPr>
          <w:bCs/>
          <w:lang w:val="en-GB"/>
        </w:rPr>
        <w:t>Brunei was on a downward trend. By 2015, Singapore GDP was at 55,</w:t>
      </w:r>
      <w:r w:rsidR="00916E6B">
        <w:rPr>
          <w:bCs/>
          <w:lang w:val="en-GB"/>
        </w:rPr>
        <w:t xml:space="preserve">647, </w:t>
      </w:r>
      <w:r w:rsidR="002578CE">
        <w:rPr>
          <w:bCs/>
          <w:lang w:val="en-GB"/>
        </w:rPr>
        <w:t xml:space="preserve">which is a 59.4% increase in 15 years. While Brunei was at 31,164, which is </w:t>
      </w:r>
      <w:r w:rsidR="00E92FC5">
        <w:rPr>
          <w:bCs/>
          <w:lang w:val="en-GB"/>
        </w:rPr>
        <w:t>an</w:t>
      </w:r>
      <w:r w:rsidR="002578CE">
        <w:rPr>
          <w:bCs/>
          <w:lang w:val="en-GB"/>
        </w:rPr>
        <w:t xml:space="preserve"> </w:t>
      </w:r>
      <w:r w:rsidR="004D76C8">
        <w:rPr>
          <w:bCs/>
          <w:lang w:val="en-GB"/>
        </w:rPr>
        <w:t>8.51% decrease in 15 years.</w:t>
      </w:r>
      <w:r w:rsidR="004A5479">
        <w:rPr>
          <w:bCs/>
          <w:lang w:val="en-GB"/>
        </w:rPr>
        <w:t xml:space="preserve"> </w:t>
      </w:r>
      <w:r w:rsidR="00196136">
        <w:rPr>
          <w:bCs/>
          <w:lang w:val="en-GB"/>
        </w:rPr>
        <w:t>Even with the Global Economic Crisis</w:t>
      </w:r>
      <w:r w:rsidR="00F45BCA">
        <w:rPr>
          <w:bCs/>
          <w:lang w:val="en-GB"/>
        </w:rPr>
        <w:t xml:space="preserve"> that happened from 2008 – 2009, Singapore was still able to recover afterwards. </w:t>
      </w:r>
      <w:r w:rsidR="000E4462">
        <w:rPr>
          <w:bCs/>
          <w:lang w:val="en-GB"/>
        </w:rPr>
        <w:t>Overall</w:t>
      </w:r>
      <w:r w:rsidR="00074C7E">
        <w:rPr>
          <w:bCs/>
          <w:lang w:val="en-GB"/>
        </w:rPr>
        <w:t>, countries with higher GDP</w:t>
      </w:r>
      <w:r w:rsidR="00C21B6C">
        <w:rPr>
          <w:bCs/>
          <w:lang w:val="en-GB"/>
        </w:rPr>
        <w:t xml:space="preserve"> </w:t>
      </w:r>
      <w:r w:rsidR="00E92FC5">
        <w:rPr>
          <w:bCs/>
          <w:lang w:val="en-GB"/>
        </w:rPr>
        <w:t>can</w:t>
      </w:r>
      <w:r w:rsidR="00C21B6C">
        <w:rPr>
          <w:bCs/>
          <w:lang w:val="en-GB"/>
        </w:rPr>
        <w:t xml:space="preserve"> invest more money into the healthcare sector, such as improving the quality of healthcare services</w:t>
      </w:r>
      <w:r w:rsidR="00E92FC5">
        <w:rPr>
          <w:bCs/>
          <w:lang w:val="en-GB"/>
        </w:rPr>
        <w:t xml:space="preserve"> which allows the public to be treated or do regular medical screening. </w:t>
      </w:r>
      <w:r w:rsidR="000E4462">
        <w:rPr>
          <w:bCs/>
          <w:lang w:val="en-GB"/>
        </w:rPr>
        <w:t>Therefore</w:t>
      </w:r>
      <w:r w:rsidR="00850115">
        <w:rPr>
          <w:bCs/>
          <w:lang w:val="en-GB"/>
        </w:rPr>
        <w:t xml:space="preserve">, GDP </w:t>
      </w:r>
      <w:r w:rsidR="00E2480C">
        <w:rPr>
          <w:bCs/>
          <w:lang w:val="en-GB"/>
        </w:rPr>
        <w:t xml:space="preserve">per capita </w:t>
      </w:r>
      <w:r w:rsidR="00850115">
        <w:rPr>
          <w:bCs/>
          <w:lang w:val="en-GB"/>
        </w:rPr>
        <w:t xml:space="preserve">is one of the many </w:t>
      </w:r>
      <w:r w:rsidR="00E2480C">
        <w:rPr>
          <w:bCs/>
          <w:lang w:val="en-GB"/>
        </w:rPr>
        <w:t>factors to contribute to either a higher life expectancy or lower life expectancy.</w:t>
      </w:r>
    </w:p>
    <w:p w:rsidR="00C7370A" w:rsidRDefault="00C7370A" w14:paraId="4ADE17F3" w14:textId="45498F3B">
      <w:pPr>
        <w:spacing w:line="240" w:lineRule="auto"/>
        <w:jc w:val="left"/>
        <w:rPr>
          <w:bCs/>
          <w:lang w:val="en-GB"/>
        </w:rPr>
      </w:pPr>
      <w:r>
        <w:rPr>
          <w:bCs/>
          <w:lang w:val="en-GB"/>
        </w:rPr>
        <w:br w:type="page"/>
      </w:r>
    </w:p>
    <w:p w:rsidR="00C7370A" w:rsidP="00C7370A" w:rsidRDefault="00C7370A" w14:paraId="07745C34" w14:textId="6E02E057">
      <w:pPr>
        <w:pStyle w:val="Heading3"/>
        <w:rPr>
          <w:sz w:val="24"/>
          <w:szCs w:val="24"/>
        </w:rPr>
      </w:pPr>
      <w:bookmarkStart w:name="_Toc152962212" w:id="36"/>
      <w:r w:rsidRPr="00CE7587">
        <w:rPr>
          <w:sz w:val="24"/>
          <w:szCs w:val="24"/>
        </w:rPr>
        <w:t>3.</w:t>
      </w:r>
      <w:r w:rsidR="005A3AA4">
        <w:rPr>
          <w:sz w:val="24"/>
          <w:szCs w:val="24"/>
        </w:rPr>
        <w:t>6</w:t>
      </w:r>
      <w:r>
        <w:rPr>
          <w:sz w:val="24"/>
          <w:szCs w:val="24"/>
        </w:rPr>
        <w:t>.</w:t>
      </w:r>
      <w:r w:rsidR="005A3AA4">
        <w:rPr>
          <w:sz w:val="24"/>
          <w:szCs w:val="24"/>
        </w:rPr>
        <w:t>2</w:t>
      </w:r>
      <w:r>
        <w:rPr>
          <w:sz w:val="24"/>
          <w:szCs w:val="24"/>
        </w:rPr>
        <w:t xml:space="preserve"> How does GDP per capita</w:t>
      </w:r>
      <w:r w:rsidR="00592D33">
        <w:rPr>
          <w:sz w:val="24"/>
          <w:szCs w:val="24"/>
        </w:rPr>
        <w:t xml:space="preserve"> </w:t>
      </w:r>
      <w:r w:rsidR="00EC30C4">
        <w:rPr>
          <w:sz w:val="24"/>
          <w:szCs w:val="24"/>
        </w:rPr>
        <w:t>compare</w:t>
      </w:r>
      <w:r w:rsidR="00007A37">
        <w:rPr>
          <w:sz w:val="24"/>
          <w:szCs w:val="24"/>
        </w:rPr>
        <w:t xml:space="preserve"> with the</w:t>
      </w:r>
      <w:r w:rsidR="00592D33">
        <w:rPr>
          <w:sz w:val="24"/>
          <w:szCs w:val="24"/>
        </w:rPr>
        <w:t xml:space="preserve"> average Life Expectancy</w:t>
      </w:r>
      <w:r>
        <w:rPr>
          <w:sz w:val="24"/>
          <w:szCs w:val="24"/>
        </w:rPr>
        <w:t>?</w:t>
      </w:r>
      <w:bookmarkEnd w:id="36"/>
    </w:p>
    <w:p w:rsidR="00F50D63" w:rsidP="00F50D63" w:rsidRDefault="00F50D63" w14:paraId="2CEE7966" w14:textId="77777777">
      <w:pPr>
        <w:rPr>
          <w:lang w:val="en-GB"/>
        </w:rPr>
      </w:pPr>
    </w:p>
    <w:p w:rsidR="00A3236D" w:rsidP="00A3236D" w:rsidRDefault="00A3236D" w14:paraId="7294FE16" w14:textId="2E82586B">
      <w:pPr>
        <w:rPr>
          <w:lang w:val="en-GB"/>
        </w:rPr>
      </w:pPr>
      <w:r>
        <w:rPr>
          <w:lang w:val="en-GB"/>
        </w:rPr>
        <w:t>Year:2000</w:t>
      </w:r>
    </w:p>
    <w:p w:rsidRPr="00F50D63" w:rsidR="00F50D63" w:rsidP="00220BCD" w:rsidRDefault="00220BCD" w14:paraId="7C607BF6" w14:textId="0949E2F8">
      <w:pPr>
        <w:jc w:val="center"/>
        <w:rPr>
          <w:lang w:val="en-GB"/>
        </w:rPr>
      </w:pPr>
      <w:r>
        <w:rPr>
          <w:noProof/>
          <w:lang w:val="en-GB"/>
        </w:rPr>
        <w:drawing>
          <wp:inline distT="0" distB="0" distL="0" distR="0" wp14:anchorId="2AF362D6" wp14:editId="000C1996">
            <wp:extent cx="5060462" cy="3572223"/>
            <wp:effectExtent l="0" t="0" r="6985" b="9525"/>
            <wp:docPr id="1772317323" name="Picture 1772317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17323" name="Picture 177231732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60462" cy="3572223"/>
                    </a:xfrm>
                    <a:prstGeom prst="rect">
                      <a:avLst/>
                    </a:prstGeom>
                  </pic:spPr>
                </pic:pic>
              </a:graphicData>
            </a:graphic>
          </wp:inline>
        </w:drawing>
      </w:r>
    </w:p>
    <w:p w:rsidR="00E2504B" w:rsidP="00220BCD" w:rsidRDefault="00E2504B" w14:paraId="54DFD16E" w14:textId="77777777">
      <w:pPr>
        <w:jc w:val="center"/>
        <w:rPr>
          <w:lang w:val="en-GB"/>
        </w:rPr>
      </w:pPr>
    </w:p>
    <w:p w:rsidR="00A3236D" w:rsidP="00A3236D" w:rsidRDefault="00A3236D" w14:paraId="44C7F4D4" w14:textId="40D39E2A">
      <w:pPr>
        <w:jc w:val="left"/>
        <w:rPr>
          <w:lang w:val="en-GB"/>
        </w:rPr>
      </w:pPr>
      <w:r>
        <w:rPr>
          <w:lang w:val="en-GB"/>
        </w:rPr>
        <w:t>Year:2015</w:t>
      </w:r>
    </w:p>
    <w:p w:rsidRPr="00FA4B5C" w:rsidR="00A43AEE" w:rsidP="00FA4B5C" w:rsidRDefault="00A43AEE" w14:paraId="1A78BF58" w14:textId="5751FBC6">
      <w:pPr>
        <w:jc w:val="center"/>
        <w:rPr>
          <w:lang w:val="en-GB"/>
        </w:rPr>
      </w:pPr>
      <w:r>
        <w:rPr>
          <w:noProof/>
          <w:lang w:val="en-GB"/>
        </w:rPr>
        <w:drawing>
          <wp:inline distT="0" distB="0" distL="0" distR="0" wp14:anchorId="13DB491E" wp14:editId="2D53B9D0">
            <wp:extent cx="5126760" cy="3633174"/>
            <wp:effectExtent l="0" t="0" r="0" b="5715"/>
            <wp:docPr id="1801952814" name="Picture 1801952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52814" name="Picture 180195281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126760" cy="3633174"/>
                    </a:xfrm>
                    <a:prstGeom prst="rect">
                      <a:avLst/>
                    </a:prstGeom>
                  </pic:spPr>
                </pic:pic>
              </a:graphicData>
            </a:graphic>
          </wp:inline>
        </w:drawing>
      </w:r>
    </w:p>
    <w:p w:rsidR="00A43AEE" w:rsidP="00E2504B" w:rsidRDefault="00A43AEE" w14:paraId="3E32C51B" w14:textId="77777777">
      <w:pPr>
        <w:spacing w:line="240" w:lineRule="auto"/>
        <w:jc w:val="center"/>
        <w:rPr>
          <w:b/>
          <w:bCs/>
          <w:szCs w:val="22"/>
        </w:rPr>
      </w:pPr>
    </w:p>
    <w:p w:rsidRPr="00064BE9" w:rsidR="00E2504B" w:rsidP="00E2504B" w:rsidRDefault="00E2504B" w14:paraId="1A0DD259" w14:textId="065E11C7">
      <w:pPr>
        <w:spacing w:line="240" w:lineRule="auto"/>
        <w:jc w:val="center"/>
        <w:rPr>
          <w:b/>
          <w:bCs/>
          <w:szCs w:val="22"/>
        </w:rPr>
      </w:pPr>
      <w:r w:rsidRPr="00064BE9">
        <w:rPr>
          <w:b/>
          <w:bCs/>
          <w:szCs w:val="22"/>
        </w:rPr>
        <w:t>Table 3.</w:t>
      </w:r>
      <w:r w:rsidR="00A14579">
        <w:rPr>
          <w:b/>
          <w:bCs/>
          <w:szCs w:val="22"/>
        </w:rPr>
        <w:t>12</w:t>
      </w:r>
    </w:p>
    <w:p w:rsidR="00C7370A" w:rsidP="00892B38" w:rsidRDefault="00C7370A" w14:paraId="3208AEFD" w14:textId="77777777">
      <w:pPr>
        <w:spacing w:line="360" w:lineRule="auto"/>
        <w:rPr>
          <w:bCs/>
          <w:lang w:val="en-GB"/>
        </w:rPr>
      </w:pPr>
    </w:p>
    <w:p w:rsidR="00582947" w:rsidP="00892B38" w:rsidRDefault="00582947" w14:paraId="4CEC3327" w14:textId="77777777">
      <w:pPr>
        <w:spacing w:line="360" w:lineRule="auto"/>
        <w:rPr>
          <w:bCs/>
          <w:lang w:val="en-GB"/>
        </w:rPr>
      </w:pPr>
    </w:p>
    <w:p w:rsidR="00E2504B" w:rsidP="00892B38" w:rsidRDefault="00145A1B" w14:paraId="67F31DA6" w14:textId="71A3D43E">
      <w:pPr>
        <w:spacing w:line="360" w:lineRule="auto"/>
        <w:rPr>
          <w:b/>
          <w:u w:val="single"/>
          <w:lang w:val="en-GB"/>
        </w:rPr>
      </w:pPr>
      <w:r>
        <w:rPr>
          <w:b/>
          <w:u w:val="single"/>
          <w:lang w:val="en-GB"/>
        </w:rPr>
        <w:t>Interpretation</w:t>
      </w:r>
    </w:p>
    <w:p w:rsidR="000F5684" w:rsidP="00892B38" w:rsidRDefault="00834D74" w14:paraId="127CB9C7" w14:textId="5D2585ED">
      <w:pPr>
        <w:spacing w:line="360" w:lineRule="auto"/>
        <w:rPr>
          <w:bCs/>
          <w:lang w:val="en-GB"/>
        </w:rPr>
      </w:pPr>
      <w:r>
        <w:rPr>
          <w:bCs/>
          <w:lang w:val="en-GB"/>
        </w:rPr>
        <w:t xml:space="preserve">In relation to </w:t>
      </w:r>
      <w:r w:rsidR="00393785">
        <w:rPr>
          <w:bCs/>
          <w:lang w:val="en-GB"/>
        </w:rPr>
        <w:t xml:space="preserve">the previous </w:t>
      </w:r>
      <w:r w:rsidR="00320D1F">
        <w:rPr>
          <w:bCs/>
          <w:lang w:val="en-GB"/>
        </w:rPr>
        <w:t xml:space="preserve">line chart, here we can see the bubble chart </w:t>
      </w:r>
      <w:r w:rsidR="00C8233C">
        <w:rPr>
          <w:bCs/>
          <w:lang w:val="en-GB"/>
        </w:rPr>
        <w:t>that shows the</w:t>
      </w:r>
      <w:r w:rsidR="008878D1">
        <w:rPr>
          <w:bCs/>
          <w:lang w:val="en-GB"/>
        </w:rPr>
        <w:t xml:space="preserve"> average</w:t>
      </w:r>
      <w:r w:rsidR="00C8233C">
        <w:rPr>
          <w:bCs/>
          <w:lang w:val="en-GB"/>
        </w:rPr>
        <w:t xml:space="preserve"> life expectancy as the years</w:t>
      </w:r>
      <w:r w:rsidR="007F3F87">
        <w:rPr>
          <w:bCs/>
          <w:lang w:val="en-GB"/>
        </w:rPr>
        <w:t xml:space="preserve"> increas</w:t>
      </w:r>
      <w:r w:rsidR="006B47F5">
        <w:rPr>
          <w:bCs/>
          <w:lang w:val="en-GB"/>
        </w:rPr>
        <w:t xml:space="preserve">es. </w:t>
      </w:r>
      <w:r w:rsidR="006A37EB">
        <w:rPr>
          <w:bCs/>
          <w:lang w:val="en-GB"/>
        </w:rPr>
        <w:t xml:space="preserve">With this bubble chart, we </w:t>
      </w:r>
      <w:r w:rsidR="00BD1D49">
        <w:rPr>
          <w:bCs/>
          <w:lang w:val="en-GB"/>
        </w:rPr>
        <w:t>can</w:t>
      </w:r>
      <w:r w:rsidR="006A37EB">
        <w:rPr>
          <w:bCs/>
          <w:lang w:val="en-GB"/>
        </w:rPr>
        <w:t xml:space="preserve"> see how each individual ASEAN country have </w:t>
      </w:r>
      <w:r w:rsidR="00D43D89">
        <w:rPr>
          <w:bCs/>
          <w:lang w:val="en-GB"/>
        </w:rPr>
        <w:t>fared</w:t>
      </w:r>
      <w:r w:rsidR="006A37EB">
        <w:rPr>
          <w:bCs/>
          <w:lang w:val="en-GB"/>
        </w:rPr>
        <w:t xml:space="preserve"> across the 15 years. </w:t>
      </w:r>
    </w:p>
    <w:p w:rsidR="00145A1B" w:rsidP="00892B38" w:rsidRDefault="00145A1B" w14:paraId="60DFE1D5" w14:textId="77777777">
      <w:pPr>
        <w:spacing w:line="360" w:lineRule="auto"/>
        <w:rPr>
          <w:bCs/>
          <w:lang w:val="en-GB"/>
        </w:rPr>
      </w:pPr>
    </w:p>
    <w:p w:rsidR="00145A1B" w:rsidP="00892B38" w:rsidRDefault="00145A1B" w14:paraId="5A3BBBCB" w14:textId="029A9D74">
      <w:pPr>
        <w:spacing w:line="360" w:lineRule="auto"/>
        <w:rPr>
          <w:b/>
          <w:u w:val="single"/>
          <w:lang w:val="en-GB"/>
        </w:rPr>
      </w:pPr>
      <w:r w:rsidRPr="004A5092">
        <w:rPr>
          <w:b/>
          <w:u w:val="single"/>
          <w:lang w:val="en-GB"/>
        </w:rPr>
        <w:t>Purpose</w:t>
      </w:r>
    </w:p>
    <w:p w:rsidRPr="00A36F7E" w:rsidR="00A36F7E" w:rsidP="00892B38" w:rsidRDefault="00023686" w14:paraId="42B89221" w14:textId="2F3158D6">
      <w:pPr>
        <w:spacing w:line="360" w:lineRule="auto"/>
        <w:rPr>
          <w:bCs/>
          <w:lang w:val="en-GB"/>
        </w:rPr>
      </w:pPr>
      <w:r>
        <w:rPr>
          <w:bCs/>
          <w:lang w:val="en-GB"/>
        </w:rPr>
        <w:t>Based on the bubble chart, we now have a clearly understanding that why GDP is one of the many factors that contribute to having a higher or lower life expectancy. As you can see from the table above. In 2000, Singapore and Brunei were relatively close</w:t>
      </w:r>
      <w:r w:rsidR="00D76884">
        <w:rPr>
          <w:bCs/>
          <w:lang w:val="en-GB"/>
        </w:rPr>
        <w:t xml:space="preserve"> in GDP, Singapore</w:t>
      </w:r>
      <w:r w:rsidR="00D3396C">
        <w:rPr>
          <w:bCs/>
          <w:lang w:val="en-GB"/>
        </w:rPr>
        <w:t xml:space="preserve"> </w:t>
      </w:r>
      <w:r w:rsidR="00765F06">
        <w:rPr>
          <w:bCs/>
          <w:lang w:val="en-GB"/>
        </w:rPr>
        <w:t xml:space="preserve">life expectancy </w:t>
      </w:r>
      <w:r w:rsidR="00054341">
        <w:rPr>
          <w:bCs/>
          <w:lang w:val="en-GB"/>
        </w:rPr>
        <w:t>at 78 years old</w:t>
      </w:r>
      <w:r w:rsidR="00220E0B">
        <w:rPr>
          <w:bCs/>
          <w:lang w:val="en-GB"/>
        </w:rPr>
        <w:t xml:space="preserve"> and Brunei at </w:t>
      </w:r>
      <w:r w:rsidR="00C92D18">
        <w:rPr>
          <w:bCs/>
          <w:lang w:val="en-GB"/>
        </w:rPr>
        <w:t>73</w:t>
      </w:r>
      <w:r w:rsidR="009C307F">
        <w:rPr>
          <w:bCs/>
          <w:lang w:val="en-GB"/>
        </w:rPr>
        <w:t xml:space="preserve"> years old on average. As the years goes by, mostly </w:t>
      </w:r>
      <w:r w:rsidR="00E21D72">
        <w:rPr>
          <w:bCs/>
          <w:lang w:val="en-GB"/>
        </w:rPr>
        <w:t>for every country, as the GDP increase</w:t>
      </w:r>
      <w:r w:rsidR="00FB10F5">
        <w:rPr>
          <w:bCs/>
          <w:lang w:val="en-GB"/>
        </w:rPr>
        <w:t>d</w:t>
      </w:r>
      <w:r w:rsidR="00DB2279">
        <w:rPr>
          <w:bCs/>
          <w:lang w:val="en-GB"/>
        </w:rPr>
        <w:t>, life expectancy</w:t>
      </w:r>
      <w:r w:rsidR="008563E2">
        <w:rPr>
          <w:bCs/>
          <w:lang w:val="en-GB"/>
        </w:rPr>
        <w:t xml:space="preserve"> also steadily increased. For example</w:t>
      </w:r>
      <w:r w:rsidR="007B7C1E">
        <w:rPr>
          <w:bCs/>
          <w:lang w:val="en-GB"/>
        </w:rPr>
        <w:t>, fast forward to 2015</w:t>
      </w:r>
      <w:r w:rsidR="00737A93">
        <w:rPr>
          <w:bCs/>
          <w:lang w:val="en-GB"/>
        </w:rPr>
        <w:t xml:space="preserve"> Singapore Life Expectancy was</w:t>
      </w:r>
      <w:r w:rsidR="004F0182">
        <w:rPr>
          <w:bCs/>
          <w:lang w:val="en-GB"/>
        </w:rPr>
        <w:t xml:space="preserve"> at </w:t>
      </w:r>
      <w:r w:rsidR="00A1425B">
        <w:rPr>
          <w:bCs/>
          <w:lang w:val="en-GB"/>
        </w:rPr>
        <w:t>82 years old</w:t>
      </w:r>
      <w:r w:rsidR="004B180D">
        <w:rPr>
          <w:bCs/>
          <w:lang w:val="en-GB"/>
        </w:rPr>
        <w:t xml:space="preserve">, </w:t>
      </w:r>
      <w:r w:rsidR="0001563D">
        <w:rPr>
          <w:bCs/>
          <w:lang w:val="en-GB"/>
        </w:rPr>
        <w:t>Thailand Life expectancy was at 72.60</w:t>
      </w:r>
      <w:r w:rsidR="00B80845">
        <w:rPr>
          <w:bCs/>
          <w:lang w:val="en-GB"/>
        </w:rPr>
        <w:t>,</w:t>
      </w:r>
      <w:r w:rsidR="0001563D">
        <w:rPr>
          <w:bCs/>
          <w:lang w:val="en-GB"/>
        </w:rPr>
        <w:t xml:space="preserve"> </w:t>
      </w:r>
      <w:r w:rsidR="00B80845">
        <w:rPr>
          <w:bCs/>
          <w:lang w:val="en-GB"/>
        </w:rPr>
        <w:t>however</w:t>
      </w:r>
      <w:r w:rsidR="00FD4347">
        <w:rPr>
          <w:bCs/>
          <w:lang w:val="en-GB"/>
        </w:rPr>
        <w:t xml:space="preserve"> Brunei</w:t>
      </w:r>
      <w:r w:rsidR="00B80845">
        <w:rPr>
          <w:bCs/>
          <w:lang w:val="en-GB"/>
        </w:rPr>
        <w:t xml:space="preserve"> ended up at 75.30 </w:t>
      </w:r>
      <w:r w:rsidR="002D72EC">
        <w:rPr>
          <w:bCs/>
          <w:lang w:val="en-GB"/>
        </w:rPr>
        <w:t>whic</w:t>
      </w:r>
      <w:r w:rsidR="00753F35">
        <w:rPr>
          <w:bCs/>
          <w:lang w:val="en-GB"/>
        </w:rPr>
        <w:t xml:space="preserve">h is </w:t>
      </w:r>
      <w:r w:rsidR="009776D3">
        <w:rPr>
          <w:bCs/>
          <w:lang w:val="en-GB"/>
        </w:rPr>
        <w:t xml:space="preserve">not a big increase considering it has a bigger GDP compared to Malaysia for instance. </w:t>
      </w:r>
      <w:r w:rsidR="00A3732F">
        <w:rPr>
          <w:bCs/>
          <w:lang w:val="en-GB"/>
        </w:rPr>
        <w:t xml:space="preserve">This could show that </w:t>
      </w:r>
      <w:r w:rsidR="00B806DE">
        <w:rPr>
          <w:bCs/>
          <w:lang w:val="en-GB"/>
        </w:rPr>
        <w:t xml:space="preserve">other factors </w:t>
      </w:r>
      <w:r w:rsidR="007F7358">
        <w:rPr>
          <w:bCs/>
          <w:lang w:val="en-GB"/>
        </w:rPr>
        <w:t xml:space="preserve">might have occurred to result in this small </w:t>
      </w:r>
      <w:r w:rsidR="00BD1D49">
        <w:rPr>
          <w:bCs/>
          <w:lang w:val="en-GB"/>
        </w:rPr>
        <w:t>increase,</w:t>
      </w:r>
      <w:r w:rsidR="007F7358">
        <w:rPr>
          <w:bCs/>
          <w:lang w:val="en-GB"/>
        </w:rPr>
        <w:t xml:space="preserve"> or the healthcare sector was not greatly improved. Therefore, </w:t>
      </w:r>
      <w:r w:rsidR="001A05DE">
        <w:rPr>
          <w:bCs/>
          <w:lang w:val="en-GB"/>
        </w:rPr>
        <w:t xml:space="preserve">the significance of </w:t>
      </w:r>
      <w:r w:rsidR="003A5F25">
        <w:rPr>
          <w:bCs/>
          <w:lang w:val="en-GB"/>
        </w:rPr>
        <w:t xml:space="preserve">a countries GDP </w:t>
      </w:r>
      <w:r w:rsidR="00FE67DE">
        <w:rPr>
          <w:bCs/>
          <w:lang w:val="en-GB"/>
        </w:rPr>
        <w:t>translates</w:t>
      </w:r>
      <w:r w:rsidR="00351C42">
        <w:rPr>
          <w:bCs/>
          <w:lang w:val="en-GB"/>
        </w:rPr>
        <w:t xml:space="preserve"> to how well</w:t>
      </w:r>
      <w:r w:rsidR="00AF3501">
        <w:rPr>
          <w:bCs/>
          <w:lang w:val="en-GB"/>
        </w:rPr>
        <w:t xml:space="preserve"> a country </w:t>
      </w:r>
      <w:r w:rsidR="00BD1D49">
        <w:rPr>
          <w:bCs/>
          <w:lang w:val="en-GB"/>
        </w:rPr>
        <w:t>can afford to</w:t>
      </w:r>
      <w:r w:rsidR="00AF3501">
        <w:rPr>
          <w:bCs/>
          <w:lang w:val="en-GB"/>
        </w:rPr>
        <w:t xml:space="preserve"> </w:t>
      </w:r>
      <w:r w:rsidR="00593C1C">
        <w:rPr>
          <w:bCs/>
          <w:lang w:val="en-GB"/>
        </w:rPr>
        <w:t xml:space="preserve">spend </w:t>
      </w:r>
      <w:r w:rsidR="00804E81">
        <w:rPr>
          <w:bCs/>
          <w:lang w:val="en-GB"/>
        </w:rPr>
        <w:t>on developments especially the healthcare sector</w:t>
      </w:r>
      <w:r w:rsidR="00BD1D49">
        <w:rPr>
          <w:bCs/>
          <w:lang w:val="en-GB"/>
        </w:rPr>
        <w:t xml:space="preserve"> to provide quality healthcare </w:t>
      </w:r>
      <w:r w:rsidR="00F33074">
        <w:rPr>
          <w:bCs/>
          <w:lang w:val="en-GB"/>
        </w:rPr>
        <w:t>services to the public</w:t>
      </w:r>
      <w:r w:rsidR="00804E81">
        <w:rPr>
          <w:bCs/>
          <w:lang w:val="en-GB"/>
        </w:rPr>
        <w:t xml:space="preserve">. </w:t>
      </w:r>
    </w:p>
    <w:p w:rsidR="00E2504B" w:rsidP="00892B38" w:rsidRDefault="00E2504B" w14:paraId="26AD3EDF" w14:textId="77777777">
      <w:pPr>
        <w:spacing w:line="360" w:lineRule="auto"/>
        <w:rPr>
          <w:bCs/>
          <w:lang w:val="en-GB"/>
        </w:rPr>
      </w:pPr>
    </w:p>
    <w:p w:rsidR="00E2504B" w:rsidP="00892B38" w:rsidRDefault="00E2504B" w14:paraId="5BA14FC0" w14:textId="77777777">
      <w:pPr>
        <w:spacing w:line="360" w:lineRule="auto"/>
        <w:rPr>
          <w:bCs/>
          <w:lang w:val="en-GB"/>
        </w:rPr>
      </w:pPr>
    </w:p>
    <w:p w:rsidR="00E2504B" w:rsidP="00892B38" w:rsidRDefault="00E2504B" w14:paraId="24401537" w14:textId="77777777">
      <w:pPr>
        <w:spacing w:line="360" w:lineRule="auto"/>
        <w:rPr>
          <w:bCs/>
          <w:lang w:val="en-GB"/>
        </w:rPr>
      </w:pPr>
    </w:p>
    <w:p w:rsidR="00D543C3" w:rsidRDefault="00D543C3" w14:paraId="003A0E32" w14:textId="663543FA">
      <w:pPr>
        <w:spacing w:line="240" w:lineRule="auto"/>
        <w:jc w:val="left"/>
        <w:rPr>
          <w:bCs/>
          <w:lang w:val="en-GB"/>
        </w:rPr>
      </w:pPr>
      <w:r>
        <w:rPr>
          <w:bCs/>
          <w:lang w:val="en-GB"/>
        </w:rPr>
        <w:br w:type="page"/>
      </w:r>
    </w:p>
    <w:p w:rsidRPr="00137F95" w:rsidR="00316AEB" w:rsidP="00316AEB" w:rsidRDefault="00316AEB" w14:paraId="56487810" w14:textId="60B41C85">
      <w:pPr>
        <w:pStyle w:val="Heading2"/>
        <w:ind w:left="720"/>
        <w:rPr>
          <w:rFonts w:ascii="Arial" w:hAnsi="Arial" w:cs="Arial"/>
          <w:i w:val="0"/>
          <w:iCs w:val="0"/>
        </w:rPr>
      </w:pPr>
      <w:bookmarkStart w:name="_Toc152962213" w:id="37"/>
      <w:r>
        <w:rPr>
          <w:rFonts w:ascii="Arial" w:hAnsi="Arial" w:cs="Arial"/>
          <w:i w:val="0"/>
          <w:iCs w:val="0"/>
        </w:rPr>
        <w:t>3.</w:t>
      </w:r>
      <w:r w:rsidR="006F1349">
        <w:rPr>
          <w:rFonts w:ascii="Arial" w:hAnsi="Arial" w:cs="Arial"/>
          <w:i w:val="0"/>
          <w:iCs w:val="0"/>
        </w:rPr>
        <w:t>7</w:t>
      </w:r>
      <w:r>
        <w:rPr>
          <w:rFonts w:ascii="Arial" w:hAnsi="Arial" w:cs="Arial"/>
          <w:i w:val="0"/>
          <w:iCs w:val="0"/>
        </w:rPr>
        <w:t xml:space="preserve"> </w:t>
      </w:r>
      <w:r w:rsidR="00530C49">
        <w:rPr>
          <w:rFonts w:ascii="Arial" w:hAnsi="Arial" w:cs="Arial"/>
          <w:i w:val="0"/>
          <w:iCs w:val="0"/>
        </w:rPr>
        <w:t>Immunization</w:t>
      </w:r>
      <w:r w:rsidR="00996666">
        <w:rPr>
          <w:rFonts w:ascii="Arial" w:hAnsi="Arial" w:cs="Arial"/>
          <w:i w:val="0"/>
          <w:iCs w:val="0"/>
        </w:rPr>
        <w:t xml:space="preserve"> Coverage</w:t>
      </w:r>
      <w:bookmarkEnd w:id="37"/>
    </w:p>
    <w:p w:rsidR="00316AEB" w:rsidP="00316AEB" w:rsidRDefault="00316AEB" w14:paraId="4CBB0B22" w14:textId="6D6E606A">
      <w:pPr>
        <w:pStyle w:val="Heading3"/>
        <w:rPr>
          <w:sz w:val="24"/>
          <w:szCs w:val="24"/>
        </w:rPr>
      </w:pPr>
      <w:bookmarkStart w:name="_Toc152962214" w:id="38"/>
      <w:r w:rsidRPr="00CE7587">
        <w:rPr>
          <w:sz w:val="24"/>
          <w:szCs w:val="24"/>
        </w:rPr>
        <w:t>3.</w:t>
      </w:r>
      <w:r w:rsidR="005A3AA4">
        <w:rPr>
          <w:sz w:val="24"/>
          <w:szCs w:val="24"/>
        </w:rPr>
        <w:t>7</w:t>
      </w:r>
      <w:r>
        <w:rPr>
          <w:sz w:val="24"/>
          <w:szCs w:val="24"/>
        </w:rPr>
        <w:t xml:space="preserve">.1 </w:t>
      </w:r>
      <w:r w:rsidR="001E41BB">
        <w:rPr>
          <w:sz w:val="24"/>
          <w:szCs w:val="24"/>
        </w:rPr>
        <w:t>How does Immunization Coverage look like in Thailand and what is the trend in immunization coverage per year across ASEAN countries.</w:t>
      </w:r>
      <w:bookmarkEnd w:id="38"/>
    </w:p>
    <w:p w:rsidR="002C50D5" w:rsidP="002C50D5" w:rsidRDefault="002C50D5" w14:paraId="7D79381B" w14:textId="77777777">
      <w:pPr>
        <w:rPr>
          <w:lang w:val="en-GB"/>
        </w:rPr>
      </w:pPr>
    </w:p>
    <w:p w:rsidRPr="002C50D5" w:rsidR="002C50D5" w:rsidP="002C50D5" w:rsidRDefault="002C50D5" w14:paraId="425D9AE8" w14:textId="285DEE4F">
      <w:pPr>
        <w:jc w:val="center"/>
        <w:rPr>
          <w:lang w:val="en-GB"/>
        </w:rPr>
      </w:pPr>
      <w:r>
        <w:rPr>
          <w:noProof/>
          <w:lang w:val="en-GB"/>
        </w:rPr>
        <w:drawing>
          <wp:inline distT="0" distB="0" distL="0" distR="0" wp14:anchorId="368C0472" wp14:editId="01943323">
            <wp:extent cx="4631371" cy="3290385"/>
            <wp:effectExtent l="0" t="0" r="0" b="5715"/>
            <wp:docPr id="1812018173" name="Picture 1812018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018173" name="Picture 181201817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631371" cy="3290385"/>
                    </a:xfrm>
                    <a:prstGeom prst="rect">
                      <a:avLst/>
                    </a:prstGeom>
                  </pic:spPr>
                </pic:pic>
              </a:graphicData>
            </a:graphic>
          </wp:inline>
        </w:drawing>
      </w:r>
    </w:p>
    <w:p w:rsidR="00523E01" w:rsidP="00CA1919" w:rsidRDefault="00523E01" w14:paraId="5B84D248" w14:textId="17563015">
      <w:pPr>
        <w:spacing w:line="240" w:lineRule="auto"/>
        <w:jc w:val="center"/>
        <w:rPr>
          <w:b/>
          <w:bCs/>
          <w:szCs w:val="22"/>
        </w:rPr>
      </w:pPr>
      <w:r w:rsidRPr="00064BE9">
        <w:rPr>
          <w:b/>
          <w:bCs/>
          <w:szCs w:val="22"/>
        </w:rPr>
        <w:t>Table 3.</w:t>
      </w:r>
      <w:r>
        <w:rPr>
          <w:b/>
          <w:bCs/>
          <w:szCs w:val="22"/>
        </w:rPr>
        <w:t>1</w:t>
      </w:r>
      <w:r w:rsidR="00C916AE">
        <w:rPr>
          <w:b/>
          <w:bCs/>
          <w:szCs w:val="22"/>
        </w:rPr>
        <w:t>3</w:t>
      </w:r>
    </w:p>
    <w:p w:rsidRPr="00CA1919" w:rsidR="00225588" w:rsidP="00CA1919" w:rsidRDefault="00225588" w14:paraId="24F916A9" w14:textId="77777777">
      <w:pPr>
        <w:spacing w:line="240" w:lineRule="auto"/>
        <w:jc w:val="center"/>
        <w:rPr>
          <w:b/>
          <w:szCs w:val="22"/>
        </w:rPr>
      </w:pPr>
    </w:p>
    <w:p w:rsidR="002B48B3" w:rsidP="002B48B3" w:rsidRDefault="002B48B3" w14:paraId="6A08714C" w14:textId="77777777">
      <w:pPr>
        <w:rPr>
          <w:lang w:val="en-GB"/>
        </w:rPr>
      </w:pPr>
    </w:p>
    <w:p w:rsidRPr="00B43BB2" w:rsidR="00D103DC" w:rsidP="00C916AE" w:rsidRDefault="00D103DC" w14:paraId="5C240220" w14:textId="7AE1A406">
      <w:pPr>
        <w:jc w:val="center"/>
        <w:rPr>
          <w:lang w:val="en-GB"/>
        </w:rPr>
      </w:pPr>
      <w:r>
        <w:rPr>
          <w:noProof/>
          <w:lang w:val="en-GB"/>
        </w:rPr>
        <w:drawing>
          <wp:inline distT="0" distB="0" distL="0" distR="0" wp14:anchorId="3C4DAAF9" wp14:editId="3A7460CD">
            <wp:extent cx="4859732" cy="3480619"/>
            <wp:effectExtent l="0" t="0" r="4445" b="0"/>
            <wp:docPr id="1999310679" name="Picture 1999310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310679" name="Picture 1999310679"/>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879892" cy="3495058"/>
                    </a:xfrm>
                    <a:prstGeom prst="rect">
                      <a:avLst/>
                    </a:prstGeom>
                  </pic:spPr>
                </pic:pic>
              </a:graphicData>
            </a:graphic>
          </wp:inline>
        </w:drawing>
      </w:r>
    </w:p>
    <w:p w:rsidRPr="00064BE9" w:rsidR="00A14579" w:rsidP="00A14579" w:rsidRDefault="00A14579" w14:paraId="23DA5F21" w14:textId="568C20C2">
      <w:pPr>
        <w:spacing w:line="240" w:lineRule="auto"/>
        <w:jc w:val="center"/>
        <w:rPr>
          <w:b/>
          <w:bCs/>
          <w:szCs w:val="22"/>
        </w:rPr>
      </w:pPr>
      <w:r w:rsidRPr="00064BE9">
        <w:rPr>
          <w:b/>
          <w:bCs/>
          <w:szCs w:val="22"/>
        </w:rPr>
        <w:t>Table 3.</w:t>
      </w:r>
      <w:r>
        <w:rPr>
          <w:b/>
          <w:bCs/>
          <w:szCs w:val="22"/>
        </w:rPr>
        <w:t>1</w:t>
      </w:r>
      <w:r w:rsidR="00C916AE">
        <w:rPr>
          <w:b/>
          <w:bCs/>
          <w:szCs w:val="22"/>
        </w:rPr>
        <w:t>4</w:t>
      </w:r>
    </w:p>
    <w:p w:rsidR="005C33B7" w:rsidP="005C33B7" w:rsidRDefault="005C33B7" w14:paraId="48496828" w14:textId="77777777">
      <w:pPr>
        <w:spacing w:line="240" w:lineRule="auto"/>
        <w:rPr>
          <w:b/>
          <w:bCs/>
          <w:szCs w:val="22"/>
        </w:rPr>
      </w:pPr>
    </w:p>
    <w:p w:rsidR="005C33B7" w:rsidP="005C33B7" w:rsidRDefault="005C33B7" w14:paraId="3AA42A75" w14:textId="77777777">
      <w:pPr>
        <w:spacing w:line="240" w:lineRule="auto"/>
        <w:rPr>
          <w:b/>
          <w:bCs/>
          <w:szCs w:val="22"/>
        </w:rPr>
      </w:pPr>
    </w:p>
    <w:p w:rsidR="005C33B7" w:rsidP="00225588" w:rsidRDefault="00225588" w14:paraId="0CA4C97D" w14:textId="78E2B4EF">
      <w:pPr>
        <w:spacing w:line="240" w:lineRule="auto"/>
        <w:jc w:val="center"/>
        <w:rPr>
          <w:b/>
          <w:bCs/>
          <w:szCs w:val="22"/>
        </w:rPr>
      </w:pPr>
      <w:r>
        <w:rPr>
          <w:b/>
          <w:bCs/>
          <w:noProof/>
          <w:szCs w:val="22"/>
        </w:rPr>
        <w:drawing>
          <wp:inline distT="0" distB="0" distL="0" distR="0" wp14:anchorId="2C441C74" wp14:editId="54AAE086">
            <wp:extent cx="4641156" cy="3148934"/>
            <wp:effectExtent l="0" t="0" r="7620" b="0"/>
            <wp:docPr id="1283737854" name="Picture 1283737854"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737854" name="Picture 2" descr="A graph of different colored bars&#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46938" cy="3152857"/>
                    </a:xfrm>
                    <a:prstGeom prst="rect">
                      <a:avLst/>
                    </a:prstGeom>
                  </pic:spPr>
                </pic:pic>
              </a:graphicData>
            </a:graphic>
          </wp:inline>
        </w:drawing>
      </w:r>
    </w:p>
    <w:p w:rsidRPr="00064BE9" w:rsidR="00225588" w:rsidP="00225588" w:rsidRDefault="00225588" w14:paraId="72CD5834" w14:textId="14700CBF">
      <w:pPr>
        <w:spacing w:line="240" w:lineRule="auto"/>
        <w:jc w:val="center"/>
        <w:rPr>
          <w:b/>
          <w:bCs/>
          <w:szCs w:val="22"/>
        </w:rPr>
      </w:pPr>
      <w:r w:rsidRPr="00064BE9">
        <w:rPr>
          <w:b/>
          <w:bCs/>
          <w:szCs w:val="22"/>
        </w:rPr>
        <w:t>Table 3.</w:t>
      </w:r>
      <w:r>
        <w:rPr>
          <w:b/>
          <w:bCs/>
          <w:szCs w:val="22"/>
        </w:rPr>
        <w:t>15</w:t>
      </w:r>
    </w:p>
    <w:p w:rsidRPr="00225588" w:rsidR="00225588" w:rsidP="00225588" w:rsidRDefault="00225588" w14:paraId="1403D9F5" w14:textId="77777777">
      <w:pPr>
        <w:spacing w:line="240" w:lineRule="auto"/>
        <w:jc w:val="center"/>
        <w:rPr>
          <w:szCs w:val="22"/>
        </w:rPr>
      </w:pPr>
    </w:p>
    <w:p w:rsidR="00D103DC" w:rsidP="00D103DC" w:rsidRDefault="00D103DC" w14:paraId="0B138369" w14:textId="77777777">
      <w:pPr>
        <w:spacing w:line="240" w:lineRule="auto"/>
        <w:rPr>
          <w:b/>
          <w:bCs/>
          <w:szCs w:val="22"/>
        </w:rPr>
      </w:pPr>
    </w:p>
    <w:p w:rsidR="00D103DC" w:rsidP="00D103DC" w:rsidRDefault="009B69DE" w14:paraId="13D9FC8D" w14:textId="37CF78DF">
      <w:pPr>
        <w:spacing w:line="240" w:lineRule="auto"/>
        <w:rPr>
          <w:b/>
          <w:szCs w:val="22"/>
          <w:u w:val="single"/>
        </w:rPr>
      </w:pPr>
      <w:r w:rsidRPr="009B69DE">
        <w:rPr>
          <w:b/>
          <w:bCs/>
          <w:szCs w:val="22"/>
          <w:u w:val="single"/>
        </w:rPr>
        <w:t>Interpretation</w:t>
      </w:r>
    </w:p>
    <w:p w:rsidR="00002959" w:rsidP="00D103DC" w:rsidRDefault="002E1758" w14:paraId="3DFDF93F" w14:textId="75FED4A4">
      <w:pPr>
        <w:spacing w:line="240" w:lineRule="auto"/>
        <w:rPr>
          <w:szCs w:val="22"/>
        </w:rPr>
      </w:pPr>
      <w:r>
        <w:rPr>
          <w:szCs w:val="22"/>
        </w:rPr>
        <w:t xml:space="preserve">Based on the visuals, it answers </w:t>
      </w:r>
      <w:r w:rsidR="00EC6B77">
        <w:rPr>
          <w:szCs w:val="22"/>
        </w:rPr>
        <w:t>two parts of the question</w:t>
      </w:r>
      <w:r w:rsidR="002977E0">
        <w:rPr>
          <w:szCs w:val="22"/>
        </w:rPr>
        <w:t xml:space="preserve"> where it shows the immunization coverage in Thailan</w:t>
      </w:r>
      <w:r w:rsidR="0007125B">
        <w:rPr>
          <w:szCs w:val="22"/>
        </w:rPr>
        <w:t>d and the trend in coverage per year</w:t>
      </w:r>
      <w:r w:rsidR="00560C5E">
        <w:rPr>
          <w:szCs w:val="22"/>
        </w:rPr>
        <w:t xml:space="preserve"> across ASEAN countries</w:t>
      </w:r>
      <w:r w:rsidR="00F33952">
        <w:rPr>
          <w:szCs w:val="22"/>
        </w:rPr>
        <w:t>, to help understand it better, a stacked bar chart which shows the respective countries is also being included.</w:t>
      </w:r>
    </w:p>
    <w:p w:rsidR="00F33952" w:rsidP="00D103DC" w:rsidRDefault="00F33952" w14:paraId="001BDB52" w14:textId="77777777">
      <w:pPr>
        <w:spacing w:line="240" w:lineRule="auto"/>
        <w:rPr>
          <w:szCs w:val="22"/>
        </w:rPr>
      </w:pPr>
    </w:p>
    <w:p w:rsidR="00002959" w:rsidP="00D103DC" w:rsidRDefault="00002959" w14:paraId="5F200FDB" w14:textId="6E0A8EC3">
      <w:pPr>
        <w:spacing w:line="240" w:lineRule="auto"/>
        <w:rPr>
          <w:b/>
          <w:bCs/>
          <w:szCs w:val="22"/>
          <w:u w:val="single"/>
        </w:rPr>
      </w:pPr>
      <w:r w:rsidRPr="00002959">
        <w:rPr>
          <w:b/>
          <w:bCs/>
          <w:szCs w:val="22"/>
          <w:u w:val="single"/>
        </w:rPr>
        <w:t>Purpose</w:t>
      </w:r>
    </w:p>
    <w:p w:rsidR="00A61806" w:rsidP="00D103DC" w:rsidRDefault="00C35036" w14:paraId="6D771F17" w14:textId="52F6A6FC">
      <w:pPr>
        <w:spacing w:line="240" w:lineRule="auto"/>
        <w:rPr>
          <w:szCs w:val="22"/>
        </w:rPr>
      </w:pPr>
      <w:r>
        <w:rPr>
          <w:szCs w:val="22"/>
        </w:rPr>
        <w:t>Based on th</w:t>
      </w:r>
      <w:r w:rsidR="00621702">
        <w:rPr>
          <w:szCs w:val="22"/>
        </w:rPr>
        <w:t>e visuals</w:t>
      </w:r>
      <w:r>
        <w:rPr>
          <w:szCs w:val="22"/>
        </w:rPr>
        <w:t>, this shows</w:t>
      </w:r>
      <w:r w:rsidR="00CF3125">
        <w:rPr>
          <w:szCs w:val="22"/>
        </w:rPr>
        <w:t xml:space="preserve"> </w:t>
      </w:r>
      <w:r w:rsidR="00B86834">
        <w:rPr>
          <w:szCs w:val="22"/>
        </w:rPr>
        <w:t>how consistent these</w:t>
      </w:r>
      <w:r w:rsidR="008B5C2B">
        <w:rPr>
          <w:szCs w:val="22"/>
        </w:rPr>
        <w:t xml:space="preserve"> </w:t>
      </w:r>
      <w:r w:rsidR="00F0344F">
        <w:rPr>
          <w:szCs w:val="22"/>
        </w:rPr>
        <w:t>immunizations are</w:t>
      </w:r>
      <w:r w:rsidR="00892237">
        <w:rPr>
          <w:szCs w:val="22"/>
        </w:rPr>
        <w:t xml:space="preserve"> being </w:t>
      </w:r>
      <w:r w:rsidR="00946679">
        <w:rPr>
          <w:szCs w:val="22"/>
        </w:rPr>
        <w:t>given</w:t>
      </w:r>
      <w:r w:rsidR="00892237">
        <w:rPr>
          <w:szCs w:val="22"/>
        </w:rPr>
        <w:t xml:space="preserve"> to the people. These immunizations are important as the</w:t>
      </w:r>
      <w:r w:rsidR="00416FC7">
        <w:rPr>
          <w:szCs w:val="22"/>
        </w:rPr>
        <w:t xml:space="preserve">y </w:t>
      </w:r>
      <w:r w:rsidR="00946679">
        <w:rPr>
          <w:szCs w:val="22"/>
        </w:rPr>
        <w:t>achieve widespread immunity</w:t>
      </w:r>
      <w:r w:rsidR="0082383B">
        <w:rPr>
          <w:szCs w:val="22"/>
        </w:rPr>
        <w:t xml:space="preserve">, and </w:t>
      </w:r>
      <w:r w:rsidR="00D42359">
        <w:rPr>
          <w:szCs w:val="22"/>
        </w:rPr>
        <w:t>it’s</w:t>
      </w:r>
      <w:r w:rsidR="0082383B">
        <w:rPr>
          <w:szCs w:val="22"/>
        </w:rPr>
        <w:t xml:space="preserve"> important as it protects people from these</w:t>
      </w:r>
      <w:r w:rsidR="00AC1922">
        <w:rPr>
          <w:szCs w:val="22"/>
        </w:rPr>
        <w:t xml:space="preserve"> which could potentially </w:t>
      </w:r>
      <w:r w:rsidR="00BB14CB">
        <w:rPr>
          <w:szCs w:val="22"/>
        </w:rPr>
        <w:t xml:space="preserve">reduce their life expectancy. Diphtheria </w:t>
      </w:r>
      <w:r w:rsidR="002411DC">
        <w:rPr>
          <w:szCs w:val="22"/>
        </w:rPr>
        <w:t>Immunization protects against diph</w:t>
      </w:r>
      <w:r w:rsidR="00102413">
        <w:rPr>
          <w:szCs w:val="22"/>
        </w:rPr>
        <w:t>theria</w:t>
      </w:r>
      <w:r w:rsidR="00DB402F">
        <w:rPr>
          <w:szCs w:val="22"/>
        </w:rPr>
        <w:t>, which is a bacterial infection t</w:t>
      </w:r>
      <w:r w:rsidR="00356E2A">
        <w:rPr>
          <w:szCs w:val="22"/>
        </w:rPr>
        <w:t>hat could lead</w:t>
      </w:r>
      <w:r w:rsidR="002169E1">
        <w:rPr>
          <w:szCs w:val="22"/>
        </w:rPr>
        <w:t xml:space="preserve"> to severe respiratory issues</w:t>
      </w:r>
      <w:r w:rsidR="00AA1033">
        <w:rPr>
          <w:szCs w:val="22"/>
        </w:rPr>
        <w:t>. Polio Immunization pr</w:t>
      </w:r>
      <w:r w:rsidR="00115ABE">
        <w:rPr>
          <w:szCs w:val="22"/>
        </w:rPr>
        <w:t>events polio, a viral infection</w:t>
      </w:r>
      <w:r w:rsidR="00B90663">
        <w:rPr>
          <w:szCs w:val="22"/>
        </w:rPr>
        <w:t xml:space="preserve"> that can lead to paralysis. </w:t>
      </w:r>
      <w:r w:rsidR="00C61E1B">
        <w:rPr>
          <w:szCs w:val="22"/>
        </w:rPr>
        <w:t>Mea</w:t>
      </w:r>
      <w:r w:rsidR="00074E56">
        <w:rPr>
          <w:szCs w:val="22"/>
        </w:rPr>
        <w:t>sles immunization protects against measles, which is a highly contagious</w:t>
      </w:r>
      <w:r w:rsidR="005825D9">
        <w:rPr>
          <w:szCs w:val="22"/>
        </w:rPr>
        <w:t xml:space="preserve"> viral infection that </w:t>
      </w:r>
      <w:r w:rsidR="000A2551">
        <w:rPr>
          <w:szCs w:val="22"/>
        </w:rPr>
        <w:t>can lead to pneu</w:t>
      </w:r>
      <w:r w:rsidR="00E8158B">
        <w:rPr>
          <w:szCs w:val="22"/>
        </w:rPr>
        <w:t xml:space="preserve">monia and </w:t>
      </w:r>
      <w:r w:rsidR="00F04ED9">
        <w:rPr>
          <w:szCs w:val="22"/>
        </w:rPr>
        <w:t>encephalitis. Lastly Hepatitis B prevents hepatitis B, which is a viral infection</w:t>
      </w:r>
      <w:r w:rsidR="00624D69">
        <w:rPr>
          <w:szCs w:val="22"/>
        </w:rPr>
        <w:t xml:space="preserve"> that affects the liver and can lead to risk of chronic liver disease, liver cancer</w:t>
      </w:r>
      <w:r w:rsidR="008F2152">
        <w:rPr>
          <w:szCs w:val="22"/>
        </w:rPr>
        <w:t xml:space="preserve">, and transmission of the virus from mother to child. These viruses and </w:t>
      </w:r>
      <w:r w:rsidR="00614480">
        <w:rPr>
          <w:szCs w:val="22"/>
        </w:rPr>
        <w:t>diseases</w:t>
      </w:r>
      <w:r w:rsidR="008F2152">
        <w:rPr>
          <w:szCs w:val="22"/>
        </w:rPr>
        <w:t xml:space="preserve"> can be very serious </w:t>
      </w:r>
      <w:r w:rsidR="00281F03">
        <w:rPr>
          <w:szCs w:val="22"/>
        </w:rPr>
        <w:t>and can potentially affect the entire population if not pro</w:t>
      </w:r>
      <w:r w:rsidR="00117EA1">
        <w:rPr>
          <w:szCs w:val="22"/>
        </w:rPr>
        <w:t xml:space="preserve">perly protected against these. Significantly affecting a person’s life expectancy if these vaccines are not taken </w:t>
      </w:r>
      <w:r w:rsidR="00A83410">
        <w:rPr>
          <w:szCs w:val="22"/>
        </w:rPr>
        <w:t xml:space="preserve">from young, </w:t>
      </w:r>
      <w:r w:rsidR="000356F3">
        <w:rPr>
          <w:szCs w:val="22"/>
        </w:rPr>
        <w:t>or</w:t>
      </w:r>
      <w:r w:rsidR="00A83410">
        <w:rPr>
          <w:szCs w:val="22"/>
        </w:rPr>
        <w:t xml:space="preserve"> it </w:t>
      </w:r>
      <w:r w:rsidR="005C7D61">
        <w:rPr>
          <w:szCs w:val="22"/>
        </w:rPr>
        <w:t>c</w:t>
      </w:r>
      <w:r w:rsidR="00A83410">
        <w:rPr>
          <w:szCs w:val="22"/>
        </w:rPr>
        <w:t xml:space="preserve">ould expose them </w:t>
      </w:r>
      <w:r w:rsidR="00CD76D5">
        <w:rPr>
          <w:szCs w:val="22"/>
        </w:rPr>
        <w:t xml:space="preserve">widely to these dangerous </w:t>
      </w:r>
      <w:r w:rsidR="00500401">
        <w:rPr>
          <w:szCs w:val="22"/>
        </w:rPr>
        <w:t xml:space="preserve">viruses </w:t>
      </w:r>
      <w:r w:rsidR="00FA2FDE">
        <w:rPr>
          <w:szCs w:val="22"/>
        </w:rPr>
        <w:t xml:space="preserve">and </w:t>
      </w:r>
      <w:r w:rsidR="00500401">
        <w:rPr>
          <w:szCs w:val="22"/>
        </w:rPr>
        <w:t xml:space="preserve">ultimately shorten </w:t>
      </w:r>
      <w:r w:rsidR="002F1C33">
        <w:rPr>
          <w:szCs w:val="22"/>
        </w:rPr>
        <w:t>the</w:t>
      </w:r>
      <w:r w:rsidR="00FA2FDE">
        <w:rPr>
          <w:szCs w:val="22"/>
        </w:rPr>
        <w:t>ir</w:t>
      </w:r>
      <w:r w:rsidR="002F1C33">
        <w:rPr>
          <w:szCs w:val="22"/>
        </w:rPr>
        <w:t xml:space="preserve"> life expectancy. Therefore, taking these </w:t>
      </w:r>
      <w:r w:rsidR="000B2EB7">
        <w:rPr>
          <w:szCs w:val="22"/>
        </w:rPr>
        <w:t xml:space="preserve">immunizations </w:t>
      </w:r>
      <w:r w:rsidR="00500ED5">
        <w:rPr>
          <w:szCs w:val="22"/>
        </w:rPr>
        <w:t xml:space="preserve">and consistently giving </w:t>
      </w:r>
      <w:r w:rsidR="00FA2FDE">
        <w:rPr>
          <w:szCs w:val="22"/>
        </w:rPr>
        <w:t>them</w:t>
      </w:r>
      <w:r w:rsidR="00500ED5">
        <w:rPr>
          <w:szCs w:val="22"/>
        </w:rPr>
        <w:t xml:space="preserve"> to the young </w:t>
      </w:r>
      <w:r w:rsidR="00B43BB2">
        <w:rPr>
          <w:szCs w:val="22"/>
        </w:rPr>
        <w:t>can lead to longer life expectancy as they are being protected.</w:t>
      </w:r>
    </w:p>
    <w:p w:rsidR="009B4F9E" w:rsidRDefault="009B4F9E" w14:paraId="73A3D8C0" w14:textId="72705DE0">
      <w:pPr>
        <w:spacing w:line="240" w:lineRule="auto"/>
        <w:jc w:val="left"/>
        <w:rPr>
          <w:szCs w:val="22"/>
        </w:rPr>
      </w:pPr>
      <w:r>
        <w:rPr>
          <w:szCs w:val="22"/>
        </w:rPr>
        <w:br w:type="page"/>
      </w:r>
    </w:p>
    <w:p w:rsidR="00066D40" w:rsidP="00066D40" w:rsidRDefault="00066D40" w14:paraId="17905F93" w14:textId="362C9F09">
      <w:pPr>
        <w:pStyle w:val="Heading2"/>
        <w:ind w:left="720"/>
        <w:rPr>
          <w:rFonts w:ascii="Arial" w:hAnsi="Arial" w:cs="Arial"/>
          <w:i w:val="0"/>
          <w:iCs w:val="0"/>
        </w:rPr>
      </w:pPr>
      <w:bookmarkStart w:name="_Toc152962215" w:id="39"/>
      <w:r>
        <w:rPr>
          <w:rFonts w:ascii="Arial" w:hAnsi="Arial" w:cs="Arial"/>
          <w:i w:val="0"/>
          <w:iCs w:val="0"/>
        </w:rPr>
        <w:t>3.8 Mortality Rate</w:t>
      </w:r>
      <w:bookmarkEnd w:id="39"/>
    </w:p>
    <w:p w:rsidR="007C312C" w:rsidP="007C312C" w:rsidRDefault="007C312C" w14:paraId="2B6A334F" w14:textId="76D3A066">
      <w:pPr>
        <w:pStyle w:val="Heading3"/>
        <w:rPr>
          <w:sz w:val="24"/>
          <w:szCs w:val="24"/>
        </w:rPr>
      </w:pPr>
      <w:bookmarkStart w:name="_Toc152962216" w:id="40"/>
      <w:r w:rsidRPr="00CE7587">
        <w:rPr>
          <w:sz w:val="24"/>
          <w:szCs w:val="24"/>
        </w:rPr>
        <w:t>3.</w:t>
      </w:r>
      <w:r>
        <w:rPr>
          <w:sz w:val="24"/>
          <w:szCs w:val="24"/>
        </w:rPr>
        <w:t xml:space="preserve">8.1 </w:t>
      </w:r>
      <w:r w:rsidR="00A93C35">
        <w:rPr>
          <w:sz w:val="24"/>
          <w:szCs w:val="24"/>
        </w:rPr>
        <w:t xml:space="preserve">What are </w:t>
      </w:r>
      <w:r w:rsidR="00734FAF">
        <w:rPr>
          <w:sz w:val="24"/>
          <w:szCs w:val="24"/>
        </w:rPr>
        <w:t>the m</w:t>
      </w:r>
      <w:r w:rsidR="00BD0205">
        <w:rPr>
          <w:sz w:val="24"/>
          <w:szCs w:val="24"/>
        </w:rPr>
        <w:t>ortality rates</w:t>
      </w:r>
      <w:r w:rsidR="0038763C">
        <w:rPr>
          <w:sz w:val="24"/>
          <w:szCs w:val="24"/>
        </w:rPr>
        <w:t xml:space="preserve"> in Thailand, and how they evolved </w:t>
      </w:r>
      <w:r w:rsidR="008D2979">
        <w:rPr>
          <w:sz w:val="24"/>
          <w:szCs w:val="24"/>
        </w:rPr>
        <w:t xml:space="preserve">over the years? </w:t>
      </w:r>
      <w:r w:rsidR="0057274B">
        <w:rPr>
          <w:sz w:val="24"/>
          <w:szCs w:val="24"/>
        </w:rPr>
        <w:t>W</w:t>
      </w:r>
      <w:r w:rsidR="00843AE9">
        <w:rPr>
          <w:sz w:val="24"/>
          <w:szCs w:val="24"/>
        </w:rPr>
        <w:t xml:space="preserve">here does Thailand’s mortality rate </w:t>
      </w:r>
      <w:r w:rsidR="00A528E3">
        <w:rPr>
          <w:sz w:val="24"/>
          <w:szCs w:val="24"/>
        </w:rPr>
        <w:t>stand in comparison to other</w:t>
      </w:r>
      <w:r w:rsidR="00E1518B">
        <w:rPr>
          <w:sz w:val="24"/>
          <w:szCs w:val="24"/>
        </w:rPr>
        <w:t xml:space="preserve"> ASEAN countries?</w:t>
      </w:r>
      <w:bookmarkEnd w:id="40"/>
    </w:p>
    <w:p w:rsidR="00E1518B" w:rsidP="00E1518B" w:rsidRDefault="00E1518B" w14:paraId="2E15CC6F" w14:textId="77777777">
      <w:pPr>
        <w:rPr>
          <w:lang w:val="en-GB"/>
        </w:rPr>
      </w:pPr>
    </w:p>
    <w:p w:rsidRPr="00E1518B" w:rsidR="00E1518B" w:rsidP="00E1518B" w:rsidRDefault="00E1518B" w14:paraId="4CEDB754" w14:textId="188696B5">
      <w:pPr>
        <w:jc w:val="center"/>
        <w:rPr>
          <w:lang w:val="en-GB"/>
        </w:rPr>
      </w:pPr>
      <w:r>
        <w:rPr>
          <w:noProof/>
          <w:lang w:val="en-GB"/>
        </w:rPr>
        <w:drawing>
          <wp:inline distT="0" distB="0" distL="0" distR="0" wp14:anchorId="7E505E7D" wp14:editId="42357D7C">
            <wp:extent cx="4663149" cy="3326352"/>
            <wp:effectExtent l="0" t="0" r="4445" b="7620"/>
            <wp:docPr id="427812763" name="Picture 427812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812763" name="Picture 42781276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663149" cy="3326352"/>
                    </a:xfrm>
                    <a:prstGeom prst="rect">
                      <a:avLst/>
                    </a:prstGeom>
                  </pic:spPr>
                </pic:pic>
              </a:graphicData>
            </a:graphic>
          </wp:inline>
        </w:drawing>
      </w:r>
    </w:p>
    <w:p w:rsidRPr="007C312C" w:rsidR="007C312C" w:rsidP="007C312C" w:rsidRDefault="007C312C" w14:paraId="2AC5AF0B" w14:textId="77777777">
      <w:pPr>
        <w:rPr>
          <w:lang w:val="en-GB"/>
        </w:rPr>
      </w:pPr>
    </w:p>
    <w:p w:rsidRPr="00064BE9" w:rsidR="00E1518B" w:rsidP="00E1518B" w:rsidRDefault="00E1518B" w14:paraId="421578AE" w14:textId="59E6390F">
      <w:pPr>
        <w:spacing w:line="240" w:lineRule="auto"/>
        <w:jc w:val="center"/>
        <w:rPr>
          <w:b/>
          <w:bCs/>
          <w:szCs w:val="22"/>
        </w:rPr>
      </w:pPr>
      <w:r w:rsidRPr="00064BE9">
        <w:rPr>
          <w:b/>
          <w:bCs/>
          <w:szCs w:val="22"/>
        </w:rPr>
        <w:t>Table 3.</w:t>
      </w:r>
      <w:r>
        <w:rPr>
          <w:b/>
          <w:bCs/>
          <w:szCs w:val="22"/>
        </w:rPr>
        <w:t>1</w:t>
      </w:r>
      <w:r w:rsidR="002F6DC2">
        <w:rPr>
          <w:b/>
          <w:bCs/>
          <w:szCs w:val="22"/>
        </w:rPr>
        <w:t>6</w:t>
      </w:r>
    </w:p>
    <w:p w:rsidR="00E1518B" w:rsidRDefault="00E1518B" w14:paraId="021C492F" w14:textId="77777777">
      <w:pPr>
        <w:spacing w:line="240" w:lineRule="auto"/>
        <w:jc w:val="left"/>
        <w:rPr>
          <w:szCs w:val="22"/>
        </w:rPr>
      </w:pPr>
    </w:p>
    <w:p w:rsidR="00E1518B" w:rsidP="00E1518B" w:rsidRDefault="00E1518B" w14:paraId="630C0DD5" w14:textId="7E3E29A6">
      <w:pPr>
        <w:spacing w:line="240" w:lineRule="auto"/>
        <w:jc w:val="center"/>
        <w:rPr>
          <w:szCs w:val="22"/>
        </w:rPr>
      </w:pPr>
      <w:r>
        <w:rPr>
          <w:noProof/>
          <w:szCs w:val="22"/>
        </w:rPr>
        <w:drawing>
          <wp:inline distT="0" distB="0" distL="0" distR="0" wp14:anchorId="31D0BB51" wp14:editId="1338B59D">
            <wp:extent cx="4590133" cy="3269853"/>
            <wp:effectExtent l="0" t="0" r="1270" b="6985"/>
            <wp:docPr id="1042728316" name="Picture 1042728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728316" name="Picture 104272831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94465" cy="3272939"/>
                    </a:xfrm>
                    <a:prstGeom prst="rect">
                      <a:avLst/>
                    </a:prstGeom>
                  </pic:spPr>
                </pic:pic>
              </a:graphicData>
            </a:graphic>
          </wp:inline>
        </w:drawing>
      </w:r>
    </w:p>
    <w:p w:rsidR="00066D40" w:rsidRDefault="00066D40" w14:paraId="6989F348" w14:textId="77777777">
      <w:pPr>
        <w:spacing w:line="240" w:lineRule="auto"/>
        <w:jc w:val="left"/>
        <w:rPr>
          <w:szCs w:val="22"/>
        </w:rPr>
      </w:pPr>
    </w:p>
    <w:p w:rsidRPr="00E1518B" w:rsidR="00E1518B" w:rsidP="00E1518B" w:rsidRDefault="00E1518B" w14:paraId="738EA700" w14:textId="4443E5FC">
      <w:pPr>
        <w:spacing w:line="240" w:lineRule="auto"/>
        <w:jc w:val="center"/>
        <w:rPr>
          <w:b/>
          <w:bCs/>
          <w:szCs w:val="22"/>
        </w:rPr>
      </w:pPr>
      <w:r w:rsidRPr="00064BE9">
        <w:rPr>
          <w:b/>
          <w:bCs/>
          <w:szCs w:val="22"/>
        </w:rPr>
        <w:t>Table 3.</w:t>
      </w:r>
      <w:r>
        <w:rPr>
          <w:b/>
          <w:bCs/>
          <w:szCs w:val="22"/>
        </w:rPr>
        <w:t>1</w:t>
      </w:r>
      <w:r w:rsidR="002F6DC2">
        <w:rPr>
          <w:b/>
          <w:bCs/>
          <w:szCs w:val="22"/>
        </w:rPr>
        <w:t>7</w:t>
      </w:r>
    </w:p>
    <w:p w:rsidR="00E1518B" w:rsidRDefault="00E1518B" w14:paraId="01DA7E7D" w14:textId="77777777">
      <w:pPr>
        <w:spacing w:line="240" w:lineRule="auto"/>
        <w:jc w:val="left"/>
        <w:rPr>
          <w:szCs w:val="22"/>
        </w:rPr>
      </w:pPr>
    </w:p>
    <w:p w:rsidR="00E1518B" w:rsidRDefault="00E1518B" w14:paraId="62D1B90C" w14:textId="77777777">
      <w:pPr>
        <w:spacing w:line="240" w:lineRule="auto"/>
        <w:jc w:val="left"/>
        <w:rPr>
          <w:szCs w:val="22"/>
        </w:rPr>
      </w:pPr>
    </w:p>
    <w:p w:rsidR="00E1518B" w:rsidP="002F6DC2" w:rsidRDefault="00E1518B" w14:paraId="10CB33DF" w14:textId="2E241A87">
      <w:pPr>
        <w:spacing w:line="240" w:lineRule="auto"/>
        <w:jc w:val="center"/>
        <w:rPr>
          <w:szCs w:val="22"/>
        </w:rPr>
      </w:pPr>
      <w:r>
        <w:rPr>
          <w:noProof/>
          <w:szCs w:val="22"/>
        </w:rPr>
        <w:drawing>
          <wp:inline distT="0" distB="0" distL="0" distR="0" wp14:anchorId="3A1A749A" wp14:editId="49806CBC">
            <wp:extent cx="4773967" cy="3234813"/>
            <wp:effectExtent l="0" t="0" r="1270" b="3810"/>
            <wp:docPr id="1771791520" name="Picture 1771791520" descr="A graph of a number of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791520" name="Picture 5" descr="A graph of a number of bars&#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84739" cy="3242112"/>
                    </a:xfrm>
                    <a:prstGeom prst="rect">
                      <a:avLst/>
                    </a:prstGeom>
                  </pic:spPr>
                </pic:pic>
              </a:graphicData>
            </a:graphic>
          </wp:inline>
        </w:drawing>
      </w:r>
    </w:p>
    <w:p w:rsidR="00E1518B" w:rsidRDefault="00E1518B" w14:paraId="17F056C5" w14:textId="77777777">
      <w:pPr>
        <w:spacing w:line="240" w:lineRule="auto"/>
        <w:jc w:val="left"/>
        <w:rPr>
          <w:szCs w:val="22"/>
        </w:rPr>
      </w:pPr>
    </w:p>
    <w:p w:rsidRPr="002F6DC2" w:rsidR="00E1518B" w:rsidP="002F6DC2" w:rsidRDefault="002F6DC2" w14:paraId="24F55CAF" w14:textId="11BF9993">
      <w:pPr>
        <w:spacing w:line="240" w:lineRule="auto"/>
        <w:jc w:val="center"/>
        <w:rPr>
          <w:b/>
          <w:bCs/>
          <w:szCs w:val="22"/>
        </w:rPr>
      </w:pPr>
      <w:r w:rsidRPr="00064BE9">
        <w:rPr>
          <w:b/>
          <w:bCs/>
          <w:szCs w:val="22"/>
        </w:rPr>
        <w:t>Table 3.</w:t>
      </w:r>
      <w:r>
        <w:rPr>
          <w:b/>
          <w:bCs/>
          <w:szCs w:val="22"/>
        </w:rPr>
        <w:t>18</w:t>
      </w:r>
    </w:p>
    <w:p w:rsidR="00E1518B" w:rsidRDefault="00E1518B" w14:paraId="111F694A" w14:textId="77777777">
      <w:pPr>
        <w:spacing w:line="240" w:lineRule="auto"/>
        <w:jc w:val="left"/>
        <w:rPr>
          <w:szCs w:val="22"/>
        </w:rPr>
      </w:pPr>
    </w:p>
    <w:p w:rsidR="007F471F" w:rsidP="007F471F" w:rsidRDefault="007F471F" w14:paraId="32561D68" w14:textId="77777777">
      <w:pPr>
        <w:spacing w:line="240" w:lineRule="auto"/>
        <w:rPr>
          <w:b/>
          <w:bCs/>
          <w:szCs w:val="22"/>
          <w:u w:val="single"/>
        </w:rPr>
      </w:pPr>
      <w:r w:rsidRPr="009B69DE">
        <w:rPr>
          <w:b/>
          <w:bCs/>
          <w:szCs w:val="22"/>
          <w:u w:val="single"/>
        </w:rPr>
        <w:t>Interpretation</w:t>
      </w:r>
    </w:p>
    <w:p w:rsidRPr="000A7D66" w:rsidR="004B3BB7" w:rsidP="007F471F" w:rsidRDefault="0085340D" w14:paraId="7794BCAB" w14:textId="24E2A938">
      <w:pPr>
        <w:spacing w:line="240" w:lineRule="auto"/>
        <w:rPr>
          <w:szCs w:val="22"/>
        </w:rPr>
      </w:pPr>
      <w:r>
        <w:rPr>
          <w:szCs w:val="22"/>
        </w:rPr>
        <w:t xml:space="preserve">Based on the </w:t>
      </w:r>
      <w:r w:rsidR="00E02C8B">
        <w:rPr>
          <w:szCs w:val="22"/>
        </w:rPr>
        <w:t xml:space="preserve">visuals, it answers </w:t>
      </w:r>
      <w:r w:rsidR="009B5751">
        <w:rPr>
          <w:szCs w:val="22"/>
        </w:rPr>
        <w:t>three parts of the question</w:t>
      </w:r>
      <w:r w:rsidR="00DB5EAE">
        <w:rPr>
          <w:szCs w:val="22"/>
        </w:rPr>
        <w:t xml:space="preserve">. It shows the </w:t>
      </w:r>
      <w:r w:rsidR="00C4481B">
        <w:rPr>
          <w:szCs w:val="22"/>
        </w:rPr>
        <w:t xml:space="preserve">mortality rates in Thailand, </w:t>
      </w:r>
      <w:r w:rsidR="00191290">
        <w:rPr>
          <w:szCs w:val="22"/>
        </w:rPr>
        <w:t>aft</w:t>
      </w:r>
      <w:r w:rsidR="00537D44">
        <w:rPr>
          <w:szCs w:val="22"/>
        </w:rPr>
        <w:t xml:space="preserve">erwards </w:t>
      </w:r>
      <w:r w:rsidR="00BE6A59">
        <w:rPr>
          <w:szCs w:val="22"/>
        </w:rPr>
        <w:t xml:space="preserve">showing the trend of how these mortality rates have decreased over the years and lastly how it </w:t>
      </w:r>
      <w:r w:rsidR="004B3BB7">
        <w:rPr>
          <w:szCs w:val="22"/>
        </w:rPr>
        <w:t>stands</w:t>
      </w:r>
      <w:r w:rsidR="00BE6A59">
        <w:rPr>
          <w:szCs w:val="22"/>
        </w:rPr>
        <w:t xml:space="preserve"> among other </w:t>
      </w:r>
      <w:r w:rsidR="00E50CC3">
        <w:rPr>
          <w:szCs w:val="22"/>
        </w:rPr>
        <w:t>ASEAN countries for each resp</w:t>
      </w:r>
      <w:r w:rsidR="008A5FCA">
        <w:rPr>
          <w:szCs w:val="22"/>
        </w:rPr>
        <w:t xml:space="preserve">ective mortality </w:t>
      </w:r>
      <w:r w:rsidR="004B3BB7">
        <w:rPr>
          <w:szCs w:val="22"/>
        </w:rPr>
        <w:t>type.</w:t>
      </w:r>
    </w:p>
    <w:p w:rsidR="00E1518B" w:rsidRDefault="00E1518B" w14:paraId="74176C06" w14:textId="77777777">
      <w:pPr>
        <w:spacing w:line="240" w:lineRule="auto"/>
        <w:jc w:val="left"/>
        <w:rPr>
          <w:szCs w:val="22"/>
        </w:rPr>
      </w:pPr>
    </w:p>
    <w:p w:rsidR="00E1518B" w:rsidRDefault="00E1518B" w14:paraId="003E8B76" w14:textId="77777777">
      <w:pPr>
        <w:spacing w:line="240" w:lineRule="auto"/>
        <w:jc w:val="left"/>
        <w:rPr>
          <w:szCs w:val="22"/>
        </w:rPr>
      </w:pPr>
    </w:p>
    <w:p w:rsidR="00066D40" w:rsidRDefault="00066D40" w14:paraId="561152C4" w14:textId="62853243">
      <w:pPr>
        <w:spacing w:line="240" w:lineRule="auto"/>
        <w:jc w:val="left"/>
        <w:rPr>
          <w:szCs w:val="22"/>
        </w:rPr>
      </w:pPr>
      <w:r>
        <w:rPr>
          <w:szCs w:val="22"/>
        </w:rPr>
        <w:br w:type="page"/>
      </w:r>
    </w:p>
    <w:p w:rsidR="00066D40" w:rsidRDefault="00066D40" w14:paraId="2AE61406" w14:textId="77777777">
      <w:pPr>
        <w:spacing w:line="240" w:lineRule="auto"/>
        <w:jc w:val="left"/>
        <w:rPr>
          <w:szCs w:val="22"/>
        </w:rPr>
      </w:pPr>
    </w:p>
    <w:p w:rsidR="007102C8" w:rsidP="007102C8" w:rsidRDefault="007102C8" w14:paraId="0B920FCA" w14:textId="37ECDF42">
      <w:pPr>
        <w:pStyle w:val="Heading1"/>
        <w:ind w:left="380"/>
        <w:rPr>
          <w:rFonts w:ascii="Arial" w:hAnsi="Arial" w:cs="Arial"/>
        </w:rPr>
      </w:pPr>
      <w:bookmarkStart w:name="_Toc152962217" w:id="41"/>
      <w:r>
        <w:rPr>
          <w:rFonts w:ascii="Arial" w:hAnsi="Arial" w:cs="Arial"/>
          <w:lang w:val="en-US"/>
        </w:rPr>
        <w:t>4</w:t>
      </w:r>
      <w:r w:rsidRPr="00A23BA5">
        <w:rPr>
          <w:rFonts w:ascii="Arial" w:hAnsi="Arial" w:cs="Arial"/>
        </w:rPr>
        <w:t xml:space="preserve">) </w:t>
      </w:r>
      <w:r w:rsidR="0013667E">
        <w:rPr>
          <w:rFonts w:ascii="Arial" w:hAnsi="Arial" w:cs="Arial"/>
        </w:rPr>
        <w:t>Dashboard</w:t>
      </w:r>
      <w:bookmarkEnd w:id="41"/>
    </w:p>
    <w:p w:rsidRPr="00AD0799" w:rsidR="00AD0799" w:rsidP="00AD0799" w:rsidRDefault="00AD0799" w14:paraId="463751AC" w14:textId="77777777">
      <w:pPr>
        <w:autoSpaceDE w:val="0"/>
        <w:autoSpaceDN w:val="0"/>
        <w:adjustRightInd w:val="0"/>
        <w:spacing w:line="240" w:lineRule="auto"/>
        <w:jc w:val="left"/>
        <w:rPr>
          <w:rFonts w:ascii="Symbol" w:hAnsi="Symbol" w:cs="Symbol"/>
          <w:color w:val="000000"/>
          <w:sz w:val="24"/>
          <w:lang w:val="en-SG" w:eastAsia="zh-CN"/>
        </w:rPr>
      </w:pPr>
    </w:p>
    <w:p w:rsidRPr="00AD0799" w:rsidR="00AD0799" w:rsidP="00AD0799" w:rsidRDefault="00AD0799" w14:paraId="5344FB91" w14:textId="59B0A4C1">
      <w:pPr>
        <w:pStyle w:val="ListParagraph"/>
        <w:numPr>
          <w:ilvl w:val="0"/>
          <w:numId w:val="16"/>
        </w:numPr>
        <w:autoSpaceDE w:val="0"/>
        <w:autoSpaceDN w:val="0"/>
        <w:adjustRightInd w:val="0"/>
        <w:spacing w:after="62" w:line="240" w:lineRule="auto"/>
        <w:jc w:val="left"/>
        <w:rPr>
          <w:rFonts w:cs="Arial"/>
          <w:color w:val="000000"/>
          <w:szCs w:val="22"/>
          <w:lang w:val="en-SG" w:eastAsia="zh-CN"/>
        </w:rPr>
      </w:pPr>
      <w:r w:rsidRPr="00AD0799">
        <w:rPr>
          <w:rFonts w:cs="Arial"/>
          <w:color w:val="000000"/>
          <w:szCs w:val="22"/>
          <w:lang w:val="en-SG" w:eastAsia="zh-CN"/>
        </w:rPr>
        <w:t xml:space="preserve">From your library of visualisations created earlier, identify suitable ones to create a dashboard. Recall that dashboards should incorporate only visualisations related to one main topic. </w:t>
      </w:r>
    </w:p>
    <w:p w:rsidRPr="00AD0799" w:rsidR="00AD0799" w:rsidP="00AD0799" w:rsidRDefault="00AD0799" w14:paraId="1873B97A" w14:textId="328146B4">
      <w:pPr>
        <w:pStyle w:val="ListParagraph"/>
        <w:numPr>
          <w:ilvl w:val="0"/>
          <w:numId w:val="16"/>
        </w:numPr>
        <w:autoSpaceDE w:val="0"/>
        <w:autoSpaceDN w:val="0"/>
        <w:adjustRightInd w:val="0"/>
        <w:spacing w:line="240" w:lineRule="auto"/>
        <w:jc w:val="left"/>
        <w:rPr>
          <w:rFonts w:cs="Arial"/>
          <w:color w:val="000000"/>
          <w:szCs w:val="22"/>
          <w:lang w:val="en-SG" w:eastAsia="zh-CN"/>
        </w:rPr>
      </w:pPr>
      <w:r w:rsidRPr="00AD0799">
        <w:rPr>
          <w:rFonts w:cs="Arial"/>
          <w:color w:val="000000"/>
          <w:szCs w:val="22"/>
          <w:lang w:val="en-SG" w:eastAsia="zh-CN"/>
        </w:rPr>
        <w:t xml:space="preserve">Depending on your exploratory questions, create multiple dashboards to aid you in performing your storytelling presentation subsequently. </w:t>
      </w:r>
    </w:p>
    <w:p w:rsidR="00AD0799" w:rsidP="00AD0799" w:rsidRDefault="00AD0799" w14:paraId="2A9F41F5" w14:textId="77777777">
      <w:pPr>
        <w:autoSpaceDE w:val="0"/>
        <w:autoSpaceDN w:val="0"/>
        <w:adjustRightInd w:val="0"/>
        <w:spacing w:line="240" w:lineRule="auto"/>
        <w:jc w:val="left"/>
        <w:rPr>
          <w:rFonts w:cs="Arial"/>
          <w:color w:val="000000"/>
          <w:szCs w:val="22"/>
          <w:lang w:val="en-SG" w:eastAsia="zh-CN"/>
        </w:rPr>
      </w:pPr>
    </w:p>
    <w:p w:rsidR="003F662F" w:rsidP="00AD0799" w:rsidRDefault="00D85AB4" w14:paraId="75B33702" w14:textId="1C241BC9">
      <w:pPr>
        <w:autoSpaceDE w:val="0"/>
        <w:autoSpaceDN w:val="0"/>
        <w:adjustRightInd w:val="0"/>
        <w:spacing w:line="240" w:lineRule="auto"/>
        <w:jc w:val="left"/>
        <w:rPr>
          <w:rFonts w:cs="Arial"/>
          <w:color w:val="000000"/>
          <w:szCs w:val="22"/>
          <w:lang w:val="en-SG" w:eastAsia="zh-CN"/>
        </w:rPr>
      </w:pPr>
      <w:r>
        <w:rPr>
          <w:rFonts w:cs="Arial"/>
          <w:color w:val="000000"/>
          <w:szCs w:val="22"/>
          <w:lang w:val="en-SG" w:eastAsia="zh-CN"/>
        </w:rPr>
        <w:t>Be</w:t>
      </w:r>
      <w:r w:rsidR="00737EF2">
        <w:rPr>
          <w:rFonts w:cs="Arial"/>
          <w:color w:val="000000"/>
          <w:szCs w:val="22"/>
          <w:lang w:val="en-SG" w:eastAsia="zh-CN"/>
        </w:rPr>
        <w:t xml:space="preserve">fore coming up with the </w:t>
      </w:r>
      <w:r w:rsidR="00622CE3">
        <w:rPr>
          <w:rFonts w:cs="Arial"/>
          <w:color w:val="000000"/>
          <w:szCs w:val="22"/>
          <w:lang w:val="en-SG" w:eastAsia="zh-CN"/>
        </w:rPr>
        <w:t>visualisations to create the dashboards</w:t>
      </w:r>
      <w:r w:rsidR="00A438FC">
        <w:rPr>
          <w:rFonts w:cs="Arial"/>
          <w:color w:val="000000"/>
          <w:szCs w:val="22"/>
          <w:lang w:val="en-SG" w:eastAsia="zh-CN"/>
        </w:rPr>
        <w:t xml:space="preserve">, certain considerations were made to ensure the dashboards curated </w:t>
      </w:r>
      <w:r w:rsidR="002F7C02">
        <w:rPr>
          <w:rFonts w:cs="Arial"/>
          <w:color w:val="000000"/>
          <w:szCs w:val="22"/>
          <w:lang w:val="en-SG" w:eastAsia="zh-CN"/>
        </w:rPr>
        <w:t xml:space="preserve">had a story to tell. </w:t>
      </w:r>
      <w:r w:rsidR="007F3DC2">
        <w:rPr>
          <w:rFonts w:cs="Arial"/>
          <w:color w:val="000000"/>
          <w:szCs w:val="22"/>
          <w:lang w:val="en-SG" w:eastAsia="zh-CN"/>
        </w:rPr>
        <w:t>So,</w:t>
      </w:r>
      <w:r w:rsidR="002F7C02">
        <w:rPr>
          <w:rFonts w:cs="Arial"/>
          <w:color w:val="000000"/>
          <w:szCs w:val="22"/>
          <w:lang w:val="en-SG" w:eastAsia="zh-CN"/>
        </w:rPr>
        <w:t xml:space="preserve"> </w:t>
      </w:r>
      <w:r w:rsidR="00360CB0">
        <w:rPr>
          <w:rFonts w:cs="Arial"/>
          <w:color w:val="000000"/>
          <w:szCs w:val="22"/>
          <w:lang w:val="en-SG" w:eastAsia="zh-CN"/>
        </w:rPr>
        <w:t>the 4Ws were considered:</w:t>
      </w:r>
    </w:p>
    <w:p w:rsidR="00360CB0" w:rsidP="009F15B9" w:rsidRDefault="00360CB0" w14:paraId="05B1E125" w14:textId="77777777">
      <w:pPr>
        <w:autoSpaceDE w:val="0"/>
        <w:autoSpaceDN w:val="0"/>
        <w:adjustRightInd w:val="0"/>
        <w:spacing w:line="240" w:lineRule="auto"/>
        <w:jc w:val="left"/>
        <w:rPr>
          <w:rFonts w:cs="Arial"/>
          <w:color w:val="000000"/>
          <w:szCs w:val="22"/>
          <w:lang w:val="en-SG" w:eastAsia="zh-CN"/>
        </w:rPr>
      </w:pPr>
    </w:p>
    <w:p w:rsidR="002703D9" w:rsidP="002703D9" w:rsidRDefault="002703D9" w14:paraId="028AF25B" w14:textId="546F4990">
      <w:pPr>
        <w:pStyle w:val="ListParagraph"/>
        <w:numPr>
          <w:ilvl w:val="0"/>
          <w:numId w:val="19"/>
        </w:numPr>
        <w:autoSpaceDE w:val="0"/>
        <w:autoSpaceDN w:val="0"/>
        <w:adjustRightInd w:val="0"/>
        <w:spacing w:line="240" w:lineRule="auto"/>
        <w:jc w:val="left"/>
        <w:rPr>
          <w:rFonts w:cs="Arial"/>
          <w:color w:val="000000"/>
          <w:szCs w:val="22"/>
          <w:lang w:val="en-SG" w:eastAsia="zh-CN"/>
        </w:rPr>
      </w:pPr>
      <w:r>
        <w:rPr>
          <w:rFonts w:cs="Arial"/>
          <w:color w:val="000000"/>
          <w:szCs w:val="22"/>
          <w:lang w:val="en-SG" w:eastAsia="zh-CN"/>
        </w:rPr>
        <w:t>Who:</w:t>
      </w:r>
    </w:p>
    <w:p w:rsidR="00B40CA8" w:rsidP="00B40CA8" w:rsidRDefault="00B40CA8" w14:paraId="22DD99A7" w14:textId="77777777">
      <w:pPr>
        <w:pStyle w:val="ListParagraph"/>
        <w:autoSpaceDE w:val="0"/>
        <w:autoSpaceDN w:val="0"/>
        <w:adjustRightInd w:val="0"/>
        <w:spacing w:line="240" w:lineRule="auto"/>
        <w:jc w:val="left"/>
        <w:rPr>
          <w:rFonts w:cs="Arial"/>
          <w:color w:val="000000"/>
          <w:szCs w:val="22"/>
          <w:lang w:val="en-SG" w:eastAsia="zh-CN"/>
        </w:rPr>
      </w:pPr>
    </w:p>
    <w:p w:rsidRPr="007A5291" w:rsidR="00A207E8" w:rsidP="007A5291" w:rsidRDefault="002436D0" w14:paraId="343A873B" w14:textId="367E4649">
      <w:pPr>
        <w:pStyle w:val="ListParagraph"/>
        <w:numPr>
          <w:ilvl w:val="2"/>
          <w:numId w:val="20"/>
        </w:numPr>
        <w:autoSpaceDE w:val="0"/>
        <w:autoSpaceDN w:val="0"/>
        <w:adjustRightInd w:val="0"/>
        <w:spacing w:line="240" w:lineRule="auto"/>
        <w:jc w:val="left"/>
        <w:rPr>
          <w:rFonts w:cs="Arial"/>
          <w:color w:val="000000"/>
          <w:szCs w:val="22"/>
          <w:lang w:val="en-SG" w:eastAsia="zh-CN"/>
        </w:rPr>
      </w:pPr>
      <w:r>
        <w:rPr>
          <w:rFonts w:cs="Arial"/>
          <w:color w:val="000000"/>
          <w:szCs w:val="22"/>
          <w:lang w:val="en-SG" w:eastAsia="zh-CN"/>
        </w:rPr>
        <w:t xml:space="preserve">The visualization is </w:t>
      </w:r>
      <w:r w:rsidR="00791B32">
        <w:rPr>
          <w:rFonts w:cs="Arial"/>
          <w:color w:val="000000"/>
          <w:szCs w:val="22"/>
          <w:lang w:val="en-SG" w:eastAsia="zh-CN"/>
        </w:rPr>
        <w:t xml:space="preserve">targeted towards </w:t>
      </w:r>
      <w:r w:rsidR="00861E2B">
        <w:rPr>
          <w:rFonts w:cs="Arial"/>
          <w:color w:val="000000"/>
          <w:szCs w:val="22"/>
          <w:lang w:val="en-SG" w:eastAsia="zh-CN"/>
        </w:rPr>
        <w:t>M</w:t>
      </w:r>
      <w:r w:rsidR="007C74FF">
        <w:rPr>
          <w:rFonts w:cs="Arial"/>
          <w:color w:val="000000"/>
          <w:szCs w:val="22"/>
          <w:lang w:val="en-SG" w:eastAsia="zh-CN"/>
        </w:rPr>
        <w:t>OPH</w:t>
      </w:r>
      <w:r w:rsidR="006A307D">
        <w:rPr>
          <w:rFonts w:cs="Arial"/>
          <w:color w:val="000000"/>
          <w:szCs w:val="22"/>
          <w:lang w:val="en-SG" w:eastAsia="zh-CN"/>
        </w:rPr>
        <w:t xml:space="preserve"> as they might </w:t>
      </w:r>
      <w:r w:rsidR="00873AD6">
        <w:rPr>
          <w:rFonts w:cs="Arial"/>
          <w:color w:val="000000"/>
          <w:szCs w:val="22"/>
          <w:lang w:val="en-SG" w:eastAsia="zh-CN"/>
        </w:rPr>
        <w:t>be interested</w:t>
      </w:r>
      <w:r w:rsidR="0063493C">
        <w:rPr>
          <w:rFonts w:cs="Arial"/>
          <w:color w:val="000000"/>
          <w:szCs w:val="22"/>
          <w:lang w:val="en-SG" w:eastAsia="zh-CN"/>
        </w:rPr>
        <w:t xml:space="preserve"> to find how</w:t>
      </w:r>
      <w:r w:rsidR="00FA049F">
        <w:rPr>
          <w:rFonts w:cs="Arial"/>
          <w:color w:val="000000"/>
          <w:szCs w:val="22"/>
          <w:lang w:val="en-SG" w:eastAsia="zh-CN"/>
        </w:rPr>
        <w:t xml:space="preserve"> </w:t>
      </w:r>
      <w:r w:rsidR="004C61E1">
        <w:rPr>
          <w:rFonts w:cs="Arial"/>
          <w:color w:val="000000"/>
          <w:szCs w:val="22"/>
          <w:lang w:val="en-SG" w:eastAsia="zh-CN"/>
        </w:rPr>
        <w:t>these</w:t>
      </w:r>
      <w:r w:rsidR="00873AD6">
        <w:rPr>
          <w:rFonts w:cs="Arial"/>
          <w:color w:val="000000"/>
          <w:szCs w:val="22"/>
          <w:lang w:val="en-SG" w:eastAsia="zh-CN"/>
        </w:rPr>
        <w:t xml:space="preserve"> health challenges affect </w:t>
      </w:r>
      <w:r w:rsidR="0081526A">
        <w:rPr>
          <w:rFonts w:cs="Arial"/>
          <w:color w:val="000000"/>
          <w:szCs w:val="22"/>
          <w:lang w:val="en-SG" w:eastAsia="zh-CN"/>
        </w:rPr>
        <w:t xml:space="preserve">the populations life expectancy and </w:t>
      </w:r>
      <w:r w:rsidR="00B34DAD">
        <w:rPr>
          <w:rFonts w:cs="Arial"/>
          <w:color w:val="000000"/>
          <w:szCs w:val="22"/>
          <w:lang w:val="en-SG" w:eastAsia="zh-CN"/>
        </w:rPr>
        <w:t>what they can do to improve life expectancy</w:t>
      </w:r>
      <w:r w:rsidR="006F2976">
        <w:rPr>
          <w:rFonts w:cs="Arial"/>
          <w:color w:val="000000"/>
          <w:szCs w:val="22"/>
          <w:lang w:val="en-SG" w:eastAsia="zh-CN"/>
        </w:rPr>
        <w:t>.</w:t>
      </w:r>
    </w:p>
    <w:p w:rsidR="00264D4C" w:rsidP="00A207E8" w:rsidRDefault="00A207E8" w14:paraId="029BEC2E" w14:textId="5BFB234C">
      <w:pPr>
        <w:pStyle w:val="ListParagraph"/>
        <w:numPr>
          <w:ilvl w:val="0"/>
          <w:numId w:val="19"/>
        </w:numPr>
        <w:autoSpaceDE w:val="0"/>
        <w:autoSpaceDN w:val="0"/>
        <w:adjustRightInd w:val="0"/>
        <w:spacing w:line="240" w:lineRule="auto"/>
        <w:jc w:val="left"/>
        <w:rPr>
          <w:rFonts w:cs="Arial"/>
          <w:color w:val="000000"/>
          <w:szCs w:val="22"/>
          <w:lang w:val="en-SG" w:eastAsia="zh-CN"/>
        </w:rPr>
      </w:pPr>
      <w:r>
        <w:rPr>
          <w:rFonts w:cs="Arial"/>
          <w:color w:val="000000"/>
          <w:szCs w:val="22"/>
          <w:lang w:val="en-SG" w:eastAsia="zh-CN"/>
        </w:rPr>
        <w:t>Where:</w:t>
      </w:r>
    </w:p>
    <w:p w:rsidR="00995D7F" w:rsidP="001A6FEE" w:rsidRDefault="007142DC" w14:paraId="5803138A" w14:textId="3BE7EA2A">
      <w:pPr>
        <w:pStyle w:val="ListParagraph"/>
        <w:numPr>
          <w:ilvl w:val="2"/>
          <w:numId w:val="21"/>
        </w:numPr>
        <w:autoSpaceDE w:val="0"/>
        <w:autoSpaceDN w:val="0"/>
        <w:adjustRightInd w:val="0"/>
        <w:spacing w:line="240" w:lineRule="auto"/>
        <w:jc w:val="left"/>
        <w:rPr>
          <w:rFonts w:cs="Arial"/>
          <w:color w:val="000000"/>
          <w:szCs w:val="22"/>
          <w:lang w:val="en-SG" w:eastAsia="zh-CN"/>
        </w:rPr>
      </w:pPr>
      <w:r>
        <w:rPr>
          <w:rFonts w:cs="Arial"/>
          <w:color w:val="000000"/>
          <w:szCs w:val="22"/>
          <w:lang w:val="en-SG" w:eastAsia="zh-CN"/>
        </w:rPr>
        <w:t xml:space="preserve">This interface can be viewed on </w:t>
      </w:r>
      <w:r w:rsidR="00A90CF3">
        <w:rPr>
          <w:rFonts w:cs="Arial"/>
          <w:color w:val="000000"/>
          <w:szCs w:val="22"/>
          <w:lang w:val="en-SG" w:eastAsia="zh-CN"/>
        </w:rPr>
        <w:t xml:space="preserve">desktop, </w:t>
      </w:r>
      <w:r w:rsidR="00DD6C3D">
        <w:rPr>
          <w:rFonts w:cs="Arial"/>
          <w:color w:val="000000"/>
          <w:szCs w:val="22"/>
          <w:lang w:val="en-SG" w:eastAsia="zh-CN"/>
        </w:rPr>
        <w:t>tablet,</w:t>
      </w:r>
      <w:r w:rsidR="00A90CF3">
        <w:rPr>
          <w:rFonts w:cs="Arial"/>
          <w:color w:val="000000"/>
          <w:szCs w:val="22"/>
          <w:lang w:val="en-SG" w:eastAsia="zh-CN"/>
        </w:rPr>
        <w:t xml:space="preserve"> or phone. </w:t>
      </w:r>
      <w:r w:rsidR="0028442A">
        <w:rPr>
          <w:rFonts w:cs="Arial"/>
          <w:color w:val="000000"/>
          <w:szCs w:val="22"/>
          <w:lang w:val="en-SG" w:eastAsia="zh-CN"/>
        </w:rPr>
        <w:t>However, it will be best to view it on a desktop which my visuals are optimised to display the information clearly.</w:t>
      </w:r>
    </w:p>
    <w:p w:rsidR="001A6FEE" w:rsidP="001A6FEE" w:rsidRDefault="001A6FEE" w14:paraId="368E138A" w14:textId="77777777">
      <w:pPr>
        <w:autoSpaceDE w:val="0"/>
        <w:autoSpaceDN w:val="0"/>
        <w:adjustRightInd w:val="0"/>
        <w:spacing w:line="240" w:lineRule="auto"/>
        <w:jc w:val="left"/>
        <w:rPr>
          <w:rFonts w:cs="Arial"/>
          <w:color w:val="000000"/>
          <w:szCs w:val="22"/>
          <w:lang w:val="en-SG" w:eastAsia="zh-CN"/>
        </w:rPr>
      </w:pPr>
    </w:p>
    <w:p w:rsidR="001A6FEE" w:rsidP="001A6FEE" w:rsidRDefault="001A6FEE" w14:paraId="537A8F8E" w14:textId="061F7F18">
      <w:pPr>
        <w:pStyle w:val="ListParagraph"/>
        <w:numPr>
          <w:ilvl w:val="0"/>
          <w:numId w:val="19"/>
        </w:numPr>
        <w:autoSpaceDE w:val="0"/>
        <w:autoSpaceDN w:val="0"/>
        <w:adjustRightInd w:val="0"/>
        <w:spacing w:line="240" w:lineRule="auto"/>
        <w:jc w:val="left"/>
        <w:rPr>
          <w:rFonts w:cs="Arial"/>
          <w:color w:val="000000"/>
          <w:szCs w:val="22"/>
          <w:lang w:val="en-SG" w:eastAsia="zh-CN"/>
        </w:rPr>
      </w:pPr>
      <w:r>
        <w:rPr>
          <w:rFonts w:cs="Arial"/>
          <w:color w:val="000000"/>
          <w:szCs w:val="22"/>
          <w:lang w:val="en-SG" w:eastAsia="zh-CN"/>
        </w:rPr>
        <w:t>Wh</w:t>
      </w:r>
      <w:r w:rsidR="005B30A6">
        <w:rPr>
          <w:rFonts w:cs="Arial"/>
          <w:color w:val="000000"/>
          <w:szCs w:val="22"/>
          <w:lang w:val="en-SG" w:eastAsia="zh-CN"/>
        </w:rPr>
        <w:t>y</w:t>
      </w:r>
      <w:r>
        <w:rPr>
          <w:rFonts w:cs="Arial"/>
          <w:color w:val="000000"/>
          <w:szCs w:val="22"/>
          <w:lang w:val="en-SG" w:eastAsia="zh-CN"/>
        </w:rPr>
        <w:t>:</w:t>
      </w:r>
    </w:p>
    <w:p w:rsidR="001A6FEE" w:rsidP="00D01981" w:rsidRDefault="00327E89" w14:paraId="4FD22864" w14:textId="22FA3215">
      <w:pPr>
        <w:pStyle w:val="ListParagraph"/>
        <w:numPr>
          <w:ilvl w:val="2"/>
          <w:numId w:val="22"/>
        </w:numPr>
        <w:autoSpaceDE w:val="0"/>
        <w:autoSpaceDN w:val="0"/>
        <w:adjustRightInd w:val="0"/>
        <w:spacing w:line="240" w:lineRule="auto"/>
        <w:jc w:val="left"/>
        <w:rPr>
          <w:rFonts w:cs="Arial"/>
          <w:color w:val="000000"/>
          <w:szCs w:val="22"/>
          <w:lang w:val="en-SG" w:eastAsia="zh-CN"/>
        </w:rPr>
      </w:pPr>
      <w:r>
        <w:rPr>
          <w:rFonts w:cs="Arial"/>
          <w:color w:val="000000"/>
          <w:szCs w:val="22"/>
          <w:lang w:val="en-SG" w:eastAsia="zh-CN"/>
        </w:rPr>
        <w:t xml:space="preserve">As the dataset can be quite complex, I hope that through data visualization, </w:t>
      </w:r>
      <w:r w:rsidR="007F2478">
        <w:rPr>
          <w:rFonts w:cs="Arial"/>
          <w:color w:val="000000"/>
          <w:szCs w:val="22"/>
          <w:lang w:val="en-SG" w:eastAsia="zh-CN"/>
        </w:rPr>
        <w:t xml:space="preserve">the </w:t>
      </w:r>
      <w:r w:rsidR="00E5510E">
        <w:rPr>
          <w:rFonts w:cs="Arial"/>
          <w:color w:val="000000"/>
          <w:szCs w:val="22"/>
          <w:lang w:val="en-SG" w:eastAsia="zh-CN"/>
        </w:rPr>
        <w:t>MOPH</w:t>
      </w:r>
      <w:r w:rsidR="007F2478">
        <w:rPr>
          <w:rFonts w:cs="Arial"/>
          <w:color w:val="000000"/>
          <w:szCs w:val="22"/>
          <w:lang w:val="en-SG" w:eastAsia="zh-CN"/>
        </w:rPr>
        <w:t xml:space="preserve"> are able to understand and view the data </w:t>
      </w:r>
      <w:r w:rsidR="006864E5">
        <w:rPr>
          <w:rFonts w:cs="Arial"/>
          <w:color w:val="000000"/>
          <w:szCs w:val="22"/>
          <w:lang w:val="en-SG" w:eastAsia="zh-CN"/>
        </w:rPr>
        <w:t>with ease</w:t>
      </w:r>
      <w:r w:rsidR="00DD6C3D">
        <w:rPr>
          <w:rFonts w:cs="Arial"/>
          <w:color w:val="000000"/>
          <w:szCs w:val="22"/>
          <w:lang w:val="en-SG" w:eastAsia="zh-CN"/>
        </w:rPr>
        <w:t>.</w:t>
      </w:r>
    </w:p>
    <w:p w:rsidR="006864E5" w:rsidP="006864E5" w:rsidRDefault="006864E5" w14:paraId="737B222E" w14:textId="77777777">
      <w:pPr>
        <w:autoSpaceDE w:val="0"/>
        <w:autoSpaceDN w:val="0"/>
        <w:adjustRightInd w:val="0"/>
        <w:spacing w:line="240" w:lineRule="auto"/>
        <w:jc w:val="left"/>
        <w:rPr>
          <w:rFonts w:cs="Arial"/>
          <w:color w:val="000000"/>
          <w:szCs w:val="22"/>
          <w:lang w:val="en-SG" w:eastAsia="zh-CN"/>
        </w:rPr>
      </w:pPr>
    </w:p>
    <w:p w:rsidR="006864E5" w:rsidP="006864E5" w:rsidRDefault="006864E5" w14:paraId="1300BF45" w14:textId="2F4EB755">
      <w:pPr>
        <w:pStyle w:val="ListParagraph"/>
        <w:numPr>
          <w:ilvl w:val="0"/>
          <w:numId w:val="19"/>
        </w:numPr>
        <w:autoSpaceDE w:val="0"/>
        <w:autoSpaceDN w:val="0"/>
        <w:adjustRightInd w:val="0"/>
        <w:spacing w:line="240" w:lineRule="auto"/>
        <w:jc w:val="left"/>
        <w:rPr>
          <w:rFonts w:cs="Arial"/>
          <w:color w:val="000000"/>
          <w:szCs w:val="22"/>
          <w:lang w:val="en-SG" w:eastAsia="zh-CN"/>
        </w:rPr>
      </w:pPr>
      <w:r>
        <w:rPr>
          <w:rFonts w:cs="Arial"/>
          <w:color w:val="000000"/>
          <w:szCs w:val="22"/>
          <w:lang w:val="en-SG" w:eastAsia="zh-CN"/>
        </w:rPr>
        <w:t>What:</w:t>
      </w:r>
    </w:p>
    <w:p w:rsidRPr="006864E5" w:rsidR="006864E5" w:rsidP="006864E5" w:rsidRDefault="00E05D83" w14:paraId="05FD7DEF" w14:textId="58BEDFA1">
      <w:pPr>
        <w:pStyle w:val="ListParagraph"/>
        <w:numPr>
          <w:ilvl w:val="2"/>
          <w:numId w:val="23"/>
        </w:numPr>
        <w:autoSpaceDE w:val="0"/>
        <w:autoSpaceDN w:val="0"/>
        <w:adjustRightInd w:val="0"/>
        <w:spacing w:line="240" w:lineRule="auto"/>
        <w:jc w:val="left"/>
        <w:rPr>
          <w:rFonts w:cs="Arial"/>
          <w:color w:val="000000"/>
          <w:szCs w:val="22"/>
          <w:lang w:val="en-SG" w:eastAsia="zh-CN"/>
        </w:rPr>
      </w:pPr>
      <w:r>
        <w:rPr>
          <w:rFonts w:cs="Arial"/>
          <w:color w:val="000000"/>
          <w:szCs w:val="22"/>
          <w:lang w:val="en-SG" w:eastAsia="zh-CN"/>
        </w:rPr>
        <w:t>The visuals</w:t>
      </w:r>
      <w:r w:rsidR="00580CC7">
        <w:rPr>
          <w:rFonts w:cs="Arial"/>
          <w:color w:val="000000"/>
          <w:szCs w:val="22"/>
          <w:lang w:val="en-SG" w:eastAsia="zh-CN"/>
        </w:rPr>
        <w:t xml:space="preserve"> will address my explanatory questions and when coming onto the </w:t>
      </w:r>
      <w:r w:rsidR="000177FA">
        <w:rPr>
          <w:rFonts w:cs="Arial"/>
          <w:color w:val="000000"/>
          <w:szCs w:val="22"/>
          <w:lang w:val="en-SG" w:eastAsia="zh-CN"/>
        </w:rPr>
        <w:t xml:space="preserve">dashboard aims to compile the different visuals I have </w:t>
      </w:r>
      <w:r w:rsidR="002128F9">
        <w:rPr>
          <w:rFonts w:cs="Arial"/>
          <w:color w:val="000000"/>
          <w:szCs w:val="22"/>
          <w:lang w:val="en-SG" w:eastAsia="zh-CN"/>
        </w:rPr>
        <w:t xml:space="preserve">together </w:t>
      </w:r>
      <w:r w:rsidR="00D46F10">
        <w:rPr>
          <w:rFonts w:cs="Arial"/>
          <w:color w:val="000000"/>
          <w:szCs w:val="22"/>
          <w:lang w:val="en-SG" w:eastAsia="zh-CN"/>
        </w:rPr>
        <w:t>for easy referencing and understanding.</w:t>
      </w:r>
    </w:p>
    <w:p w:rsidR="00EC3F3A" w:rsidP="00995D7F" w:rsidRDefault="00EC3F3A" w14:paraId="5E38F137" w14:textId="77777777">
      <w:pPr>
        <w:autoSpaceDE w:val="0"/>
        <w:autoSpaceDN w:val="0"/>
        <w:adjustRightInd w:val="0"/>
        <w:spacing w:line="240" w:lineRule="auto"/>
        <w:jc w:val="left"/>
        <w:rPr>
          <w:rFonts w:cs="Arial"/>
          <w:color w:val="000000"/>
          <w:szCs w:val="22"/>
          <w:lang w:val="en-SG" w:eastAsia="zh-CN"/>
        </w:rPr>
      </w:pPr>
    </w:p>
    <w:p w:rsidR="00FF1796" w:rsidP="00995D7F" w:rsidRDefault="00FF1796" w14:paraId="1694B52E" w14:textId="77777777">
      <w:pPr>
        <w:autoSpaceDE w:val="0"/>
        <w:autoSpaceDN w:val="0"/>
        <w:adjustRightInd w:val="0"/>
        <w:spacing w:line="240" w:lineRule="auto"/>
        <w:jc w:val="left"/>
        <w:rPr>
          <w:rFonts w:cs="Arial"/>
          <w:color w:val="000000"/>
          <w:szCs w:val="22"/>
          <w:lang w:val="en-SG" w:eastAsia="zh-CN"/>
        </w:rPr>
      </w:pPr>
    </w:p>
    <w:p w:rsidR="00FF1796" w:rsidP="00995D7F" w:rsidRDefault="00FF1796" w14:paraId="2FE76045" w14:textId="77777777">
      <w:pPr>
        <w:autoSpaceDE w:val="0"/>
        <w:autoSpaceDN w:val="0"/>
        <w:adjustRightInd w:val="0"/>
        <w:spacing w:line="240" w:lineRule="auto"/>
        <w:jc w:val="left"/>
        <w:rPr>
          <w:rFonts w:cs="Arial"/>
          <w:color w:val="000000"/>
          <w:szCs w:val="22"/>
          <w:lang w:val="en-SG" w:eastAsia="zh-CN"/>
        </w:rPr>
      </w:pPr>
    </w:p>
    <w:p w:rsidR="00FF1796" w:rsidP="00995D7F" w:rsidRDefault="00FF1796" w14:paraId="5AAF9BBF" w14:textId="77777777">
      <w:pPr>
        <w:autoSpaceDE w:val="0"/>
        <w:autoSpaceDN w:val="0"/>
        <w:adjustRightInd w:val="0"/>
        <w:spacing w:line="240" w:lineRule="auto"/>
        <w:jc w:val="left"/>
        <w:rPr>
          <w:rFonts w:cs="Arial"/>
          <w:color w:val="000000"/>
          <w:szCs w:val="22"/>
          <w:lang w:val="en-SG" w:eastAsia="zh-CN"/>
        </w:rPr>
      </w:pPr>
    </w:p>
    <w:p w:rsidRPr="00995D7F" w:rsidR="00FF1796" w:rsidP="00995D7F" w:rsidRDefault="00FF1796" w14:paraId="227447D4" w14:textId="77777777">
      <w:pPr>
        <w:autoSpaceDE w:val="0"/>
        <w:autoSpaceDN w:val="0"/>
        <w:adjustRightInd w:val="0"/>
        <w:spacing w:line="240" w:lineRule="auto"/>
        <w:jc w:val="left"/>
        <w:rPr>
          <w:rFonts w:cs="Arial"/>
          <w:color w:val="000000"/>
          <w:szCs w:val="22"/>
          <w:lang w:val="en-SG" w:eastAsia="zh-CN"/>
        </w:rPr>
      </w:pPr>
    </w:p>
    <w:p w:rsidRPr="00545761" w:rsidR="00A207E8" w:rsidP="00FF1796" w:rsidRDefault="00FF1796" w14:paraId="5EA26FB8" w14:textId="734041AD">
      <w:pPr>
        <w:spacing w:line="240" w:lineRule="auto"/>
        <w:jc w:val="left"/>
        <w:rPr>
          <w:rFonts w:cs="Arial"/>
          <w:color w:val="000000"/>
          <w:szCs w:val="22"/>
          <w:lang w:val="en-SG" w:eastAsia="zh-CN"/>
        </w:rPr>
      </w:pPr>
      <w:r>
        <w:rPr>
          <w:rFonts w:cs="Arial"/>
          <w:color w:val="000000"/>
          <w:szCs w:val="22"/>
          <w:lang w:val="en-SG" w:eastAsia="zh-CN"/>
        </w:rPr>
        <w:br w:type="page"/>
      </w:r>
    </w:p>
    <w:p w:rsidR="00545761" w:rsidP="00545761" w:rsidRDefault="00545761" w14:paraId="6B47D99B" w14:textId="52185CDD">
      <w:pPr>
        <w:pStyle w:val="Heading3"/>
        <w:rPr>
          <w:sz w:val="24"/>
          <w:szCs w:val="24"/>
        </w:rPr>
      </w:pPr>
      <w:bookmarkStart w:name="_Hlk152895909" w:id="42"/>
      <w:bookmarkStart w:name="_Toc152962218" w:id="43"/>
      <w:r>
        <w:rPr>
          <w:sz w:val="24"/>
          <w:szCs w:val="24"/>
          <w:lang w:val="en-SG"/>
        </w:rPr>
        <w:t>4</w:t>
      </w:r>
      <w:r w:rsidRPr="00CE7587">
        <w:rPr>
          <w:sz w:val="24"/>
          <w:szCs w:val="24"/>
        </w:rPr>
        <w:t>.</w:t>
      </w:r>
      <w:r>
        <w:rPr>
          <w:sz w:val="24"/>
          <w:szCs w:val="24"/>
        </w:rPr>
        <w:t>1 Life Expectancy Dashboard</w:t>
      </w:r>
      <w:bookmarkEnd w:id="43"/>
    </w:p>
    <w:bookmarkEnd w:id="42"/>
    <w:p w:rsidRPr="00545761" w:rsidR="00737EF2" w:rsidP="00AD0799" w:rsidRDefault="00737EF2" w14:paraId="76E0D724" w14:textId="77777777">
      <w:pPr>
        <w:autoSpaceDE w:val="0"/>
        <w:autoSpaceDN w:val="0"/>
        <w:adjustRightInd w:val="0"/>
        <w:spacing w:line="240" w:lineRule="auto"/>
        <w:jc w:val="left"/>
        <w:rPr>
          <w:rFonts w:cs="Arial"/>
          <w:color w:val="000000"/>
          <w:szCs w:val="22"/>
          <w:lang w:val="en-GB" w:eastAsia="zh-CN"/>
        </w:rPr>
      </w:pPr>
    </w:p>
    <w:p w:rsidR="00737EF2" w:rsidP="00AD0799" w:rsidRDefault="00956EC8" w14:paraId="66760507" w14:textId="2BF054AC">
      <w:pPr>
        <w:autoSpaceDE w:val="0"/>
        <w:autoSpaceDN w:val="0"/>
        <w:adjustRightInd w:val="0"/>
        <w:spacing w:line="240" w:lineRule="auto"/>
        <w:jc w:val="left"/>
        <w:rPr>
          <w:rFonts w:cs="Arial"/>
          <w:color w:val="000000"/>
          <w:szCs w:val="22"/>
          <w:lang w:val="en-SG" w:eastAsia="zh-CN"/>
        </w:rPr>
      </w:pPr>
      <w:r>
        <w:rPr>
          <w:rFonts w:cs="Arial"/>
          <w:noProof/>
          <w:color w:val="000000"/>
          <w:szCs w:val="22"/>
          <w:lang w:val="en-SG" w:eastAsia="zh-CN"/>
        </w:rPr>
        <w:drawing>
          <wp:inline distT="0" distB="0" distL="0" distR="0" wp14:anchorId="3DED2646" wp14:editId="5A01623A">
            <wp:extent cx="5733415" cy="4578110"/>
            <wp:effectExtent l="0" t="0" r="635" b="0"/>
            <wp:docPr id="413365369" name="Picture 41336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365369" name="Picture 41336536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3415" cy="4578110"/>
                    </a:xfrm>
                    <a:prstGeom prst="rect">
                      <a:avLst/>
                    </a:prstGeom>
                  </pic:spPr>
                </pic:pic>
              </a:graphicData>
            </a:graphic>
          </wp:inline>
        </w:drawing>
      </w:r>
    </w:p>
    <w:p w:rsidR="00CE57F9" w:rsidP="00FF1796" w:rsidRDefault="00CE57F9" w14:paraId="6ACA5EF9" w14:textId="77777777">
      <w:pPr>
        <w:spacing w:line="240" w:lineRule="auto"/>
        <w:jc w:val="center"/>
        <w:rPr>
          <w:b/>
          <w:bCs/>
          <w:szCs w:val="22"/>
        </w:rPr>
      </w:pPr>
    </w:p>
    <w:p w:rsidR="00FF1796" w:rsidP="00FF1796" w:rsidRDefault="00FF1796" w14:paraId="29A33F8F" w14:textId="51635540">
      <w:pPr>
        <w:spacing w:line="240" w:lineRule="auto"/>
        <w:jc w:val="center"/>
        <w:rPr>
          <w:b/>
          <w:bCs/>
          <w:szCs w:val="22"/>
        </w:rPr>
      </w:pPr>
      <w:r w:rsidRPr="00064BE9">
        <w:rPr>
          <w:b/>
          <w:bCs/>
          <w:szCs w:val="22"/>
        </w:rPr>
        <w:t xml:space="preserve">Table </w:t>
      </w:r>
      <w:r>
        <w:rPr>
          <w:b/>
          <w:bCs/>
          <w:szCs w:val="22"/>
        </w:rPr>
        <w:t>4</w:t>
      </w:r>
      <w:r w:rsidRPr="00064BE9">
        <w:rPr>
          <w:b/>
          <w:bCs/>
          <w:szCs w:val="22"/>
        </w:rPr>
        <w:t>.</w:t>
      </w:r>
      <w:r>
        <w:rPr>
          <w:b/>
          <w:bCs/>
          <w:szCs w:val="22"/>
        </w:rPr>
        <w:t>0</w:t>
      </w:r>
    </w:p>
    <w:p w:rsidR="00737EF2" w:rsidP="00AD0799" w:rsidRDefault="00737EF2" w14:paraId="611EDDEB" w14:textId="77777777">
      <w:pPr>
        <w:autoSpaceDE w:val="0"/>
        <w:autoSpaceDN w:val="0"/>
        <w:adjustRightInd w:val="0"/>
        <w:spacing w:line="240" w:lineRule="auto"/>
        <w:jc w:val="left"/>
        <w:rPr>
          <w:rFonts w:cs="Arial"/>
          <w:color w:val="000000"/>
          <w:szCs w:val="22"/>
          <w:lang w:val="en-SG" w:eastAsia="zh-CN"/>
        </w:rPr>
      </w:pPr>
    </w:p>
    <w:p w:rsidR="009D7738" w:rsidP="009D7738" w:rsidRDefault="009D7738" w14:paraId="59C3D756" w14:textId="14700B3C">
      <w:pPr>
        <w:spacing w:line="240" w:lineRule="auto"/>
        <w:jc w:val="left"/>
        <w:rPr>
          <w:rFonts w:cs="Arial"/>
          <w:color w:val="000000"/>
          <w:szCs w:val="22"/>
          <w:lang w:val="en-SG" w:eastAsia="zh-CN"/>
        </w:rPr>
      </w:pPr>
      <w:r>
        <w:rPr>
          <w:rFonts w:cs="Arial"/>
          <w:color w:val="000000"/>
          <w:szCs w:val="22"/>
          <w:lang w:val="en-SG" w:eastAsia="zh-CN"/>
        </w:rPr>
        <w:br w:type="page"/>
      </w:r>
    </w:p>
    <w:p w:rsidR="009D7738" w:rsidP="009D7738" w:rsidRDefault="009D7738" w14:paraId="5EB77D23" w14:textId="3BA69584">
      <w:pPr>
        <w:pStyle w:val="Heading3"/>
        <w:rPr>
          <w:sz w:val="24"/>
          <w:szCs w:val="24"/>
        </w:rPr>
      </w:pPr>
      <w:bookmarkStart w:name="_Toc152962219" w:id="44"/>
      <w:r>
        <w:rPr>
          <w:sz w:val="24"/>
          <w:szCs w:val="24"/>
          <w:lang w:val="en-SG"/>
        </w:rPr>
        <w:t>4</w:t>
      </w:r>
      <w:r w:rsidRPr="00CE7587">
        <w:rPr>
          <w:sz w:val="24"/>
          <w:szCs w:val="24"/>
        </w:rPr>
        <w:t>.</w:t>
      </w:r>
      <w:r>
        <w:rPr>
          <w:sz w:val="24"/>
          <w:szCs w:val="24"/>
        </w:rPr>
        <w:t xml:space="preserve">2 </w:t>
      </w:r>
      <w:r w:rsidR="00AB1F0E">
        <w:rPr>
          <w:sz w:val="24"/>
          <w:szCs w:val="24"/>
        </w:rPr>
        <w:t>Alcohol Consumption</w:t>
      </w:r>
      <w:r>
        <w:rPr>
          <w:sz w:val="24"/>
          <w:szCs w:val="24"/>
        </w:rPr>
        <w:t xml:space="preserve"> Dashboard</w:t>
      </w:r>
      <w:bookmarkEnd w:id="44"/>
    </w:p>
    <w:p w:rsidR="00737EF2" w:rsidP="00AD0799" w:rsidRDefault="00737EF2" w14:paraId="0DF69E74" w14:textId="77777777">
      <w:pPr>
        <w:autoSpaceDE w:val="0"/>
        <w:autoSpaceDN w:val="0"/>
        <w:adjustRightInd w:val="0"/>
        <w:spacing w:line="240" w:lineRule="auto"/>
        <w:jc w:val="left"/>
        <w:rPr>
          <w:rFonts w:cs="Arial"/>
          <w:color w:val="000000"/>
          <w:szCs w:val="22"/>
          <w:lang w:val="en-SG" w:eastAsia="zh-CN"/>
        </w:rPr>
      </w:pPr>
    </w:p>
    <w:p w:rsidR="00737EF2" w:rsidP="00AD0799" w:rsidRDefault="009D7738" w14:paraId="57ABEBBE" w14:textId="271C13A6">
      <w:pPr>
        <w:autoSpaceDE w:val="0"/>
        <w:autoSpaceDN w:val="0"/>
        <w:adjustRightInd w:val="0"/>
        <w:spacing w:line="240" w:lineRule="auto"/>
        <w:jc w:val="left"/>
        <w:rPr>
          <w:rFonts w:cs="Arial"/>
          <w:color w:val="000000"/>
          <w:szCs w:val="22"/>
          <w:lang w:val="en-SG" w:eastAsia="zh-CN"/>
        </w:rPr>
      </w:pPr>
      <w:r>
        <w:rPr>
          <w:rFonts w:cs="Arial"/>
          <w:noProof/>
          <w:color w:val="000000"/>
          <w:szCs w:val="22"/>
          <w:lang w:val="en-SG" w:eastAsia="zh-CN"/>
        </w:rPr>
        <w:drawing>
          <wp:inline distT="0" distB="0" distL="0" distR="0" wp14:anchorId="7B2A9D18" wp14:editId="1EB3278F">
            <wp:extent cx="5733415" cy="4572398"/>
            <wp:effectExtent l="0" t="0" r="635" b="0"/>
            <wp:docPr id="1181074261" name="Picture 118107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074261" name="Picture 118107426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3415" cy="4572398"/>
                    </a:xfrm>
                    <a:prstGeom prst="rect">
                      <a:avLst/>
                    </a:prstGeom>
                  </pic:spPr>
                </pic:pic>
              </a:graphicData>
            </a:graphic>
          </wp:inline>
        </w:drawing>
      </w:r>
    </w:p>
    <w:p w:rsidR="002066D3" w:rsidP="009D7738" w:rsidRDefault="002066D3" w14:paraId="57C46CDE" w14:textId="77777777">
      <w:pPr>
        <w:spacing w:line="240" w:lineRule="auto"/>
        <w:jc w:val="center"/>
        <w:rPr>
          <w:b/>
          <w:bCs/>
          <w:szCs w:val="22"/>
        </w:rPr>
      </w:pPr>
    </w:p>
    <w:p w:rsidR="00737EF2" w:rsidP="009D7738" w:rsidRDefault="009D7738" w14:paraId="3327B956" w14:textId="7B71CCA2">
      <w:pPr>
        <w:spacing w:line="240" w:lineRule="auto"/>
        <w:jc w:val="center"/>
        <w:rPr>
          <w:b/>
          <w:bCs/>
          <w:szCs w:val="22"/>
        </w:rPr>
      </w:pPr>
      <w:r w:rsidRPr="00064BE9">
        <w:rPr>
          <w:b/>
          <w:bCs/>
          <w:szCs w:val="22"/>
        </w:rPr>
        <w:t xml:space="preserve">Table </w:t>
      </w:r>
      <w:r>
        <w:rPr>
          <w:b/>
          <w:bCs/>
          <w:szCs w:val="22"/>
        </w:rPr>
        <w:t>4</w:t>
      </w:r>
      <w:r w:rsidRPr="00064BE9">
        <w:rPr>
          <w:b/>
          <w:bCs/>
          <w:szCs w:val="22"/>
        </w:rPr>
        <w:t>.</w:t>
      </w:r>
      <w:r>
        <w:rPr>
          <w:b/>
          <w:bCs/>
          <w:szCs w:val="22"/>
        </w:rPr>
        <w:t>1</w:t>
      </w:r>
    </w:p>
    <w:p w:rsidR="009D7738" w:rsidP="009D7738" w:rsidRDefault="009D7738" w14:paraId="4492D09E" w14:textId="77777777">
      <w:pPr>
        <w:spacing w:line="240" w:lineRule="auto"/>
        <w:rPr>
          <w:b/>
          <w:bCs/>
          <w:szCs w:val="22"/>
        </w:rPr>
      </w:pPr>
    </w:p>
    <w:p w:rsidR="00203D6F" w:rsidP="009D7738" w:rsidRDefault="00203D6F" w14:paraId="0F5C1DB6" w14:textId="77777777">
      <w:pPr>
        <w:spacing w:line="240" w:lineRule="auto"/>
        <w:rPr>
          <w:b/>
          <w:bCs/>
          <w:szCs w:val="22"/>
        </w:rPr>
      </w:pPr>
    </w:p>
    <w:p w:rsidR="00203D6F" w:rsidP="00903FED" w:rsidRDefault="00903FED" w14:paraId="3261A987" w14:textId="3EE8FC95">
      <w:pPr>
        <w:spacing w:line="240" w:lineRule="auto"/>
        <w:jc w:val="left"/>
        <w:rPr>
          <w:b/>
          <w:bCs/>
          <w:szCs w:val="22"/>
        </w:rPr>
      </w:pPr>
      <w:r>
        <w:rPr>
          <w:b/>
          <w:bCs/>
          <w:szCs w:val="22"/>
        </w:rPr>
        <w:br w:type="page"/>
      </w:r>
    </w:p>
    <w:p w:rsidR="00203D6F" w:rsidP="00203D6F" w:rsidRDefault="00203D6F" w14:paraId="23AC9E6B" w14:textId="2B67DA17">
      <w:pPr>
        <w:pStyle w:val="Heading3"/>
        <w:rPr>
          <w:sz w:val="24"/>
          <w:szCs w:val="24"/>
        </w:rPr>
      </w:pPr>
      <w:bookmarkStart w:name="_Toc152962220" w:id="45"/>
      <w:r>
        <w:rPr>
          <w:sz w:val="24"/>
          <w:szCs w:val="24"/>
          <w:lang w:val="en-SG"/>
        </w:rPr>
        <w:t>4</w:t>
      </w:r>
      <w:r w:rsidRPr="00CE7587">
        <w:rPr>
          <w:sz w:val="24"/>
          <w:szCs w:val="24"/>
        </w:rPr>
        <w:t>.</w:t>
      </w:r>
      <w:r>
        <w:rPr>
          <w:sz w:val="24"/>
          <w:szCs w:val="24"/>
        </w:rPr>
        <w:t xml:space="preserve">3 </w:t>
      </w:r>
      <w:r w:rsidR="00AB1F0E">
        <w:rPr>
          <w:sz w:val="24"/>
          <w:szCs w:val="24"/>
        </w:rPr>
        <w:t>BMI</w:t>
      </w:r>
      <w:r>
        <w:rPr>
          <w:sz w:val="24"/>
          <w:szCs w:val="24"/>
        </w:rPr>
        <w:t xml:space="preserve"> Dashboard</w:t>
      </w:r>
      <w:bookmarkEnd w:id="45"/>
    </w:p>
    <w:p w:rsidRPr="009D7738" w:rsidR="00203D6F" w:rsidP="009D7738" w:rsidRDefault="00203D6F" w14:paraId="1DCEAE16" w14:textId="77777777">
      <w:pPr>
        <w:spacing w:line="240" w:lineRule="auto"/>
        <w:rPr>
          <w:b/>
          <w:bCs/>
          <w:szCs w:val="22"/>
        </w:rPr>
      </w:pPr>
    </w:p>
    <w:p w:rsidR="009D7738" w:rsidP="00AD0799" w:rsidRDefault="00903FED" w14:paraId="3915DB9D" w14:textId="18C9C5FA">
      <w:pPr>
        <w:autoSpaceDE w:val="0"/>
        <w:autoSpaceDN w:val="0"/>
        <w:adjustRightInd w:val="0"/>
        <w:spacing w:line="240" w:lineRule="auto"/>
        <w:jc w:val="left"/>
        <w:rPr>
          <w:rFonts w:cs="Arial"/>
          <w:color w:val="000000"/>
          <w:szCs w:val="22"/>
          <w:lang w:val="en-SG" w:eastAsia="zh-CN"/>
        </w:rPr>
      </w:pPr>
      <w:r>
        <w:rPr>
          <w:rFonts w:cs="Arial"/>
          <w:noProof/>
          <w:color w:val="000000"/>
          <w:szCs w:val="22"/>
          <w:lang w:val="en-SG" w:eastAsia="zh-CN"/>
        </w:rPr>
        <w:drawing>
          <wp:inline distT="0" distB="0" distL="0" distR="0" wp14:anchorId="0FBCD287" wp14:editId="1AD506D7">
            <wp:extent cx="5733415" cy="4556813"/>
            <wp:effectExtent l="0" t="0" r="635" b="0"/>
            <wp:docPr id="1565391415" name="Picture 156539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391415" name="Picture 156539141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3415" cy="4556813"/>
                    </a:xfrm>
                    <a:prstGeom prst="rect">
                      <a:avLst/>
                    </a:prstGeom>
                  </pic:spPr>
                </pic:pic>
              </a:graphicData>
            </a:graphic>
          </wp:inline>
        </w:drawing>
      </w:r>
    </w:p>
    <w:p w:rsidRPr="0010630F" w:rsidR="009D7738" w:rsidP="0010630F" w:rsidRDefault="0010630F" w14:paraId="3438BBAF" w14:textId="51876658">
      <w:pPr>
        <w:spacing w:line="240" w:lineRule="auto"/>
        <w:jc w:val="center"/>
        <w:rPr>
          <w:b/>
          <w:bCs/>
          <w:szCs w:val="22"/>
        </w:rPr>
      </w:pPr>
      <w:r w:rsidRPr="00064BE9">
        <w:rPr>
          <w:b/>
          <w:bCs/>
          <w:szCs w:val="22"/>
        </w:rPr>
        <w:t xml:space="preserve">Table </w:t>
      </w:r>
      <w:r>
        <w:rPr>
          <w:b/>
          <w:bCs/>
          <w:szCs w:val="22"/>
        </w:rPr>
        <w:t>4</w:t>
      </w:r>
      <w:r w:rsidRPr="00064BE9">
        <w:rPr>
          <w:b/>
          <w:bCs/>
          <w:szCs w:val="22"/>
        </w:rPr>
        <w:t>.</w:t>
      </w:r>
      <w:r>
        <w:rPr>
          <w:b/>
          <w:bCs/>
          <w:szCs w:val="22"/>
        </w:rPr>
        <w:t>2</w:t>
      </w:r>
    </w:p>
    <w:p w:rsidR="00903FED" w:rsidP="00AD0799" w:rsidRDefault="00903FED" w14:paraId="63AEF4B2" w14:textId="77777777">
      <w:pPr>
        <w:autoSpaceDE w:val="0"/>
        <w:autoSpaceDN w:val="0"/>
        <w:adjustRightInd w:val="0"/>
        <w:spacing w:line="240" w:lineRule="auto"/>
        <w:jc w:val="left"/>
        <w:rPr>
          <w:rFonts w:cs="Arial"/>
          <w:color w:val="000000"/>
          <w:szCs w:val="22"/>
          <w:lang w:val="en-SG" w:eastAsia="zh-CN"/>
        </w:rPr>
      </w:pPr>
    </w:p>
    <w:p w:rsidRPr="00AD0799" w:rsidR="00903FED" w:rsidP="00AD0799" w:rsidRDefault="00903FED" w14:paraId="4B6A0CDB" w14:textId="77777777">
      <w:pPr>
        <w:autoSpaceDE w:val="0"/>
        <w:autoSpaceDN w:val="0"/>
        <w:adjustRightInd w:val="0"/>
        <w:spacing w:line="240" w:lineRule="auto"/>
        <w:jc w:val="left"/>
        <w:rPr>
          <w:rFonts w:cs="Arial"/>
          <w:color w:val="000000"/>
          <w:szCs w:val="22"/>
          <w:lang w:val="en-SG" w:eastAsia="zh-CN"/>
        </w:rPr>
      </w:pPr>
    </w:p>
    <w:p w:rsidRPr="00AD0799" w:rsidR="00AD0799" w:rsidP="00AD0799" w:rsidRDefault="00AD0799" w14:paraId="6D4E482D" w14:textId="77777777">
      <w:pPr>
        <w:rPr>
          <w:lang w:val="en-SG"/>
        </w:rPr>
      </w:pPr>
    </w:p>
    <w:p w:rsidR="00424BF8" w:rsidRDefault="00407239" w14:paraId="3E72A515" w14:textId="5C7A8473">
      <w:pPr>
        <w:spacing w:line="240" w:lineRule="auto"/>
        <w:jc w:val="left"/>
        <w:rPr>
          <w:szCs w:val="22"/>
        </w:rPr>
      </w:pPr>
      <w:r>
        <w:rPr>
          <w:szCs w:val="22"/>
        </w:rPr>
        <w:br w:type="page"/>
      </w:r>
    </w:p>
    <w:p w:rsidR="00424BF8" w:rsidP="00424BF8" w:rsidRDefault="00424BF8" w14:paraId="22A149AF" w14:textId="191925F2">
      <w:pPr>
        <w:pStyle w:val="Heading3"/>
        <w:rPr>
          <w:sz w:val="24"/>
          <w:szCs w:val="24"/>
        </w:rPr>
      </w:pPr>
      <w:bookmarkStart w:name="_Toc152962221" w:id="46"/>
      <w:r>
        <w:rPr>
          <w:sz w:val="24"/>
          <w:szCs w:val="24"/>
          <w:lang w:val="en-SG"/>
        </w:rPr>
        <w:t>4</w:t>
      </w:r>
      <w:r w:rsidRPr="00CE7587">
        <w:rPr>
          <w:sz w:val="24"/>
          <w:szCs w:val="24"/>
        </w:rPr>
        <w:t>.</w:t>
      </w:r>
      <w:r>
        <w:rPr>
          <w:sz w:val="24"/>
          <w:szCs w:val="24"/>
        </w:rPr>
        <w:t xml:space="preserve">4 </w:t>
      </w:r>
      <w:r w:rsidR="00291B2C">
        <w:rPr>
          <w:sz w:val="24"/>
          <w:szCs w:val="24"/>
        </w:rPr>
        <w:t>HIV</w:t>
      </w:r>
      <w:r>
        <w:rPr>
          <w:sz w:val="24"/>
          <w:szCs w:val="24"/>
        </w:rPr>
        <w:t xml:space="preserve"> Dashboard</w:t>
      </w:r>
      <w:bookmarkEnd w:id="46"/>
    </w:p>
    <w:p w:rsidR="00291B2C" w:rsidP="00291B2C" w:rsidRDefault="00291B2C" w14:paraId="2217250F" w14:textId="77777777">
      <w:pPr>
        <w:rPr>
          <w:lang w:val="en-GB"/>
        </w:rPr>
      </w:pPr>
    </w:p>
    <w:p w:rsidR="00291B2C" w:rsidP="00291B2C" w:rsidRDefault="00291B2C" w14:paraId="224E4FFD" w14:textId="337B9688">
      <w:pPr>
        <w:jc w:val="center"/>
        <w:rPr>
          <w:lang w:val="en-GB"/>
        </w:rPr>
      </w:pPr>
      <w:r>
        <w:rPr>
          <w:noProof/>
          <w:lang w:val="en-GB"/>
        </w:rPr>
        <w:drawing>
          <wp:inline distT="0" distB="0" distL="0" distR="0" wp14:anchorId="274AA59E" wp14:editId="4659FA26">
            <wp:extent cx="4376057" cy="3534191"/>
            <wp:effectExtent l="0" t="0" r="5715" b="9525"/>
            <wp:docPr id="1315128725" name="Picture 1315128725"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128725" name="Picture 1" descr="A graph with different colored bars&#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390544" cy="3545891"/>
                    </a:xfrm>
                    <a:prstGeom prst="rect">
                      <a:avLst/>
                    </a:prstGeom>
                  </pic:spPr>
                </pic:pic>
              </a:graphicData>
            </a:graphic>
          </wp:inline>
        </w:drawing>
      </w:r>
    </w:p>
    <w:p w:rsidRPr="001616BE" w:rsidR="00BA315B" w:rsidP="001616BE" w:rsidRDefault="001616BE" w14:paraId="3481B648" w14:textId="3F2826A4">
      <w:pPr>
        <w:spacing w:line="240" w:lineRule="auto"/>
        <w:jc w:val="center"/>
        <w:rPr>
          <w:b/>
          <w:bCs/>
          <w:szCs w:val="22"/>
        </w:rPr>
      </w:pPr>
      <w:r w:rsidRPr="00064BE9">
        <w:rPr>
          <w:b/>
          <w:bCs/>
          <w:szCs w:val="22"/>
        </w:rPr>
        <w:t xml:space="preserve">Table </w:t>
      </w:r>
      <w:r>
        <w:rPr>
          <w:b/>
          <w:bCs/>
          <w:szCs w:val="22"/>
        </w:rPr>
        <w:t>4</w:t>
      </w:r>
      <w:r w:rsidRPr="00064BE9">
        <w:rPr>
          <w:b/>
          <w:bCs/>
          <w:szCs w:val="22"/>
        </w:rPr>
        <w:t>.</w:t>
      </w:r>
      <w:r>
        <w:rPr>
          <w:b/>
          <w:bCs/>
          <w:szCs w:val="22"/>
        </w:rPr>
        <w:t>3</w:t>
      </w:r>
    </w:p>
    <w:p w:rsidR="00BA315B" w:rsidP="00BA315B" w:rsidRDefault="00BA315B" w14:paraId="07367697" w14:textId="77777777">
      <w:pPr>
        <w:rPr>
          <w:lang w:val="en-GB"/>
        </w:rPr>
      </w:pPr>
    </w:p>
    <w:p w:rsidR="00424BF8" w:rsidRDefault="00424BF8" w14:paraId="630E2F0C" w14:textId="77777777">
      <w:pPr>
        <w:spacing w:line="240" w:lineRule="auto"/>
        <w:jc w:val="left"/>
        <w:rPr>
          <w:szCs w:val="22"/>
        </w:rPr>
      </w:pPr>
    </w:p>
    <w:p w:rsidR="00424BF8" w:rsidRDefault="00424BF8" w14:paraId="78B31A1C" w14:textId="09FD9983">
      <w:pPr>
        <w:spacing w:line="240" w:lineRule="auto"/>
        <w:jc w:val="left"/>
        <w:rPr>
          <w:szCs w:val="22"/>
        </w:rPr>
      </w:pPr>
      <w:r>
        <w:rPr>
          <w:szCs w:val="22"/>
        </w:rPr>
        <w:br w:type="page"/>
      </w:r>
    </w:p>
    <w:p w:rsidR="00BA315B" w:rsidP="00BA315B" w:rsidRDefault="00BA315B" w14:paraId="32043169" w14:textId="04787B07">
      <w:pPr>
        <w:pStyle w:val="Heading3"/>
        <w:rPr>
          <w:sz w:val="24"/>
          <w:szCs w:val="24"/>
        </w:rPr>
      </w:pPr>
      <w:bookmarkStart w:name="_Toc152962222" w:id="47"/>
      <w:r>
        <w:rPr>
          <w:sz w:val="24"/>
          <w:szCs w:val="24"/>
          <w:lang w:val="en-SG"/>
        </w:rPr>
        <w:t>4</w:t>
      </w:r>
      <w:r w:rsidRPr="00CE7587">
        <w:rPr>
          <w:sz w:val="24"/>
          <w:szCs w:val="24"/>
        </w:rPr>
        <w:t>.</w:t>
      </w:r>
      <w:r>
        <w:rPr>
          <w:sz w:val="24"/>
          <w:szCs w:val="24"/>
        </w:rPr>
        <w:t xml:space="preserve">5 </w:t>
      </w:r>
      <w:r w:rsidR="004C1186">
        <w:rPr>
          <w:sz w:val="24"/>
          <w:szCs w:val="24"/>
        </w:rPr>
        <w:t>Immunization Coverage</w:t>
      </w:r>
      <w:r>
        <w:rPr>
          <w:sz w:val="24"/>
          <w:szCs w:val="24"/>
        </w:rPr>
        <w:t xml:space="preserve"> Dashboard</w:t>
      </w:r>
      <w:bookmarkEnd w:id="47"/>
    </w:p>
    <w:p w:rsidR="004C1186" w:rsidP="004C1186" w:rsidRDefault="004C1186" w14:paraId="365B08D0" w14:textId="77777777">
      <w:pPr>
        <w:rPr>
          <w:lang w:val="en-GB"/>
        </w:rPr>
      </w:pPr>
    </w:p>
    <w:p w:rsidRPr="004C1186" w:rsidR="004C1186" w:rsidP="004C1186" w:rsidRDefault="004C1186" w14:paraId="5D395A17" w14:textId="0AB0569E">
      <w:pPr>
        <w:jc w:val="center"/>
        <w:rPr>
          <w:lang w:val="en-GB"/>
        </w:rPr>
      </w:pPr>
      <w:r>
        <w:rPr>
          <w:noProof/>
          <w:lang w:val="en-GB"/>
        </w:rPr>
        <w:drawing>
          <wp:inline distT="0" distB="0" distL="0" distR="0" wp14:anchorId="29F790CA" wp14:editId="616ED212">
            <wp:extent cx="5194407" cy="4146781"/>
            <wp:effectExtent l="0" t="0" r="6350" b="6350"/>
            <wp:docPr id="1100227739" name="Picture 110022773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227739" name="Picture 2" descr="A screenshot of a graph&#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00737" cy="4151834"/>
                    </a:xfrm>
                    <a:prstGeom prst="rect">
                      <a:avLst/>
                    </a:prstGeom>
                  </pic:spPr>
                </pic:pic>
              </a:graphicData>
            </a:graphic>
          </wp:inline>
        </w:drawing>
      </w:r>
    </w:p>
    <w:p w:rsidRPr="0010630F" w:rsidR="001616BE" w:rsidP="001616BE" w:rsidRDefault="001616BE" w14:paraId="025F3966" w14:textId="6C999E37">
      <w:pPr>
        <w:spacing w:line="240" w:lineRule="auto"/>
        <w:jc w:val="center"/>
        <w:rPr>
          <w:b/>
          <w:bCs/>
          <w:szCs w:val="22"/>
        </w:rPr>
      </w:pPr>
      <w:r w:rsidRPr="00064BE9">
        <w:rPr>
          <w:b/>
          <w:bCs/>
          <w:szCs w:val="22"/>
        </w:rPr>
        <w:t xml:space="preserve">Table </w:t>
      </w:r>
      <w:r>
        <w:rPr>
          <w:b/>
          <w:bCs/>
          <w:szCs w:val="22"/>
        </w:rPr>
        <w:t>4</w:t>
      </w:r>
      <w:r w:rsidRPr="00064BE9">
        <w:rPr>
          <w:b/>
          <w:bCs/>
          <w:szCs w:val="22"/>
        </w:rPr>
        <w:t>.</w:t>
      </w:r>
      <w:r>
        <w:rPr>
          <w:b/>
          <w:bCs/>
          <w:szCs w:val="22"/>
        </w:rPr>
        <w:t>4</w:t>
      </w:r>
    </w:p>
    <w:p w:rsidR="00BA315B" w:rsidRDefault="00BA315B" w14:paraId="30B187C2" w14:textId="77777777">
      <w:pPr>
        <w:spacing w:line="240" w:lineRule="auto"/>
        <w:jc w:val="left"/>
        <w:rPr>
          <w:szCs w:val="22"/>
        </w:rPr>
      </w:pPr>
    </w:p>
    <w:p w:rsidR="00BA315B" w:rsidRDefault="00BA315B" w14:paraId="3669DB9C" w14:textId="77777777">
      <w:pPr>
        <w:spacing w:line="240" w:lineRule="auto"/>
        <w:jc w:val="left"/>
        <w:rPr>
          <w:szCs w:val="22"/>
        </w:rPr>
      </w:pPr>
    </w:p>
    <w:p w:rsidR="004C1186" w:rsidRDefault="004C1186" w14:paraId="7C527287" w14:textId="77777777">
      <w:pPr>
        <w:spacing w:line="240" w:lineRule="auto"/>
        <w:jc w:val="left"/>
        <w:rPr>
          <w:szCs w:val="22"/>
        </w:rPr>
      </w:pPr>
    </w:p>
    <w:p w:rsidR="004C1186" w:rsidRDefault="004C1186" w14:paraId="6D3D9A27" w14:textId="77777777">
      <w:pPr>
        <w:spacing w:line="240" w:lineRule="auto"/>
        <w:jc w:val="left"/>
        <w:rPr>
          <w:szCs w:val="22"/>
        </w:rPr>
      </w:pPr>
    </w:p>
    <w:p w:rsidR="00BA315B" w:rsidRDefault="00BA315B" w14:paraId="1A197623" w14:textId="5DD5EEFC">
      <w:pPr>
        <w:spacing w:line="240" w:lineRule="auto"/>
        <w:jc w:val="left"/>
        <w:rPr>
          <w:szCs w:val="22"/>
        </w:rPr>
      </w:pPr>
      <w:r>
        <w:rPr>
          <w:szCs w:val="22"/>
        </w:rPr>
        <w:br w:type="page"/>
      </w:r>
    </w:p>
    <w:p w:rsidR="004C1186" w:rsidP="004C1186" w:rsidRDefault="004C1186" w14:paraId="6CE2CFB4" w14:textId="6B2A57CD">
      <w:pPr>
        <w:pStyle w:val="Heading3"/>
        <w:rPr>
          <w:sz w:val="24"/>
          <w:szCs w:val="24"/>
        </w:rPr>
      </w:pPr>
      <w:bookmarkStart w:name="_Toc152962223" w:id="48"/>
      <w:r>
        <w:rPr>
          <w:sz w:val="24"/>
          <w:szCs w:val="24"/>
          <w:lang w:val="en-SG"/>
        </w:rPr>
        <w:t>4</w:t>
      </w:r>
      <w:r w:rsidRPr="00CE7587">
        <w:rPr>
          <w:sz w:val="24"/>
          <w:szCs w:val="24"/>
        </w:rPr>
        <w:t>.</w:t>
      </w:r>
      <w:r>
        <w:rPr>
          <w:sz w:val="24"/>
          <w:szCs w:val="24"/>
        </w:rPr>
        <w:t xml:space="preserve">6 </w:t>
      </w:r>
      <w:r w:rsidR="007D6D20">
        <w:rPr>
          <w:sz w:val="24"/>
          <w:szCs w:val="24"/>
        </w:rPr>
        <w:t>Mortality</w:t>
      </w:r>
      <w:r>
        <w:rPr>
          <w:sz w:val="24"/>
          <w:szCs w:val="24"/>
        </w:rPr>
        <w:t xml:space="preserve"> Dashboard</w:t>
      </w:r>
      <w:bookmarkEnd w:id="48"/>
    </w:p>
    <w:p w:rsidR="007D6D20" w:rsidP="007D6D20" w:rsidRDefault="007D6D20" w14:paraId="41F81D77" w14:textId="77777777">
      <w:pPr>
        <w:rPr>
          <w:lang w:val="en-GB"/>
        </w:rPr>
      </w:pPr>
    </w:p>
    <w:p w:rsidRPr="007D6D20" w:rsidR="007D6D20" w:rsidP="007D6D20" w:rsidRDefault="007D6D20" w14:paraId="1CF71847" w14:textId="7DED67F3">
      <w:pPr>
        <w:jc w:val="center"/>
        <w:rPr>
          <w:lang w:val="en-GB"/>
        </w:rPr>
      </w:pPr>
      <w:r>
        <w:rPr>
          <w:noProof/>
          <w:lang w:val="en-GB"/>
        </w:rPr>
        <w:drawing>
          <wp:inline distT="0" distB="0" distL="0" distR="0" wp14:anchorId="17B9C453" wp14:editId="1CDC84BA">
            <wp:extent cx="5052252" cy="4038332"/>
            <wp:effectExtent l="0" t="0" r="0" b="635"/>
            <wp:docPr id="1181951151" name="Picture 118195115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51151" name="Picture 3" descr="A screenshot of a graph&#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56525" cy="4041747"/>
                    </a:xfrm>
                    <a:prstGeom prst="rect">
                      <a:avLst/>
                    </a:prstGeom>
                  </pic:spPr>
                </pic:pic>
              </a:graphicData>
            </a:graphic>
          </wp:inline>
        </w:drawing>
      </w:r>
    </w:p>
    <w:p w:rsidRPr="001616BE" w:rsidR="004C1186" w:rsidP="001616BE" w:rsidRDefault="001616BE" w14:paraId="6002CA91" w14:textId="2B1395E0">
      <w:pPr>
        <w:spacing w:line="240" w:lineRule="auto"/>
        <w:jc w:val="center"/>
        <w:rPr>
          <w:b/>
          <w:bCs/>
          <w:szCs w:val="22"/>
        </w:rPr>
      </w:pPr>
      <w:r w:rsidRPr="00064BE9">
        <w:rPr>
          <w:b/>
          <w:bCs/>
          <w:szCs w:val="22"/>
        </w:rPr>
        <w:t xml:space="preserve">Table </w:t>
      </w:r>
      <w:r>
        <w:rPr>
          <w:b/>
          <w:bCs/>
          <w:szCs w:val="22"/>
        </w:rPr>
        <w:t>4</w:t>
      </w:r>
      <w:r w:rsidRPr="00064BE9">
        <w:rPr>
          <w:b/>
          <w:bCs/>
          <w:szCs w:val="22"/>
        </w:rPr>
        <w:t>.</w:t>
      </w:r>
      <w:r>
        <w:rPr>
          <w:b/>
          <w:bCs/>
          <w:szCs w:val="22"/>
        </w:rPr>
        <w:t>5</w:t>
      </w:r>
    </w:p>
    <w:p w:rsidR="004C1186" w:rsidRDefault="004C1186" w14:paraId="417C264C" w14:textId="77777777">
      <w:pPr>
        <w:spacing w:line="240" w:lineRule="auto"/>
        <w:jc w:val="left"/>
        <w:rPr>
          <w:szCs w:val="22"/>
        </w:rPr>
      </w:pPr>
    </w:p>
    <w:p w:rsidR="001616BE" w:rsidRDefault="001616BE" w14:paraId="259245EB" w14:textId="77777777">
      <w:pPr>
        <w:spacing w:line="240" w:lineRule="auto"/>
        <w:jc w:val="left"/>
        <w:rPr>
          <w:szCs w:val="22"/>
        </w:rPr>
      </w:pPr>
    </w:p>
    <w:p w:rsidR="001616BE" w:rsidRDefault="001616BE" w14:paraId="119E940C" w14:textId="77777777">
      <w:pPr>
        <w:spacing w:line="240" w:lineRule="auto"/>
        <w:jc w:val="left"/>
        <w:rPr>
          <w:szCs w:val="22"/>
        </w:rPr>
      </w:pPr>
    </w:p>
    <w:p w:rsidR="001616BE" w:rsidRDefault="001616BE" w14:paraId="6DDFDA15" w14:textId="77777777">
      <w:pPr>
        <w:spacing w:line="240" w:lineRule="auto"/>
        <w:jc w:val="left"/>
        <w:rPr>
          <w:szCs w:val="22"/>
        </w:rPr>
      </w:pPr>
    </w:p>
    <w:p w:rsidRPr="009B4F9E" w:rsidR="00424BF8" w:rsidRDefault="004C1186" w14:paraId="60F6FB72" w14:textId="490BEDAA">
      <w:pPr>
        <w:spacing w:line="240" w:lineRule="auto"/>
        <w:jc w:val="left"/>
        <w:rPr>
          <w:szCs w:val="22"/>
        </w:rPr>
      </w:pPr>
      <w:r>
        <w:rPr>
          <w:szCs w:val="22"/>
        </w:rPr>
        <w:br w:type="page"/>
      </w:r>
    </w:p>
    <w:p w:rsidR="00407239" w:rsidP="00407239" w:rsidRDefault="00407239" w14:paraId="2E3A66E2" w14:textId="1B734684">
      <w:pPr>
        <w:pStyle w:val="Heading1"/>
        <w:ind w:left="380"/>
        <w:rPr>
          <w:rFonts w:ascii="Arial" w:hAnsi="Arial" w:cs="Arial"/>
        </w:rPr>
      </w:pPr>
      <w:bookmarkStart w:name="_Toc152962224" w:id="49"/>
      <w:r>
        <w:rPr>
          <w:rFonts w:ascii="Arial" w:hAnsi="Arial" w:cs="Arial"/>
          <w:lang w:val="en-US"/>
        </w:rPr>
        <w:t>5</w:t>
      </w:r>
      <w:r w:rsidRPr="00A23BA5">
        <w:rPr>
          <w:rFonts w:ascii="Arial" w:hAnsi="Arial" w:cs="Arial"/>
        </w:rPr>
        <w:t xml:space="preserve">) </w:t>
      </w:r>
      <w:r w:rsidR="00A301B6">
        <w:rPr>
          <w:rFonts w:ascii="Arial" w:hAnsi="Arial" w:cs="Arial"/>
        </w:rPr>
        <w:t>Recommendation Summary</w:t>
      </w:r>
      <w:bookmarkEnd w:id="49"/>
    </w:p>
    <w:p w:rsidRPr="009B4F9E" w:rsidR="009B4F9E" w:rsidP="009B4F9E" w:rsidRDefault="009B4F9E" w14:paraId="48A2F268" w14:textId="77777777">
      <w:pPr>
        <w:spacing w:line="240" w:lineRule="auto"/>
        <w:rPr>
          <w:szCs w:val="22"/>
        </w:rPr>
      </w:pPr>
    </w:p>
    <w:p w:rsidR="00994073" w:rsidP="00EC26AE" w:rsidRDefault="009F3374" w14:paraId="20F1C4E7" w14:textId="0BFC1BB4">
      <w:pPr>
        <w:pStyle w:val="Heading3"/>
        <w:rPr>
          <w:sz w:val="24"/>
          <w:szCs w:val="24"/>
        </w:rPr>
      </w:pPr>
      <w:bookmarkStart w:name="_Toc152962225" w:id="50"/>
      <w:r>
        <w:rPr>
          <w:sz w:val="24"/>
          <w:szCs w:val="24"/>
          <w:lang w:val="en-SG"/>
        </w:rPr>
        <w:t>5</w:t>
      </w:r>
      <w:r w:rsidRPr="00CE7587">
        <w:rPr>
          <w:sz w:val="24"/>
          <w:szCs w:val="24"/>
        </w:rPr>
        <w:t>.</w:t>
      </w:r>
      <w:r>
        <w:rPr>
          <w:sz w:val="24"/>
          <w:szCs w:val="24"/>
        </w:rPr>
        <w:t xml:space="preserve">1 </w:t>
      </w:r>
      <w:r w:rsidR="00EC26AE">
        <w:rPr>
          <w:sz w:val="24"/>
          <w:szCs w:val="24"/>
        </w:rPr>
        <w:t xml:space="preserve">Raise more awareness by educating the </w:t>
      </w:r>
      <w:proofErr w:type="gramStart"/>
      <w:r w:rsidR="00EC26AE">
        <w:rPr>
          <w:sz w:val="24"/>
          <w:szCs w:val="24"/>
        </w:rPr>
        <w:t>public</w:t>
      </w:r>
      <w:bookmarkEnd w:id="50"/>
      <w:proofErr w:type="gramEnd"/>
    </w:p>
    <w:p w:rsidR="00EC26AE" w:rsidP="00EC26AE" w:rsidRDefault="00EC26AE" w14:paraId="07FA5C9A" w14:textId="4A5135E9">
      <w:pPr>
        <w:rPr>
          <w:lang w:val="en-GB"/>
        </w:rPr>
      </w:pPr>
      <w:r>
        <w:rPr>
          <w:lang w:val="en-GB"/>
        </w:rPr>
        <w:t xml:space="preserve">By educating the public on the risk of </w:t>
      </w:r>
      <w:r w:rsidR="00774F00">
        <w:rPr>
          <w:lang w:val="en-GB"/>
        </w:rPr>
        <w:t>high-level</w:t>
      </w:r>
      <w:r w:rsidR="00DB4043">
        <w:rPr>
          <w:lang w:val="en-GB"/>
        </w:rPr>
        <w:t xml:space="preserve"> alcohol consumption and unsafe BMI level</w:t>
      </w:r>
      <w:r w:rsidR="001555C4">
        <w:rPr>
          <w:lang w:val="en-GB"/>
        </w:rPr>
        <w:t xml:space="preserve">, </w:t>
      </w:r>
    </w:p>
    <w:p w:rsidR="00FF704F" w:rsidP="00EC26AE" w:rsidRDefault="00680938" w14:paraId="75F9A64E" w14:textId="2F63A2D6">
      <w:pPr>
        <w:rPr>
          <w:lang w:val="en-GB"/>
        </w:rPr>
      </w:pPr>
      <w:r>
        <w:rPr>
          <w:lang w:val="en-GB"/>
        </w:rPr>
        <w:t>p</w:t>
      </w:r>
      <w:r w:rsidR="00756AE1">
        <w:rPr>
          <w:lang w:val="en-GB"/>
        </w:rPr>
        <w:t xml:space="preserve">eople will start to take notice of the risk and </w:t>
      </w:r>
      <w:r w:rsidR="00152C80">
        <w:rPr>
          <w:lang w:val="en-GB"/>
        </w:rPr>
        <w:t>act</w:t>
      </w:r>
      <w:r>
        <w:rPr>
          <w:lang w:val="en-GB"/>
        </w:rPr>
        <w:t xml:space="preserve"> against it by reducing their alcohol intake and </w:t>
      </w:r>
      <w:r w:rsidR="00BC479A">
        <w:rPr>
          <w:lang w:val="en-GB"/>
        </w:rPr>
        <w:t>always maintaining a healthy lifestyle to keep their BMI on the safe level</w:t>
      </w:r>
      <w:r w:rsidR="00774F00">
        <w:rPr>
          <w:lang w:val="en-GB"/>
        </w:rPr>
        <w:t>.</w:t>
      </w:r>
      <w:r w:rsidR="00942734">
        <w:rPr>
          <w:lang w:val="en-GB"/>
        </w:rPr>
        <w:t xml:space="preserve"> </w:t>
      </w:r>
      <w:r w:rsidR="00AC0B53">
        <w:rPr>
          <w:lang w:val="en-GB"/>
        </w:rPr>
        <w:t xml:space="preserve">These initiatives will allow </w:t>
      </w:r>
      <w:r w:rsidR="001E7011">
        <w:rPr>
          <w:lang w:val="en-GB"/>
        </w:rPr>
        <w:t>more people to stay healthy and reduce risk of disease</w:t>
      </w:r>
      <w:r w:rsidR="00951DFF">
        <w:rPr>
          <w:lang w:val="en-GB"/>
        </w:rPr>
        <w:t xml:space="preserve">. Therefore, allowing them to live a good and long </w:t>
      </w:r>
      <w:r w:rsidR="001B5A8C">
        <w:rPr>
          <w:lang w:val="en-GB"/>
        </w:rPr>
        <w:t>quality life.</w:t>
      </w:r>
    </w:p>
    <w:p w:rsidR="001B5A8C" w:rsidP="00EC26AE" w:rsidRDefault="001B5A8C" w14:paraId="47F9AD7D" w14:textId="77777777">
      <w:pPr>
        <w:rPr>
          <w:lang w:val="en-GB"/>
        </w:rPr>
      </w:pPr>
    </w:p>
    <w:p w:rsidR="00E931EC" w:rsidP="00E931EC" w:rsidRDefault="00E931EC" w14:paraId="49E4AE10" w14:textId="00183276">
      <w:pPr>
        <w:pStyle w:val="Heading3"/>
        <w:rPr>
          <w:sz w:val="24"/>
          <w:szCs w:val="24"/>
        </w:rPr>
      </w:pPr>
      <w:bookmarkStart w:name="_Toc152962226" w:id="51"/>
      <w:r>
        <w:rPr>
          <w:sz w:val="24"/>
          <w:szCs w:val="24"/>
          <w:lang w:val="en-SG"/>
        </w:rPr>
        <w:t>5</w:t>
      </w:r>
      <w:r w:rsidRPr="00CE7587">
        <w:rPr>
          <w:sz w:val="24"/>
          <w:szCs w:val="24"/>
        </w:rPr>
        <w:t>.</w:t>
      </w:r>
      <w:r>
        <w:rPr>
          <w:sz w:val="24"/>
          <w:szCs w:val="24"/>
        </w:rPr>
        <w:t xml:space="preserve">2 </w:t>
      </w:r>
      <w:r w:rsidR="00B72C9F">
        <w:rPr>
          <w:sz w:val="24"/>
          <w:szCs w:val="24"/>
        </w:rPr>
        <w:t>Advocate for better health</w:t>
      </w:r>
      <w:r w:rsidR="00912B8C">
        <w:rPr>
          <w:sz w:val="24"/>
          <w:szCs w:val="24"/>
        </w:rPr>
        <w:t>care policies</w:t>
      </w:r>
      <w:bookmarkEnd w:id="51"/>
    </w:p>
    <w:p w:rsidR="00912B8C" w:rsidP="00912B8C" w:rsidRDefault="00C6143F" w14:paraId="37596077" w14:textId="7ACCFDAF">
      <w:pPr>
        <w:rPr>
          <w:lang w:val="en-GB"/>
        </w:rPr>
      </w:pPr>
      <w:r>
        <w:rPr>
          <w:lang w:val="en-GB"/>
        </w:rPr>
        <w:t xml:space="preserve">Even with current healthcare policies, not everyone </w:t>
      </w:r>
      <w:r w:rsidR="00D560F3">
        <w:rPr>
          <w:lang w:val="en-GB"/>
        </w:rPr>
        <w:t>is</w:t>
      </w:r>
      <w:r>
        <w:rPr>
          <w:lang w:val="en-GB"/>
        </w:rPr>
        <w:t xml:space="preserve"> able to afford</w:t>
      </w:r>
      <w:r w:rsidR="009A3A43">
        <w:rPr>
          <w:lang w:val="en-GB"/>
        </w:rPr>
        <w:t xml:space="preserve"> </w:t>
      </w:r>
      <w:r w:rsidR="00465C3D">
        <w:rPr>
          <w:lang w:val="en-GB"/>
        </w:rPr>
        <w:t>healthcare services</w:t>
      </w:r>
      <w:r w:rsidR="00AF5B4F">
        <w:rPr>
          <w:lang w:val="en-GB"/>
        </w:rPr>
        <w:t xml:space="preserve"> as they might not have the financial resources to do so especially in some ASEAN countries. Hence</w:t>
      </w:r>
      <w:r w:rsidR="00CF3EE2">
        <w:rPr>
          <w:lang w:val="en-GB"/>
        </w:rPr>
        <w:t xml:space="preserve">, </w:t>
      </w:r>
      <w:r w:rsidR="009116D2">
        <w:rPr>
          <w:lang w:val="en-GB"/>
        </w:rPr>
        <w:t xml:space="preserve">advocating for healthcare policies that aid </w:t>
      </w:r>
      <w:r w:rsidR="00D63217">
        <w:rPr>
          <w:lang w:val="en-GB"/>
        </w:rPr>
        <w:t xml:space="preserve">people who are in the low social status </w:t>
      </w:r>
      <w:r w:rsidR="002553FC">
        <w:rPr>
          <w:lang w:val="en-GB"/>
        </w:rPr>
        <w:t xml:space="preserve">group receive quality medical </w:t>
      </w:r>
      <w:r w:rsidR="00636F37">
        <w:rPr>
          <w:lang w:val="en-GB"/>
        </w:rPr>
        <w:t>screening even once per year</w:t>
      </w:r>
      <w:r w:rsidR="00985A2C">
        <w:rPr>
          <w:lang w:val="en-GB"/>
        </w:rPr>
        <w:t xml:space="preserve">, can significantly benefit them </w:t>
      </w:r>
      <w:r w:rsidR="0074012B">
        <w:rPr>
          <w:lang w:val="en-GB"/>
        </w:rPr>
        <w:t xml:space="preserve">even if </w:t>
      </w:r>
      <w:r w:rsidR="00273528">
        <w:rPr>
          <w:lang w:val="en-GB"/>
        </w:rPr>
        <w:t>the</w:t>
      </w:r>
      <w:r w:rsidR="0074012B">
        <w:rPr>
          <w:lang w:val="en-GB"/>
        </w:rPr>
        <w:t xml:space="preserve"> services are limited to basic screening. </w:t>
      </w:r>
      <w:r w:rsidR="00110034">
        <w:rPr>
          <w:lang w:val="en-GB"/>
        </w:rPr>
        <w:t>This healthcare</w:t>
      </w:r>
      <w:r w:rsidR="00DD1257">
        <w:rPr>
          <w:lang w:val="en-GB"/>
        </w:rPr>
        <w:t xml:space="preserve"> </w:t>
      </w:r>
      <w:r w:rsidR="00110034">
        <w:rPr>
          <w:lang w:val="en-GB"/>
        </w:rPr>
        <w:t xml:space="preserve">policies </w:t>
      </w:r>
      <w:r w:rsidR="00DD1257">
        <w:rPr>
          <w:lang w:val="en-GB"/>
        </w:rPr>
        <w:t xml:space="preserve">will play a huge role in </w:t>
      </w:r>
      <w:r w:rsidR="00597602">
        <w:rPr>
          <w:lang w:val="en-GB"/>
        </w:rPr>
        <w:t>ensuring everyone</w:t>
      </w:r>
      <w:r w:rsidR="003071B9">
        <w:rPr>
          <w:lang w:val="en-GB"/>
        </w:rPr>
        <w:t xml:space="preserve"> are healthy</w:t>
      </w:r>
      <w:r w:rsidR="00682D71">
        <w:rPr>
          <w:lang w:val="en-GB"/>
        </w:rPr>
        <w:t>.</w:t>
      </w:r>
    </w:p>
    <w:p w:rsidR="00682D71" w:rsidP="00912B8C" w:rsidRDefault="00682D71" w14:paraId="4958A280" w14:textId="77777777">
      <w:pPr>
        <w:rPr>
          <w:lang w:val="en-GB"/>
        </w:rPr>
      </w:pPr>
    </w:p>
    <w:p w:rsidR="000D3F12" w:rsidP="000D3F12" w:rsidRDefault="000D3F12" w14:paraId="0FAEAD56" w14:textId="6EBCC9AB">
      <w:pPr>
        <w:pStyle w:val="Heading3"/>
        <w:rPr>
          <w:sz w:val="24"/>
          <w:szCs w:val="24"/>
        </w:rPr>
      </w:pPr>
      <w:bookmarkStart w:name="_Toc152962227" w:id="52"/>
      <w:r>
        <w:rPr>
          <w:sz w:val="24"/>
          <w:szCs w:val="24"/>
          <w:lang w:val="en-SG"/>
        </w:rPr>
        <w:t>5</w:t>
      </w:r>
      <w:r w:rsidRPr="00CE7587">
        <w:rPr>
          <w:sz w:val="24"/>
          <w:szCs w:val="24"/>
        </w:rPr>
        <w:t>.</w:t>
      </w:r>
      <w:r>
        <w:rPr>
          <w:sz w:val="24"/>
          <w:szCs w:val="24"/>
        </w:rPr>
        <w:t xml:space="preserve">3 Ensure </w:t>
      </w:r>
      <w:r w:rsidR="00AA5A82">
        <w:rPr>
          <w:sz w:val="24"/>
          <w:szCs w:val="24"/>
        </w:rPr>
        <w:t xml:space="preserve">kids take mandatory immunization </w:t>
      </w:r>
      <w:proofErr w:type="gramStart"/>
      <w:r w:rsidR="00AA5A82">
        <w:rPr>
          <w:sz w:val="24"/>
          <w:szCs w:val="24"/>
        </w:rPr>
        <w:t>coverage</w:t>
      </w:r>
      <w:bookmarkEnd w:id="52"/>
      <w:proofErr w:type="gramEnd"/>
    </w:p>
    <w:p w:rsidRPr="00110034" w:rsidR="00110034" w:rsidP="00110034" w:rsidRDefault="00101104" w14:paraId="6E909C42" w14:textId="3DDCAB03">
      <w:pPr>
        <w:rPr>
          <w:lang w:val="en-GB"/>
        </w:rPr>
      </w:pPr>
      <w:r>
        <w:rPr>
          <w:lang w:val="en-GB"/>
        </w:rPr>
        <w:t>To prevent the risk of getting the diseas</w:t>
      </w:r>
      <w:r w:rsidR="00F3728B">
        <w:rPr>
          <w:lang w:val="en-GB"/>
        </w:rPr>
        <w:t>e, it is</w:t>
      </w:r>
      <w:r w:rsidR="00C15BAA">
        <w:rPr>
          <w:lang w:val="en-GB"/>
        </w:rPr>
        <w:t xml:space="preserve"> important </w:t>
      </w:r>
      <w:r w:rsidR="00F068B3">
        <w:rPr>
          <w:lang w:val="en-GB"/>
        </w:rPr>
        <w:t>kids to receive these immunizations shots. This significantly reduces the risk of as these disease/viruses a</w:t>
      </w:r>
      <w:r w:rsidR="005B68D9">
        <w:rPr>
          <w:lang w:val="en-GB"/>
        </w:rPr>
        <w:t xml:space="preserve">s they </w:t>
      </w:r>
      <w:r w:rsidR="00BC0325">
        <w:rPr>
          <w:lang w:val="en-GB"/>
        </w:rPr>
        <w:t xml:space="preserve">might </w:t>
      </w:r>
      <w:r w:rsidR="00EB0299">
        <w:rPr>
          <w:lang w:val="en-GB"/>
        </w:rPr>
        <w:t xml:space="preserve">suffer from it such as death if not treated. </w:t>
      </w:r>
      <w:r w:rsidR="00BB2681">
        <w:rPr>
          <w:lang w:val="en-GB"/>
        </w:rPr>
        <w:t xml:space="preserve">Therefore, it is important </w:t>
      </w:r>
      <w:r w:rsidR="00200144">
        <w:rPr>
          <w:lang w:val="en-GB"/>
        </w:rPr>
        <w:t xml:space="preserve">for everyone </w:t>
      </w:r>
      <w:r w:rsidR="00752265">
        <w:rPr>
          <w:lang w:val="en-GB"/>
        </w:rPr>
        <w:t>especially kids to receive it.</w:t>
      </w:r>
    </w:p>
    <w:p w:rsidR="00407239" w:rsidP="00892B38" w:rsidRDefault="00407239" w14:paraId="26AFF30D" w14:textId="77777777">
      <w:pPr>
        <w:spacing w:line="360" w:lineRule="auto"/>
        <w:rPr>
          <w:bCs/>
          <w:lang w:val="en-GB"/>
        </w:rPr>
      </w:pPr>
    </w:p>
    <w:p w:rsidR="00A301B6" w:rsidRDefault="00A301B6" w14:paraId="3212D29F" w14:textId="3064F891">
      <w:pPr>
        <w:spacing w:line="240" w:lineRule="auto"/>
        <w:jc w:val="left"/>
        <w:rPr>
          <w:bCs/>
          <w:lang w:val="en-GB"/>
        </w:rPr>
      </w:pPr>
      <w:r>
        <w:rPr>
          <w:bCs/>
          <w:lang w:val="en-GB"/>
        </w:rPr>
        <w:br w:type="page"/>
      </w:r>
    </w:p>
    <w:p w:rsidR="00A301B6" w:rsidP="00A301B6" w:rsidRDefault="00A301B6" w14:paraId="28079828" w14:textId="796B3049">
      <w:pPr>
        <w:pStyle w:val="Heading1"/>
        <w:ind w:left="380"/>
        <w:rPr>
          <w:rFonts w:ascii="Arial" w:hAnsi="Arial" w:cs="Arial"/>
        </w:rPr>
      </w:pPr>
      <w:bookmarkStart w:name="_Toc152962228" w:id="53"/>
      <w:r>
        <w:rPr>
          <w:rFonts w:ascii="Arial" w:hAnsi="Arial" w:cs="Arial"/>
          <w:lang w:val="en-US"/>
        </w:rPr>
        <w:t>6</w:t>
      </w:r>
      <w:r w:rsidRPr="00A23BA5">
        <w:rPr>
          <w:rFonts w:ascii="Arial" w:hAnsi="Arial" w:cs="Arial"/>
        </w:rPr>
        <w:t xml:space="preserve">) </w:t>
      </w:r>
      <w:r>
        <w:rPr>
          <w:rFonts w:ascii="Arial" w:hAnsi="Arial" w:cs="Arial"/>
        </w:rPr>
        <w:t>Conclusion</w:t>
      </w:r>
      <w:bookmarkEnd w:id="53"/>
    </w:p>
    <w:p w:rsidR="00A301B6" w:rsidP="00A301B6" w:rsidRDefault="00A301B6" w14:paraId="44815414" w14:textId="77777777">
      <w:pPr>
        <w:rPr>
          <w:lang w:val="en-GB"/>
        </w:rPr>
      </w:pPr>
    </w:p>
    <w:p w:rsidR="00B3765D" w:rsidP="00B3765D" w:rsidRDefault="00B3765D" w14:paraId="7821AFB3" w14:textId="0AD762BB">
      <w:pPr>
        <w:pStyle w:val="Heading2"/>
        <w:ind w:left="720"/>
        <w:rPr>
          <w:rFonts w:ascii="Arial" w:hAnsi="Arial" w:cs="Arial"/>
          <w:i w:val="0"/>
          <w:iCs w:val="0"/>
        </w:rPr>
      </w:pPr>
      <w:bookmarkStart w:name="_Toc152962229" w:id="54"/>
      <w:r>
        <w:rPr>
          <w:rFonts w:ascii="Arial" w:hAnsi="Arial" w:cs="Arial"/>
          <w:i w:val="0"/>
          <w:iCs w:val="0"/>
        </w:rPr>
        <w:t>6.1 Reflection</w:t>
      </w:r>
      <w:bookmarkEnd w:id="54"/>
    </w:p>
    <w:p w:rsidR="002A6C1B" w:rsidP="002A6C1B" w:rsidRDefault="002A6C1B" w14:paraId="7F98CFAD" w14:textId="5BD5CD0B">
      <w:pPr>
        <w:pStyle w:val="Heading3"/>
        <w:rPr>
          <w:sz w:val="24"/>
          <w:szCs w:val="24"/>
        </w:rPr>
      </w:pPr>
      <w:bookmarkStart w:name="_Toc152962230" w:id="55"/>
      <w:r>
        <w:rPr>
          <w:sz w:val="24"/>
          <w:szCs w:val="24"/>
          <w:lang w:val="en-US"/>
        </w:rPr>
        <w:t>6</w:t>
      </w:r>
      <w:r w:rsidRPr="00CE7587">
        <w:rPr>
          <w:sz w:val="24"/>
          <w:szCs w:val="24"/>
        </w:rPr>
        <w:t>.</w:t>
      </w:r>
      <w:r>
        <w:rPr>
          <w:sz w:val="24"/>
          <w:szCs w:val="24"/>
        </w:rPr>
        <w:t>1</w:t>
      </w:r>
      <w:r w:rsidR="00CF3246">
        <w:rPr>
          <w:sz w:val="24"/>
          <w:szCs w:val="24"/>
        </w:rPr>
        <w:t>.1</w:t>
      </w:r>
      <w:r>
        <w:rPr>
          <w:sz w:val="24"/>
          <w:szCs w:val="24"/>
        </w:rPr>
        <w:t xml:space="preserve"> How have your findings on ASEAN countries challenged or broadened your und</w:t>
      </w:r>
      <w:r w:rsidR="00944901">
        <w:rPr>
          <w:sz w:val="24"/>
          <w:szCs w:val="24"/>
        </w:rPr>
        <w:t>erstanding of regional diversity and interconnectivity?</w:t>
      </w:r>
      <w:bookmarkEnd w:id="55"/>
    </w:p>
    <w:p w:rsidR="00944901" w:rsidP="00944901" w:rsidRDefault="00944901" w14:paraId="2F95A647" w14:textId="77777777">
      <w:pPr>
        <w:rPr>
          <w:lang w:val="en-GB"/>
        </w:rPr>
      </w:pPr>
    </w:p>
    <w:p w:rsidR="00F478D8" w:rsidP="00B83B9C" w:rsidRDefault="00F478D8" w14:paraId="0A2E3B35" w14:textId="02087FAE">
      <w:pPr>
        <w:rPr>
          <w:lang w:val="en-GB"/>
        </w:rPr>
      </w:pPr>
      <w:r>
        <w:rPr>
          <w:lang w:val="en-GB"/>
        </w:rPr>
        <w:t>Firstly, t</w:t>
      </w:r>
      <w:r w:rsidR="00EE533E">
        <w:rPr>
          <w:lang w:val="en-GB"/>
        </w:rPr>
        <w:t>hrough my finding</w:t>
      </w:r>
      <w:r>
        <w:rPr>
          <w:lang w:val="en-GB"/>
        </w:rPr>
        <w:t>s</w:t>
      </w:r>
      <w:r w:rsidR="00EE533E">
        <w:rPr>
          <w:lang w:val="en-GB"/>
        </w:rPr>
        <w:t xml:space="preserve"> on ASEAN countries, it challenged my</w:t>
      </w:r>
      <w:r w:rsidR="00B83B9C">
        <w:rPr>
          <w:lang w:val="en-GB"/>
        </w:rPr>
        <w:t xml:space="preserve"> understanding of regional diversity by highlighting the wide range of socioeconomic deve</w:t>
      </w:r>
      <w:r w:rsidR="0037745D">
        <w:rPr>
          <w:lang w:val="en-GB"/>
        </w:rPr>
        <w:t xml:space="preserve">lopment levels across </w:t>
      </w:r>
      <w:r w:rsidR="006D6329">
        <w:rPr>
          <w:lang w:val="en-GB"/>
        </w:rPr>
        <w:t>these</w:t>
      </w:r>
      <w:r w:rsidR="0037745D">
        <w:rPr>
          <w:lang w:val="en-GB"/>
        </w:rPr>
        <w:t xml:space="preserve"> ASEAN countries</w:t>
      </w:r>
      <w:r w:rsidR="00B350B7">
        <w:rPr>
          <w:lang w:val="en-GB"/>
        </w:rPr>
        <w:t>. For example, Singapore and Brunei,</w:t>
      </w:r>
      <w:r w:rsidR="00170C60">
        <w:rPr>
          <w:lang w:val="en-GB"/>
        </w:rPr>
        <w:t xml:space="preserve"> </w:t>
      </w:r>
      <w:r w:rsidR="00A40B74">
        <w:rPr>
          <w:lang w:val="en-GB"/>
        </w:rPr>
        <w:t xml:space="preserve">have indeed </w:t>
      </w:r>
      <w:r w:rsidR="00F723B9">
        <w:rPr>
          <w:lang w:val="en-GB"/>
        </w:rPr>
        <w:t>achieved</w:t>
      </w:r>
      <w:r w:rsidR="00A40B74">
        <w:rPr>
          <w:lang w:val="en-GB"/>
        </w:rPr>
        <w:t xml:space="preserve"> high levels of income and</w:t>
      </w:r>
      <w:r w:rsidR="00103335">
        <w:rPr>
          <w:lang w:val="en-GB"/>
        </w:rPr>
        <w:t xml:space="preserve"> human development</w:t>
      </w:r>
      <w:r w:rsidR="00460767">
        <w:rPr>
          <w:lang w:val="en-GB"/>
        </w:rPr>
        <w:t xml:space="preserve">, however </w:t>
      </w:r>
      <w:r w:rsidR="004033FF">
        <w:rPr>
          <w:lang w:val="en-GB"/>
        </w:rPr>
        <w:t xml:space="preserve">countries such as Laos and Myanmar, </w:t>
      </w:r>
      <w:r w:rsidR="0025463A">
        <w:rPr>
          <w:lang w:val="en-GB"/>
        </w:rPr>
        <w:t>faces</w:t>
      </w:r>
      <w:r w:rsidR="006C1E0B">
        <w:rPr>
          <w:lang w:val="en-GB"/>
        </w:rPr>
        <w:t xml:space="preserve"> </w:t>
      </w:r>
      <w:r w:rsidR="005F7B14">
        <w:rPr>
          <w:lang w:val="en-GB"/>
        </w:rPr>
        <w:t>many challenges that resulted in them not doing as well as Singapore and Brunei.</w:t>
      </w:r>
      <w:r w:rsidR="002602CD">
        <w:rPr>
          <w:lang w:val="en-GB"/>
        </w:rPr>
        <w:t xml:space="preserve"> </w:t>
      </w:r>
      <w:r w:rsidR="00DE5879">
        <w:rPr>
          <w:lang w:val="en-GB"/>
        </w:rPr>
        <w:t>Therefore, different</w:t>
      </w:r>
      <w:r w:rsidR="00657D12">
        <w:rPr>
          <w:lang w:val="en-GB"/>
        </w:rPr>
        <w:t xml:space="preserve"> country </w:t>
      </w:r>
      <w:r w:rsidR="00DD3B54">
        <w:rPr>
          <w:lang w:val="en-GB"/>
        </w:rPr>
        <w:t>requires</w:t>
      </w:r>
      <w:r w:rsidR="00657D12">
        <w:rPr>
          <w:lang w:val="en-GB"/>
        </w:rPr>
        <w:t xml:space="preserve"> different type of needs and approach in order to develop</w:t>
      </w:r>
      <w:r w:rsidR="003A3B6D">
        <w:rPr>
          <w:lang w:val="en-GB"/>
        </w:rPr>
        <w:t>.</w:t>
      </w:r>
    </w:p>
    <w:p w:rsidR="003A3B6D" w:rsidP="00B83B9C" w:rsidRDefault="003A3B6D" w14:paraId="69EDB0F3" w14:textId="77777777">
      <w:pPr>
        <w:rPr>
          <w:lang w:val="en-GB"/>
        </w:rPr>
      </w:pPr>
    </w:p>
    <w:p w:rsidR="003A3B6D" w:rsidP="00B83B9C" w:rsidRDefault="003A3B6D" w14:paraId="43956973" w14:textId="4A240170">
      <w:pPr>
        <w:rPr>
          <w:lang w:val="en-GB"/>
        </w:rPr>
      </w:pPr>
      <w:r>
        <w:rPr>
          <w:lang w:val="en-GB"/>
        </w:rPr>
        <w:t xml:space="preserve">Secondly, it also broadened my understanding of regional </w:t>
      </w:r>
      <w:r w:rsidR="00E827D0">
        <w:rPr>
          <w:lang w:val="en-GB"/>
        </w:rPr>
        <w:t xml:space="preserve">interconnectivity </w:t>
      </w:r>
      <w:r w:rsidR="00421A0D">
        <w:rPr>
          <w:lang w:val="en-GB"/>
        </w:rPr>
        <w:t>like how countries in ASEAN are interconnected</w:t>
      </w:r>
      <w:r w:rsidR="008D663E">
        <w:rPr>
          <w:lang w:val="en-GB"/>
        </w:rPr>
        <w:t xml:space="preserve">. Like how </w:t>
      </w:r>
      <w:r w:rsidR="002007D5">
        <w:rPr>
          <w:lang w:val="en-GB"/>
        </w:rPr>
        <w:t xml:space="preserve">when 1 country suffered from the Global Economic Crisis, the rest also suffered one way or another. </w:t>
      </w:r>
      <w:r w:rsidR="007D4641">
        <w:rPr>
          <w:lang w:val="en-GB"/>
        </w:rPr>
        <w:t xml:space="preserve">Hence, </w:t>
      </w:r>
      <w:r w:rsidR="00692F6C">
        <w:rPr>
          <w:lang w:val="en-GB"/>
        </w:rPr>
        <w:t xml:space="preserve">posing a challenge </w:t>
      </w:r>
      <w:r w:rsidR="00312A59">
        <w:rPr>
          <w:lang w:val="en-GB"/>
        </w:rPr>
        <w:t xml:space="preserve">in maintaining </w:t>
      </w:r>
      <w:r w:rsidR="00E91E61">
        <w:rPr>
          <w:lang w:val="en-GB"/>
        </w:rPr>
        <w:t>regional stability.</w:t>
      </w:r>
    </w:p>
    <w:p w:rsidRPr="00944901" w:rsidR="00944901" w:rsidP="00944901" w:rsidRDefault="00944901" w14:paraId="7F507BF9" w14:textId="77777777">
      <w:pPr>
        <w:rPr>
          <w:lang w:val="en-GB"/>
        </w:rPr>
      </w:pPr>
    </w:p>
    <w:p w:rsidR="00944901" w:rsidP="00944901" w:rsidRDefault="00944901" w14:paraId="191EF5CC" w14:textId="43A36F5C">
      <w:pPr>
        <w:pStyle w:val="Heading3"/>
        <w:rPr>
          <w:sz w:val="24"/>
          <w:szCs w:val="24"/>
        </w:rPr>
      </w:pPr>
      <w:bookmarkStart w:name="_Toc152962231" w:id="56"/>
      <w:r>
        <w:rPr>
          <w:sz w:val="24"/>
          <w:szCs w:val="24"/>
          <w:lang w:val="en-US"/>
        </w:rPr>
        <w:t>6</w:t>
      </w:r>
      <w:r w:rsidRPr="00CE7587">
        <w:rPr>
          <w:sz w:val="24"/>
          <w:szCs w:val="24"/>
        </w:rPr>
        <w:t>.</w:t>
      </w:r>
      <w:r w:rsidR="002831AB">
        <w:rPr>
          <w:sz w:val="24"/>
          <w:szCs w:val="24"/>
        </w:rPr>
        <w:t xml:space="preserve">1.2 </w:t>
      </w:r>
      <w:r>
        <w:rPr>
          <w:sz w:val="24"/>
          <w:szCs w:val="24"/>
        </w:rPr>
        <w:t>What are some key challenges and opportunities you observed among the ASEAN countries in terms of their socio-economic development? How do these findings contribute to your understanding of the ASEAN community?</w:t>
      </w:r>
      <w:bookmarkEnd w:id="56"/>
    </w:p>
    <w:p w:rsidR="00944901" w:rsidP="00944901" w:rsidRDefault="00944901" w14:paraId="2110C0D6" w14:textId="77777777">
      <w:pPr>
        <w:rPr>
          <w:lang w:val="en-GB"/>
        </w:rPr>
      </w:pPr>
    </w:p>
    <w:p w:rsidR="00E11646" w:rsidP="00944901" w:rsidRDefault="00660776" w14:paraId="32EC9889" w14:textId="66EFC8B1">
      <w:pPr>
        <w:rPr>
          <w:lang w:val="en-GB"/>
        </w:rPr>
      </w:pPr>
      <w:r>
        <w:rPr>
          <w:lang w:val="en-GB"/>
        </w:rPr>
        <w:t xml:space="preserve">Some of the key challenges I observed </w:t>
      </w:r>
      <w:r w:rsidR="00BF0333">
        <w:rPr>
          <w:lang w:val="en-GB"/>
        </w:rPr>
        <w:t xml:space="preserve">among the ASEAN countries </w:t>
      </w:r>
      <w:r w:rsidR="00481F35">
        <w:rPr>
          <w:lang w:val="en-GB"/>
        </w:rPr>
        <w:t xml:space="preserve">is firstly </w:t>
      </w:r>
      <w:r w:rsidR="00486369">
        <w:rPr>
          <w:lang w:val="en-GB"/>
        </w:rPr>
        <w:t xml:space="preserve">socio-economic disparities. </w:t>
      </w:r>
      <w:r w:rsidR="00AF0E5A">
        <w:rPr>
          <w:lang w:val="en-GB"/>
        </w:rPr>
        <w:t xml:space="preserve">Other than life expectancy itself, many factors affect life expectancy. These factors </w:t>
      </w:r>
      <w:r w:rsidR="00CF2218">
        <w:rPr>
          <w:lang w:val="en-GB"/>
        </w:rPr>
        <w:t>could be due to poverty, inequality, infrastructure development and environmental sustainability</w:t>
      </w:r>
      <w:r w:rsidR="00C71467">
        <w:rPr>
          <w:lang w:val="en-GB"/>
        </w:rPr>
        <w:t>.</w:t>
      </w:r>
      <w:r w:rsidR="007064D6">
        <w:rPr>
          <w:lang w:val="en-GB"/>
        </w:rPr>
        <w:t xml:space="preserve"> Even with these challenges, </w:t>
      </w:r>
      <w:r w:rsidR="000068A8">
        <w:rPr>
          <w:lang w:val="en-GB"/>
        </w:rPr>
        <w:t xml:space="preserve">many opportunities </w:t>
      </w:r>
      <w:r w:rsidR="00794727">
        <w:rPr>
          <w:lang w:val="en-GB"/>
        </w:rPr>
        <w:t xml:space="preserve">are seen within </w:t>
      </w:r>
      <w:r w:rsidR="000B5026">
        <w:rPr>
          <w:lang w:val="en-GB"/>
        </w:rPr>
        <w:t>ASEAN countries</w:t>
      </w:r>
      <w:r w:rsidR="00E61BD8">
        <w:rPr>
          <w:lang w:val="en-GB"/>
        </w:rPr>
        <w:t xml:space="preserve"> </w:t>
      </w:r>
      <w:r w:rsidR="006155CB">
        <w:rPr>
          <w:lang w:val="en-GB"/>
        </w:rPr>
        <w:t>such as strategic location</w:t>
      </w:r>
      <w:r w:rsidR="004E511A">
        <w:rPr>
          <w:lang w:val="en-GB"/>
        </w:rPr>
        <w:t xml:space="preserve"> planning in the global economy. </w:t>
      </w:r>
    </w:p>
    <w:p w:rsidR="006E0FB1" w:rsidP="00944901" w:rsidRDefault="006E0FB1" w14:paraId="15673046" w14:textId="77777777">
      <w:pPr>
        <w:rPr>
          <w:lang w:val="en-GB"/>
        </w:rPr>
      </w:pPr>
    </w:p>
    <w:p w:rsidR="006E0FB1" w:rsidP="00944901" w:rsidRDefault="006E0FB1" w14:paraId="32305EEF" w14:textId="30904392">
      <w:pPr>
        <w:rPr>
          <w:lang w:val="en-GB"/>
        </w:rPr>
      </w:pPr>
      <w:r>
        <w:rPr>
          <w:lang w:val="en-GB"/>
        </w:rPr>
        <w:t>These findings contribute to my understanding of the ASEAN community by reinforcing the importance of regional cooperation in addressing shared interest and challenges, seizing opportunities</w:t>
      </w:r>
      <w:r w:rsidR="001E2B6D">
        <w:rPr>
          <w:lang w:val="en-GB"/>
        </w:rPr>
        <w:t xml:space="preserve"> that </w:t>
      </w:r>
      <w:r w:rsidR="00786C47">
        <w:rPr>
          <w:lang w:val="en-GB"/>
        </w:rPr>
        <w:t>is ultimately for the greater good of the people.</w:t>
      </w:r>
    </w:p>
    <w:p w:rsidR="00E11646" w:rsidP="00944901" w:rsidRDefault="00E11646" w14:paraId="7B2161C8" w14:textId="77777777">
      <w:pPr>
        <w:rPr>
          <w:lang w:val="en-GB"/>
        </w:rPr>
      </w:pPr>
    </w:p>
    <w:p w:rsidR="00944901" w:rsidP="00944901" w:rsidRDefault="00944901" w14:paraId="10F98A9E" w14:textId="3CCED2CD">
      <w:pPr>
        <w:pStyle w:val="Heading3"/>
        <w:rPr>
          <w:sz w:val="24"/>
          <w:szCs w:val="24"/>
        </w:rPr>
      </w:pPr>
      <w:bookmarkStart w:name="_Toc152962232" w:id="57"/>
      <w:r>
        <w:rPr>
          <w:sz w:val="24"/>
          <w:szCs w:val="24"/>
          <w:lang w:val="en-US"/>
        </w:rPr>
        <w:t>6</w:t>
      </w:r>
      <w:r w:rsidRPr="00CE7587">
        <w:rPr>
          <w:sz w:val="24"/>
          <w:szCs w:val="24"/>
        </w:rPr>
        <w:t>.</w:t>
      </w:r>
      <w:r w:rsidR="002831AB">
        <w:rPr>
          <w:sz w:val="24"/>
          <w:szCs w:val="24"/>
        </w:rPr>
        <w:t>1.3</w:t>
      </w:r>
      <w:r>
        <w:rPr>
          <w:sz w:val="24"/>
          <w:szCs w:val="24"/>
        </w:rPr>
        <w:t xml:space="preserve"> In what ways do the findings on ASEAN co</w:t>
      </w:r>
      <w:r w:rsidR="003B228E">
        <w:rPr>
          <w:sz w:val="24"/>
          <w:szCs w:val="24"/>
        </w:rPr>
        <w:t>untries inspire you to reflect on Singapore’s position within the region and its role in fostering regional collaboration and growth?</w:t>
      </w:r>
      <w:bookmarkEnd w:id="57"/>
    </w:p>
    <w:p w:rsidR="00900BB4" w:rsidP="00900BB4" w:rsidRDefault="00900BB4" w14:paraId="72BBE29D" w14:textId="77777777">
      <w:pPr>
        <w:rPr>
          <w:lang w:val="en-GB"/>
        </w:rPr>
      </w:pPr>
    </w:p>
    <w:p w:rsidRPr="00900BB4" w:rsidR="00F82EAE" w:rsidP="00900BB4" w:rsidRDefault="005F5EA4" w14:paraId="321ED271" w14:textId="2E2F6BC7">
      <w:pPr>
        <w:rPr>
          <w:lang w:val="en-GB"/>
        </w:rPr>
      </w:pPr>
      <w:r>
        <w:rPr>
          <w:lang w:val="en-GB"/>
        </w:rPr>
        <w:t>The findings on ASEAN countries allowed me to be grateful for the environment</w:t>
      </w:r>
      <w:r w:rsidR="00E249B0">
        <w:rPr>
          <w:lang w:val="en-GB"/>
        </w:rPr>
        <w:t xml:space="preserve"> and status I am living in,</w:t>
      </w:r>
      <w:r w:rsidR="003130CB">
        <w:rPr>
          <w:lang w:val="en-GB"/>
        </w:rPr>
        <w:t xml:space="preserve"> </w:t>
      </w:r>
      <w:r w:rsidR="00EE39D4">
        <w:rPr>
          <w:lang w:val="en-GB"/>
        </w:rPr>
        <w:t>even though Singapore is a tiny red dot</w:t>
      </w:r>
      <w:r w:rsidR="007237B8">
        <w:rPr>
          <w:lang w:val="en-GB"/>
        </w:rPr>
        <w:t xml:space="preserve">, it has established </w:t>
      </w:r>
      <w:proofErr w:type="gramStart"/>
      <w:r w:rsidR="007237B8">
        <w:rPr>
          <w:lang w:val="en-GB"/>
        </w:rPr>
        <w:t>i</w:t>
      </w:r>
      <w:r w:rsidR="005E7A07">
        <w:rPr>
          <w:lang w:val="en-GB"/>
        </w:rPr>
        <w:t>t’s</w:t>
      </w:r>
      <w:proofErr w:type="gramEnd"/>
      <w:r w:rsidR="005E7A07">
        <w:rPr>
          <w:lang w:val="en-GB"/>
        </w:rPr>
        <w:t xml:space="preserve"> mark around the world. For example, </w:t>
      </w:r>
      <w:r w:rsidR="008E2318">
        <w:rPr>
          <w:lang w:val="en-GB"/>
        </w:rPr>
        <w:t xml:space="preserve">Singapore have </w:t>
      </w:r>
      <w:r w:rsidR="001F4217">
        <w:rPr>
          <w:lang w:val="en-GB"/>
        </w:rPr>
        <w:t>great relations with many countries such as the US</w:t>
      </w:r>
      <w:r w:rsidR="00A33675">
        <w:rPr>
          <w:lang w:val="en-GB"/>
        </w:rPr>
        <w:t xml:space="preserve"> with its free trade agreement</w:t>
      </w:r>
      <w:r w:rsidR="008F6764">
        <w:rPr>
          <w:lang w:val="en-GB"/>
        </w:rPr>
        <w:t xml:space="preserve">. </w:t>
      </w:r>
      <w:r w:rsidR="00643A1B">
        <w:rPr>
          <w:lang w:val="en-GB"/>
        </w:rPr>
        <w:t xml:space="preserve">Not only that, </w:t>
      </w:r>
      <w:r w:rsidR="00F629D9">
        <w:rPr>
          <w:lang w:val="en-GB"/>
        </w:rPr>
        <w:t>but Singapore’s Changi Airport is also</w:t>
      </w:r>
      <w:r w:rsidR="00BF5537">
        <w:rPr>
          <w:lang w:val="en-GB"/>
        </w:rPr>
        <w:t xml:space="preserve"> well known </w:t>
      </w:r>
      <w:r w:rsidR="00F629D9">
        <w:rPr>
          <w:lang w:val="en-GB"/>
        </w:rPr>
        <w:t xml:space="preserve">around the world, establishing itself as one of the best airports. </w:t>
      </w:r>
      <w:proofErr w:type="gramStart"/>
      <w:r w:rsidR="00F629D9">
        <w:rPr>
          <w:lang w:val="en-GB"/>
        </w:rPr>
        <w:t>Lastly ,</w:t>
      </w:r>
      <w:proofErr w:type="gramEnd"/>
      <w:r w:rsidR="00F629D9">
        <w:rPr>
          <w:lang w:val="en-GB"/>
        </w:rPr>
        <w:t xml:space="preserve"> Singapore </w:t>
      </w:r>
      <w:r w:rsidR="00F26FD2">
        <w:rPr>
          <w:lang w:val="en-GB"/>
        </w:rPr>
        <w:t xml:space="preserve">trading port is also </w:t>
      </w:r>
      <w:r w:rsidR="002D30F5">
        <w:rPr>
          <w:lang w:val="en-GB"/>
        </w:rPr>
        <w:t>very established wi</w:t>
      </w:r>
      <w:r w:rsidR="008113B0">
        <w:rPr>
          <w:lang w:val="en-GB"/>
        </w:rPr>
        <w:t xml:space="preserve">th goods being traded freely without any heavy fees. </w:t>
      </w:r>
      <w:r w:rsidR="00744042">
        <w:rPr>
          <w:lang w:val="en-GB"/>
        </w:rPr>
        <w:t xml:space="preserve">Singapore relation with the other ASEAN countries remains strong </w:t>
      </w:r>
      <w:r w:rsidR="007D21A1">
        <w:rPr>
          <w:lang w:val="en-GB"/>
        </w:rPr>
        <w:t xml:space="preserve">especially with big countries such as </w:t>
      </w:r>
      <w:r w:rsidR="007D21A1">
        <w:rPr>
          <w:lang w:val="en-GB"/>
        </w:rPr>
        <w:t xml:space="preserve">China, </w:t>
      </w:r>
      <w:r w:rsidR="00D560F3">
        <w:rPr>
          <w:lang w:val="en-GB"/>
        </w:rPr>
        <w:t>USA,</w:t>
      </w:r>
      <w:r w:rsidR="007D21A1">
        <w:rPr>
          <w:lang w:val="en-GB"/>
        </w:rPr>
        <w:t xml:space="preserve"> and India.</w:t>
      </w:r>
      <w:r w:rsidR="00843A61">
        <w:rPr>
          <w:lang w:val="en-GB"/>
        </w:rPr>
        <w:t xml:space="preserve"> </w:t>
      </w:r>
      <w:r w:rsidR="00F95D41">
        <w:rPr>
          <w:lang w:val="en-GB"/>
        </w:rPr>
        <w:t>Singapore have come a long way from where it started, from a 3</w:t>
      </w:r>
      <w:r w:rsidRPr="00F95D41" w:rsidR="00F95D41">
        <w:rPr>
          <w:vertAlign w:val="superscript"/>
          <w:lang w:val="en-GB"/>
        </w:rPr>
        <w:t>rd</w:t>
      </w:r>
      <w:r w:rsidR="00F95D41">
        <w:rPr>
          <w:lang w:val="en-GB"/>
        </w:rPr>
        <w:t xml:space="preserve"> world country to a 1</w:t>
      </w:r>
      <w:r w:rsidRPr="00F95D41" w:rsidR="00F95D41">
        <w:rPr>
          <w:vertAlign w:val="superscript"/>
          <w:lang w:val="en-GB"/>
        </w:rPr>
        <w:t>st</w:t>
      </w:r>
      <w:r w:rsidR="00F95D41">
        <w:rPr>
          <w:lang w:val="en-GB"/>
        </w:rPr>
        <w:t xml:space="preserve"> world metropolitan city with one of the highest GDP. </w:t>
      </w:r>
      <w:r w:rsidR="00EC4954">
        <w:rPr>
          <w:lang w:val="en-GB"/>
        </w:rPr>
        <w:t xml:space="preserve">Hence, it gives me a greater appreciation for the great quality of education, </w:t>
      </w:r>
      <w:proofErr w:type="gramStart"/>
      <w:r w:rsidR="00EC4954">
        <w:rPr>
          <w:lang w:val="en-GB"/>
        </w:rPr>
        <w:t>environment</w:t>
      </w:r>
      <w:proofErr w:type="gramEnd"/>
      <w:r w:rsidR="00EC4954">
        <w:rPr>
          <w:lang w:val="en-GB"/>
        </w:rPr>
        <w:t xml:space="preserve"> and opportunities </w:t>
      </w:r>
      <w:r w:rsidR="00152685">
        <w:rPr>
          <w:lang w:val="en-GB"/>
        </w:rPr>
        <w:t>I</w:t>
      </w:r>
      <w:r w:rsidR="00133496">
        <w:rPr>
          <w:lang w:val="en-GB"/>
        </w:rPr>
        <w:t xml:space="preserve"> have yet to explore.</w:t>
      </w:r>
    </w:p>
    <w:p w:rsidRPr="00944901" w:rsidR="00944901" w:rsidP="00944901" w:rsidRDefault="00944901" w14:paraId="34D9575E" w14:textId="77777777">
      <w:pPr>
        <w:rPr>
          <w:lang w:val="en-GB"/>
        </w:rPr>
      </w:pPr>
    </w:p>
    <w:p w:rsidRPr="002A6C1B" w:rsidR="002A6C1B" w:rsidP="002A6C1B" w:rsidRDefault="002A6C1B" w14:paraId="75C41CFB" w14:textId="77777777">
      <w:pPr>
        <w:rPr>
          <w:lang w:val="en-GB"/>
        </w:rPr>
      </w:pPr>
    </w:p>
    <w:p w:rsidR="006F0AD6" w:rsidP="006F0AD6" w:rsidRDefault="006F0AD6" w14:paraId="52F6B1F6" w14:textId="7FD667E5">
      <w:pPr>
        <w:pStyle w:val="Heading2"/>
        <w:ind w:left="720"/>
        <w:rPr>
          <w:rFonts w:ascii="Arial" w:hAnsi="Arial" w:cs="Arial"/>
          <w:i w:val="0"/>
          <w:iCs w:val="0"/>
        </w:rPr>
      </w:pPr>
      <w:bookmarkStart w:name="_Toc152962233" w:id="58"/>
      <w:r>
        <w:rPr>
          <w:rFonts w:ascii="Arial" w:hAnsi="Arial" w:cs="Arial"/>
          <w:i w:val="0"/>
          <w:iCs w:val="0"/>
        </w:rPr>
        <w:t>6.2 Conclusion</w:t>
      </w:r>
      <w:bookmarkEnd w:id="58"/>
    </w:p>
    <w:p w:rsidR="006F0AD6" w:rsidP="006F0AD6" w:rsidRDefault="006F0AD6" w14:paraId="00DA214B" w14:textId="77777777"/>
    <w:p w:rsidRPr="006F0AD6" w:rsidR="006F0AD6" w:rsidP="006F0AD6" w:rsidRDefault="00C63182" w14:paraId="51F9A7F6" w14:textId="4ECA33C2">
      <w:r>
        <w:t xml:space="preserve">After doing this assignment, I have learned so many things that I previously did not know. Such as </w:t>
      </w:r>
      <w:r w:rsidR="00452011">
        <w:t xml:space="preserve">the </w:t>
      </w:r>
      <w:r w:rsidR="001F27B7">
        <w:t>UN S</w:t>
      </w:r>
      <w:r w:rsidR="00452011">
        <w:t xml:space="preserve">ustainable </w:t>
      </w:r>
      <w:r w:rsidR="001F27B7">
        <w:t>D</w:t>
      </w:r>
      <w:r w:rsidR="00452011">
        <w:t xml:space="preserve">evelopment </w:t>
      </w:r>
      <w:r w:rsidR="001F27B7">
        <w:t>G</w:t>
      </w:r>
      <w:r w:rsidR="00452011">
        <w:t>oals</w:t>
      </w:r>
      <w:r w:rsidR="001F27B7">
        <w:t xml:space="preserve"> and what they want to achieve. Not only that, </w:t>
      </w:r>
      <w:proofErr w:type="gramStart"/>
      <w:r w:rsidR="001F27B7">
        <w:t>I</w:t>
      </w:r>
      <w:proofErr w:type="gramEnd"/>
      <w:r w:rsidR="001F27B7">
        <w:t xml:space="preserve"> also learned more about the other ASEAN countries. By doing research on them, I learned new information on certain questions I ask myself or the things I am curious about</w:t>
      </w:r>
      <w:r w:rsidR="003F6169">
        <w:t>.</w:t>
      </w:r>
      <w:r w:rsidR="002F77EB">
        <w:t xml:space="preserve"> This assignment has been beneficial </w:t>
      </w:r>
      <w:r w:rsidR="00EE6867">
        <w:t>towards me</w:t>
      </w:r>
      <w:r w:rsidR="00EE5BAB">
        <w:t xml:space="preserve"> in raising my awareness of the </w:t>
      </w:r>
      <w:r w:rsidR="0065212B">
        <w:t>UN’s goal</w:t>
      </w:r>
      <w:r w:rsidR="002C71FB">
        <w:t xml:space="preserve"> and how </w:t>
      </w:r>
      <w:r w:rsidR="007C2A82">
        <w:t>they are actively trying to reach their goals by the end of 2030</w:t>
      </w:r>
      <w:r w:rsidR="00EB5699">
        <w:t xml:space="preserve"> for some goals. </w:t>
      </w:r>
      <w:r w:rsidR="00202575">
        <w:t>Gaining a deeper understanding and appreciation for the</w:t>
      </w:r>
      <w:r w:rsidR="002671FA">
        <w:t>ir effort in trying to resolve these challenges.</w:t>
      </w:r>
    </w:p>
    <w:p w:rsidRPr="00F02D86" w:rsidR="00A301B6" w:rsidP="00A301B6" w:rsidRDefault="00A301B6" w14:paraId="3C7D70A0" w14:textId="77777777">
      <w:pPr>
        <w:rPr>
          <w:lang w:val="en-SG"/>
        </w:rPr>
      </w:pPr>
    </w:p>
    <w:p w:rsidR="00A301B6" w:rsidP="00A301B6" w:rsidRDefault="00A301B6" w14:paraId="181D1766" w14:textId="77777777">
      <w:pPr>
        <w:rPr>
          <w:lang w:val="en-GB"/>
        </w:rPr>
      </w:pPr>
    </w:p>
    <w:p w:rsidR="00A301B6" w:rsidRDefault="00A301B6" w14:paraId="2E352631" w14:textId="4806E9FC">
      <w:pPr>
        <w:spacing w:line="240" w:lineRule="auto"/>
        <w:jc w:val="left"/>
        <w:rPr>
          <w:lang w:val="en-GB"/>
        </w:rPr>
      </w:pPr>
      <w:r>
        <w:rPr>
          <w:lang w:val="en-GB"/>
        </w:rPr>
        <w:br w:type="page"/>
      </w:r>
    </w:p>
    <w:p w:rsidR="00A301B6" w:rsidP="00A301B6" w:rsidRDefault="00A301B6" w14:paraId="7FEDCE3C" w14:textId="17E15BA5">
      <w:pPr>
        <w:pStyle w:val="Heading1"/>
        <w:ind w:left="380"/>
        <w:rPr>
          <w:rFonts w:ascii="Arial" w:hAnsi="Arial" w:cs="Arial"/>
        </w:rPr>
      </w:pPr>
      <w:bookmarkStart w:name="_Toc152962234" w:id="59"/>
      <w:r>
        <w:rPr>
          <w:rFonts w:ascii="Arial" w:hAnsi="Arial" w:cs="Arial"/>
          <w:lang w:val="en-US"/>
        </w:rPr>
        <w:t>7</w:t>
      </w:r>
      <w:r w:rsidRPr="00A23BA5">
        <w:rPr>
          <w:rFonts w:ascii="Arial" w:hAnsi="Arial" w:cs="Arial"/>
        </w:rPr>
        <w:t xml:space="preserve">) </w:t>
      </w:r>
      <w:r>
        <w:rPr>
          <w:rFonts w:ascii="Arial" w:hAnsi="Arial" w:cs="Arial"/>
        </w:rPr>
        <w:t>Reference</w:t>
      </w:r>
      <w:bookmarkEnd w:id="59"/>
    </w:p>
    <w:p w:rsidR="00A301B6" w:rsidP="00A301B6" w:rsidRDefault="00A301B6" w14:paraId="4C4B4DA0" w14:textId="77777777">
      <w:pPr>
        <w:rPr>
          <w:lang w:val="en-GB"/>
        </w:rPr>
      </w:pPr>
    </w:p>
    <w:p w:rsidRPr="00A301B6" w:rsidR="009A587D" w:rsidP="00A301B6" w:rsidRDefault="005B5DE8" w14:paraId="52776BF4" w14:textId="3B613C5C">
      <w:pPr>
        <w:rPr>
          <w:lang w:val="en-GB"/>
        </w:rPr>
      </w:pPr>
      <w:r>
        <w:rPr>
          <w:lang w:val="en-GB"/>
        </w:rPr>
        <w:t xml:space="preserve">BMI Research - </w:t>
      </w:r>
      <w:hyperlink w:history="1" r:id="rId47">
        <w:r w:rsidRPr="0067405A" w:rsidR="0067405A">
          <w:rPr>
            <w:rStyle w:val="Hyperlink"/>
            <w:lang w:val="en-GB"/>
          </w:rPr>
          <w:t>https://www.cdc.gov/healthyweight/assessing/bmi/adult_bmi/index.html</w:t>
        </w:r>
      </w:hyperlink>
    </w:p>
    <w:p w:rsidRPr="00B82AB5" w:rsidR="00B82AB5" w:rsidP="005C55A9" w:rsidRDefault="007C6C8B" w14:paraId="155FDCA8" w14:textId="58B95EE0">
      <w:pPr>
        <w:jc w:val="left"/>
        <w:rPr>
          <w:color w:val="0000FF"/>
          <w:u w:val="single"/>
          <w:lang w:val="en-GB"/>
        </w:rPr>
      </w:pPr>
      <w:r>
        <w:rPr>
          <w:lang w:val="en-GB"/>
        </w:rPr>
        <w:t>Alcohol Consumption Research</w:t>
      </w:r>
      <w:r w:rsidR="00F8578C">
        <w:rPr>
          <w:lang w:val="en-GB"/>
        </w:rPr>
        <w:t xml:space="preserve"> -1</w:t>
      </w:r>
      <w:r>
        <w:rPr>
          <w:lang w:val="en-GB"/>
        </w:rPr>
        <w:t xml:space="preserve"> - </w:t>
      </w:r>
      <w:hyperlink w:history="1" r:id="rId48">
        <w:r w:rsidRPr="00346E4B" w:rsidR="00346E4B">
          <w:rPr>
            <w:rStyle w:val="Hyperlink"/>
            <w:lang w:val="en-GB"/>
          </w:rPr>
          <w:t>https://www.who.int/news-room/fact-sheets/detail/alcohol</w:t>
        </w:r>
      </w:hyperlink>
    </w:p>
    <w:p w:rsidR="00B82AB5" w:rsidP="00342236" w:rsidRDefault="00B82AB5" w14:paraId="1B9D9CC1" w14:textId="04FF7F0A">
      <w:pPr>
        <w:jc w:val="left"/>
        <w:rPr>
          <w:lang w:val="en-GB"/>
        </w:rPr>
      </w:pPr>
      <w:r>
        <w:rPr>
          <w:lang w:val="en-GB"/>
        </w:rPr>
        <w:t xml:space="preserve">Alcohol </w:t>
      </w:r>
      <w:r w:rsidR="00F8578C">
        <w:rPr>
          <w:lang w:val="en-GB"/>
        </w:rPr>
        <w:t xml:space="preserve">Consumption </w:t>
      </w:r>
      <w:r w:rsidR="00FD2069">
        <w:rPr>
          <w:lang w:val="en-GB"/>
        </w:rPr>
        <w:t>Research</w:t>
      </w:r>
      <w:r w:rsidR="005C55A9">
        <w:rPr>
          <w:lang w:val="en-GB"/>
        </w:rPr>
        <w:t>-2</w:t>
      </w:r>
      <w:r w:rsidR="00FD2069">
        <w:rPr>
          <w:lang w:val="en-GB"/>
        </w:rPr>
        <w:t xml:space="preserve"> - </w:t>
      </w:r>
      <w:hyperlink w:history="1" r:id="rId49">
        <w:r w:rsidR="00FD2069">
          <w:rPr>
            <w:rStyle w:val="Hyperlink"/>
          </w:rPr>
          <w:t>Alcohol Consumption by Country 2023 (worldpopulationreview.com)</w:t>
        </w:r>
      </w:hyperlink>
    </w:p>
    <w:p w:rsidRPr="00A301B6" w:rsidR="00346E4B" w:rsidP="00342236" w:rsidRDefault="0030156B" w14:paraId="3F3C1ADC" w14:textId="0CCFD150">
      <w:pPr>
        <w:jc w:val="left"/>
        <w:rPr>
          <w:lang w:val="en-GB"/>
        </w:rPr>
      </w:pPr>
      <w:r>
        <w:rPr>
          <w:lang w:val="en-GB"/>
        </w:rPr>
        <w:t>Immunization Coverage</w:t>
      </w:r>
      <w:r w:rsidR="00627346">
        <w:rPr>
          <w:lang w:val="en-GB"/>
        </w:rPr>
        <w:t xml:space="preserve"> - </w:t>
      </w:r>
      <w:hyperlink w:history="1" r:id="rId50">
        <w:r w:rsidRPr="00984AA9" w:rsidR="00984AA9">
          <w:rPr>
            <w:rStyle w:val="Hyperlink"/>
            <w:lang w:val="en-GB"/>
          </w:rPr>
          <w:t>https://www.who.int/data/gho/data/themes/topics/immunization-coverage</w:t>
        </w:r>
      </w:hyperlink>
    </w:p>
    <w:p w:rsidR="00E13A56" w:rsidP="00342236" w:rsidRDefault="00E13A56" w14:paraId="1AF02C48" w14:textId="0AF7135E">
      <w:pPr>
        <w:jc w:val="left"/>
        <w:rPr>
          <w:lang w:val="en-GB"/>
        </w:rPr>
      </w:pPr>
      <w:r>
        <w:rPr>
          <w:lang w:val="en-GB"/>
        </w:rPr>
        <w:t xml:space="preserve">HIV Research - </w:t>
      </w:r>
      <w:hyperlink w:history="1" r:id="rId51">
        <w:r w:rsidR="00C32235">
          <w:rPr>
            <w:rStyle w:val="Hyperlink"/>
          </w:rPr>
          <w:t>About HIV/AIDS | HIV Basics | HIV/AIDS | CDC</w:t>
        </w:r>
      </w:hyperlink>
    </w:p>
    <w:p w:rsidRPr="002671FA" w:rsidR="002671FA" w:rsidP="00342236" w:rsidRDefault="00305D85" w14:paraId="4CECAFA1" w14:textId="01BBC138">
      <w:pPr>
        <w:jc w:val="left"/>
        <w:rPr>
          <w:color w:val="0000FF"/>
          <w:u w:val="single"/>
          <w:lang w:val="en-GB"/>
        </w:rPr>
      </w:pPr>
      <w:r>
        <w:rPr>
          <w:lang w:val="en-GB"/>
        </w:rPr>
        <w:t xml:space="preserve">GDP per capita Research - </w:t>
      </w:r>
      <w:hyperlink w:history="1" r:id="rId52">
        <w:r w:rsidRPr="001356D0" w:rsidR="001356D0">
          <w:rPr>
            <w:rStyle w:val="Hyperlink"/>
            <w:lang w:val="en-GB"/>
          </w:rPr>
          <w:t>https://www.investopedia.com/terms/g/gdp.asp</w:t>
        </w:r>
      </w:hyperlink>
    </w:p>
    <w:p w:rsidR="00984AA9" w:rsidP="00A301B6" w:rsidRDefault="002671FA" w14:paraId="3C052FCF" w14:textId="716F49F7">
      <w:r>
        <w:rPr>
          <w:lang w:val="en-GB"/>
        </w:rPr>
        <w:t xml:space="preserve">ChatGPT - </w:t>
      </w:r>
      <w:hyperlink w:history="1" r:id="rId53">
        <w:r w:rsidR="001E23C2">
          <w:rPr>
            <w:rStyle w:val="Hyperlink"/>
          </w:rPr>
          <w:t>ChatGPT (openai.com)</w:t>
        </w:r>
      </w:hyperlink>
    </w:p>
    <w:p w:rsidR="001E23C2" w:rsidP="00A301B6" w:rsidRDefault="00C33958" w14:paraId="5394525C" w14:textId="09E51614">
      <w:r>
        <w:t xml:space="preserve">Updated </w:t>
      </w:r>
      <w:r w:rsidR="0099645B">
        <w:t xml:space="preserve">Dataset (Kaggle) - </w:t>
      </w:r>
      <w:hyperlink w:history="1" r:id="rId54">
        <w:r w:rsidRPr="006D1F38" w:rsidR="006D1F38">
          <w:rPr>
            <w:rStyle w:val="Hyperlink"/>
          </w:rPr>
          <w:t>https://www.kaggle.com/datasets/lashagoch/life-expectancy-who-updated</w:t>
        </w:r>
      </w:hyperlink>
    </w:p>
    <w:p w:rsidR="003F648A" w:rsidP="00A301B6" w:rsidRDefault="003C46EC" w14:paraId="741F54CE" w14:textId="4EB1B1CE">
      <w:r>
        <w:t>Inspi</w:t>
      </w:r>
      <w:r w:rsidR="001560E2">
        <w:t xml:space="preserve">ration for visuals - </w:t>
      </w:r>
      <w:hyperlink w:history="1" r:id="rId55">
        <w:r w:rsidRPr="001560E2" w:rsidR="001560E2">
          <w:rPr>
            <w:rStyle w:val="Hyperlink"/>
          </w:rPr>
          <w:t>https://www.youtube.com/watch?v=Z1M4n52uLTo</w:t>
        </w:r>
      </w:hyperlink>
    </w:p>
    <w:p w:rsidRPr="00A301B6" w:rsidR="001560E2" w:rsidP="00A301B6" w:rsidRDefault="00681129" w14:paraId="00A622B8" w14:textId="61026F35">
      <w:pPr>
        <w:rPr>
          <w:lang w:val="en-GB"/>
        </w:rPr>
      </w:pPr>
      <w:proofErr w:type="spellStart"/>
      <w:r>
        <w:rPr>
          <w:lang w:val="en-GB"/>
        </w:rPr>
        <w:t>Originla</w:t>
      </w:r>
      <w:proofErr w:type="spellEnd"/>
      <w:r>
        <w:rPr>
          <w:lang w:val="en-GB"/>
        </w:rPr>
        <w:t xml:space="preserve"> Dataset</w:t>
      </w:r>
      <w:r w:rsidR="00C33958">
        <w:rPr>
          <w:lang w:val="en-GB"/>
        </w:rPr>
        <w:t xml:space="preserve"> (Dataset)</w:t>
      </w:r>
      <w:r>
        <w:rPr>
          <w:lang w:val="en-GB"/>
        </w:rPr>
        <w:t xml:space="preserve"> </w:t>
      </w:r>
      <w:r w:rsidR="003E407D">
        <w:rPr>
          <w:lang w:val="en-GB"/>
        </w:rPr>
        <w:t xml:space="preserve">- </w:t>
      </w:r>
      <w:hyperlink w:history="1" r:id="rId56">
        <w:r w:rsidR="00731684">
          <w:rPr>
            <w:rStyle w:val="Hyperlink"/>
          </w:rPr>
          <w:t>Life Expectancy (WHO) (kaggle.com)</w:t>
        </w:r>
      </w:hyperlink>
    </w:p>
    <w:p w:rsidRPr="003826AD" w:rsidR="00E2504B" w:rsidP="00892B38" w:rsidRDefault="00E2504B" w14:paraId="2CA09883" w14:textId="77777777">
      <w:pPr>
        <w:spacing w:line="360" w:lineRule="auto"/>
        <w:rPr>
          <w:bCs/>
          <w:lang w:val="en-GB"/>
        </w:rPr>
      </w:pPr>
    </w:p>
    <w:sectPr w:rsidRPr="003826AD" w:rsidR="00E2504B" w:rsidSect="001C7DD4">
      <w:headerReference w:type="even" r:id="rId57"/>
      <w:headerReference w:type="default" r:id="rId58"/>
      <w:footerReference w:type="even" r:id="rId59"/>
      <w:footerReference w:type="default" r:id="rId60"/>
      <w:headerReference w:type="first" r:id="rId61"/>
      <w:footerReference w:type="first" r:id="rId62"/>
      <w:pgSz w:w="11909" w:h="16834" w:orient="portrait"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67ACC" w:rsidRDefault="00567ACC" w14:paraId="7274B11C" w14:textId="77777777">
      <w:r>
        <w:separator/>
      </w:r>
    </w:p>
  </w:endnote>
  <w:endnote w:type="continuationSeparator" w:id="0">
    <w:p w:rsidR="00567ACC" w:rsidRDefault="00567ACC" w14:paraId="0EDEF0F9" w14:textId="77777777">
      <w:r>
        <w:continuationSeparator/>
      </w:r>
    </w:p>
  </w:endnote>
  <w:endnote w:type="continuationNotice" w:id="1">
    <w:p w:rsidR="00567ACC" w:rsidRDefault="00567ACC" w14:paraId="3E52D1A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badi MT Condensed">
    <w:altName w:val="Calibri"/>
    <w:charset w:val="00"/>
    <w:family w:val="swiss"/>
    <w:pitch w:val="variable"/>
    <w:sig w:usb0="00000003" w:usb1="00000000" w:usb2="00000000" w:usb3="00000000" w:csb0="00000001" w:csb1="00000000"/>
  </w:font>
  <w:font w:name="Antique Olive">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91208" w:rsidP="00457995" w:rsidRDefault="00891208" w14:paraId="38C49421"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91208" w:rsidP="00E0390A" w:rsidRDefault="00891208" w14:paraId="68739452"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D82DEF" w:rsidP="005A3D84" w:rsidRDefault="00C204CA" w14:paraId="756CCFC4" w14:textId="77777777">
    <w:pPr>
      <w:pStyle w:val="Footer"/>
      <w:tabs>
        <w:tab w:val="clear" w:pos="8640"/>
        <w:tab w:val="right" w:pos="9072"/>
      </w:tabs>
      <w:rPr>
        <w:rFonts w:ascii="Arial Narrow" w:hAnsi="Arial Narrow" w:cs="Arial"/>
        <w:sz w:val="20"/>
        <w:szCs w:val="20"/>
      </w:rPr>
    </w:pPr>
    <w:r>
      <w:rPr>
        <w:rFonts w:ascii="Arial Narrow" w:hAnsi="Arial Narrow" w:cs="Arial"/>
        <w:noProof/>
        <w:sz w:val="20"/>
        <w:szCs w:val="20"/>
        <w:lang w:val="en-SG" w:eastAsia="zh-CN"/>
      </w:rPr>
      <mc:AlternateContent>
        <mc:Choice Requires="wps">
          <w:drawing>
            <wp:anchor distT="0" distB="0" distL="114300" distR="114300" simplePos="0" relativeHeight="251658242" behindDoc="0" locked="0" layoutInCell="1" allowOverlap="1" wp14:anchorId="339B753B" wp14:editId="6DED15A6">
              <wp:simplePos x="0" y="0"/>
              <wp:positionH relativeFrom="column">
                <wp:posOffset>-22860</wp:posOffset>
              </wp:positionH>
              <wp:positionV relativeFrom="paragraph">
                <wp:posOffset>34290</wp:posOffset>
              </wp:positionV>
              <wp:extent cx="5836920" cy="15240"/>
              <wp:effectExtent l="5715" t="13335" r="5715" b="952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6920" cy="15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0622CCDD">
            <v:shapetype id="_x0000_t32" coordsize="21600,21600" o:oned="t" filled="f" o:spt="32" path="m,l21600,21600e" w14:anchorId="7B3FF0A6">
              <v:path fillok="f" arrowok="t" o:connecttype="none"/>
              <o:lock v:ext="edit" shapetype="t"/>
            </v:shapetype>
            <v:shape id="Straight Arrow Connector 3" style="position:absolute;margin-left:-1.8pt;margin-top:2.7pt;width:459.6pt;height:1.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"/>
          </w:pict>
        </mc:Fallback>
      </mc:AlternateContent>
    </w:r>
  </w:p>
  <w:p w:rsidRPr="00BA0C7B" w:rsidR="00BA0C7B" w:rsidP="005A3D84" w:rsidRDefault="00840F48" w14:paraId="6A6B76E8" w14:textId="4233F2DB">
    <w:pPr>
      <w:pStyle w:val="Footer"/>
      <w:tabs>
        <w:tab w:val="clear" w:pos="8640"/>
        <w:tab w:val="right" w:pos="9072"/>
      </w:tabs>
      <w:rPr>
        <w:rFonts w:ascii="Arial Narrow" w:hAnsi="Arial Narrow" w:cs="Arial"/>
        <w:sz w:val="20"/>
        <w:szCs w:val="20"/>
      </w:rPr>
    </w:pPr>
    <w:r>
      <w:rPr>
        <w:rFonts w:ascii="Arial Narrow" w:hAnsi="Arial Narrow" w:cs="Arial"/>
        <w:sz w:val="20"/>
        <w:szCs w:val="20"/>
      </w:rPr>
      <w:t>DV</w:t>
    </w:r>
    <w:r w:rsidR="00A17702">
      <w:rPr>
        <w:rFonts w:ascii="Arial Narrow" w:hAnsi="Arial Narrow" w:cs="Arial"/>
        <w:sz w:val="20"/>
        <w:szCs w:val="20"/>
      </w:rPr>
      <w:t>ST</w:t>
    </w:r>
    <w:r w:rsidR="00D5031F">
      <w:rPr>
        <w:rFonts w:ascii="Arial Narrow" w:hAnsi="Arial Narrow" w:cs="Arial"/>
        <w:sz w:val="20"/>
        <w:szCs w:val="20"/>
      </w:rPr>
      <w:t xml:space="preserve"> </w:t>
    </w:r>
    <w:r w:rsidR="000941D8">
      <w:rPr>
        <w:rFonts w:ascii="Arial Narrow" w:hAnsi="Arial Narrow" w:cs="Arial"/>
        <w:sz w:val="20"/>
        <w:szCs w:val="20"/>
      </w:rPr>
      <w:t>April</w:t>
    </w:r>
    <w:r w:rsidR="00A17702">
      <w:rPr>
        <w:rFonts w:ascii="Arial Narrow" w:hAnsi="Arial Narrow" w:cs="Arial"/>
        <w:sz w:val="20"/>
        <w:szCs w:val="20"/>
      </w:rPr>
      <w:t xml:space="preserve"> 202</w:t>
    </w:r>
    <w:r w:rsidR="000941D8">
      <w:rPr>
        <w:rFonts w:ascii="Arial Narrow" w:hAnsi="Arial Narrow" w:cs="Arial"/>
        <w:sz w:val="20"/>
        <w:szCs w:val="20"/>
      </w:rPr>
      <w:t>1</w:t>
    </w:r>
    <w:r w:rsidR="00BA0C7B">
      <w:rPr>
        <w:rFonts w:ascii="Arial Narrow" w:hAnsi="Arial Narrow" w:cs="Arial"/>
        <w:sz w:val="20"/>
        <w:szCs w:val="20"/>
      </w:rPr>
      <w:tab/>
    </w:r>
    <w:r w:rsidRPr="00BA0C7B" w:rsidR="000B3B77">
      <w:rPr>
        <w:rFonts w:ascii="Arial Narrow" w:hAnsi="Arial Narrow" w:cs="Arial"/>
        <w:sz w:val="20"/>
        <w:szCs w:val="20"/>
      </w:rPr>
      <w:t xml:space="preserve"> </w:t>
    </w:r>
    <w:r w:rsidRPr="00BA0C7B" w:rsidR="00BA0C7B">
      <w:rPr>
        <w:rFonts w:ascii="Arial Narrow" w:hAnsi="Arial Narrow" w:cs="Arial"/>
        <w:sz w:val="20"/>
        <w:szCs w:val="20"/>
      </w:rPr>
      <w:t>-</w:t>
    </w:r>
    <w:r w:rsidR="00D82DEF">
      <w:rPr>
        <w:rFonts w:ascii="Arial Narrow" w:hAnsi="Arial Narrow" w:cs="Arial"/>
        <w:sz w:val="20"/>
        <w:szCs w:val="20"/>
      </w:rPr>
      <w:t xml:space="preserve"> Page</w:t>
    </w:r>
    <w:r w:rsidRPr="00BA0C7B" w:rsidR="00BA0C7B">
      <w:rPr>
        <w:rFonts w:ascii="Arial Narrow" w:hAnsi="Arial Narrow" w:cs="Arial"/>
        <w:sz w:val="20"/>
        <w:szCs w:val="20"/>
      </w:rPr>
      <w:t xml:space="preserve"> </w:t>
    </w:r>
    <w:r w:rsidRPr="00BA0C7B" w:rsidR="00BA0C7B">
      <w:rPr>
        <w:rFonts w:ascii="Arial Narrow" w:hAnsi="Arial Narrow" w:cs="Arial"/>
        <w:sz w:val="20"/>
        <w:szCs w:val="20"/>
      </w:rPr>
      <w:fldChar w:fldCharType="begin"/>
    </w:r>
    <w:r w:rsidRPr="00BA0C7B" w:rsidR="00BA0C7B">
      <w:rPr>
        <w:rFonts w:ascii="Arial Narrow" w:hAnsi="Arial Narrow" w:cs="Arial"/>
        <w:sz w:val="20"/>
        <w:szCs w:val="20"/>
      </w:rPr>
      <w:instrText xml:space="preserve"> PAGE </w:instrText>
    </w:r>
    <w:r w:rsidRPr="00BA0C7B" w:rsidR="00BA0C7B">
      <w:rPr>
        <w:rFonts w:ascii="Arial Narrow" w:hAnsi="Arial Narrow" w:cs="Arial"/>
        <w:sz w:val="20"/>
        <w:szCs w:val="20"/>
      </w:rPr>
      <w:fldChar w:fldCharType="separate"/>
    </w:r>
    <w:r w:rsidR="00864510">
      <w:rPr>
        <w:rFonts w:ascii="Arial Narrow" w:hAnsi="Arial Narrow" w:cs="Arial"/>
        <w:noProof/>
        <w:sz w:val="20"/>
        <w:szCs w:val="20"/>
      </w:rPr>
      <w:t>2</w:t>
    </w:r>
    <w:r w:rsidRPr="00BA0C7B" w:rsidR="00BA0C7B">
      <w:rPr>
        <w:rFonts w:ascii="Arial Narrow" w:hAnsi="Arial Narrow" w:cs="Arial"/>
        <w:sz w:val="20"/>
        <w:szCs w:val="20"/>
      </w:rPr>
      <w:fldChar w:fldCharType="end"/>
    </w:r>
    <w:r w:rsidRPr="00BA0C7B" w:rsidR="00BA0C7B">
      <w:rPr>
        <w:rFonts w:ascii="Arial Narrow" w:hAnsi="Arial Narrow" w:cs="Arial"/>
        <w:sz w:val="20"/>
        <w:szCs w:val="20"/>
      </w:rPr>
      <w:t xml:space="preserve"> -</w:t>
    </w:r>
    <w:r w:rsidR="007C09B0">
      <w:rPr>
        <w:rFonts w:ascii="Arial Narrow" w:hAnsi="Arial Narrow" w:cs="Arial"/>
        <w:sz w:val="20"/>
        <w:szCs w:val="20"/>
      </w:rPr>
      <w:tab/>
    </w:r>
    <w:r w:rsidR="007C09B0">
      <w:rPr>
        <w:rFonts w:ascii="Arial Narrow" w:hAnsi="Arial Narrow" w:cs="Arial"/>
        <w:sz w:val="20"/>
        <w:szCs w:val="20"/>
      </w:rPr>
      <w:t>Last Update:</w:t>
    </w:r>
    <w:r w:rsidR="001B2C3E">
      <w:rPr>
        <w:rFonts w:ascii="Arial Narrow" w:hAnsi="Arial Narrow" w:cs="Arial"/>
        <w:sz w:val="20"/>
        <w:szCs w:val="20"/>
      </w:rPr>
      <w:t xml:space="preserve"> </w:t>
    </w:r>
    <w:r w:rsidR="000941D8">
      <w:rPr>
        <w:rFonts w:ascii="Arial Narrow" w:hAnsi="Arial Narrow" w:cs="Arial"/>
        <w:sz w:val="20"/>
        <w:szCs w:val="20"/>
      </w:rPr>
      <w:t>0</w:t>
    </w:r>
    <w:r w:rsidR="000E7B19">
      <w:rPr>
        <w:rFonts w:ascii="Arial Narrow" w:hAnsi="Arial Narrow" w:cs="Arial"/>
        <w:sz w:val="20"/>
        <w:szCs w:val="20"/>
      </w:rPr>
      <w:t>7</w:t>
    </w:r>
    <w:r w:rsidR="00BE6D61">
      <w:rPr>
        <w:rFonts w:ascii="Arial Narrow" w:hAnsi="Arial Narrow" w:cs="Arial"/>
        <w:sz w:val="20"/>
        <w:szCs w:val="20"/>
      </w:rPr>
      <w:t xml:space="preserve"> </w:t>
    </w:r>
    <w:r w:rsidR="000941D8">
      <w:rPr>
        <w:rFonts w:ascii="Arial Narrow" w:hAnsi="Arial Narrow" w:cs="Arial"/>
        <w:sz w:val="20"/>
        <w:szCs w:val="20"/>
      </w:rPr>
      <w:t>May</w:t>
    </w:r>
    <w:r w:rsidR="00A17702">
      <w:rPr>
        <w:rFonts w:ascii="Arial Narrow" w:hAnsi="Arial Narrow" w:cs="Arial"/>
        <w:sz w:val="20"/>
        <w:szCs w:val="20"/>
      </w:rPr>
      <w:t xml:space="preserve"> 202</w:t>
    </w:r>
    <w:r w:rsidR="000941D8">
      <w:rPr>
        <w:rFonts w:ascii="Arial Narrow" w:hAnsi="Arial Narrow" w:cs="Arial"/>
        <w:sz w:val="20"/>
        <w:szCs w:val="20"/>
      </w:rPr>
      <w:t>1</w:t>
    </w:r>
  </w:p>
  <w:p w:rsidRPr="00BA0C7B" w:rsidR="00891208" w:rsidP="00BA0C7B" w:rsidRDefault="00A17702" w14:paraId="37BD80EB" w14:textId="77777777">
    <w:pPr>
      <w:pStyle w:val="Footer"/>
      <w:rPr>
        <w:rFonts w:ascii="Arial Narrow" w:hAnsi="Arial Narrow" w:cs="Arial"/>
        <w:sz w:val="20"/>
        <w:szCs w:val="20"/>
      </w:rPr>
    </w:pPr>
    <w:r>
      <w:rPr>
        <w:rFonts w:ascii="Arial Narrow" w:hAnsi="Arial Narrow" w:cs="Arial"/>
        <w:sz w:val="20"/>
        <w:szCs w:val="20"/>
      </w:rPr>
      <w:t>SDD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15D8D" w:rsidRDefault="00F15D8D" w14:paraId="746E2E5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67ACC" w:rsidRDefault="00567ACC" w14:paraId="2B0C02CA" w14:textId="77777777">
      <w:r>
        <w:separator/>
      </w:r>
    </w:p>
  </w:footnote>
  <w:footnote w:type="continuationSeparator" w:id="0">
    <w:p w:rsidR="00567ACC" w:rsidRDefault="00567ACC" w14:paraId="060DCABB" w14:textId="77777777">
      <w:r>
        <w:continuationSeparator/>
      </w:r>
    </w:p>
  </w:footnote>
  <w:footnote w:type="continuationNotice" w:id="1">
    <w:p w:rsidR="00567ACC" w:rsidRDefault="00567ACC" w14:paraId="299299F9"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15D8D" w:rsidRDefault="00F15D8D" w14:paraId="5047C69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891208" w:rsidP="0026764C" w:rsidRDefault="00C204CA" w14:paraId="4FF01B6E" w14:textId="77777777">
    <w:pPr>
      <w:pStyle w:val="Header"/>
      <w:rPr>
        <w:rFonts w:ascii="Arial Narrow" w:hAnsi="Arial Narrow"/>
        <w:sz w:val="18"/>
        <w:szCs w:val="18"/>
      </w:rPr>
    </w:pPr>
    <w:r>
      <w:rPr>
        <w:rFonts w:ascii="Arial Narrow" w:hAnsi="Arial Narrow"/>
        <w:noProof/>
        <w:sz w:val="18"/>
        <w:szCs w:val="18"/>
        <w:lang w:val="en-SG" w:eastAsia="zh-CN"/>
      </w:rPr>
      <mc:AlternateContent>
        <mc:Choice Requires="wps">
          <w:drawing>
            <wp:anchor distT="0" distB="0" distL="114300" distR="114300" simplePos="0" relativeHeight="251658243" behindDoc="0" locked="0" layoutInCell="0" allowOverlap="1" wp14:anchorId="36D51666" wp14:editId="30117510">
              <wp:simplePos x="0" y="0"/>
              <wp:positionH relativeFrom="page">
                <wp:posOffset>0</wp:posOffset>
              </wp:positionH>
              <wp:positionV relativeFrom="page">
                <wp:posOffset>190500</wp:posOffset>
              </wp:positionV>
              <wp:extent cx="7562215" cy="266700"/>
              <wp:effectExtent l="0" t="0" r="0" b="0"/>
              <wp:wrapNone/>
              <wp:docPr id="6" name="Text Box 6" descr="{&quot;HashCode&quot;:-1818968269,&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F0489" w:rsidR="00C204CA" w:rsidP="003F0489" w:rsidRDefault="003F0489" w14:paraId="5E3D1614" w14:textId="4DAF990F">
                          <w:pPr>
                            <w:jc w:val="left"/>
                            <w:rPr>
                              <w:rFonts w:ascii="Calibri" w:hAnsi="Calibri" w:cs="Calibri"/>
                              <w:color w:val="000000"/>
                            </w:rPr>
                          </w:pPr>
                          <w:r w:rsidRPr="003F0489">
                            <w:rPr>
                              <w:rFonts w:ascii="Calibri" w:hAnsi="Calibri" w:cs="Calibri"/>
                              <w:color w:val="000000"/>
                            </w:rPr>
                            <w:t xml:space="preserve">                    Official (Closed) - </w:t>
                          </w:r>
                          <w:proofErr w:type="gramStart"/>
                          <w:r w:rsidRPr="003F0489">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3B16FA9C">
            <v:shapetype id="_x0000_t202" coordsize="21600,21600" o:spt="202" path="m,l,21600r21600,l21600,xe" w14:anchorId="36D51666">
              <v:stroke joinstyle="miter"/>
              <v:path gradientshapeok="t" o:connecttype="rect"/>
            </v:shapetype>
            <v:shape id="Text Box 6" style="position:absolute;left:0;text-align:left;margin-left:0;margin-top:15pt;width:595.45pt;height:21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18968269,&quot;Height&quot;:841.0,&quot;Width&quot;:595.0,&quot;Placement&quot;:&quot;Header&quot;,&quot;Index&quot;:&quot;Primary&quot;,&quot;Section&quot;:1,&quot;Top&quot;:0.0,&quot;Left&quot;:0.0}" o:spid="_x0000_s1027"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">
              <v:textbox inset="20pt,0,,0">
                <w:txbxContent>
                  <w:p w:rsidRPr="003F0489" w:rsidR="00C204CA" w:rsidP="003F0489" w:rsidRDefault="003F0489" w14:paraId="28866FB3" w14:textId="4DAF990F">
                    <w:pPr>
                      <w:jc w:val="left"/>
                      <w:rPr>
                        <w:rFonts w:ascii="Calibri" w:hAnsi="Calibri" w:cs="Calibri"/>
                        <w:color w:val="000000"/>
                      </w:rPr>
                    </w:pPr>
                    <w:r w:rsidRPr="003F0489">
                      <w:rPr>
                        <w:rFonts w:ascii="Calibri" w:hAnsi="Calibri" w:cs="Calibri"/>
                        <w:color w:val="000000"/>
                      </w:rPr>
                      <w:t xml:space="preserve">                    Official (Closed) - </w:t>
                    </w:r>
                    <w:proofErr w:type="gramStart"/>
                    <w:r w:rsidRPr="003F0489">
                      <w:rPr>
                        <w:rFonts w:ascii="Calibri" w:hAnsi="Calibri" w:cs="Calibri"/>
                        <w:color w:val="000000"/>
                      </w:rPr>
                      <w:t>Non Sensitive</w:t>
                    </w:r>
                    <w:proofErr w:type="gramEnd"/>
                  </w:p>
                </w:txbxContent>
              </v:textbox>
              <w10:wrap anchorx="page" anchory="page"/>
            </v:shape>
          </w:pict>
        </mc:Fallback>
      </mc:AlternateContent>
    </w:r>
    <w:r>
      <w:rPr>
        <w:rFonts w:ascii="Arial Narrow" w:hAnsi="Arial Narrow"/>
        <w:noProof/>
        <w:sz w:val="18"/>
        <w:szCs w:val="18"/>
        <w:lang w:val="en-SG" w:eastAsia="zh-CN"/>
      </w:rPr>
      <mc:AlternateContent>
        <mc:Choice Requires="wps">
          <w:drawing>
            <wp:anchor distT="0" distB="0" distL="114300" distR="114300" simplePos="0" relativeHeight="251658240" behindDoc="0" locked="0" layoutInCell="1" allowOverlap="1" wp14:anchorId="6B6432D3" wp14:editId="7DFEBC1D">
              <wp:simplePos x="0" y="0"/>
              <wp:positionH relativeFrom="column">
                <wp:posOffset>4191000</wp:posOffset>
              </wp:positionH>
              <wp:positionV relativeFrom="paragraph">
                <wp:posOffset>116840</wp:posOffset>
              </wp:positionV>
              <wp:extent cx="1524000" cy="247650"/>
              <wp:effectExtent l="0" t="254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A0C7B" w:rsidR="0026764C" w:rsidP="0026764C" w:rsidRDefault="00840F48" w14:paraId="4C598BAD" w14:textId="5CA4AF35">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Pr="00BA0C7B" w:rsidR="0026764C">
                            <w:rPr>
                              <w:rFonts w:ascii="Arial Narrow" w:hAnsi="Arial Narrow"/>
                              <w:i/>
                              <w:sz w:val="20"/>
                              <w:szCs w:val="20"/>
                            </w:rPr>
                            <w:t xml:space="preserve">Assign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25342D32">
            <v:shape id="Text Box 5" style="position:absolute;left:0;text-align:left;margin-left:330pt;margin-top:9.2pt;width:120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" w14:anchorId="6B6432D3">
              <v:textbox>
                <w:txbxContent>
                  <w:p w:rsidRPr="00BA0C7B" w:rsidR="0026764C" w:rsidP="0026764C" w:rsidRDefault="00840F48" w14:paraId="12E3D895" w14:textId="5CA4AF35">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Pr="00BA0C7B" w:rsidR="0026764C">
                      <w:rPr>
                        <w:rFonts w:ascii="Arial Narrow" w:hAnsi="Arial Narrow"/>
                        <w:i/>
                        <w:sz w:val="20"/>
                        <w:szCs w:val="20"/>
                      </w:rPr>
                      <w:t xml:space="preserve">Assignment </w:t>
                    </w:r>
                  </w:p>
                </w:txbxContent>
              </v:textbox>
            </v:shape>
          </w:pict>
        </mc:Fallback>
      </mc:AlternateContent>
    </w:r>
    <w:r>
      <w:rPr>
        <w:noProof/>
        <w:lang w:val="en-SG" w:eastAsia="zh-CN"/>
      </w:rPr>
      <w:drawing>
        <wp:inline distT="0" distB="0" distL="0" distR="0" wp14:anchorId="3083A14B" wp14:editId="44CF7E5B">
          <wp:extent cx="1533525" cy="358775"/>
          <wp:effectExtent l="0" t="0" r="0" b="0"/>
          <wp:docPr id="1" name="Picture 1"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4-NPcrestHori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8775"/>
                  </a:xfrm>
                  <a:prstGeom prst="rect">
                    <a:avLst/>
                  </a:prstGeom>
                  <a:noFill/>
                  <a:ln>
                    <a:noFill/>
                  </a:ln>
                </pic:spPr>
              </pic:pic>
            </a:graphicData>
          </a:graphic>
        </wp:inline>
      </w:drawing>
    </w:r>
    <w:r w:rsidR="0026764C">
      <w:rPr>
        <w:rFonts w:ascii="Arial Narrow" w:hAnsi="Arial Narrow"/>
        <w:sz w:val="18"/>
        <w:szCs w:val="18"/>
      </w:rPr>
      <w:tab/>
    </w:r>
    <w:r w:rsidR="0026764C">
      <w:rPr>
        <w:rFonts w:ascii="Arial Narrow" w:hAnsi="Arial Narrow"/>
        <w:sz w:val="18"/>
        <w:szCs w:val="18"/>
      </w:rPr>
      <w:tab/>
    </w:r>
  </w:p>
  <w:p w:rsidRPr="0026764C" w:rsidR="00D82DEF" w:rsidP="0026764C" w:rsidRDefault="00C204CA" w14:paraId="49592806" w14:textId="77777777">
    <w:pPr>
      <w:pStyle w:val="Header"/>
    </w:pPr>
    <w:r>
      <w:rPr>
        <w:noProof/>
        <w:lang w:val="en-SG" w:eastAsia="zh-CN"/>
      </w:rPr>
      <mc:AlternateContent>
        <mc:Choice Requires="wps">
          <w:drawing>
            <wp:anchor distT="0" distB="0" distL="114300" distR="114300" simplePos="0" relativeHeight="251658241" behindDoc="0" locked="0" layoutInCell="1" allowOverlap="1" wp14:anchorId="672F472B" wp14:editId="1BCA1BDC">
              <wp:simplePos x="0" y="0"/>
              <wp:positionH relativeFrom="column">
                <wp:posOffset>22860</wp:posOffset>
              </wp:positionH>
              <wp:positionV relativeFrom="paragraph">
                <wp:posOffset>92710</wp:posOffset>
              </wp:positionV>
              <wp:extent cx="5692140" cy="0"/>
              <wp:effectExtent l="13335" t="5715" r="9525" b="1333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21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7A02702B">
            <v:shapetype id="_x0000_t32" coordsize="21600,21600" o:oned="t" filled="f" o:spt="32" path="m,l21600,21600e" w14:anchorId="3E2CFA06">
              <v:path fillok="f" arrowok="t" o:connecttype="none"/>
              <o:lock v:ext="edit" shapetype="t"/>
            </v:shapetype>
            <v:shape id="Straight Arrow Connector 4" style="position:absolute;margin-left:1.8pt;margin-top:7.3pt;width:448.2pt;height: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C204CA" w:rsidRDefault="00C204CA" w14:paraId="45F95D37" w14:textId="77777777">
    <w:pPr>
      <w:pStyle w:val="Header"/>
    </w:pPr>
    <w:r>
      <w:rPr>
        <w:noProof/>
        <w:lang w:val="en-SG" w:eastAsia="zh-CN"/>
      </w:rPr>
      <mc:AlternateContent>
        <mc:Choice Requires="wps">
          <w:drawing>
            <wp:anchor distT="0" distB="0" distL="114300" distR="114300" simplePos="0" relativeHeight="251658244" behindDoc="0" locked="0" layoutInCell="0" allowOverlap="1" wp14:anchorId="3B646A81" wp14:editId="0F89EBC6">
              <wp:simplePos x="0" y="0"/>
              <wp:positionH relativeFrom="page">
                <wp:posOffset>0</wp:posOffset>
              </wp:positionH>
              <wp:positionV relativeFrom="page">
                <wp:posOffset>190500</wp:posOffset>
              </wp:positionV>
              <wp:extent cx="7562215" cy="266700"/>
              <wp:effectExtent l="0" t="0" r="0" b="0"/>
              <wp:wrapNone/>
              <wp:docPr id="2" name="Text Box 2" descr="{&quot;HashCode&quot;:-1818968269,&quot;Height&quot;:841.0,&quot;Width&quot;:595.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F0489" w:rsidR="00C204CA" w:rsidP="003F0489" w:rsidRDefault="003F0489" w14:paraId="7E968B33" w14:textId="0785D90A">
                          <w:pPr>
                            <w:jc w:val="left"/>
                            <w:rPr>
                              <w:rFonts w:ascii="Calibri" w:hAnsi="Calibri" w:cs="Calibri"/>
                              <w:color w:val="000000"/>
                            </w:rPr>
                          </w:pPr>
                          <w:r w:rsidRPr="003F0489">
                            <w:rPr>
                              <w:rFonts w:ascii="Calibri" w:hAnsi="Calibri" w:cs="Calibri"/>
                              <w:color w:val="000000"/>
                            </w:rPr>
                            <w:t xml:space="preserve">                    Official (Closed) - </w:t>
                          </w:r>
                          <w:proofErr w:type="gramStart"/>
                          <w:r w:rsidRPr="003F0489">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60D4BD9">
            <v:shapetype id="_x0000_t202" coordsize="21600,21600" o:spt="202" path="m,l,21600r21600,l21600,xe" w14:anchorId="3B646A81">
              <v:stroke joinstyle="miter"/>
              <v:path gradientshapeok="t" o:connecttype="rect"/>
            </v:shapetype>
            <v:shape id="Text Box 2" style="position:absolute;left:0;text-align:left;margin-left:0;margin-top:15pt;width:595.45pt;height:21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18968269,&quot;Height&quot;:841.0,&quot;Width&quot;:595.0,&quot;Placement&quot;:&quot;Header&quot;,&quot;Index&quot;:&quot;FirstPage&quot;,&quot;Section&quot;:1,&quot;Top&quot;:0.0,&quot;Left&quot;:0.0}" o:spid="_x0000_s1029"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">
              <v:textbox inset="20pt,0,,0">
                <w:txbxContent>
                  <w:p w:rsidRPr="003F0489" w:rsidR="00C204CA" w:rsidP="003F0489" w:rsidRDefault="003F0489" w14:paraId="23066B08" w14:textId="0785D90A">
                    <w:pPr>
                      <w:jc w:val="left"/>
                      <w:rPr>
                        <w:rFonts w:ascii="Calibri" w:hAnsi="Calibri" w:cs="Calibri"/>
                        <w:color w:val="000000"/>
                      </w:rPr>
                    </w:pPr>
                    <w:r w:rsidRPr="003F0489">
                      <w:rPr>
                        <w:rFonts w:ascii="Calibri" w:hAnsi="Calibri" w:cs="Calibri"/>
                        <w:color w:val="000000"/>
                      </w:rPr>
                      <w:t xml:space="preserve">                    Official (Closed) - </w:t>
                    </w:r>
                    <w:proofErr w:type="gramStart"/>
                    <w:r w:rsidRPr="003F0489">
                      <w:rPr>
                        <w:rFonts w:ascii="Calibri" w:hAnsi="Calibri" w:cs="Calibri"/>
                        <w:color w:val="000000"/>
                      </w:rPr>
                      <w:t>Non Sensitive</w:t>
                    </w:r>
                    <w:proofErr w:type="gram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147A"/>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B2423FF"/>
    <w:multiLevelType w:val="hybridMultilevel"/>
    <w:tmpl w:val="CF4AC6FC"/>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2" w15:restartNumberingAfterBreak="0">
    <w:nsid w:val="0C781BE4"/>
    <w:multiLevelType w:val="hybridMultilevel"/>
    <w:tmpl w:val="83B4176C"/>
    <w:lvl w:ilvl="0" w:tplc="B30A017E">
      <w:start w:val="4"/>
      <w:numFmt w:val="bullet"/>
      <w:lvlText w:val="•"/>
      <w:lvlJc w:val="left"/>
      <w:pPr>
        <w:ind w:left="720" w:hanging="360"/>
      </w:pPr>
      <w:rPr>
        <w:rFonts w:hint="default" w:ascii="Arial" w:hAnsi="Arial" w:eastAsia="Times New Roman" w:cs="Aria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3" w15:restartNumberingAfterBreak="0">
    <w:nsid w:val="0E8959DC"/>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4306C8B"/>
    <w:multiLevelType w:val="multilevel"/>
    <w:tmpl w:val="E6B2F53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B1D36A6"/>
    <w:multiLevelType w:val="hybridMultilevel"/>
    <w:tmpl w:val="F3F80696"/>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6" w15:restartNumberingAfterBreak="0">
    <w:nsid w:val="2F5B78B6"/>
    <w:multiLevelType w:val="multilevel"/>
    <w:tmpl w:val="99D8688C"/>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4E500E5"/>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A6D1659"/>
    <w:multiLevelType w:val="hybridMultilevel"/>
    <w:tmpl w:val="707A7A2A"/>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E700F32"/>
    <w:multiLevelType w:val="hybridMultilevel"/>
    <w:tmpl w:val="D430F172"/>
    <w:lvl w:ilvl="0" w:tplc="B30A017E">
      <w:start w:val="4"/>
      <w:numFmt w:val="bullet"/>
      <w:lvlText w:val="•"/>
      <w:lvlJc w:val="left"/>
      <w:pPr>
        <w:ind w:left="720" w:hanging="360"/>
      </w:pPr>
      <w:rPr>
        <w:rFonts w:hint="default" w:ascii="Arial" w:hAnsi="Arial" w:eastAsia="Times New Roman" w:cs="Aria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10" w15:restartNumberingAfterBreak="0">
    <w:nsid w:val="3F09023B"/>
    <w:multiLevelType w:val="hybridMultilevel"/>
    <w:tmpl w:val="A4C0DA9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08A2763"/>
    <w:multiLevelType w:val="multilevel"/>
    <w:tmpl w:val="A496B49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4CB5B49"/>
    <w:multiLevelType w:val="multilevel"/>
    <w:tmpl w:val="5FC0B392"/>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7B538C4"/>
    <w:multiLevelType w:val="multilevel"/>
    <w:tmpl w:val="56C64C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929770E"/>
    <w:multiLevelType w:val="hybridMultilevel"/>
    <w:tmpl w:val="4594B5C4"/>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15" w15:restartNumberingAfterBreak="0">
    <w:nsid w:val="516D0EB5"/>
    <w:multiLevelType w:val="hybridMultilevel"/>
    <w:tmpl w:val="1AE41FBE"/>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54835A49"/>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B994B03"/>
    <w:multiLevelType w:val="hybridMultilevel"/>
    <w:tmpl w:val="F482CD84"/>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18" w15:restartNumberingAfterBreak="0">
    <w:nsid w:val="6418279E"/>
    <w:multiLevelType w:val="multilevel"/>
    <w:tmpl w:val="45BA7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4143C8"/>
    <w:multiLevelType w:val="hybridMultilevel"/>
    <w:tmpl w:val="EEDABDF2"/>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20" w15:restartNumberingAfterBreak="0">
    <w:nsid w:val="70745163"/>
    <w:multiLevelType w:val="hybridMultilevel"/>
    <w:tmpl w:val="1FD80AF6"/>
    <w:lvl w:ilvl="0" w:tplc="B30A017E">
      <w:start w:val="4"/>
      <w:numFmt w:val="bullet"/>
      <w:lvlText w:val="•"/>
      <w:lvlJc w:val="left"/>
      <w:pPr>
        <w:ind w:left="720" w:hanging="360"/>
      </w:pPr>
      <w:rPr>
        <w:rFonts w:hint="default" w:ascii="Arial" w:hAnsi="Arial" w:eastAsia="Times New Roman" w:cs="Aria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21" w15:restartNumberingAfterBreak="0">
    <w:nsid w:val="76DB0693"/>
    <w:multiLevelType w:val="hybridMultilevel"/>
    <w:tmpl w:val="EFC28B92"/>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22" w15:restartNumberingAfterBreak="0">
    <w:nsid w:val="7B664997"/>
    <w:multiLevelType w:val="hybridMultilevel"/>
    <w:tmpl w:val="A798FC08"/>
    <w:lvl w:ilvl="0" w:tplc="4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FF703D2"/>
    <w:multiLevelType w:val="multilevel"/>
    <w:tmpl w:val="5FC0B392"/>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672032273">
    <w:abstractNumId w:val="9"/>
  </w:num>
  <w:num w:numId="2" w16cid:durableId="1300694348">
    <w:abstractNumId w:val="21"/>
  </w:num>
  <w:num w:numId="3" w16cid:durableId="1382484976">
    <w:abstractNumId w:val="5"/>
  </w:num>
  <w:num w:numId="4" w16cid:durableId="1422486899">
    <w:abstractNumId w:val="6"/>
  </w:num>
  <w:num w:numId="5" w16cid:durableId="1320574142">
    <w:abstractNumId w:val="8"/>
  </w:num>
  <w:num w:numId="6" w16cid:durableId="962929080">
    <w:abstractNumId w:val="14"/>
  </w:num>
  <w:num w:numId="7" w16cid:durableId="90666357">
    <w:abstractNumId w:val="17"/>
  </w:num>
  <w:num w:numId="8" w16cid:durableId="2082748289">
    <w:abstractNumId w:val="1"/>
  </w:num>
  <w:num w:numId="9" w16cid:durableId="1247879422">
    <w:abstractNumId w:val="13"/>
  </w:num>
  <w:num w:numId="10" w16cid:durableId="190339092">
    <w:abstractNumId w:val="10"/>
  </w:num>
  <w:num w:numId="11" w16cid:durableId="34502688">
    <w:abstractNumId w:val="22"/>
  </w:num>
  <w:num w:numId="12" w16cid:durableId="1019620479">
    <w:abstractNumId w:val="23"/>
  </w:num>
  <w:num w:numId="13" w16cid:durableId="347760131">
    <w:abstractNumId w:val="12"/>
  </w:num>
  <w:num w:numId="14" w16cid:durableId="1323578307">
    <w:abstractNumId w:val="19"/>
  </w:num>
  <w:num w:numId="15" w16cid:durableId="640691436">
    <w:abstractNumId w:val="2"/>
  </w:num>
  <w:num w:numId="16" w16cid:durableId="1641154719">
    <w:abstractNumId w:val="20"/>
  </w:num>
  <w:num w:numId="17" w16cid:durableId="260260015">
    <w:abstractNumId w:val="7"/>
  </w:num>
  <w:num w:numId="18" w16cid:durableId="1512790705">
    <w:abstractNumId w:val="0"/>
  </w:num>
  <w:num w:numId="19" w16cid:durableId="1196191990">
    <w:abstractNumId w:val="15"/>
  </w:num>
  <w:num w:numId="20" w16cid:durableId="1851944176">
    <w:abstractNumId w:val="3"/>
  </w:num>
  <w:num w:numId="21" w16cid:durableId="1334646226">
    <w:abstractNumId w:val="16"/>
  </w:num>
  <w:num w:numId="22" w16cid:durableId="26025289">
    <w:abstractNumId w:val="11"/>
  </w:num>
  <w:num w:numId="23" w16cid:durableId="1391077809">
    <w:abstractNumId w:val="4"/>
  </w:num>
  <w:num w:numId="24" w16cid:durableId="1524633682">
    <w:abstractNumId w:val="18"/>
  </w:num>
  <w:numIdMacAtCleanup w:val="1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2MLO0MDW3NDAzMTdR0lEKTi0uzszPAykwrwUAazqXDywAAAA="/>
  </w:docVars>
  <w:rsids>
    <w:rsidRoot w:val="008D7A88"/>
    <w:rsid w:val="000002B6"/>
    <w:rsid w:val="00002959"/>
    <w:rsid w:val="00002ACA"/>
    <w:rsid w:val="00002C85"/>
    <w:rsid w:val="00003749"/>
    <w:rsid w:val="00003F29"/>
    <w:rsid w:val="000068A8"/>
    <w:rsid w:val="00006C01"/>
    <w:rsid w:val="00006F73"/>
    <w:rsid w:val="00006F77"/>
    <w:rsid w:val="00007078"/>
    <w:rsid w:val="00007957"/>
    <w:rsid w:val="00007A37"/>
    <w:rsid w:val="00007DBF"/>
    <w:rsid w:val="000114DE"/>
    <w:rsid w:val="000127C1"/>
    <w:rsid w:val="000133FF"/>
    <w:rsid w:val="0001440F"/>
    <w:rsid w:val="000148AD"/>
    <w:rsid w:val="0001563D"/>
    <w:rsid w:val="000177FA"/>
    <w:rsid w:val="00017F85"/>
    <w:rsid w:val="00020660"/>
    <w:rsid w:val="0002078F"/>
    <w:rsid w:val="000217BC"/>
    <w:rsid w:val="00022BFF"/>
    <w:rsid w:val="00022CA6"/>
    <w:rsid w:val="0002315F"/>
    <w:rsid w:val="00023686"/>
    <w:rsid w:val="000239EA"/>
    <w:rsid w:val="00024EFE"/>
    <w:rsid w:val="00025E25"/>
    <w:rsid w:val="00025E7F"/>
    <w:rsid w:val="00030EE9"/>
    <w:rsid w:val="0003113B"/>
    <w:rsid w:val="00031946"/>
    <w:rsid w:val="00032BC8"/>
    <w:rsid w:val="000331BC"/>
    <w:rsid w:val="000343C7"/>
    <w:rsid w:val="00034ADF"/>
    <w:rsid w:val="000356F3"/>
    <w:rsid w:val="00035BC6"/>
    <w:rsid w:val="00035FE8"/>
    <w:rsid w:val="000377A8"/>
    <w:rsid w:val="00040647"/>
    <w:rsid w:val="00040902"/>
    <w:rsid w:val="000413AA"/>
    <w:rsid w:val="000416AC"/>
    <w:rsid w:val="00042810"/>
    <w:rsid w:val="00042B16"/>
    <w:rsid w:val="00043522"/>
    <w:rsid w:val="00043BF9"/>
    <w:rsid w:val="0004495F"/>
    <w:rsid w:val="00044A58"/>
    <w:rsid w:val="00045801"/>
    <w:rsid w:val="00046C00"/>
    <w:rsid w:val="00046F45"/>
    <w:rsid w:val="0004755F"/>
    <w:rsid w:val="000515A0"/>
    <w:rsid w:val="000520A0"/>
    <w:rsid w:val="00054341"/>
    <w:rsid w:val="00054B37"/>
    <w:rsid w:val="00056104"/>
    <w:rsid w:val="00056A15"/>
    <w:rsid w:val="00057A74"/>
    <w:rsid w:val="00060A98"/>
    <w:rsid w:val="00060FBD"/>
    <w:rsid w:val="00062236"/>
    <w:rsid w:val="00062AD5"/>
    <w:rsid w:val="00062D7A"/>
    <w:rsid w:val="0006323C"/>
    <w:rsid w:val="000634DD"/>
    <w:rsid w:val="00064303"/>
    <w:rsid w:val="00064689"/>
    <w:rsid w:val="00064B8D"/>
    <w:rsid w:val="00064BE9"/>
    <w:rsid w:val="00064F6B"/>
    <w:rsid w:val="000655D8"/>
    <w:rsid w:val="0006589D"/>
    <w:rsid w:val="00066146"/>
    <w:rsid w:val="00066756"/>
    <w:rsid w:val="0006683B"/>
    <w:rsid w:val="00066D40"/>
    <w:rsid w:val="00070768"/>
    <w:rsid w:val="0007125B"/>
    <w:rsid w:val="000729BB"/>
    <w:rsid w:val="000729DD"/>
    <w:rsid w:val="00072D7C"/>
    <w:rsid w:val="00073602"/>
    <w:rsid w:val="00074C7E"/>
    <w:rsid w:val="00074E56"/>
    <w:rsid w:val="00076243"/>
    <w:rsid w:val="0007648E"/>
    <w:rsid w:val="000769E4"/>
    <w:rsid w:val="00076CAE"/>
    <w:rsid w:val="00076CB8"/>
    <w:rsid w:val="00076E5A"/>
    <w:rsid w:val="00077124"/>
    <w:rsid w:val="000777FF"/>
    <w:rsid w:val="00077E5E"/>
    <w:rsid w:val="00080C2C"/>
    <w:rsid w:val="000814DA"/>
    <w:rsid w:val="00082490"/>
    <w:rsid w:val="000833A5"/>
    <w:rsid w:val="000833C7"/>
    <w:rsid w:val="00083EB2"/>
    <w:rsid w:val="00083FDC"/>
    <w:rsid w:val="00084DE8"/>
    <w:rsid w:val="00085CDB"/>
    <w:rsid w:val="00086862"/>
    <w:rsid w:val="00086CDF"/>
    <w:rsid w:val="000873EE"/>
    <w:rsid w:val="00087D06"/>
    <w:rsid w:val="00090207"/>
    <w:rsid w:val="00090AD3"/>
    <w:rsid w:val="00091987"/>
    <w:rsid w:val="00092CD6"/>
    <w:rsid w:val="00093108"/>
    <w:rsid w:val="00093A34"/>
    <w:rsid w:val="000941D8"/>
    <w:rsid w:val="00095BF0"/>
    <w:rsid w:val="00095C68"/>
    <w:rsid w:val="0009656D"/>
    <w:rsid w:val="00097DF7"/>
    <w:rsid w:val="000A0D7F"/>
    <w:rsid w:val="000A2551"/>
    <w:rsid w:val="000A32CC"/>
    <w:rsid w:val="000A384B"/>
    <w:rsid w:val="000A442A"/>
    <w:rsid w:val="000A4DD8"/>
    <w:rsid w:val="000A6FEF"/>
    <w:rsid w:val="000A7D66"/>
    <w:rsid w:val="000B0083"/>
    <w:rsid w:val="000B071C"/>
    <w:rsid w:val="000B0D7E"/>
    <w:rsid w:val="000B2A86"/>
    <w:rsid w:val="000B2EB7"/>
    <w:rsid w:val="000B317A"/>
    <w:rsid w:val="000B32D3"/>
    <w:rsid w:val="000B3B77"/>
    <w:rsid w:val="000B3DBC"/>
    <w:rsid w:val="000B44F5"/>
    <w:rsid w:val="000B5026"/>
    <w:rsid w:val="000B592C"/>
    <w:rsid w:val="000B6B07"/>
    <w:rsid w:val="000B6C05"/>
    <w:rsid w:val="000C016D"/>
    <w:rsid w:val="000C0833"/>
    <w:rsid w:val="000C223E"/>
    <w:rsid w:val="000C439B"/>
    <w:rsid w:val="000C5C90"/>
    <w:rsid w:val="000C5E1F"/>
    <w:rsid w:val="000C630C"/>
    <w:rsid w:val="000C700C"/>
    <w:rsid w:val="000C71E0"/>
    <w:rsid w:val="000D0DFE"/>
    <w:rsid w:val="000D0F7E"/>
    <w:rsid w:val="000D1ED0"/>
    <w:rsid w:val="000D3B81"/>
    <w:rsid w:val="000D3F12"/>
    <w:rsid w:val="000D403E"/>
    <w:rsid w:val="000D44E5"/>
    <w:rsid w:val="000D545A"/>
    <w:rsid w:val="000D554A"/>
    <w:rsid w:val="000D61B5"/>
    <w:rsid w:val="000D7496"/>
    <w:rsid w:val="000E1091"/>
    <w:rsid w:val="000E1B5F"/>
    <w:rsid w:val="000E1DF9"/>
    <w:rsid w:val="000E1EAE"/>
    <w:rsid w:val="000E2DD4"/>
    <w:rsid w:val="000E4462"/>
    <w:rsid w:val="000E7079"/>
    <w:rsid w:val="000E75C0"/>
    <w:rsid w:val="000E7B19"/>
    <w:rsid w:val="000E7DAB"/>
    <w:rsid w:val="000F0E0F"/>
    <w:rsid w:val="000F1960"/>
    <w:rsid w:val="000F1A8B"/>
    <w:rsid w:val="000F1CBA"/>
    <w:rsid w:val="000F3545"/>
    <w:rsid w:val="000F3A10"/>
    <w:rsid w:val="000F4190"/>
    <w:rsid w:val="000F51F1"/>
    <w:rsid w:val="000F5684"/>
    <w:rsid w:val="000F5AEB"/>
    <w:rsid w:val="000F640E"/>
    <w:rsid w:val="000F69A0"/>
    <w:rsid w:val="000F6AEA"/>
    <w:rsid w:val="000F6B99"/>
    <w:rsid w:val="000F7964"/>
    <w:rsid w:val="00100AF0"/>
    <w:rsid w:val="00100E70"/>
    <w:rsid w:val="00101104"/>
    <w:rsid w:val="00101C04"/>
    <w:rsid w:val="00102413"/>
    <w:rsid w:val="00102A65"/>
    <w:rsid w:val="00102CFF"/>
    <w:rsid w:val="00103323"/>
    <w:rsid w:val="00103335"/>
    <w:rsid w:val="0010383A"/>
    <w:rsid w:val="00105B43"/>
    <w:rsid w:val="00106209"/>
    <w:rsid w:val="0010630F"/>
    <w:rsid w:val="001074A8"/>
    <w:rsid w:val="0010781C"/>
    <w:rsid w:val="00110034"/>
    <w:rsid w:val="0011071D"/>
    <w:rsid w:val="00110766"/>
    <w:rsid w:val="001112C2"/>
    <w:rsid w:val="001112DC"/>
    <w:rsid w:val="00112889"/>
    <w:rsid w:val="00112FC2"/>
    <w:rsid w:val="0011435E"/>
    <w:rsid w:val="001158B9"/>
    <w:rsid w:val="00115ABE"/>
    <w:rsid w:val="00115E12"/>
    <w:rsid w:val="001163F5"/>
    <w:rsid w:val="00116D42"/>
    <w:rsid w:val="00117044"/>
    <w:rsid w:val="00117624"/>
    <w:rsid w:val="001177EA"/>
    <w:rsid w:val="00117BD1"/>
    <w:rsid w:val="00117EA1"/>
    <w:rsid w:val="001206BA"/>
    <w:rsid w:val="00120CC8"/>
    <w:rsid w:val="00123E3B"/>
    <w:rsid w:val="001242E2"/>
    <w:rsid w:val="00124353"/>
    <w:rsid w:val="00124807"/>
    <w:rsid w:val="001251F1"/>
    <w:rsid w:val="001309CC"/>
    <w:rsid w:val="00130E4D"/>
    <w:rsid w:val="001313BD"/>
    <w:rsid w:val="0013154F"/>
    <w:rsid w:val="00132501"/>
    <w:rsid w:val="00132655"/>
    <w:rsid w:val="001330E8"/>
    <w:rsid w:val="0013311D"/>
    <w:rsid w:val="00133496"/>
    <w:rsid w:val="0013373D"/>
    <w:rsid w:val="0013417C"/>
    <w:rsid w:val="001341E7"/>
    <w:rsid w:val="00134340"/>
    <w:rsid w:val="00134497"/>
    <w:rsid w:val="001356D0"/>
    <w:rsid w:val="00135D80"/>
    <w:rsid w:val="0013667E"/>
    <w:rsid w:val="00136C13"/>
    <w:rsid w:val="00136ED7"/>
    <w:rsid w:val="00137BC8"/>
    <w:rsid w:val="00137E66"/>
    <w:rsid w:val="00137F95"/>
    <w:rsid w:val="001403EB"/>
    <w:rsid w:val="0014046D"/>
    <w:rsid w:val="001404AE"/>
    <w:rsid w:val="00141C02"/>
    <w:rsid w:val="00142C94"/>
    <w:rsid w:val="00143F48"/>
    <w:rsid w:val="00145000"/>
    <w:rsid w:val="001455ED"/>
    <w:rsid w:val="00145A1B"/>
    <w:rsid w:val="00146308"/>
    <w:rsid w:val="001509B1"/>
    <w:rsid w:val="001515F3"/>
    <w:rsid w:val="00152685"/>
    <w:rsid w:val="00152AF6"/>
    <w:rsid w:val="00152C80"/>
    <w:rsid w:val="00153A6C"/>
    <w:rsid w:val="001544ED"/>
    <w:rsid w:val="001545E4"/>
    <w:rsid w:val="00155343"/>
    <w:rsid w:val="001555C4"/>
    <w:rsid w:val="00155D89"/>
    <w:rsid w:val="001560E2"/>
    <w:rsid w:val="00156A64"/>
    <w:rsid w:val="00160B63"/>
    <w:rsid w:val="001616BE"/>
    <w:rsid w:val="00162250"/>
    <w:rsid w:val="00162300"/>
    <w:rsid w:val="00162DDC"/>
    <w:rsid w:val="00164B11"/>
    <w:rsid w:val="001654F0"/>
    <w:rsid w:val="00165B25"/>
    <w:rsid w:val="00165CD3"/>
    <w:rsid w:val="00167735"/>
    <w:rsid w:val="0017071F"/>
    <w:rsid w:val="00170A81"/>
    <w:rsid w:val="00170C60"/>
    <w:rsid w:val="00170D20"/>
    <w:rsid w:val="00171C07"/>
    <w:rsid w:val="00172DE1"/>
    <w:rsid w:val="00172EC1"/>
    <w:rsid w:val="0017438A"/>
    <w:rsid w:val="0017447A"/>
    <w:rsid w:val="001769C8"/>
    <w:rsid w:val="00176CE4"/>
    <w:rsid w:val="00176D2E"/>
    <w:rsid w:val="00176E38"/>
    <w:rsid w:val="00180004"/>
    <w:rsid w:val="00180009"/>
    <w:rsid w:val="001819F5"/>
    <w:rsid w:val="00182820"/>
    <w:rsid w:val="0018301B"/>
    <w:rsid w:val="001831B0"/>
    <w:rsid w:val="00183896"/>
    <w:rsid w:val="00183E81"/>
    <w:rsid w:val="00183F7C"/>
    <w:rsid w:val="00184590"/>
    <w:rsid w:val="00184639"/>
    <w:rsid w:val="001865CB"/>
    <w:rsid w:val="00186D1A"/>
    <w:rsid w:val="00187F9E"/>
    <w:rsid w:val="00191290"/>
    <w:rsid w:val="001918D4"/>
    <w:rsid w:val="00191FAA"/>
    <w:rsid w:val="001930ED"/>
    <w:rsid w:val="001943D6"/>
    <w:rsid w:val="0019499D"/>
    <w:rsid w:val="00195436"/>
    <w:rsid w:val="00195898"/>
    <w:rsid w:val="00196136"/>
    <w:rsid w:val="00197954"/>
    <w:rsid w:val="001A05DE"/>
    <w:rsid w:val="001A0834"/>
    <w:rsid w:val="001A09D4"/>
    <w:rsid w:val="001A18DC"/>
    <w:rsid w:val="001A28AA"/>
    <w:rsid w:val="001A3B16"/>
    <w:rsid w:val="001A3FF3"/>
    <w:rsid w:val="001A429A"/>
    <w:rsid w:val="001A4ECD"/>
    <w:rsid w:val="001A518D"/>
    <w:rsid w:val="001A539A"/>
    <w:rsid w:val="001A6FEE"/>
    <w:rsid w:val="001A7EE9"/>
    <w:rsid w:val="001B1259"/>
    <w:rsid w:val="001B298C"/>
    <w:rsid w:val="001B2C3E"/>
    <w:rsid w:val="001B3AB5"/>
    <w:rsid w:val="001B50A0"/>
    <w:rsid w:val="001B56FD"/>
    <w:rsid w:val="001B5A8C"/>
    <w:rsid w:val="001B5B5A"/>
    <w:rsid w:val="001B6E11"/>
    <w:rsid w:val="001B748D"/>
    <w:rsid w:val="001B749E"/>
    <w:rsid w:val="001C2144"/>
    <w:rsid w:val="001C2206"/>
    <w:rsid w:val="001C2A16"/>
    <w:rsid w:val="001C3AF8"/>
    <w:rsid w:val="001C409C"/>
    <w:rsid w:val="001C4326"/>
    <w:rsid w:val="001C5691"/>
    <w:rsid w:val="001C57F4"/>
    <w:rsid w:val="001C5FCA"/>
    <w:rsid w:val="001C6FDB"/>
    <w:rsid w:val="001C71AA"/>
    <w:rsid w:val="001C7DD4"/>
    <w:rsid w:val="001D04E2"/>
    <w:rsid w:val="001D0DC6"/>
    <w:rsid w:val="001D0F4A"/>
    <w:rsid w:val="001D1AE7"/>
    <w:rsid w:val="001D354E"/>
    <w:rsid w:val="001D39FA"/>
    <w:rsid w:val="001D5A34"/>
    <w:rsid w:val="001D64FE"/>
    <w:rsid w:val="001E1208"/>
    <w:rsid w:val="001E23C2"/>
    <w:rsid w:val="001E2533"/>
    <w:rsid w:val="001E2B6D"/>
    <w:rsid w:val="001E331E"/>
    <w:rsid w:val="001E3749"/>
    <w:rsid w:val="001E41BB"/>
    <w:rsid w:val="001E49FA"/>
    <w:rsid w:val="001E5846"/>
    <w:rsid w:val="001E6438"/>
    <w:rsid w:val="001E69BD"/>
    <w:rsid w:val="001E7011"/>
    <w:rsid w:val="001F1487"/>
    <w:rsid w:val="001F2274"/>
    <w:rsid w:val="001F27B7"/>
    <w:rsid w:val="001F280E"/>
    <w:rsid w:val="001F2FD9"/>
    <w:rsid w:val="001F3B07"/>
    <w:rsid w:val="001F4217"/>
    <w:rsid w:val="001F697B"/>
    <w:rsid w:val="001F6B69"/>
    <w:rsid w:val="002000E2"/>
    <w:rsid w:val="00200144"/>
    <w:rsid w:val="002004C6"/>
    <w:rsid w:val="002007D5"/>
    <w:rsid w:val="002007EE"/>
    <w:rsid w:val="00201E73"/>
    <w:rsid w:val="00202015"/>
    <w:rsid w:val="00202575"/>
    <w:rsid w:val="00203D6F"/>
    <w:rsid w:val="0020409F"/>
    <w:rsid w:val="00204771"/>
    <w:rsid w:val="00204B32"/>
    <w:rsid w:val="00205048"/>
    <w:rsid w:val="0020589F"/>
    <w:rsid w:val="00205B10"/>
    <w:rsid w:val="002066D3"/>
    <w:rsid w:val="00207590"/>
    <w:rsid w:val="002113E8"/>
    <w:rsid w:val="00211865"/>
    <w:rsid w:val="00211977"/>
    <w:rsid w:val="00211CC0"/>
    <w:rsid w:val="002128F9"/>
    <w:rsid w:val="002139E6"/>
    <w:rsid w:val="00213A2D"/>
    <w:rsid w:val="002156B4"/>
    <w:rsid w:val="002169E1"/>
    <w:rsid w:val="00216D42"/>
    <w:rsid w:val="002177EE"/>
    <w:rsid w:val="00217EFF"/>
    <w:rsid w:val="00220BCD"/>
    <w:rsid w:val="00220E0B"/>
    <w:rsid w:val="00220F18"/>
    <w:rsid w:val="002229CB"/>
    <w:rsid w:val="00222BE4"/>
    <w:rsid w:val="00224405"/>
    <w:rsid w:val="00225588"/>
    <w:rsid w:val="00226D7B"/>
    <w:rsid w:val="0022730C"/>
    <w:rsid w:val="002275E0"/>
    <w:rsid w:val="00227722"/>
    <w:rsid w:val="00227859"/>
    <w:rsid w:val="00227ADC"/>
    <w:rsid w:val="00230671"/>
    <w:rsid w:val="0023072E"/>
    <w:rsid w:val="00231316"/>
    <w:rsid w:val="00231519"/>
    <w:rsid w:val="00231536"/>
    <w:rsid w:val="00231B3A"/>
    <w:rsid w:val="00231CAC"/>
    <w:rsid w:val="00232AAB"/>
    <w:rsid w:val="002331C2"/>
    <w:rsid w:val="00233557"/>
    <w:rsid w:val="00233778"/>
    <w:rsid w:val="002355B7"/>
    <w:rsid w:val="00237524"/>
    <w:rsid w:val="00237EEE"/>
    <w:rsid w:val="00240668"/>
    <w:rsid w:val="002406DE"/>
    <w:rsid w:val="002411DC"/>
    <w:rsid w:val="00241E49"/>
    <w:rsid w:val="00242366"/>
    <w:rsid w:val="002427FD"/>
    <w:rsid w:val="002436D0"/>
    <w:rsid w:val="00243857"/>
    <w:rsid w:val="00243DD2"/>
    <w:rsid w:val="002452C5"/>
    <w:rsid w:val="0024537F"/>
    <w:rsid w:val="00245664"/>
    <w:rsid w:val="002470C3"/>
    <w:rsid w:val="0024757B"/>
    <w:rsid w:val="002479C6"/>
    <w:rsid w:val="00250A08"/>
    <w:rsid w:val="00250EB3"/>
    <w:rsid w:val="00251704"/>
    <w:rsid w:val="002521F0"/>
    <w:rsid w:val="00252349"/>
    <w:rsid w:val="0025235B"/>
    <w:rsid w:val="00252518"/>
    <w:rsid w:val="0025347C"/>
    <w:rsid w:val="002535DA"/>
    <w:rsid w:val="00253EF7"/>
    <w:rsid w:val="0025463A"/>
    <w:rsid w:val="00254974"/>
    <w:rsid w:val="00254D20"/>
    <w:rsid w:val="00254F74"/>
    <w:rsid w:val="002553D7"/>
    <w:rsid w:val="002553FC"/>
    <w:rsid w:val="00255868"/>
    <w:rsid w:val="002558BA"/>
    <w:rsid w:val="0025678E"/>
    <w:rsid w:val="00256A57"/>
    <w:rsid w:val="002578CE"/>
    <w:rsid w:val="00257C05"/>
    <w:rsid w:val="002602CD"/>
    <w:rsid w:val="002615E6"/>
    <w:rsid w:val="00261681"/>
    <w:rsid w:val="00261724"/>
    <w:rsid w:val="002617FF"/>
    <w:rsid w:val="00261D72"/>
    <w:rsid w:val="0026241B"/>
    <w:rsid w:val="00263140"/>
    <w:rsid w:val="00263690"/>
    <w:rsid w:val="00263E96"/>
    <w:rsid w:val="00264D4C"/>
    <w:rsid w:val="00265466"/>
    <w:rsid w:val="002671A0"/>
    <w:rsid w:val="002671FA"/>
    <w:rsid w:val="0026764C"/>
    <w:rsid w:val="002676E0"/>
    <w:rsid w:val="002703D9"/>
    <w:rsid w:val="002715B1"/>
    <w:rsid w:val="002715DF"/>
    <w:rsid w:val="0027267A"/>
    <w:rsid w:val="00273528"/>
    <w:rsid w:val="00274F1C"/>
    <w:rsid w:val="00275B39"/>
    <w:rsid w:val="002762A4"/>
    <w:rsid w:val="002766A6"/>
    <w:rsid w:val="00277C59"/>
    <w:rsid w:val="002814BB"/>
    <w:rsid w:val="00281F03"/>
    <w:rsid w:val="00282199"/>
    <w:rsid w:val="002831AB"/>
    <w:rsid w:val="0028388B"/>
    <w:rsid w:val="00283E68"/>
    <w:rsid w:val="00283ED6"/>
    <w:rsid w:val="0028442A"/>
    <w:rsid w:val="0028539B"/>
    <w:rsid w:val="00285FA3"/>
    <w:rsid w:val="00285FA7"/>
    <w:rsid w:val="00286A06"/>
    <w:rsid w:val="00286B74"/>
    <w:rsid w:val="00290848"/>
    <w:rsid w:val="00291433"/>
    <w:rsid w:val="00291B2C"/>
    <w:rsid w:val="002921E2"/>
    <w:rsid w:val="00293545"/>
    <w:rsid w:val="00293F7F"/>
    <w:rsid w:val="00294C27"/>
    <w:rsid w:val="00295977"/>
    <w:rsid w:val="00296381"/>
    <w:rsid w:val="00296691"/>
    <w:rsid w:val="00297704"/>
    <w:rsid w:val="002977E0"/>
    <w:rsid w:val="0029786B"/>
    <w:rsid w:val="002A1843"/>
    <w:rsid w:val="002A1C2C"/>
    <w:rsid w:val="002A1D14"/>
    <w:rsid w:val="002A2176"/>
    <w:rsid w:val="002A28B3"/>
    <w:rsid w:val="002A353D"/>
    <w:rsid w:val="002A56E6"/>
    <w:rsid w:val="002A5A3D"/>
    <w:rsid w:val="002A6095"/>
    <w:rsid w:val="002A63A2"/>
    <w:rsid w:val="002A6C1B"/>
    <w:rsid w:val="002A763D"/>
    <w:rsid w:val="002B026F"/>
    <w:rsid w:val="002B0A31"/>
    <w:rsid w:val="002B3656"/>
    <w:rsid w:val="002B489F"/>
    <w:rsid w:val="002B48B3"/>
    <w:rsid w:val="002B4EAA"/>
    <w:rsid w:val="002B53C7"/>
    <w:rsid w:val="002B5D75"/>
    <w:rsid w:val="002B5E7A"/>
    <w:rsid w:val="002B7BD2"/>
    <w:rsid w:val="002C101C"/>
    <w:rsid w:val="002C167C"/>
    <w:rsid w:val="002C1AD9"/>
    <w:rsid w:val="002C28C9"/>
    <w:rsid w:val="002C403F"/>
    <w:rsid w:val="002C4B74"/>
    <w:rsid w:val="002C50D5"/>
    <w:rsid w:val="002C55AC"/>
    <w:rsid w:val="002C63EB"/>
    <w:rsid w:val="002C71FB"/>
    <w:rsid w:val="002D00C4"/>
    <w:rsid w:val="002D00EF"/>
    <w:rsid w:val="002D0212"/>
    <w:rsid w:val="002D03EE"/>
    <w:rsid w:val="002D057D"/>
    <w:rsid w:val="002D1243"/>
    <w:rsid w:val="002D12DC"/>
    <w:rsid w:val="002D1828"/>
    <w:rsid w:val="002D1CF5"/>
    <w:rsid w:val="002D2DC7"/>
    <w:rsid w:val="002D2F31"/>
    <w:rsid w:val="002D30F5"/>
    <w:rsid w:val="002D368C"/>
    <w:rsid w:val="002D3A3D"/>
    <w:rsid w:val="002D411C"/>
    <w:rsid w:val="002D53B1"/>
    <w:rsid w:val="002D5C01"/>
    <w:rsid w:val="002D5E6F"/>
    <w:rsid w:val="002D63BF"/>
    <w:rsid w:val="002D6A75"/>
    <w:rsid w:val="002D6F51"/>
    <w:rsid w:val="002D7268"/>
    <w:rsid w:val="002D72EC"/>
    <w:rsid w:val="002D751B"/>
    <w:rsid w:val="002D76E0"/>
    <w:rsid w:val="002D7EE6"/>
    <w:rsid w:val="002E0225"/>
    <w:rsid w:val="002E10A0"/>
    <w:rsid w:val="002E142C"/>
    <w:rsid w:val="002E1754"/>
    <w:rsid w:val="002E1758"/>
    <w:rsid w:val="002E1C1A"/>
    <w:rsid w:val="002E32B8"/>
    <w:rsid w:val="002E3546"/>
    <w:rsid w:val="002E40A3"/>
    <w:rsid w:val="002E437D"/>
    <w:rsid w:val="002E4662"/>
    <w:rsid w:val="002E4919"/>
    <w:rsid w:val="002E4984"/>
    <w:rsid w:val="002E683B"/>
    <w:rsid w:val="002E6B6C"/>
    <w:rsid w:val="002E7A7A"/>
    <w:rsid w:val="002F063A"/>
    <w:rsid w:val="002F1AEF"/>
    <w:rsid w:val="002F1B64"/>
    <w:rsid w:val="002F1C33"/>
    <w:rsid w:val="002F2202"/>
    <w:rsid w:val="002F2937"/>
    <w:rsid w:val="002F2FBD"/>
    <w:rsid w:val="002F3646"/>
    <w:rsid w:val="002F3D4B"/>
    <w:rsid w:val="002F3DF6"/>
    <w:rsid w:val="002F4F4B"/>
    <w:rsid w:val="002F5C97"/>
    <w:rsid w:val="002F5F4C"/>
    <w:rsid w:val="002F642A"/>
    <w:rsid w:val="002F6DC2"/>
    <w:rsid w:val="002F6E38"/>
    <w:rsid w:val="002F71CC"/>
    <w:rsid w:val="002F76C2"/>
    <w:rsid w:val="002F77EB"/>
    <w:rsid w:val="002F7C02"/>
    <w:rsid w:val="002F7E09"/>
    <w:rsid w:val="003001A5"/>
    <w:rsid w:val="00300923"/>
    <w:rsid w:val="0030156B"/>
    <w:rsid w:val="003026CA"/>
    <w:rsid w:val="00302A7C"/>
    <w:rsid w:val="00303196"/>
    <w:rsid w:val="00303615"/>
    <w:rsid w:val="00303A70"/>
    <w:rsid w:val="003055C1"/>
    <w:rsid w:val="00305C0F"/>
    <w:rsid w:val="00305D85"/>
    <w:rsid w:val="003071B9"/>
    <w:rsid w:val="0030740D"/>
    <w:rsid w:val="003102A7"/>
    <w:rsid w:val="003102B7"/>
    <w:rsid w:val="00310541"/>
    <w:rsid w:val="00310FD2"/>
    <w:rsid w:val="003113C1"/>
    <w:rsid w:val="00312A59"/>
    <w:rsid w:val="003130CB"/>
    <w:rsid w:val="00314187"/>
    <w:rsid w:val="00314C5C"/>
    <w:rsid w:val="003157AB"/>
    <w:rsid w:val="00315AF8"/>
    <w:rsid w:val="00315E57"/>
    <w:rsid w:val="00315F21"/>
    <w:rsid w:val="0031686D"/>
    <w:rsid w:val="0031696D"/>
    <w:rsid w:val="00316AEB"/>
    <w:rsid w:val="00316DA2"/>
    <w:rsid w:val="00317EE8"/>
    <w:rsid w:val="0032022D"/>
    <w:rsid w:val="00320546"/>
    <w:rsid w:val="00320D1F"/>
    <w:rsid w:val="003212DC"/>
    <w:rsid w:val="003216FA"/>
    <w:rsid w:val="00324538"/>
    <w:rsid w:val="00324F09"/>
    <w:rsid w:val="00325197"/>
    <w:rsid w:val="0032709C"/>
    <w:rsid w:val="00327E89"/>
    <w:rsid w:val="00332294"/>
    <w:rsid w:val="00332525"/>
    <w:rsid w:val="003327D3"/>
    <w:rsid w:val="00332A74"/>
    <w:rsid w:val="003339B9"/>
    <w:rsid w:val="003353E6"/>
    <w:rsid w:val="00335DAC"/>
    <w:rsid w:val="00335FE2"/>
    <w:rsid w:val="00336FEB"/>
    <w:rsid w:val="00340F9E"/>
    <w:rsid w:val="00341229"/>
    <w:rsid w:val="0034195F"/>
    <w:rsid w:val="00342236"/>
    <w:rsid w:val="00343475"/>
    <w:rsid w:val="00345BCA"/>
    <w:rsid w:val="003467B6"/>
    <w:rsid w:val="00346E4B"/>
    <w:rsid w:val="0034729F"/>
    <w:rsid w:val="00347E7B"/>
    <w:rsid w:val="0035093A"/>
    <w:rsid w:val="00350E4F"/>
    <w:rsid w:val="00351C42"/>
    <w:rsid w:val="00352067"/>
    <w:rsid w:val="003546FF"/>
    <w:rsid w:val="00354DCB"/>
    <w:rsid w:val="00354F85"/>
    <w:rsid w:val="003551D4"/>
    <w:rsid w:val="00355239"/>
    <w:rsid w:val="00356011"/>
    <w:rsid w:val="00356E2A"/>
    <w:rsid w:val="00357B0A"/>
    <w:rsid w:val="00360813"/>
    <w:rsid w:val="00360CB0"/>
    <w:rsid w:val="003618D3"/>
    <w:rsid w:val="00363E57"/>
    <w:rsid w:val="00366058"/>
    <w:rsid w:val="00366383"/>
    <w:rsid w:val="00366F17"/>
    <w:rsid w:val="00367B88"/>
    <w:rsid w:val="003710FF"/>
    <w:rsid w:val="0037339E"/>
    <w:rsid w:val="0037419D"/>
    <w:rsid w:val="0037477A"/>
    <w:rsid w:val="00374966"/>
    <w:rsid w:val="00376CB4"/>
    <w:rsid w:val="0037745D"/>
    <w:rsid w:val="00377844"/>
    <w:rsid w:val="00377CBE"/>
    <w:rsid w:val="00377EF4"/>
    <w:rsid w:val="00380455"/>
    <w:rsid w:val="00380D41"/>
    <w:rsid w:val="00381568"/>
    <w:rsid w:val="003817B8"/>
    <w:rsid w:val="00381ADD"/>
    <w:rsid w:val="003826AD"/>
    <w:rsid w:val="00382C76"/>
    <w:rsid w:val="00382FD0"/>
    <w:rsid w:val="003831F9"/>
    <w:rsid w:val="0038329B"/>
    <w:rsid w:val="00383651"/>
    <w:rsid w:val="0038379C"/>
    <w:rsid w:val="00383D1C"/>
    <w:rsid w:val="003857D3"/>
    <w:rsid w:val="00385D13"/>
    <w:rsid w:val="00386A3E"/>
    <w:rsid w:val="0038763C"/>
    <w:rsid w:val="003916A0"/>
    <w:rsid w:val="00391E96"/>
    <w:rsid w:val="00392FF2"/>
    <w:rsid w:val="003932C5"/>
    <w:rsid w:val="003935CE"/>
    <w:rsid w:val="00393785"/>
    <w:rsid w:val="00393929"/>
    <w:rsid w:val="00393D7A"/>
    <w:rsid w:val="00396377"/>
    <w:rsid w:val="00396D55"/>
    <w:rsid w:val="003A165A"/>
    <w:rsid w:val="003A16E1"/>
    <w:rsid w:val="003A28A1"/>
    <w:rsid w:val="003A3B25"/>
    <w:rsid w:val="003A3B6D"/>
    <w:rsid w:val="003A3FDF"/>
    <w:rsid w:val="003A48A2"/>
    <w:rsid w:val="003A4C4E"/>
    <w:rsid w:val="003A51A1"/>
    <w:rsid w:val="003A5F25"/>
    <w:rsid w:val="003A602F"/>
    <w:rsid w:val="003A6352"/>
    <w:rsid w:val="003B0496"/>
    <w:rsid w:val="003B0AB8"/>
    <w:rsid w:val="003B228E"/>
    <w:rsid w:val="003B2443"/>
    <w:rsid w:val="003B2596"/>
    <w:rsid w:val="003B2C2B"/>
    <w:rsid w:val="003B3EC3"/>
    <w:rsid w:val="003B3EFA"/>
    <w:rsid w:val="003B4009"/>
    <w:rsid w:val="003B43E7"/>
    <w:rsid w:val="003B497D"/>
    <w:rsid w:val="003B4F1C"/>
    <w:rsid w:val="003B6FFD"/>
    <w:rsid w:val="003B7A7F"/>
    <w:rsid w:val="003C0A1E"/>
    <w:rsid w:val="003C0BEC"/>
    <w:rsid w:val="003C0ED3"/>
    <w:rsid w:val="003C0FCA"/>
    <w:rsid w:val="003C16BA"/>
    <w:rsid w:val="003C246C"/>
    <w:rsid w:val="003C2D8E"/>
    <w:rsid w:val="003C371D"/>
    <w:rsid w:val="003C390A"/>
    <w:rsid w:val="003C46EC"/>
    <w:rsid w:val="003C4EF5"/>
    <w:rsid w:val="003C58FC"/>
    <w:rsid w:val="003C5C2B"/>
    <w:rsid w:val="003C7AAE"/>
    <w:rsid w:val="003C7D7C"/>
    <w:rsid w:val="003C7E5C"/>
    <w:rsid w:val="003D0FAC"/>
    <w:rsid w:val="003D1909"/>
    <w:rsid w:val="003D2077"/>
    <w:rsid w:val="003D24A8"/>
    <w:rsid w:val="003D381A"/>
    <w:rsid w:val="003D7405"/>
    <w:rsid w:val="003D768D"/>
    <w:rsid w:val="003E3321"/>
    <w:rsid w:val="003E341C"/>
    <w:rsid w:val="003E359E"/>
    <w:rsid w:val="003E3618"/>
    <w:rsid w:val="003E3C72"/>
    <w:rsid w:val="003E407D"/>
    <w:rsid w:val="003E4D06"/>
    <w:rsid w:val="003E4F1F"/>
    <w:rsid w:val="003E5C0C"/>
    <w:rsid w:val="003E5C26"/>
    <w:rsid w:val="003E6051"/>
    <w:rsid w:val="003E6059"/>
    <w:rsid w:val="003E67FF"/>
    <w:rsid w:val="003E7514"/>
    <w:rsid w:val="003F030F"/>
    <w:rsid w:val="003F0489"/>
    <w:rsid w:val="003F167B"/>
    <w:rsid w:val="003F1A34"/>
    <w:rsid w:val="003F2169"/>
    <w:rsid w:val="003F3BAE"/>
    <w:rsid w:val="003F46F2"/>
    <w:rsid w:val="003F6075"/>
    <w:rsid w:val="003F6169"/>
    <w:rsid w:val="003F648A"/>
    <w:rsid w:val="003F662F"/>
    <w:rsid w:val="003F66B0"/>
    <w:rsid w:val="003F693A"/>
    <w:rsid w:val="003F7181"/>
    <w:rsid w:val="00400D7E"/>
    <w:rsid w:val="00401CFF"/>
    <w:rsid w:val="00401FC1"/>
    <w:rsid w:val="004033FF"/>
    <w:rsid w:val="004034F3"/>
    <w:rsid w:val="00403870"/>
    <w:rsid w:val="004038A6"/>
    <w:rsid w:val="00404AE1"/>
    <w:rsid w:val="00405CEC"/>
    <w:rsid w:val="00407133"/>
    <w:rsid w:val="00407239"/>
    <w:rsid w:val="00411576"/>
    <w:rsid w:val="00411FFC"/>
    <w:rsid w:val="00414B6F"/>
    <w:rsid w:val="004150FF"/>
    <w:rsid w:val="00415B23"/>
    <w:rsid w:val="00416957"/>
    <w:rsid w:val="00416FC7"/>
    <w:rsid w:val="00417E7B"/>
    <w:rsid w:val="0042058F"/>
    <w:rsid w:val="00420ED7"/>
    <w:rsid w:val="00421139"/>
    <w:rsid w:val="00421871"/>
    <w:rsid w:val="00421A0D"/>
    <w:rsid w:val="00421AEC"/>
    <w:rsid w:val="004228A4"/>
    <w:rsid w:val="00423324"/>
    <w:rsid w:val="0042433B"/>
    <w:rsid w:val="00424BF8"/>
    <w:rsid w:val="0042662F"/>
    <w:rsid w:val="00426BDE"/>
    <w:rsid w:val="004276BA"/>
    <w:rsid w:val="004301A4"/>
    <w:rsid w:val="0043038C"/>
    <w:rsid w:val="0043160B"/>
    <w:rsid w:val="004322FC"/>
    <w:rsid w:val="004323C2"/>
    <w:rsid w:val="00432486"/>
    <w:rsid w:val="00432AA2"/>
    <w:rsid w:val="00432D13"/>
    <w:rsid w:val="00433128"/>
    <w:rsid w:val="004335D8"/>
    <w:rsid w:val="004339D9"/>
    <w:rsid w:val="00435B32"/>
    <w:rsid w:val="00436318"/>
    <w:rsid w:val="004401DB"/>
    <w:rsid w:val="00440F0E"/>
    <w:rsid w:val="0044196A"/>
    <w:rsid w:val="00443125"/>
    <w:rsid w:val="00443978"/>
    <w:rsid w:val="00445666"/>
    <w:rsid w:val="0044622E"/>
    <w:rsid w:val="00450D6F"/>
    <w:rsid w:val="00451382"/>
    <w:rsid w:val="00451957"/>
    <w:rsid w:val="00452011"/>
    <w:rsid w:val="0045213B"/>
    <w:rsid w:val="00452A7B"/>
    <w:rsid w:val="004540CE"/>
    <w:rsid w:val="00454410"/>
    <w:rsid w:val="004546C2"/>
    <w:rsid w:val="00455085"/>
    <w:rsid w:val="00455705"/>
    <w:rsid w:val="00457995"/>
    <w:rsid w:val="00457D7F"/>
    <w:rsid w:val="004606A6"/>
    <w:rsid w:val="00460767"/>
    <w:rsid w:val="0046180D"/>
    <w:rsid w:val="004618BB"/>
    <w:rsid w:val="004632AF"/>
    <w:rsid w:val="004639D8"/>
    <w:rsid w:val="00463A9B"/>
    <w:rsid w:val="00463CD4"/>
    <w:rsid w:val="00464B14"/>
    <w:rsid w:val="00465C3D"/>
    <w:rsid w:val="00466552"/>
    <w:rsid w:val="00470177"/>
    <w:rsid w:val="00470560"/>
    <w:rsid w:val="004709F3"/>
    <w:rsid w:val="00471590"/>
    <w:rsid w:val="004722DD"/>
    <w:rsid w:val="00472BD6"/>
    <w:rsid w:val="00473F0E"/>
    <w:rsid w:val="00473F7E"/>
    <w:rsid w:val="004742A1"/>
    <w:rsid w:val="00476BDF"/>
    <w:rsid w:val="0047750C"/>
    <w:rsid w:val="00477E3D"/>
    <w:rsid w:val="00480196"/>
    <w:rsid w:val="0048037C"/>
    <w:rsid w:val="00481B37"/>
    <w:rsid w:val="00481F35"/>
    <w:rsid w:val="004820D5"/>
    <w:rsid w:val="00482D98"/>
    <w:rsid w:val="00482E9C"/>
    <w:rsid w:val="004836DA"/>
    <w:rsid w:val="004846BB"/>
    <w:rsid w:val="00484C08"/>
    <w:rsid w:val="00484EC7"/>
    <w:rsid w:val="0048501E"/>
    <w:rsid w:val="00485862"/>
    <w:rsid w:val="00486369"/>
    <w:rsid w:val="00487210"/>
    <w:rsid w:val="0049001C"/>
    <w:rsid w:val="004913BB"/>
    <w:rsid w:val="00491596"/>
    <w:rsid w:val="00491C58"/>
    <w:rsid w:val="00492961"/>
    <w:rsid w:val="00493EFA"/>
    <w:rsid w:val="00493F95"/>
    <w:rsid w:val="00496CCD"/>
    <w:rsid w:val="0049722A"/>
    <w:rsid w:val="004A0692"/>
    <w:rsid w:val="004A09D3"/>
    <w:rsid w:val="004A0F5E"/>
    <w:rsid w:val="004A110D"/>
    <w:rsid w:val="004A2946"/>
    <w:rsid w:val="004A2B7A"/>
    <w:rsid w:val="004A3904"/>
    <w:rsid w:val="004A5092"/>
    <w:rsid w:val="004A5479"/>
    <w:rsid w:val="004A6331"/>
    <w:rsid w:val="004A6D96"/>
    <w:rsid w:val="004A7C7A"/>
    <w:rsid w:val="004B0099"/>
    <w:rsid w:val="004B180D"/>
    <w:rsid w:val="004B2B57"/>
    <w:rsid w:val="004B2BF2"/>
    <w:rsid w:val="004B2D43"/>
    <w:rsid w:val="004B35A1"/>
    <w:rsid w:val="004B3B25"/>
    <w:rsid w:val="004B3BB7"/>
    <w:rsid w:val="004B3CF8"/>
    <w:rsid w:val="004B4432"/>
    <w:rsid w:val="004B548F"/>
    <w:rsid w:val="004B7C65"/>
    <w:rsid w:val="004C0706"/>
    <w:rsid w:val="004C1186"/>
    <w:rsid w:val="004C1ACB"/>
    <w:rsid w:val="004C2587"/>
    <w:rsid w:val="004C37D5"/>
    <w:rsid w:val="004C418F"/>
    <w:rsid w:val="004C4296"/>
    <w:rsid w:val="004C4312"/>
    <w:rsid w:val="004C470B"/>
    <w:rsid w:val="004C4DD7"/>
    <w:rsid w:val="004C505F"/>
    <w:rsid w:val="004C59B8"/>
    <w:rsid w:val="004C5DD1"/>
    <w:rsid w:val="004C61E1"/>
    <w:rsid w:val="004C6FA2"/>
    <w:rsid w:val="004D14E1"/>
    <w:rsid w:val="004D1FE6"/>
    <w:rsid w:val="004D3AF1"/>
    <w:rsid w:val="004D5364"/>
    <w:rsid w:val="004D53EE"/>
    <w:rsid w:val="004D743B"/>
    <w:rsid w:val="004D74BA"/>
    <w:rsid w:val="004D768B"/>
    <w:rsid w:val="004D76C8"/>
    <w:rsid w:val="004E00E8"/>
    <w:rsid w:val="004E1B40"/>
    <w:rsid w:val="004E2BD5"/>
    <w:rsid w:val="004E3193"/>
    <w:rsid w:val="004E46FC"/>
    <w:rsid w:val="004E511A"/>
    <w:rsid w:val="004E5331"/>
    <w:rsid w:val="004E5B1A"/>
    <w:rsid w:val="004E5D49"/>
    <w:rsid w:val="004E5E0C"/>
    <w:rsid w:val="004E6157"/>
    <w:rsid w:val="004F0182"/>
    <w:rsid w:val="004F0394"/>
    <w:rsid w:val="004F06F4"/>
    <w:rsid w:val="004F0A73"/>
    <w:rsid w:val="004F0B73"/>
    <w:rsid w:val="004F0E20"/>
    <w:rsid w:val="004F0FB0"/>
    <w:rsid w:val="004F1187"/>
    <w:rsid w:val="004F1AFC"/>
    <w:rsid w:val="004F2393"/>
    <w:rsid w:val="004F38E5"/>
    <w:rsid w:val="004F4105"/>
    <w:rsid w:val="004F51EF"/>
    <w:rsid w:val="004F5B12"/>
    <w:rsid w:val="004F7A89"/>
    <w:rsid w:val="004F7C50"/>
    <w:rsid w:val="00500401"/>
    <w:rsid w:val="00500DB3"/>
    <w:rsid w:val="00500ED5"/>
    <w:rsid w:val="00501332"/>
    <w:rsid w:val="005019BE"/>
    <w:rsid w:val="00502660"/>
    <w:rsid w:val="00502FE0"/>
    <w:rsid w:val="00503339"/>
    <w:rsid w:val="00503E6B"/>
    <w:rsid w:val="00503FBB"/>
    <w:rsid w:val="00505C1D"/>
    <w:rsid w:val="00507982"/>
    <w:rsid w:val="00507F51"/>
    <w:rsid w:val="005100A0"/>
    <w:rsid w:val="00510A5A"/>
    <w:rsid w:val="0051162D"/>
    <w:rsid w:val="005131C8"/>
    <w:rsid w:val="00513FA5"/>
    <w:rsid w:val="00514362"/>
    <w:rsid w:val="005143D2"/>
    <w:rsid w:val="00514D7C"/>
    <w:rsid w:val="00515099"/>
    <w:rsid w:val="00515A5C"/>
    <w:rsid w:val="00515E7E"/>
    <w:rsid w:val="00516145"/>
    <w:rsid w:val="0051745D"/>
    <w:rsid w:val="0052071C"/>
    <w:rsid w:val="0052082D"/>
    <w:rsid w:val="00521C7E"/>
    <w:rsid w:val="00521F43"/>
    <w:rsid w:val="00521F61"/>
    <w:rsid w:val="0052249C"/>
    <w:rsid w:val="005227BB"/>
    <w:rsid w:val="00522992"/>
    <w:rsid w:val="00522DA2"/>
    <w:rsid w:val="00523D1E"/>
    <w:rsid w:val="00523E01"/>
    <w:rsid w:val="005244E2"/>
    <w:rsid w:val="00525049"/>
    <w:rsid w:val="00525453"/>
    <w:rsid w:val="005259A0"/>
    <w:rsid w:val="00525D93"/>
    <w:rsid w:val="00526563"/>
    <w:rsid w:val="00527108"/>
    <w:rsid w:val="0052720C"/>
    <w:rsid w:val="00530455"/>
    <w:rsid w:val="00530C49"/>
    <w:rsid w:val="005319A2"/>
    <w:rsid w:val="00531D0A"/>
    <w:rsid w:val="00532C74"/>
    <w:rsid w:val="005332A0"/>
    <w:rsid w:val="00533B4D"/>
    <w:rsid w:val="00533D88"/>
    <w:rsid w:val="00534CFF"/>
    <w:rsid w:val="00535381"/>
    <w:rsid w:val="005353AA"/>
    <w:rsid w:val="00537D44"/>
    <w:rsid w:val="00537FDE"/>
    <w:rsid w:val="00540643"/>
    <w:rsid w:val="00540745"/>
    <w:rsid w:val="00543095"/>
    <w:rsid w:val="00544328"/>
    <w:rsid w:val="00544B74"/>
    <w:rsid w:val="00544EAB"/>
    <w:rsid w:val="00545761"/>
    <w:rsid w:val="005466D0"/>
    <w:rsid w:val="00547CD6"/>
    <w:rsid w:val="00550ADD"/>
    <w:rsid w:val="00551F56"/>
    <w:rsid w:val="00552C8E"/>
    <w:rsid w:val="005532E4"/>
    <w:rsid w:val="00554A4E"/>
    <w:rsid w:val="00554BC2"/>
    <w:rsid w:val="00555E0E"/>
    <w:rsid w:val="00556B4E"/>
    <w:rsid w:val="00557240"/>
    <w:rsid w:val="00560C5E"/>
    <w:rsid w:val="00561AB7"/>
    <w:rsid w:val="00562453"/>
    <w:rsid w:val="00562A8C"/>
    <w:rsid w:val="00563EE9"/>
    <w:rsid w:val="00564C88"/>
    <w:rsid w:val="00564D14"/>
    <w:rsid w:val="00565986"/>
    <w:rsid w:val="00566680"/>
    <w:rsid w:val="00566771"/>
    <w:rsid w:val="0056741A"/>
    <w:rsid w:val="00567ACC"/>
    <w:rsid w:val="005700EE"/>
    <w:rsid w:val="00571454"/>
    <w:rsid w:val="00571733"/>
    <w:rsid w:val="0057274B"/>
    <w:rsid w:val="0057456F"/>
    <w:rsid w:val="0057561D"/>
    <w:rsid w:val="00576078"/>
    <w:rsid w:val="005808A3"/>
    <w:rsid w:val="00580CC7"/>
    <w:rsid w:val="00581D58"/>
    <w:rsid w:val="00582282"/>
    <w:rsid w:val="005825D9"/>
    <w:rsid w:val="00582947"/>
    <w:rsid w:val="0058497E"/>
    <w:rsid w:val="00584AF3"/>
    <w:rsid w:val="00584E66"/>
    <w:rsid w:val="005851D6"/>
    <w:rsid w:val="00585FA1"/>
    <w:rsid w:val="00586401"/>
    <w:rsid w:val="0058740B"/>
    <w:rsid w:val="0059284C"/>
    <w:rsid w:val="00592D33"/>
    <w:rsid w:val="00593111"/>
    <w:rsid w:val="00593400"/>
    <w:rsid w:val="005936BC"/>
    <w:rsid w:val="00593C1C"/>
    <w:rsid w:val="005948CB"/>
    <w:rsid w:val="00596EA4"/>
    <w:rsid w:val="00597602"/>
    <w:rsid w:val="005A0AC1"/>
    <w:rsid w:val="005A191D"/>
    <w:rsid w:val="005A3309"/>
    <w:rsid w:val="005A35AD"/>
    <w:rsid w:val="005A3AA4"/>
    <w:rsid w:val="005A3D84"/>
    <w:rsid w:val="005A456C"/>
    <w:rsid w:val="005A5332"/>
    <w:rsid w:val="005A68EC"/>
    <w:rsid w:val="005A69AB"/>
    <w:rsid w:val="005B30A6"/>
    <w:rsid w:val="005B3A46"/>
    <w:rsid w:val="005B5398"/>
    <w:rsid w:val="005B5DE8"/>
    <w:rsid w:val="005B68D9"/>
    <w:rsid w:val="005B783C"/>
    <w:rsid w:val="005B7E3E"/>
    <w:rsid w:val="005C06D0"/>
    <w:rsid w:val="005C225D"/>
    <w:rsid w:val="005C2574"/>
    <w:rsid w:val="005C30B4"/>
    <w:rsid w:val="005C33B7"/>
    <w:rsid w:val="005C358F"/>
    <w:rsid w:val="005C5340"/>
    <w:rsid w:val="005C55A9"/>
    <w:rsid w:val="005C5E0E"/>
    <w:rsid w:val="005C64FF"/>
    <w:rsid w:val="005C6B86"/>
    <w:rsid w:val="005C7D61"/>
    <w:rsid w:val="005C7E3C"/>
    <w:rsid w:val="005D039D"/>
    <w:rsid w:val="005D1111"/>
    <w:rsid w:val="005D1F21"/>
    <w:rsid w:val="005D3DA4"/>
    <w:rsid w:val="005D3DEA"/>
    <w:rsid w:val="005D57DF"/>
    <w:rsid w:val="005D5EDC"/>
    <w:rsid w:val="005D69D5"/>
    <w:rsid w:val="005D710F"/>
    <w:rsid w:val="005D7FF3"/>
    <w:rsid w:val="005E0F3A"/>
    <w:rsid w:val="005E0FBC"/>
    <w:rsid w:val="005E1118"/>
    <w:rsid w:val="005E1A51"/>
    <w:rsid w:val="005E2ABB"/>
    <w:rsid w:val="005E4734"/>
    <w:rsid w:val="005E5158"/>
    <w:rsid w:val="005E5F05"/>
    <w:rsid w:val="005E6A28"/>
    <w:rsid w:val="005E772E"/>
    <w:rsid w:val="005E7A07"/>
    <w:rsid w:val="005E7F36"/>
    <w:rsid w:val="005F07C6"/>
    <w:rsid w:val="005F4DF4"/>
    <w:rsid w:val="005F5DDA"/>
    <w:rsid w:val="005F5EA4"/>
    <w:rsid w:val="005F64D5"/>
    <w:rsid w:val="005F6EE2"/>
    <w:rsid w:val="005F73D2"/>
    <w:rsid w:val="005F7B14"/>
    <w:rsid w:val="0060079F"/>
    <w:rsid w:val="00600835"/>
    <w:rsid w:val="00600914"/>
    <w:rsid w:val="00600B6E"/>
    <w:rsid w:val="0060154C"/>
    <w:rsid w:val="0060313A"/>
    <w:rsid w:val="006037E7"/>
    <w:rsid w:val="00603CE0"/>
    <w:rsid w:val="006053B5"/>
    <w:rsid w:val="006058C8"/>
    <w:rsid w:val="00606FC2"/>
    <w:rsid w:val="006070BE"/>
    <w:rsid w:val="0060722C"/>
    <w:rsid w:val="00607B3A"/>
    <w:rsid w:val="006104B8"/>
    <w:rsid w:val="0061053E"/>
    <w:rsid w:val="00610A04"/>
    <w:rsid w:val="006117F9"/>
    <w:rsid w:val="00611CFD"/>
    <w:rsid w:val="006131F3"/>
    <w:rsid w:val="00613480"/>
    <w:rsid w:val="00614480"/>
    <w:rsid w:val="00614869"/>
    <w:rsid w:val="006155CB"/>
    <w:rsid w:val="00615D27"/>
    <w:rsid w:val="006160D9"/>
    <w:rsid w:val="0061772A"/>
    <w:rsid w:val="00617E1F"/>
    <w:rsid w:val="00620378"/>
    <w:rsid w:val="006203DA"/>
    <w:rsid w:val="00620FC7"/>
    <w:rsid w:val="00621702"/>
    <w:rsid w:val="00622091"/>
    <w:rsid w:val="006220FA"/>
    <w:rsid w:val="006223E3"/>
    <w:rsid w:val="0062273F"/>
    <w:rsid w:val="00622CE3"/>
    <w:rsid w:val="00624244"/>
    <w:rsid w:val="00624D69"/>
    <w:rsid w:val="00626BC6"/>
    <w:rsid w:val="00627177"/>
    <w:rsid w:val="00627346"/>
    <w:rsid w:val="006274F5"/>
    <w:rsid w:val="0062774C"/>
    <w:rsid w:val="00627942"/>
    <w:rsid w:val="00627962"/>
    <w:rsid w:val="00627F41"/>
    <w:rsid w:val="00627F4F"/>
    <w:rsid w:val="00630636"/>
    <w:rsid w:val="00630F97"/>
    <w:rsid w:val="006332DC"/>
    <w:rsid w:val="00633928"/>
    <w:rsid w:val="00633D90"/>
    <w:rsid w:val="00634439"/>
    <w:rsid w:val="0063493C"/>
    <w:rsid w:val="00635B67"/>
    <w:rsid w:val="006362CB"/>
    <w:rsid w:val="006364CA"/>
    <w:rsid w:val="006369C2"/>
    <w:rsid w:val="00636F37"/>
    <w:rsid w:val="00642031"/>
    <w:rsid w:val="006421D3"/>
    <w:rsid w:val="006424D5"/>
    <w:rsid w:val="006434A7"/>
    <w:rsid w:val="00643875"/>
    <w:rsid w:val="006439C1"/>
    <w:rsid w:val="00643A1B"/>
    <w:rsid w:val="00643F33"/>
    <w:rsid w:val="006445A2"/>
    <w:rsid w:val="0064468E"/>
    <w:rsid w:val="0064468F"/>
    <w:rsid w:val="00645382"/>
    <w:rsid w:val="00646C4E"/>
    <w:rsid w:val="00650030"/>
    <w:rsid w:val="00650EB1"/>
    <w:rsid w:val="0065212B"/>
    <w:rsid w:val="00652197"/>
    <w:rsid w:val="006531DA"/>
    <w:rsid w:val="00654045"/>
    <w:rsid w:val="00654510"/>
    <w:rsid w:val="00656FAB"/>
    <w:rsid w:val="00657D12"/>
    <w:rsid w:val="006605BC"/>
    <w:rsid w:val="00660776"/>
    <w:rsid w:val="00660880"/>
    <w:rsid w:val="00662404"/>
    <w:rsid w:val="00662BF1"/>
    <w:rsid w:val="00663757"/>
    <w:rsid w:val="0066376E"/>
    <w:rsid w:val="00664D3A"/>
    <w:rsid w:val="0066536F"/>
    <w:rsid w:val="006653B1"/>
    <w:rsid w:val="0066583D"/>
    <w:rsid w:val="006660BF"/>
    <w:rsid w:val="00666FC2"/>
    <w:rsid w:val="0066748D"/>
    <w:rsid w:val="00667703"/>
    <w:rsid w:val="00670111"/>
    <w:rsid w:val="00671442"/>
    <w:rsid w:val="0067151F"/>
    <w:rsid w:val="006716EB"/>
    <w:rsid w:val="006724CD"/>
    <w:rsid w:val="006725B4"/>
    <w:rsid w:val="00674007"/>
    <w:rsid w:val="0067405A"/>
    <w:rsid w:val="0067468F"/>
    <w:rsid w:val="00674F2D"/>
    <w:rsid w:val="0067536D"/>
    <w:rsid w:val="00676D6C"/>
    <w:rsid w:val="00680533"/>
    <w:rsid w:val="00680938"/>
    <w:rsid w:val="00680B3D"/>
    <w:rsid w:val="00680E93"/>
    <w:rsid w:val="00681129"/>
    <w:rsid w:val="006815CC"/>
    <w:rsid w:val="00682D71"/>
    <w:rsid w:val="00683341"/>
    <w:rsid w:val="00683617"/>
    <w:rsid w:val="0068573C"/>
    <w:rsid w:val="006864E5"/>
    <w:rsid w:val="00690BC4"/>
    <w:rsid w:val="00691275"/>
    <w:rsid w:val="00692F6C"/>
    <w:rsid w:val="0069324C"/>
    <w:rsid w:val="00693463"/>
    <w:rsid w:val="00693893"/>
    <w:rsid w:val="00693B29"/>
    <w:rsid w:val="00693E48"/>
    <w:rsid w:val="00694187"/>
    <w:rsid w:val="0069497C"/>
    <w:rsid w:val="006949EE"/>
    <w:rsid w:val="0069524B"/>
    <w:rsid w:val="006952E5"/>
    <w:rsid w:val="00695978"/>
    <w:rsid w:val="00695AEB"/>
    <w:rsid w:val="00695D86"/>
    <w:rsid w:val="006A0181"/>
    <w:rsid w:val="006A0413"/>
    <w:rsid w:val="006A160A"/>
    <w:rsid w:val="006A1B0B"/>
    <w:rsid w:val="006A281D"/>
    <w:rsid w:val="006A307D"/>
    <w:rsid w:val="006A37EB"/>
    <w:rsid w:val="006A4EC0"/>
    <w:rsid w:val="006A5899"/>
    <w:rsid w:val="006A5BA3"/>
    <w:rsid w:val="006A64C8"/>
    <w:rsid w:val="006A6A24"/>
    <w:rsid w:val="006A6C59"/>
    <w:rsid w:val="006B0BDB"/>
    <w:rsid w:val="006B0CFF"/>
    <w:rsid w:val="006B0DC6"/>
    <w:rsid w:val="006B1984"/>
    <w:rsid w:val="006B3BEF"/>
    <w:rsid w:val="006B47F5"/>
    <w:rsid w:val="006B5232"/>
    <w:rsid w:val="006B5917"/>
    <w:rsid w:val="006B6062"/>
    <w:rsid w:val="006B64A5"/>
    <w:rsid w:val="006B7097"/>
    <w:rsid w:val="006C000F"/>
    <w:rsid w:val="006C098D"/>
    <w:rsid w:val="006C1243"/>
    <w:rsid w:val="006C1BE3"/>
    <w:rsid w:val="006C1E0B"/>
    <w:rsid w:val="006C4FB6"/>
    <w:rsid w:val="006C63AA"/>
    <w:rsid w:val="006C63AE"/>
    <w:rsid w:val="006C63DB"/>
    <w:rsid w:val="006D1F38"/>
    <w:rsid w:val="006D2005"/>
    <w:rsid w:val="006D2A2F"/>
    <w:rsid w:val="006D3108"/>
    <w:rsid w:val="006D3DD2"/>
    <w:rsid w:val="006D3DDB"/>
    <w:rsid w:val="006D41E2"/>
    <w:rsid w:val="006D517C"/>
    <w:rsid w:val="006D538A"/>
    <w:rsid w:val="006D5C07"/>
    <w:rsid w:val="006D6329"/>
    <w:rsid w:val="006D6BA9"/>
    <w:rsid w:val="006D7359"/>
    <w:rsid w:val="006E0A40"/>
    <w:rsid w:val="006E0FB1"/>
    <w:rsid w:val="006E2507"/>
    <w:rsid w:val="006E366B"/>
    <w:rsid w:val="006E578D"/>
    <w:rsid w:val="006E683F"/>
    <w:rsid w:val="006E71BC"/>
    <w:rsid w:val="006F00C4"/>
    <w:rsid w:val="006F0AD6"/>
    <w:rsid w:val="006F1349"/>
    <w:rsid w:val="006F2976"/>
    <w:rsid w:val="006F4483"/>
    <w:rsid w:val="006F44CB"/>
    <w:rsid w:val="006F5683"/>
    <w:rsid w:val="006F59CD"/>
    <w:rsid w:val="00703BA4"/>
    <w:rsid w:val="00703E20"/>
    <w:rsid w:val="00705CC9"/>
    <w:rsid w:val="007064D6"/>
    <w:rsid w:val="007076AD"/>
    <w:rsid w:val="007102C8"/>
    <w:rsid w:val="007102EC"/>
    <w:rsid w:val="00710469"/>
    <w:rsid w:val="007129E0"/>
    <w:rsid w:val="00712F51"/>
    <w:rsid w:val="00712FD0"/>
    <w:rsid w:val="007132BA"/>
    <w:rsid w:val="00713B9C"/>
    <w:rsid w:val="007140CF"/>
    <w:rsid w:val="007142DC"/>
    <w:rsid w:val="007143B4"/>
    <w:rsid w:val="0071549F"/>
    <w:rsid w:val="00716115"/>
    <w:rsid w:val="0071612B"/>
    <w:rsid w:val="0071622D"/>
    <w:rsid w:val="00716BAF"/>
    <w:rsid w:val="00716C60"/>
    <w:rsid w:val="00716CF7"/>
    <w:rsid w:val="007175A6"/>
    <w:rsid w:val="0071761B"/>
    <w:rsid w:val="0072050D"/>
    <w:rsid w:val="00722256"/>
    <w:rsid w:val="0072264D"/>
    <w:rsid w:val="00722E14"/>
    <w:rsid w:val="007237B8"/>
    <w:rsid w:val="007246AC"/>
    <w:rsid w:val="007249CA"/>
    <w:rsid w:val="00725523"/>
    <w:rsid w:val="00725A17"/>
    <w:rsid w:val="007266A2"/>
    <w:rsid w:val="00730B54"/>
    <w:rsid w:val="00730F10"/>
    <w:rsid w:val="00731684"/>
    <w:rsid w:val="0073180A"/>
    <w:rsid w:val="00731ACE"/>
    <w:rsid w:val="00732AE5"/>
    <w:rsid w:val="00732F91"/>
    <w:rsid w:val="00733E00"/>
    <w:rsid w:val="00733F6D"/>
    <w:rsid w:val="00734B92"/>
    <w:rsid w:val="00734EFB"/>
    <w:rsid w:val="00734F3D"/>
    <w:rsid w:val="00734FAF"/>
    <w:rsid w:val="00735F8B"/>
    <w:rsid w:val="00736FDD"/>
    <w:rsid w:val="00737A93"/>
    <w:rsid w:val="00737B04"/>
    <w:rsid w:val="00737B9F"/>
    <w:rsid w:val="00737DAD"/>
    <w:rsid w:val="00737DF7"/>
    <w:rsid w:val="00737EF2"/>
    <w:rsid w:val="0074012B"/>
    <w:rsid w:val="007401D2"/>
    <w:rsid w:val="00740280"/>
    <w:rsid w:val="007405CF"/>
    <w:rsid w:val="007430D9"/>
    <w:rsid w:val="00744042"/>
    <w:rsid w:val="007442A0"/>
    <w:rsid w:val="007451B0"/>
    <w:rsid w:val="00745FD8"/>
    <w:rsid w:val="0074620F"/>
    <w:rsid w:val="0074709C"/>
    <w:rsid w:val="00751684"/>
    <w:rsid w:val="00751EC6"/>
    <w:rsid w:val="00752265"/>
    <w:rsid w:val="007533DC"/>
    <w:rsid w:val="007535FB"/>
    <w:rsid w:val="00753A1E"/>
    <w:rsid w:val="00753F35"/>
    <w:rsid w:val="0075678D"/>
    <w:rsid w:val="00756AE1"/>
    <w:rsid w:val="00756B84"/>
    <w:rsid w:val="00756CBE"/>
    <w:rsid w:val="00756ED9"/>
    <w:rsid w:val="0076052C"/>
    <w:rsid w:val="007608AB"/>
    <w:rsid w:val="00762DE0"/>
    <w:rsid w:val="00763CD2"/>
    <w:rsid w:val="007643DD"/>
    <w:rsid w:val="0076455A"/>
    <w:rsid w:val="00765329"/>
    <w:rsid w:val="007658B3"/>
    <w:rsid w:val="00765F06"/>
    <w:rsid w:val="00767633"/>
    <w:rsid w:val="00767DE0"/>
    <w:rsid w:val="007703AA"/>
    <w:rsid w:val="00770E44"/>
    <w:rsid w:val="0077119A"/>
    <w:rsid w:val="007713DA"/>
    <w:rsid w:val="00774F00"/>
    <w:rsid w:val="007823DE"/>
    <w:rsid w:val="007825EF"/>
    <w:rsid w:val="007828AA"/>
    <w:rsid w:val="00782C52"/>
    <w:rsid w:val="00783B2A"/>
    <w:rsid w:val="00783F7E"/>
    <w:rsid w:val="00784C31"/>
    <w:rsid w:val="0078591B"/>
    <w:rsid w:val="00785EB3"/>
    <w:rsid w:val="007865B2"/>
    <w:rsid w:val="00786C47"/>
    <w:rsid w:val="007872D0"/>
    <w:rsid w:val="00787CEA"/>
    <w:rsid w:val="00791B32"/>
    <w:rsid w:val="00792CFE"/>
    <w:rsid w:val="00793631"/>
    <w:rsid w:val="00794727"/>
    <w:rsid w:val="00795B50"/>
    <w:rsid w:val="00796612"/>
    <w:rsid w:val="00797447"/>
    <w:rsid w:val="007978FC"/>
    <w:rsid w:val="007A0569"/>
    <w:rsid w:val="007A16E3"/>
    <w:rsid w:val="007A1A8E"/>
    <w:rsid w:val="007A24E8"/>
    <w:rsid w:val="007A2AB9"/>
    <w:rsid w:val="007A3409"/>
    <w:rsid w:val="007A35C4"/>
    <w:rsid w:val="007A42A8"/>
    <w:rsid w:val="007A4327"/>
    <w:rsid w:val="007A4727"/>
    <w:rsid w:val="007A4CFB"/>
    <w:rsid w:val="007A5291"/>
    <w:rsid w:val="007A6AF1"/>
    <w:rsid w:val="007A7214"/>
    <w:rsid w:val="007B0128"/>
    <w:rsid w:val="007B0573"/>
    <w:rsid w:val="007B14F6"/>
    <w:rsid w:val="007B1BD5"/>
    <w:rsid w:val="007B1DA5"/>
    <w:rsid w:val="007B1E92"/>
    <w:rsid w:val="007B1F3A"/>
    <w:rsid w:val="007B2E3E"/>
    <w:rsid w:val="007B3913"/>
    <w:rsid w:val="007B4D29"/>
    <w:rsid w:val="007B7C1E"/>
    <w:rsid w:val="007C09B0"/>
    <w:rsid w:val="007C1708"/>
    <w:rsid w:val="007C2A6B"/>
    <w:rsid w:val="007C2A82"/>
    <w:rsid w:val="007C2CE1"/>
    <w:rsid w:val="007C312C"/>
    <w:rsid w:val="007C5113"/>
    <w:rsid w:val="007C54AF"/>
    <w:rsid w:val="007C554F"/>
    <w:rsid w:val="007C6C8B"/>
    <w:rsid w:val="007C74FF"/>
    <w:rsid w:val="007D1F73"/>
    <w:rsid w:val="007D20B8"/>
    <w:rsid w:val="007D21A1"/>
    <w:rsid w:val="007D2E9F"/>
    <w:rsid w:val="007D4641"/>
    <w:rsid w:val="007D5340"/>
    <w:rsid w:val="007D6D20"/>
    <w:rsid w:val="007E201F"/>
    <w:rsid w:val="007E26C8"/>
    <w:rsid w:val="007E3D8F"/>
    <w:rsid w:val="007E4726"/>
    <w:rsid w:val="007E6769"/>
    <w:rsid w:val="007E6A72"/>
    <w:rsid w:val="007E760A"/>
    <w:rsid w:val="007E7828"/>
    <w:rsid w:val="007F05C0"/>
    <w:rsid w:val="007F061E"/>
    <w:rsid w:val="007F068B"/>
    <w:rsid w:val="007F1273"/>
    <w:rsid w:val="007F1FC3"/>
    <w:rsid w:val="007F2478"/>
    <w:rsid w:val="007F2D7B"/>
    <w:rsid w:val="007F391D"/>
    <w:rsid w:val="007F3DC2"/>
    <w:rsid w:val="007F3F87"/>
    <w:rsid w:val="007F455B"/>
    <w:rsid w:val="007F471F"/>
    <w:rsid w:val="007F5345"/>
    <w:rsid w:val="007F58D7"/>
    <w:rsid w:val="007F5A35"/>
    <w:rsid w:val="007F6746"/>
    <w:rsid w:val="007F6DB3"/>
    <w:rsid w:val="007F7358"/>
    <w:rsid w:val="00800469"/>
    <w:rsid w:val="00800A10"/>
    <w:rsid w:val="0080138F"/>
    <w:rsid w:val="00801F0A"/>
    <w:rsid w:val="00803236"/>
    <w:rsid w:val="00804E81"/>
    <w:rsid w:val="00806C6B"/>
    <w:rsid w:val="00806CB6"/>
    <w:rsid w:val="00806EBD"/>
    <w:rsid w:val="008071BE"/>
    <w:rsid w:val="0080796B"/>
    <w:rsid w:val="00810D5E"/>
    <w:rsid w:val="008113B0"/>
    <w:rsid w:val="00811C30"/>
    <w:rsid w:val="00813F00"/>
    <w:rsid w:val="00813FDF"/>
    <w:rsid w:val="00814478"/>
    <w:rsid w:val="00814BD1"/>
    <w:rsid w:val="00814D17"/>
    <w:rsid w:val="008151D4"/>
    <w:rsid w:val="0081526A"/>
    <w:rsid w:val="00816D98"/>
    <w:rsid w:val="008178EA"/>
    <w:rsid w:val="00820400"/>
    <w:rsid w:val="00821F0B"/>
    <w:rsid w:val="0082383B"/>
    <w:rsid w:val="00825AE1"/>
    <w:rsid w:val="00825BFA"/>
    <w:rsid w:val="00826BC7"/>
    <w:rsid w:val="00826D97"/>
    <w:rsid w:val="00826FAE"/>
    <w:rsid w:val="00830EE8"/>
    <w:rsid w:val="008316C9"/>
    <w:rsid w:val="008316CB"/>
    <w:rsid w:val="0083310B"/>
    <w:rsid w:val="00834D74"/>
    <w:rsid w:val="008353B9"/>
    <w:rsid w:val="00835626"/>
    <w:rsid w:val="00835965"/>
    <w:rsid w:val="00836A4D"/>
    <w:rsid w:val="00840A5A"/>
    <w:rsid w:val="00840F48"/>
    <w:rsid w:val="00840FCF"/>
    <w:rsid w:val="0084107F"/>
    <w:rsid w:val="008434A2"/>
    <w:rsid w:val="008438E0"/>
    <w:rsid w:val="00843A61"/>
    <w:rsid w:val="00843AE9"/>
    <w:rsid w:val="008448C2"/>
    <w:rsid w:val="00845161"/>
    <w:rsid w:val="00845A99"/>
    <w:rsid w:val="008464A0"/>
    <w:rsid w:val="008469B0"/>
    <w:rsid w:val="00846B0E"/>
    <w:rsid w:val="00847B5A"/>
    <w:rsid w:val="00850115"/>
    <w:rsid w:val="00850AFF"/>
    <w:rsid w:val="00850B43"/>
    <w:rsid w:val="00850BB9"/>
    <w:rsid w:val="00851E09"/>
    <w:rsid w:val="00852978"/>
    <w:rsid w:val="0085340D"/>
    <w:rsid w:val="00853F08"/>
    <w:rsid w:val="0085537C"/>
    <w:rsid w:val="008559C6"/>
    <w:rsid w:val="008563E2"/>
    <w:rsid w:val="00860EF7"/>
    <w:rsid w:val="00861104"/>
    <w:rsid w:val="00861E2B"/>
    <w:rsid w:val="008620C5"/>
    <w:rsid w:val="0086243D"/>
    <w:rsid w:val="00864510"/>
    <w:rsid w:val="00865757"/>
    <w:rsid w:val="008659B8"/>
    <w:rsid w:val="0086623B"/>
    <w:rsid w:val="0086696E"/>
    <w:rsid w:val="00866BEE"/>
    <w:rsid w:val="00867009"/>
    <w:rsid w:val="0086750B"/>
    <w:rsid w:val="00873AD6"/>
    <w:rsid w:val="00874B12"/>
    <w:rsid w:val="00877223"/>
    <w:rsid w:val="00880991"/>
    <w:rsid w:val="00880F78"/>
    <w:rsid w:val="00882ACE"/>
    <w:rsid w:val="008833D4"/>
    <w:rsid w:val="00883C0F"/>
    <w:rsid w:val="00883E4A"/>
    <w:rsid w:val="0088415F"/>
    <w:rsid w:val="00884C9C"/>
    <w:rsid w:val="00885A64"/>
    <w:rsid w:val="00885E5A"/>
    <w:rsid w:val="008865EC"/>
    <w:rsid w:val="00886B5B"/>
    <w:rsid w:val="00886CE4"/>
    <w:rsid w:val="008878D1"/>
    <w:rsid w:val="00891208"/>
    <w:rsid w:val="00891F26"/>
    <w:rsid w:val="00892237"/>
    <w:rsid w:val="00892854"/>
    <w:rsid w:val="00892B38"/>
    <w:rsid w:val="00892E65"/>
    <w:rsid w:val="00894F77"/>
    <w:rsid w:val="008952D7"/>
    <w:rsid w:val="00895505"/>
    <w:rsid w:val="00895E31"/>
    <w:rsid w:val="00897DA1"/>
    <w:rsid w:val="008A041F"/>
    <w:rsid w:val="008A057B"/>
    <w:rsid w:val="008A070F"/>
    <w:rsid w:val="008A132D"/>
    <w:rsid w:val="008A14BE"/>
    <w:rsid w:val="008A1DFA"/>
    <w:rsid w:val="008A1F0C"/>
    <w:rsid w:val="008A3AD6"/>
    <w:rsid w:val="008A40F2"/>
    <w:rsid w:val="008A557A"/>
    <w:rsid w:val="008A5730"/>
    <w:rsid w:val="008A5FCA"/>
    <w:rsid w:val="008A609E"/>
    <w:rsid w:val="008A6C8C"/>
    <w:rsid w:val="008A7207"/>
    <w:rsid w:val="008A7E17"/>
    <w:rsid w:val="008B05D6"/>
    <w:rsid w:val="008B09FE"/>
    <w:rsid w:val="008B0B1E"/>
    <w:rsid w:val="008B44AF"/>
    <w:rsid w:val="008B589C"/>
    <w:rsid w:val="008B5C2B"/>
    <w:rsid w:val="008B62D6"/>
    <w:rsid w:val="008B7D22"/>
    <w:rsid w:val="008C1015"/>
    <w:rsid w:val="008C1128"/>
    <w:rsid w:val="008C2FB8"/>
    <w:rsid w:val="008C45CD"/>
    <w:rsid w:val="008C49E8"/>
    <w:rsid w:val="008C5781"/>
    <w:rsid w:val="008C65F1"/>
    <w:rsid w:val="008C67AC"/>
    <w:rsid w:val="008C6945"/>
    <w:rsid w:val="008C778F"/>
    <w:rsid w:val="008C7C7A"/>
    <w:rsid w:val="008C7D6D"/>
    <w:rsid w:val="008D1517"/>
    <w:rsid w:val="008D1E8F"/>
    <w:rsid w:val="008D295E"/>
    <w:rsid w:val="008D2972"/>
    <w:rsid w:val="008D2979"/>
    <w:rsid w:val="008D3100"/>
    <w:rsid w:val="008D3925"/>
    <w:rsid w:val="008D3B13"/>
    <w:rsid w:val="008D3C1E"/>
    <w:rsid w:val="008D3CDF"/>
    <w:rsid w:val="008D402B"/>
    <w:rsid w:val="008D489F"/>
    <w:rsid w:val="008D6518"/>
    <w:rsid w:val="008D663E"/>
    <w:rsid w:val="008D679A"/>
    <w:rsid w:val="008D6948"/>
    <w:rsid w:val="008D6B73"/>
    <w:rsid w:val="008D72BA"/>
    <w:rsid w:val="008D79C1"/>
    <w:rsid w:val="008D7A88"/>
    <w:rsid w:val="008E04F9"/>
    <w:rsid w:val="008E0923"/>
    <w:rsid w:val="008E0DE9"/>
    <w:rsid w:val="008E1DE5"/>
    <w:rsid w:val="008E2318"/>
    <w:rsid w:val="008E23A8"/>
    <w:rsid w:val="008E3A97"/>
    <w:rsid w:val="008E4865"/>
    <w:rsid w:val="008E50F9"/>
    <w:rsid w:val="008E5B28"/>
    <w:rsid w:val="008E6188"/>
    <w:rsid w:val="008E6305"/>
    <w:rsid w:val="008E656A"/>
    <w:rsid w:val="008E7E19"/>
    <w:rsid w:val="008E7E4C"/>
    <w:rsid w:val="008F0407"/>
    <w:rsid w:val="008F0FFC"/>
    <w:rsid w:val="008F1641"/>
    <w:rsid w:val="008F2152"/>
    <w:rsid w:val="008F3ABA"/>
    <w:rsid w:val="008F4D28"/>
    <w:rsid w:val="008F5766"/>
    <w:rsid w:val="008F6764"/>
    <w:rsid w:val="008F6820"/>
    <w:rsid w:val="008F6B2F"/>
    <w:rsid w:val="008F7057"/>
    <w:rsid w:val="008F74B2"/>
    <w:rsid w:val="00900BB4"/>
    <w:rsid w:val="00901030"/>
    <w:rsid w:val="00901952"/>
    <w:rsid w:val="00902A06"/>
    <w:rsid w:val="00902BD1"/>
    <w:rsid w:val="0090341A"/>
    <w:rsid w:val="00903FED"/>
    <w:rsid w:val="0090464C"/>
    <w:rsid w:val="00904A82"/>
    <w:rsid w:val="00904B62"/>
    <w:rsid w:val="00904F51"/>
    <w:rsid w:val="009053F1"/>
    <w:rsid w:val="009065D4"/>
    <w:rsid w:val="009068A3"/>
    <w:rsid w:val="009104E1"/>
    <w:rsid w:val="009106C0"/>
    <w:rsid w:val="009116D2"/>
    <w:rsid w:val="00912B8C"/>
    <w:rsid w:val="00912D37"/>
    <w:rsid w:val="00912EAA"/>
    <w:rsid w:val="009138AE"/>
    <w:rsid w:val="009144F0"/>
    <w:rsid w:val="00914FD5"/>
    <w:rsid w:val="009154F5"/>
    <w:rsid w:val="00916E6B"/>
    <w:rsid w:val="00917114"/>
    <w:rsid w:val="0091743D"/>
    <w:rsid w:val="00917F8F"/>
    <w:rsid w:val="00920487"/>
    <w:rsid w:val="00920C5F"/>
    <w:rsid w:val="00921DA4"/>
    <w:rsid w:val="00921E93"/>
    <w:rsid w:val="0092284E"/>
    <w:rsid w:val="00922C06"/>
    <w:rsid w:val="00924F80"/>
    <w:rsid w:val="00927239"/>
    <w:rsid w:val="00930097"/>
    <w:rsid w:val="0093097F"/>
    <w:rsid w:val="00930B19"/>
    <w:rsid w:val="0093105B"/>
    <w:rsid w:val="009326F1"/>
    <w:rsid w:val="00932766"/>
    <w:rsid w:val="009327B3"/>
    <w:rsid w:val="00933386"/>
    <w:rsid w:val="00933DBC"/>
    <w:rsid w:val="00936B8C"/>
    <w:rsid w:val="00937153"/>
    <w:rsid w:val="009403F3"/>
    <w:rsid w:val="00940BA4"/>
    <w:rsid w:val="00941E73"/>
    <w:rsid w:val="00942734"/>
    <w:rsid w:val="00943BA3"/>
    <w:rsid w:val="00943C3A"/>
    <w:rsid w:val="00944901"/>
    <w:rsid w:val="009449F7"/>
    <w:rsid w:val="009454D6"/>
    <w:rsid w:val="00945E24"/>
    <w:rsid w:val="00946679"/>
    <w:rsid w:val="00946F94"/>
    <w:rsid w:val="009470B5"/>
    <w:rsid w:val="009470C7"/>
    <w:rsid w:val="00947AF8"/>
    <w:rsid w:val="00950454"/>
    <w:rsid w:val="00950ABD"/>
    <w:rsid w:val="00950AC9"/>
    <w:rsid w:val="00950FC5"/>
    <w:rsid w:val="009510DE"/>
    <w:rsid w:val="00951383"/>
    <w:rsid w:val="0095141D"/>
    <w:rsid w:val="009516B0"/>
    <w:rsid w:val="00951DFF"/>
    <w:rsid w:val="00952DF0"/>
    <w:rsid w:val="00954E7A"/>
    <w:rsid w:val="00956EC8"/>
    <w:rsid w:val="009574DE"/>
    <w:rsid w:val="00957951"/>
    <w:rsid w:val="009609C6"/>
    <w:rsid w:val="00960FE6"/>
    <w:rsid w:val="0096212A"/>
    <w:rsid w:val="00962AB7"/>
    <w:rsid w:val="00962BD1"/>
    <w:rsid w:val="00964F2A"/>
    <w:rsid w:val="009665AC"/>
    <w:rsid w:val="00966C82"/>
    <w:rsid w:val="00966DF1"/>
    <w:rsid w:val="00966E94"/>
    <w:rsid w:val="0096715A"/>
    <w:rsid w:val="009711C9"/>
    <w:rsid w:val="00972311"/>
    <w:rsid w:val="0097286F"/>
    <w:rsid w:val="00972877"/>
    <w:rsid w:val="00973606"/>
    <w:rsid w:val="00973983"/>
    <w:rsid w:val="009749AC"/>
    <w:rsid w:val="00975DA9"/>
    <w:rsid w:val="0097612C"/>
    <w:rsid w:val="009776D3"/>
    <w:rsid w:val="00981FB0"/>
    <w:rsid w:val="0098277B"/>
    <w:rsid w:val="00982F56"/>
    <w:rsid w:val="00983372"/>
    <w:rsid w:val="009838C1"/>
    <w:rsid w:val="00983936"/>
    <w:rsid w:val="00984497"/>
    <w:rsid w:val="00984AA9"/>
    <w:rsid w:val="00985A2C"/>
    <w:rsid w:val="00987E70"/>
    <w:rsid w:val="009917DD"/>
    <w:rsid w:val="00991A1A"/>
    <w:rsid w:val="00991E67"/>
    <w:rsid w:val="00992B1F"/>
    <w:rsid w:val="00992BFF"/>
    <w:rsid w:val="009930C3"/>
    <w:rsid w:val="00994073"/>
    <w:rsid w:val="00995670"/>
    <w:rsid w:val="00995D7F"/>
    <w:rsid w:val="00995EEB"/>
    <w:rsid w:val="009963A4"/>
    <w:rsid w:val="0099645B"/>
    <w:rsid w:val="00996666"/>
    <w:rsid w:val="009971EF"/>
    <w:rsid w:val="0099761E"/>
    <w:rsid w:val="009977FE"/>
    <w:rsid w:val="009A0646"/>
    <w:rsid w:val="009A0722"/>
    <w:rsid w:val="009A1094"/>
    <w:rsid w:val="009A1F9B"/>
    <w:rsid w:val="009A2447"/>
    <w:rsid w:val="009A3942"/>
    <w:rsid w:val="009A3A43"/>
    <w:rsid w:val="009A427A"/>
    <w:rsid w:val="009A480B"/>
    <w:rsid w:val="009A587D"/>
    <w:rsid w:val="009A6FE1"/>
    <w:rsid w:val="009A727F"/>
    <w:rsid w:val="009B16F6"/>
    <w:rsid w:val="009B1FC5"/>
    <w:rsid w:val="009B2E63"/>
    <w:rsid w:val="009B36D3"/>
    <w:rsid w:val="009B3B71"/>
    <w:rsid w:val="009B4AE4"/>
    <w:rsid w:val="009B4F9E"/>
    <w:rsid w:val="009B5751"/>
    <w:rsid w:val="009B61C2"/>
    <w:rsid w:val="009B69DE"/>
    <w:rsid w:val="009B6EBB"/>
    <w:rsid w:val="009C043A"/>
    <w:rsid w:val="009C0A19"/>
    <w:rsid w:val="009C161F"/>
    <w:rsid w:val="009C307F"/>
    <w:rsid w:val="009C3199"/>
    <w:rsid w:val="009C3528"/>
    <w:rsid w:val="009C4486"/>
    <w:rsid w:val="009C4B03"/>
    <w:rsid w:val="009C5AF9"/>
    <w:rsid w:val="009C5B75"/>
    <w:rsid w:val="009C5C2B"/>
    <w:rsid w:val="009C6334"/>
    <w:rsid w:val="009C63EC"/>
    <w:rsid w:val="009C718D"/>
    <w:rsid w:val="009C7B9D"/>
    <w:rsid w:val="009D084B"/>
    <w:rsid w:val="009D0AAF"/>
    <w:rsid w:val="009D1399"/>
    <w:rsid w:val="009D1AB0"/>
    <w:rsid w:val="009D1E27"/>
    <w:rsid w:val="009D29F9"/>
    <w:rsid w:val="009D3B43"/>
    <w:rsid w:val="009D3BD0"/>
    <w:rsid w:val="009D46A8"/>
    <w:rsid w:val="009D4E1B"/>
    <w:rsid w:val="009D5D20"/>
    <w:rsid w:val="009D7738"/>
    <w:rsid w:val="009D7750"/>
    <w:rsid w:val="009E232C"/>
    <w:rsid w:val="009E27AC"/>
    <w:rsid w:val="009E39D2"/>
    <w:rsid w:val="009E4EFC"/>
    <w:rsid w:val="009E6E11"/>
    <w:rsid w:val="009E70FB"/>
    <w:rsid w:val="009E77F4"/>
    <w:rsid w:val="009F15B9"/>
    <w:rsid w:val="009F2CC5"/>
    <w:rsid w:val="009F3374"/>
    <w:rsid w:val="009F3E11"/>
    <w:rsid w:val="009F528E"/>
    <w:rsid w:val="009F570D"/>
    <w:rsid w:val="009F5B31"/>
    <w:rsid w:val="009F5C7C"/>
    <w:rsid w:val="009F6900"/>
    <w:rsid w:val="009F7DDC"/>
    <w:rsid w:val="00A0128C"/>
    <w:rsid w:val="00A01F1F"/>
    <w:rsid w:val="00A02A70"/>
    <w:rsid w:val="00A04678"/>
    <w:rsid w:val="00A04794"/>
    <w:rsid w:val="00A0599B"/>
    <w:rsid w:val="00A05B8A"/>
    <w:rsid w:val="00A074D7"/>
    <w:rsid w:val="00A0777E"/>
    <w:rsid w:val="00A10724"/>
    <w:rsid w:val="00A113FD"/>
    <w:rsid w:val="00A1147D"/>
    <w:rsid w:val="00A11512"/>
    <w:rsid w:val="00A123A6"/>
    <w:rsid w:val="00A12FE0"/>
    <w:rsid w:val="00A137C6"/>
    <w:rsid w:val="00A1425B"/>
    <w:rsid w:val="00A14579"/>
    <w:rsid w:val="00A155DD"/>
    <w:rsid w:val="00A156B9"/>
    <w:rsid w:val="00A1756F"/>
    <w:rsid w:val="00A17702"/>
    <w:rsid w:val="00A178CF"/>
    <w:rsid w:val="00A207E8"/>
    <w:rsid w:val="00A21C34"/>
    <w:rsid w:val="00A22ACA"/>
    <w:rsid w:val="00A23BA5"/>
    <w:rsid w:val="00A24097"/>
    <w:rsid w:val="00A254C2"/>
    <w:rsid w:val="00A277BB"/>
    <w:rsid w:val="00A27FE6"/>
    <w:rsid w:val="00A301B6"/>
    <w:rsid w:val="00A30B94"/>
    <w:rsid w:val="00A31E07"/>
    <w:rsid w:val="00A3236D"/>
    <w:rsid w:val="00A33675"/>
    <w:rsid w:val="00A336D8"/>
    <w:rsid w:val="00A336FC"/>
    <w:rsid w:val="00A33C44"/>
    <w:rsid w:val="00A33F1F"/>
    <w:rsid w:val="00A34234"/>
    <w:rsid w:val="00A34C7D"/>
    <w:rsid w:val="00A3577C"/>
    <w:rsid w:val="00A363B3"/>
    <w:rsid w:val="00A36F7E"/>
    <w:rsid w:val="00A3732F"/>
    <w:rsid w:val="00A40B74"/>
    <w:rsid w:val="00A424ED"/>
    <w:rsid w:val="00A43245"/>
    <w:rsid w:val="00A438FC"/>
    <w:rsid w:val="00A43969"/>
    <w:rsid w:val="00A43AEE"/>
    <w:rsid w:val="00A43D83"/>
    <w:rsid w:val="00A44241"/>
    <w:rsid w:val="00A443EA"/>
    <w:rsid w:val="00A45E44"/>
    <w:rsid w:val="00A47DE7"/>
    <w:rsid w:val="00A51306"/>
    <w:rsid w:val="00A51905"/>
    <w:rsid w:val="00A525AB"/>
    <w:rsid w:val="00A528E3"/>
    <w:rsid w:val="00A52989"/>
    <w:rsid w:val="00A52B65"/>
    <w:rsid w:val="00A531A8"/>
    <w:rsid w:val="00A5473D"/>
    <w:rsid w:val="00A5530B"/>
    <w:rsid w:val="00A55F67"/>
    <w:rsid w:val="00A56E09"/>
    <w:rsid w:val="00A570AF"/>
    <w:rsid w:val="00A57994"/>
    <w:rsid w:val="00A600F6"/>
    <w:rsid w:val="00A60665"/>
    <w:rsid w:val="00A60D45"/>
    <w:rsid w:val="00A61806"/>
    <w:rsid w:val="00A62BAA"/>
    <w:rsid w:val="00A62F34"/>
    <w:rsid w:val="00A63913"/>
    <w:rsid w:val="00A63FB0"/>
    <w:rsid w:val="00A64151"/>
    <w:rsid w:val="00A6422B"/>
    <w:rsid w:val="00A65912"/>
    <w:rsid w:val="00A66684"/>
    <w:rsid w:val="00A669B0"/>
    <w:rsid w:val="00A66A74"/>
    <w:rsid w:val="00A670AD"/>
    <w:rsid w:val="00A674F6"/>
    <w:rsid w:val="00A67A6A"/>
    <w:rsid w:val="00A71FE4"/>
    <w:rsid w:val="00A72149"/>
    <w:rsid w:val="00A72EB0"/>
    <w:rsid w:val="00A7352D"/>
    <w:rsid w:val="00A735CB"/>
    <w:rsid w:val="00A7374A"/>
    <w:rsid w:val="00A737B5"/>
    <w:rsid w:val="00A73864"/>
    <w:rsid w:val="00A759E6"/>
    <w:rsid w:val="00A75FE9"/>
    <w:rsid w:val="00A76545"/>
    <w:rsid w:val="00A76CE2"/>
    <w:rsid w:val="00A80ACD"/>
    <w:rsid w:val="00A80CFD"/>
    <w:rsid w:val="00A8192E"/>
    <w:rsid w:val="00A8239E"/>
    <w:rsid w:val="00A82420"/>
    <w:rsid w:val="00A8244D"/>
    <w:rsid w:val="00A82B18"/>
    <w:rsid w:val="00A82F86"/>
    <w:rsid w:val="00A83410"/>
    <w:rsid w:val="00A83DCF"/>
    <w:rsid w:val="00A83E1D"/>
    <w:rsid w:val="00A85BEF"/>
    <w:rsid w:val="00A86497"/>
    <w:rsid w:val="00A86E0A"/>
    <w:rsid w:val="00A8736C"/>
    <w:rsid w:val="00A877E2"/>
    <w:rsid w:val="00A87F32"/>
    <w:rsid w:val="00A90CF3"/>
    <w:rsid w:val="00A930C4"/>
    <w:rsid w:val="00A93317"/>
    <w:rsid w:val="00A93C35"/>
    <w:rsid w:val="00A93ED8"/>
    <w:rsid w:val="00A9422D"/>
    <w:rsid w:val="00A953E6"/>
    <w:rsid w:val="00A96FCC"/>
    <w:rsid w:val="00A974EC"/>
    <w:rsid w:val="00A97C99"/>
    <w:rsid w:val="00A97DE0"/>
    <w:rsid w:val="00AA03A2"/>
    <w:rsid w:val="00AA0F26"/>
    <w:rsid w:val="00AA1033"/>
    <w:rsid w:val="00AA24A0"/>
    <w:rsid w:val="00AA2CB0"/>
    <w:rsid w:val="00AA39B0"/>
    <w:rsid w:val="00AA56D7"/>
    <w:rsid w:val="00AA5A82"/>
    <w:rsid w:val="00AB013F"/>
    <w:rsid w:val="00AB0D2E"/>
    <w:rsid w:val="00AB0EE5"/>
    <w:rsid w:val="00AB10B3"/>
    <w:rsid w:val="00AB11FC"/>
    <w:rsid w:val="00AB1329"/>
    <w:rsid w:val="00AB1689"/>
    <w:rsid w:val="00AB1F0E"/>
    <w:rsid w:val="00AB27AB"/>
    <w:rsid w:val="00AB3D52"/>
    <w:rsid w:val="00AB4A37"/>
    <w:rsid w:val="00AB62CB"/>
    <w:rsid w:val="00AB771B"/>
    <w:rsid w:val="00AB77EA"/>
    <w:rsid w:val="00AC0B53"/>
    <w:rsid w:val="00AC1922"/>
    <w:rsid w:val="00AC2919"/>
    <w:rsid w:val="00AC2BB5"/>
    <w:rsid w:val="00AC323B"/>
    <w:rsid w:val="00AC32C0"/>
    <w:rsid w:val="00AC3ECC"/>
    <w:rsid w:val="00AC407E"/>
    <w:rsid w:val="00AC4BBC"/>
    <w:rsid w:val="00AC5694"/>
    <w:rsid w:val="00AC6AC6"/>
    <w:rsid w:val="00AC76EB"/>
    <w:rsid w:val="00AD075B"/>
    <w:rsid w:val="00AD0799"/>
    <w:rsid w:val="00AD17EC"/>
    <w:rsid w:val="00AD20B2"/>
    <w:rsid w:val="00AD25F4"/>
    <w:rsid w:val="00AD2A7E"/>
    <w:rsid w:val="00AD2E81"/>
    <w:rsid w:val="00AD3AA2"/>
    <w:rsid w:val="00AD47EB"/>
    <w:rsid w:val="00AD47ED"/>
    <w:rsid w:val="00AD4F17"/>
    <w:rsid w:val="00AD4F97"/>
    <w:rsid w:val="00AD502B"/>
    <w:rsid w:val="00AD5377"/>
    <w:rsid w:val="00AD570C"/>
    <w:rsid w:val="00AD6069"/>
    <w:rsid w:val="00AD606B"/>
    <w:rsid w:val="00AE045A"/>
    <w:rsid w:val="00AE1087"/>
    <w:rsid w:val="00AE292B"/>
    <w:rsid w:val="00AE2E27"/>
    <w:rsid w:val="00AE3D34"/>
    <w:rsid w:val="00AE5533"/>
    <w:rsid w:val="00AE726E"/>
    <w:rsid w:val="00AF01B4"/>
    <w:rsid w:val="00AF0661"/>
    <w:rsid w:val="00AF0E5A"/>
    <w:rsid w:val="00AF127B"/>
    <w:rsid w:val="00AF2FB3"/>
    <w:rsid w:val="00AF3501"/>
    <w:rsid w:val="00AF3613"/>
    <w:rsid w:val="00AF46BA"/>
    <w:rsid w:val="00AF5B4F"/>
    <w:rsid w:val="00AF6841"/>
    <w:rsid w:val="00B01213"/>
    <w:rsid w:val="00B021A4"/>
    <w:rsid w:val="00B02331"/>
    <w:rsid w:val="00B02DFD"/>
    <w:rsid w:val="00B03B35"/>
    <w:rsid w:val="00B03B3E"/>
    <w:rsid w:val="00B0408B"/>
    <w:rsid w:val="00B04576"/>
    <w:rsid w:val="00B057C0"/>
    <w:rsid w:val="00B0660E"/>
    <w:rsid w:val="00B07CC3"/>
    <w:rsid w:val="00B07F22"/>
    <w:rsid w:val="00B10647"/>
    <w:rsid w:val="00B10856"/>
    <w:rsid w:val="00B121ED"/>
    <w:rsid w:val="00B123B2"/>
    <w:rsid w:val="00B1255F"/>
    <w:rsid w:val="00B1285B"/>
    <w:rsid w:val="00B128F9"/>
    <w:rsid w:val="00B12FF9"/>
    <w:rsid w:val="00B142C6"/>
    <w:rsid w:val="00B1573E"/>
    <w:rsid w:val="00B164D6"/>
    <w:rsid w:val="00B16A17"/>
    <w:rsid w:val="00B16B3B"/>
    <w:rsid w:val="00B16DD7"/>
    <w:rsid w:val="00B16FAE"/>
    <w:rsid w:val="00B17956"/>
    <w:rsid w:val="00B20B06"/>
    <w:rsid w:val="00B21AE3"/>
    <w:rsid w:val="00B2241C"/>
    <w:rsid w:val="00B22F27"/>
    <w:rsid w:val="00B23DB0"/>
    <w:rsid w:val="00B24DA0"/>
    <w:rsid w:val="00B26343"/>
    <w:rsid w:val="00B26655"/>
    <w:rsid w:val="00B26F57"/>
    <w:rsid w:val="00B3086D"/>
    <w:rsid w:val="00B30E22"/>
    <w:rsid w:val="00B30E38"/>
    <w:rsid w:val="00B30E86"/>
    <w:rsid w:val="00B31CB9"/>
    <w:rsid w:val="00B32BF6"/>
    <w:rsid w:val="00B32CFE"/>
    <w:rsid w:val="00B32D86"/>
    <w:rsid w:val="00B32DD4"/>
    <w:rsid w:val="00B343A0"/>
    <w:rsid w:val="00B34DAD"/>
    <w:rsid w:val="00B350B7"/>
    <w:rsid w:val="00B355AB"/>
    <w:rsid w:val="00B3765D"/>
    <w:rsid w:val="00B37D34"/>
    <w:rsid w:val="00B4036A"/>
    <w:rsid w:val="00B40CA8"/>
    <w:rsid w:val="00B42AE8"/>
    <w:rsid w:val="00B42B22"/>
    <w:rsid w:val="00B43BB2"/>
    <w:rsid w:val="00B4478B"/>
    <w:rsid w:val="00B47C9F"/>
    <w:rsid w:val="00B5071A"/>
    <w:rsid w:val="00B50864"/>
    <w:rsid w:val="00B50BA4"/>
    <w:rsid w:val="00B50E06"/>
    <w:rsid w:val="00B512E2"/>
    <w:rsid w:val="00B51425"/>
    <w:rsid w:val="00B51467"/>
    <w:rsid w:val="00B51CFF"/>
    <w:rsid w:val="00B52872"/>
    <w:rsid w:val="00B53B12"/>
    <w:rsid w:val="00B55C29"/>
    <w:rsid w:val="00B564B1"/>
    <w:rsid w:val="00B56643"/>
    <w:rsid w:val="00B57780"/>
    <w:rsid w:val="00B57928"/>
    <w:rsid w:val="00B57F64"/>
    <w:rsid w:val="00B609B2"/>
    <w:rsid w:val="00B61130"/>
    <w:rsid w:val="00B621AA"/>
    <w:rsid w:val="00B635B0"/>
    <w:rsid w:val="00B64990"/>
    <w:rsid w:val="00B65198"/>
    <w:rsid w:val="00B6593E"/>
    <w:rsid w:val="00B65A92"/>
    <w:rsid w:val="00B6680E"/>
    <w:rsid w:val="00B67DA6"/>
    <w:rsid w:val="00B70DD9"/>
    <w:rsid w:val="00B70F7F"/>
    <w:rsid w:val="00B71994"/>
    <w:rsid w:val="00B72C9F"/>
    <w:rsid w:val="00B7391B"/>
    <w:rsid w:val="00B74567"/>
    <w:rsid w:val="00B74F2D"/>
    <w:rsid w:val="00B76681"/>
    <w:rsid w:val="00B767AA"/>
    <w:rsid w:val="00B7752D"/>
    <w:rsid w:val="00B778E1"/>
    <w:rsid w:val="00B806DE"/>
    <w:rsid w:val="00B80845"/>
    <w:rsid w:val="00B81340"/>
    <w:rsid w:val="00B81937"/>
    <w:rsid w:val="00B82AB5"/>
    <w:rsid w:val="00B82B7A"/>
    <w:rsid w:val="00B83818"/>
    <w:rsid w:val="00B839F3"/>
    <w:rsid w:val="00B83B9C"/>
    <w:rsid w:val="00B8458C"/>
    <w:rsid w:val="00B86834"/>
    <w:rsid w:val="00B86EDB"/>
    <w:rsid w:val="00B87B7C"/>
    <w:rsid w:val="00B9007E"/>
    <w:rsid w:val="00B90663"/>
    <w:rsid w:val="00B91CD5"/>
    <w:rsid w:val="00B92C44"/>
    <w:rsid w:val="00B92E67"/>
    <w:rsid w:val="00B93D3B"/>
    <w:rsid w:val="00B93D7A"/>
    <w:rsid w:val="00B93F84"/>
    <w:rsid w:val="00B94E30"/>
    <w:rsid w:val="00B94FF2"/>
    <w:rsid w:val="00B975F6"/>
    <w:rsid w:val="00B97F67"/>
    <w:rsid w:val="00BA0350"/>
    <w:rsid w:val="00BA0C7B"/>
    <w:rsid w:val="00BA315B"/>
    <w:rsid w:val="00BA331E"/>
    <w:rsid w:val="00BA39A2"/>
    <w:rsid w:val="00BA3F60"/>
    <w:rsid w:val="00BA463E"/>
    <w:rsid w:val="00BA517B"/>
    <w:rsid w:val="00BA69E8"/>
    <w:rsid w:val="00BA6EE5"/>
    <w:rsid w:val="00BA76E9"/>
    <w:rsid w:val="00BB0361"/>
    <w:rsid w:val="00BB084F"/>
    <w:rsid w:val="00BB0A69"/>
    <w:rsid w:val="00BB14CB"/>
    <w:rsid w:val="00BB23A4"/>
    <w:rsid w:val="00BB2681"/>
    <w:rsid w:val="00BB3D80"/>
    <w:rsid w:val="00BB4176"/>
    <w:rsid w:val="00BB43DC"/>
    <w:rsid w:val="00BB52DE"/>
    <w:rsid w:val="00BB57C4"/>
    <w:rsid w:val="00BC0325"/>
    <w:rsid w:val="00BC132D"/>
    <w:rsid w:val="00BC1E75"/>
    <w:rsid w:val="00BC2F56"/>
    <w:rsid w:val="00BC30F6"/>
    <w:rsid w:val="00BC479A"/>
    <w:rsid w:val="00BC68DD"/>
    <w:rsid w:val="00BD0205"/>
    <w:rsid w:val="00BD08F2"/>
    <w:rsid w:val="00BD1D49"/>
    <w:rsid w:val="00BD77AE"/>
    <w:rsid w:val="00BD7F4D"/>
    <w:rsid w:val="00BE0A8E"/>
    <w:rsid w:val="00BE0BB7"/>
    <w:rsid w:val="00BE0BE3"/>
    <w:rsid w:val="00BE31B7"/>
    <w:rsid w:val="00BE329E"/>
    <w:rsid w:val="00BE3E5A"/>
    <w:rsid w:val="00BE6A59"/>
    <w:rsid w:val="00BE6D61"/>
    <w:rsid w:val="00BE79A4"/>
    <w:rsid w:val="00BF0333"/>
    <w:rsid w:val="00BF0868"/>
    <w:rsid w:val="00BF16A9"/>
    <w:rsid w:val="00BF17E7"/>
    <w:rsid w:val="00BF26D5"/>
    <w:rsid w:val="00BF3752"/>
    <w:rsid w:val="00BF464A"/>
    <w:rsid w:val="00BF5226"/>
    <w:rsid w:val="00BF5249"/>
    <w:rsid w:val="00BF5537"/>
    <w:rsid w:val="00BF6E08"/>
    <w:rsid w:val="00BF7231"/>
    <w:rsid w:val="00BF75CB"/>
    <w:rsid w:val="00BF7D50"/>
    <w:rsid w:val="00C00AA2"/>
    <w:rsid w:val="00C00BED"/>
    <w:rsid w:val="00C01A74"/>
    <w:rsid w:val="00C01C7A"/>
    <w:rsid w:val="00C01F06"/>
    <w:rsid w:val="00C02ABD"/>
    <w:rsid w:val="00C02F38"/>
    <w:rsid w:val="00C038F1"/>
    <w:rsid w:val="00C05537"/>
    <w:rsid w:val="00C06542"/>
    <w:rsid w:val="00C06ACA"/>
    <w:rsid w:val="00C105DC"/>
    <w:rsid w:val="00C107EA"/>
    <w:rsid w:val="00C114EA"/>
    <w:rsid w:val="00C12F01"/>
    <w:rsid w:val="00C13332"/>
    <w:rsid w:val="00C13A3C"/>
    <w:rsid w:val="00C13B72"/>
    <w:rsid w:val="00C13E31"/>
    <w:rsid w:val="00C15BAA"/>
    <w:rsid w:val="00C16159"/>
    <w:rsid w:val="00C17B11"/>
    <w:rsid w:val="00C17F4F"/>
    <w:rsid w:val="00C204CA"/>
    <w:rsid w:val="00C20871"/>
    <w:rsid w:val="00C20F78"/>
    <w:rsid w:val="00C21B6C"/>
    <w:rsid w:val="00C22074"/>
    <w:rsid w:val="00C226BF"/>
    <w:rsid w:val="00C23B32"/>
    <w:rsid w:val="00C24247"/>
    <w:rsid w:val="00C24524"/>
    <w:rsid w:val="00C2528E"/>
    <w:rsid w:val="00C25BD0"/>
    <w:rsid w:val="00C27F06"/>
    <w:rsid w:val="00C27FB3"/>
    <w:rsid w:val="00C301D0"/>
    <w:rsid w:val="00C30EBC"/>
    <w:rsid w:val="00C310FA"/>
    <w:rsid w:val="00C3132E"/>
    <w:rsid w:val="00C320FF"/>
    <w:rsid w:val="00C32235"/>
    <w:rsid w:val="00C3266A"/>
    <w:rsid w:val="00C33589"/>
    <w:rsid w:val="00C33958"/>
    <w:rsid w:val="00C33EE8"/>
    <w:rsid w:val="00C34174"/>
    <w:rsid w:val="00C3491F"/>
    <w:rsid w:val="00C34B39"/>
    <w:rsid w:val="00C34FAD"/>
    <w:rsid w:val="00C35036"/>
    <w:rsid w:val="00C37910"/>
    <w:rsid w:val="00C40A36"/>
    <w:rsid w:val="00C41B06"/>
    <w:rsid w:val="00C41BB8"/>
    <w:rsid w:val="00C42199"/>
    <w:rsid w:val="00C422FB"/>
    <w:rsid w:val="00C4237C"/>
    <w:rsid w:val="00C434E9"/>
    <w:rsid w:val="00C444FB"/>
    <w:rsid w:val="00C4481B"/>
    <w:rsid w:val="00C45155"/>
    <w:rsid w:val="00C45F20"/>
    <w:rsid w:val="00C46011"/>
    <w:rsid w:val="00C46392"/>
    <w:rsid w:val="00C46B0E"/>
    <w:rsid w:val="00C46E5A"/>
    <w:rsid w:val="00C46FC9"/>
    <w:rsid w:val="00C4729A"/>
    <w:rsid w:val="00C50642"/>
    <w:rsid w:val="00C524D4"/>
    <w:rsid w:val="00C52F19"/>
    <w:rsid w:val="00C53C4F"/>
    <w:rsid w:val="00C54452"/>
    <w:rsid w:val="00C54997"/>
    <w:rsid w:val="00C55A1A"/>
    <w:rsid w:val="00C56061"/>
    <w:rsid w:val="00C60968"/>
    <w:rsid w:val="00C6143F"/>
    <w:rsid w:val="00C61E1B"/>
    <w:rsid w:val="00C63182"/>
    <w:rsid w:val="00C6403C"/>
    <w:rsid w:val="00C66751"/>
    <w:rsid w:val="00C669A0"/>
    <w:rsid w:val="00C675C6"/>
    <w:rsid w:val="00C70018"/>
    <w:rsid w:val="00C70298"/>
    <w:rsid w:val="00C7041B"/>
    <w:rsid w:val="00C70745"/>
    <w:rsid w:val="00C70B95"/>
    <w:rsid w:val="00C71467"/>
    <w:rsid w:val="00C71BDF"/>
    <w:rsid w:val="00C72319"/>
    <w:rsid w:val="00C7288A"/>
    <w:rsid w:val="00C7297C"/>
    <w:rsid w:val="00C72998"/>
    <w:rsid w:val="00C72AA6"/>
    <w:rsid w:val="00C7370A"/>
    <w:rsid w:val="00C73754"/>
    <w:rsid w:val="00C8097E"/>
    <w:rsid w:val="00C815A7"/>
    <w:rsid w:val="00C8233C"/>
    <w:rsid w:val="00C82437"/>
    <w:rsid w:val="00C85BBC"/>
    <w:rsid w:val="00C863E7"/>
    <w:rsid w:val="00C911A7"/>
    <w:rsid w:val="00C916AE"/>
    <w:rsid w:val="00C92D18"/>
    <w:rsid w:val="00C93BD7"/>
    <w:rsid w:val="00C945FC"/>
    <w:rsid w:val="00C94BDF"/>
    <w:rsid w:val="00C95A5C"/>
    <w:rsid w:val="00C970A4"/>
    <w:rsid w:val="00C979ED"/>
    <w:rsid w:val="00CA0A58"/>
    <w:rsid w:val="00CA1919"/>
    <w:rsid w:val="00CA2CA9"/>
    <w:rsid w:val="00CA357E"/>
    <w:rsid w:val="00CA368E"/>
    <w:rsid w:val="00CA3FD8"/>
    <w:rsid w:val="00CA49B8"/>
    <w:rsid w:val="00CA551A"/>
    <w:rsid w:val="00CA7FF3"/>
    <w:rsid w:val="00CB0C5C"/>
    <w:rsid w:val="00CB2746"/>
    <w:rsid w:val="00CB48BE"/>
    <w:rsid w:val="00CB4C0F"/>
    <w:rsid w:val="00CB51F8"/>
    <w:rsid w:val="00CB5935"/>
    <w:rsid w:val="00CB642B"/>
    <w:rsid w:val="00CB7187"/>
    <w:rsid w:val="00CB7707"/>
    <w:rsid w:val="00CC14AF"/>
    <w:rsid w:val="00CC2FA9"/>
    <w:rsid w:val="00CC6034"/>
    <w:rsid w:val="00CC728F"/>
    <w:rsid w:val="00CD0604"/>
    <w:rsid w:val="00CD0CB5"/>
    <w:rsid w:val="00CD0D9D"/>
    <w:rsid w:val="00CD1286"/>
    <w:rsid w:val="00CD1F64"/>
    <w:rsid w:val="00CD28AC"/>
    <w:rsid w:val="00CD4F04"/>
    <w:rsid w:val="00CD6C60"/>
    <w:rsid w:val="00CD76D5"/>
    <w:rsid w:val="00CE05D9"/>
    <w:rsid w:val="00CE0A30"/>
    <w:rsid w:val="00CE0ED0"/>
    <w:rsid w:val="00CE0F60"/>
    <w:rsid w:val="00CE12D0"/>
    <w:rsid w:val="00CE1B64"/>
    <w:rsid w:val="00CE1BA1"/>
    <w:rsid w:val="00CE2F23"/>
    <w:rsid w:val="00CE52F8"/>
    <w:rsid w:val="00CE57F9"/>
    <w:rsid w:val="00CE597D"/>
    <w:rsid w:val="00CE5FB2"/>
    <w:rsid w:val="00CE6100"/>
    <w:rsid w:val="00CE630A"/>
    <w:rsid w:val="00CE7190"/>
    <w:rsid w:val="00CE7587"/>
    <w:rsid w:val="00CF0266"/>
    <w:rsid w:val="00CF0744"/>
    <w:rsid w:val="00CF0E8D"/>
    <w:rsid w:val="00CF168E"/>
    <w:rsid w:val="00CF2218"/>
    <w:rsid w:val="00CF2765"/>
    <w:rsid w:val="00CF3125"/>
    <w:rsid w:val="00CF3246"/>
    <w:rsid w:val="00CF3355"/>
    <w:rsid w:val="00CF3E1A"/>
    <w:rsid w:val="00CF3EE2"/>
    <w:rsid w:val="00CF3EFD"/>
    <w:rsid w:val="00CF5A93"/>
    <w:rsid w:val="00CF61B3"/>
    <w:rsid w:val="00CF7EFA"/>
    <w:rsid w:val="00D001EC"/>
    <w:rsid w:val="00D00BC3"/>
    <w:rsid w:val="00D01981"/>
    <w:rsid w:val="00D02DB1"/>
    <w:rsid w:val="00D03D5A"/>
    <w:rsid w:val="00D04046"/>
    <w:rsid w:val="00D04637"/>
    <w:rsid w:val="00D04DAC"/>
    <w:rsid w:val="00D05406"/>
    <w:rsid w:val="00D063B8"/>
    <w:rsid w:val="00D06785"/>
    <w:rsid w:val="00D070E8"/>
    <w:rsid w:val="00D103DC"/>
    <w:rsid w:val="00D106CE"/>
    <w:rsid w:val="00D107FC"/>
    <w:rsid w:val="00D1110D"/>
    <w:rsid w:val="00D123AB"/>
    <w:rsid w:val="00D124F5"/>
    <w:rsid w:val="00D1298B"/>
    <w:rsid w:val="00D15C7D"/>
    <w:rsid w:val="00D1679A"/>
    <w:rsid w:val="00D1686A"/>
    <w:rsid w:val="00D17CCA"/>
    <w:rsid w:val="00D20AA3"/>
    <w:rsid w:val="00D21274"/>
    <w:rsid w:val="00D2157F"/>
    <w:rsid w:val="00D21CB0"/>
    <w:rsid w:val="00D2229C"/>
    <w:rsid w:val="00D2230C"/>
    <w:rsid w:val="00D22AE3"/>
    <w:rsid w:val="00D248F8"/>
    <w:rsid w:val="00D25DA1"/>
    <w:rsid w:val="00D262DA"/>
    <w:rsid w:val="00D269AA"/>
    <w:rsid w:val="00D30DDF"/>
    <w:rsid w:val="00D31F83"/>
    <w:rsid w:val="00D3396C"/>
    <w:rsid w:val="00D342CE"/>
    <w:rsid w:val="00D37326"/>
    <w:rsid w:val="00D37F34"/>
    <w:rsid w:val="00D40C76"/>
    <w:rsid w:val="00D40CB1"/>
    <w:rsid w:val="00D411C0"/>
    <w:rsid w:val="00D42359"/>
    <w:rsid w:val="00D430BA"/>
    <w:rsid w:val="00D4338D"/>
    <w:rsid w:val="00D433C4"/>
    <w:rsid w:val="00D43D89"/>
    <w:rsid w:val="00D4404E"/>
    <w:rsid w:val="00D45F26"/>
    <w:rsid w:val="00D46443"/>
    <w:rsid w:val="00D46578"/>
    <w:rsid w:val="00D4669B"/>
    <w:rsid w:val="00D46F10"/>
    <w:rsid w:val="00D47028"/>
    <w:rsid w:val="00D47436"/>
    <w:rsid w:val="00D47F37"/>
    <w:rsid w:val="00D5031F"/>
    <w:rsid w:val="00D5087B"/>
    <w:rsid w:val="00D5100E"/>
    <w:rsid w:val="00D512D6"/>
    <w:rsid w:val="00D5178A"/>
    <w:rsid w:val="00D53756"/>
    <w:rsid w:val="00D542F4"/>
    <w:rsid w:val="00D543C3"/>
    <w:rsid w:val="00D548E5"/>
    <w:rsid w:val="00D55AB4"/>
    <w:rsid w:val="00D560F3"/>
    <w:rsid w:val="00D56544"/>
    <w:rsid w:val="00D5797A"/>
    <w:rsid w:val="00D57D6F"/>
    <w:rsid w:val="00D6027F"/>
    <w:rsid w:val="00D60B64"/>
    <w:rsid w:val="00D6219F"/>
    <w:rsid w:val="00D63217"/>
    <w:rsid w:val="00D63994"/>
    <w:rsid w:val="00D63C3E"/>
    <w:rsid w:val="00D64E45"/>
    <w:rsid w:val="00D65A42"/>
    <w:rsid w:val="00D65B73"/>
    <w:rsid w:val="00D706BB"/>
    <w:rsid w:val="00D70FC9"/>
    <w:rsid w:val="00D71BDC"/>
    <w:rsid w:val="00D73CF9"/>
    <w:rsid w:val="00D74985"/>
    <w:rsid w:val="00D75DC3"/>
    <w:rsid w:val="00D76549"/>
    <w:rsid w:val="00D76884"/>
    <w:rsid w:val="00D76904"/>
    <w:rsid w:val="00D76E51"/>
    <w:rsid w:val="00D7722B"/>
    <w:rsid w:val="00D77DA3"/>
    <w:rsid w:val="00D804E3"/>
    <w:rsid w:val="00D821E1"/>
    <w:rsid w:val="00D82321"/>
    <w:rsid w:val="00D82DEF"/>
    <w:rsid w:val="00D83CD8"/>
    <w:rsid w:val="00D846D9"/>
    <w:rsid w:val="00D85AB4"/>
    <w:rsid w:val="00D86AD3"/>
    <w:rsid w:val="00D86E0F"/>
    <w:rsid w:val="00D929F5"/>
    <w:rsid w:val="00D938C7"/>
    <w:rsid w:val="00D93E6A"/>
    <w:rsid w:val="00D9499E"/>
    <w:rsid w:val="00D94A2C"/>
    <w:rsid w:val="00D9603C"/>
    <w:rsid w:val="00D960D6"/>
    <w:rsid w:val="00D9663D"/>
    <w:rsid w:val="00D9689C"/>
    <w:rsid w:val="00D972CD"/>
    <w:rsid w:val="00D97F67"/>
    <w:rsid w:val="00DA053C"/>
    <w:rsid w:val="00DA1705"/>
    <w:rsid w:val="00DA1F6E"/>
    <w:rsid w:val="00DA2AF8"/>
    <w:rsid w:val="00DA34D7"/>
    <w:rsid w:val="00DA3718"/>
    <w:rsid w:val="00DA495C"/>
    <w:rsid w:val="00DA5976"/>
    <w:rsid w:val="00DA78DD"/>
    <w:rsid w:val="00DB0E00"/>
    <w:rsid w:val="00DB1B8A"/>
    <w:rsid w:val="00DB2279"/>
    <w:rsid w:val="00DB2E44"/>
    <w:rsid w:val="00DB360B"/>
    <w:rsid w:val="00DB402F"/>
    <w:rsid w:val="00DB4043"/>
    <w:rsid w:val="00DB5B73"/>
    <w:rsid w:val="00DB5EAE"/>
    <w:rsid w:val="00DC08F5"/>
    <w:rsid w:val="00DC3A81"/>
    <w:rsid w:val="00DC3F14"/>
    <w:rsid w:val="00DC570F"/>
    <w:rsid w:val="00DC66F9"/>
    <w:rsid w:val="00DC6923"/>
    <w:rsid w:val="00DD01C6"/>
    <w:rsid w:val="00DD0C75"/>
    <w:rsid w:val="00DD1257"/>
    <w:rsid w:val="00DD1FBE"/>
    <w:rsid w:val="00DD272C"/>
    <w:rsid w:val="00DD3080"/>
    <w:rsid w:val="00DD3A06"/>
    <w:rsid w:val="00DD3AC1"/>
    <w:rsid w:val="00DD3B54"/>
    <w:rsid w:val="00DD3EFD"/>
    <w:rsid w:val="00DD4260"/>
    <w:rsid w:val="00DD4A2C"/>
    <w:rsid w:val="00DD66F1"/>
    <w:rsid w:val="00DD6C38"/>
    <w:rsid w:val="00DD6C3D"/>
    <w:rsid w:val="00DD7045"/>
    <w:rsid w:val="00DE01B5"/>
    <w:rsid w:val="00DE038A"/>
    <w:rsid w:val="00DE0858"/>
    <w:rsid w:val="00DE0B90"/>
    <w:rsid w:val="00DE1A73"/>
    <w:rsid w:val="00DE1B01"/>
    <w:rsid w:val="00DE28E9"/>
    <w:rsid w:val="00DE2B6A"/>
    <w:rsid w:val="00DE4B61"/>
    <w:rsid w:val="00DE52A9"/>
    <w:rsid w:val="00DE5879"/>
    <w:rsid w:val="00DE77E2"/>
    <w:rsid w:val="00DF05B4"/>
    <w:rsid w:val="00DF0C1F"/>
    <w:rsid w:val="00DF38E6"/>
    <w:rsid w:val="00DF3F8B"/>
    <w:rsid w:val="00DF4A56"/>
    <w:rsid w:val="00DF5618"/>
    <w:rsid w:val="00DF6272"/>
    <w:rsid w:val="00DF64A1"/>
    <w:rsid w:val="00E00D13"/>
    <w:rsid w:val="00E0221B"/>
    <w:rsid w:val="00E0241B"/>
    <w:rsid w:val="00E0249F"/>
    <w:rsid w:val="00E02C8B"/>
    <w:rsid w:val="00E0390A"/>
    <w:rsid w:val="00E05D83"/>
    <w:rsid w:val="00E0660B"/>
    <w:rsid w:val="00E0719D"/>
    <w:rsid w:val="00E075F9"/>
    <w:rsid w:val="00E07F9C"/>
    <w:rsid w:val="00E11646"/>
    <w:rsid w:val="00E118BE"/>
    <w:rsid w:val="00E11907"/>
    <w:rsid w:val="00E12021"/>
    <w:rsid w:val="00E126FB"/>
    <w:rsid w:val="00E13A56"/>
    <w:rsid w:val="00E14461"/>
    <w:rsid w:val="00E14A42"/>
    <w:rsid w:val="00E1518B"/>
    <w:rsid w:val="00E157C2"/>
    <w:rsid w:val="00E15A45"/>
    <w:rsid w:val="00E16159"/>
    <w:rsid w:val="00E169E9"/>
    <w:rsid w:val="00E17CA8"/>
    <w:rsid w:val="00E2061A"/>
    <w:rsid w:val="00E21D72"/>
    <w:rsid w:val="00E22494"/>
    <w:rsid w:val="00E232FA"/>
    <w:rsid w:val="00E233ED"/>
    <w:rsid w:val="00E236C6"/>
    <w:rsid w:val="00E2386F"/>
    <w:rsid w:val="00E23A16"/>
    <w:rsid w:val="00E24348"/>
    <w:rsid w:val="00E244AC"/>
    <w:rsid w:val="00E24591"/>
    <w:rsid w:val="00E2480C"/>
    <w:rsid w:val="00E249B0"/>
    <w:rsid w:val="00E2504B"/>
    <w:rsid w:val="00E255C1"/>
    <w:rsid w:val="00E272BA"/>
    <w:rsid w:val="00E27AA2"/>
    <w:rsid w:val="00E27C3A"/>
    <w:rsid w:val="00E30EC7"/>
    <w:rsid w:val="00E31BDF"/>
    <w:rsid w:val="00E3268A"/>
    <w:rsid w:val="00E3474E"/>
    <w:rsid w:val="00E35C83"/>
    <w:rsid w:val="00E40DC1"/>
    <w:rsid w:val="00E40FE8"/>
    <w:rsid w:val="00E415DC"/>
    <w:rsid w:val="00E43384"/>
    <w:rsid w:val="00E433CA"/>
    <w:rsid w:val="00E4350D"/>
    <w:rsid w:val="00E44013"/>
    <w:rsid w:val="00E4439F"/>
    <w:rsid w:val="00E4470D"/>
    <w:rsid w:val="00E44E89"/>
    <w:rsid w:val="00E4572D"/>
    <w:rsid w:val="00E45B6A"/>
    <w:rsid w:val="00E45C2E"/>
    <w:rsid w:val="00E4675D"/>
    <w:rsid w:val="00E50049"/>
    <w:rsid w:val="00E50CC3"/>
    <w:rsid w:val="00E51215"/>
    <w:rsid w:val="00E51845"/>
    <w:rsid w:val="00E5221B"/>
    <w:rsid w:val="00E5284F"/>
    <w:rsid w:val="00E531E6"/>
    <w:rsid w:val="00E54865"/>
    <w:rsid w:val="00E54AAD"/>
    <w:rsid w:val="00E5510E"/>
    <w:rsid w:val="00E55792"/>
    <w:rsid w:val="00E55B94"/>
    <w:rsid w:val="00E56643"/>
    <w:rsid w:val="00E5672D"/>
    <w:rsid w:val="00E56CDC"/>
    <w:rsid w:val="00E56E4A"/>
    <w:rsid w:val="00E574B8"/>
    <w:rsid w:val="00E57CD1"/>
    <w:rsid w:val="00E601B5"/>
    <w:rsid w:val="00E61BD8"/>
    <w:rsid w:val="00E62022"/>
    <w:rsid w:val="00E62AE1"/>
    <w:rsid w:val="00E62D92"/>
    <w:rsid w:val="00E62ED0"/>
    <w:rsid w:val="00E63433"/>
    <w:rsid w:val="00E63D7B"/>
    <w:rsid w:val="00E64419"/>
    <w:rsid w:val="00E64B36"/>
    <w:rsid w:val="00E650A9"/>
    <w:rsid w:val="00E65167"/>
    <w:rsid w:val="00E65CF4"/>
    <w:rsid w:val="00E66447"/>
    <w:rsid w:val="00E672B7"/>
    <w:rsid w:val="00E70483"/>
    <w:rsid w:val="00E728C6"/>
    <w:rsid w:val="00E72EBF"/>
    <w:rsid w:val="00E7341F"/>
    <w:rsid w:val="00E7424D"/>
    <w:rsid w:val="00E7694E"/>
    <w:rsid w:val="00E773CF"/>
    <w:rsid w:val="00E77546"/>
    <w:rsid w:val="00E807D8"/>
    <w:rsid w:val="00E80C2C"/>
    <w:rsid w:val="00E811D8"/>
    <w:rsid w:val="00E81483"/>
    <w:rsid w:val="00E81523"/>
    <w:rsid w:val="00E8158B"/>
    <w:rsid w:val="00E81930"/>
    <w:rsid w:val="00E819DE"/>
    <w:rsid w:val="00E820FD"/>
    <w:rsid w:val="00E827D0"/>
    <w:rsid w:val="00E831A5"/>
    <w:rsid w:val="00E8366F"/>
    <w:rsid w:val="00E837C5"/>
    <w:rsid w:val="00E849C3"/>
    <w:rsid w:val="00E84E0F"/>
    <w:rsid w:val="00E85171"/>
    <w:rsid w:val="00E85868"/>
    <w:rsid w:val="00E91823"/>
    <w:rsid w:val="00E91E61"/>
    <w:rsid w:val="00E920C1"/>
    <w:rsid w:val="00E926F4"/>
    <w:rsid w:val="00E9296A"/>
    <w:rsid w:val="00E92FC5"/>
    <w:rsid w:val="00E931EC"/>
    <w:rsid w:val="00E93CA8"/>
    <w:rsid w:val="00E9424C"/>
    <w:rsid w:val="00E94628"/>
    <w:rsid w:val="00E9478E"/>
    <w:rsid w:val="00E950A2"/>
    <w:rsid w:val="00E95999"/>
    <w:rsid w:val="00E95EDB"/>
    <w:rsid w:val="00E965C8"/>
    <w:rsid w:val="00EA0232"/>
    <w:rsid w:val="00EA113D"/>
    <w:rsid w:val="00EA2891"/>
    <w:rsid w:val="00EA4516"/>
    <w:rsid w:val="00EA587F"/>
    <w:rsid w:val="00EA69E3"/>
    <w:rsid w:val="00EB003D"/>
    <w:rsid w:val="00EB0299"/>
    <w:rsid w:val="00EB10DE"/>
    <w:rsid w:val="00EB214F"/>
    <w:rsid w:val="00EB270F"/>
    <w:rsid w:val="00EB3779"/>
    <w:rsid w:val="00EB3F56"/>
    <w:rsid w:val="00EB511A"/>
    <w:rsid w:val="00EB5699"/>
    <w:rsid w:val="00EC25A7"/>
    <w:rsid w:val="00EC26AE"/>
    <w:rsid w:val="00EC30C4"/>
    <w:rsid w:val="00EC30CE"/>
    <w:rsid w:val="00EC375F"/>
    <w:rsid w:val="00EC3F3A"/>
    <w:rsid w:val="00EC4881"/>
    <w:rsid w:val="00EC4954"/>
    <w:rsid w:val="00EC50A5"/>
    <w:rsid w:val="00EC5522"/>
    <w:rsid w:val="00EC6AB5"/>
    <w:rsid w:val="00EC6B77"/>
    <w:rsid w:val="00EC7710"/>
    <w:rsid w:val="00EC782E"/>
    <w:rsid w:val="00ED0ACB"/>
    <w:rsid w:val="00ED0F86"/>
    <w:rsid w:val="00ED1AFA"/>
    <w:rsid w:val="00ED330D"/>
    <w:rsid w:val="00ED49DA"/>
    <w:rsid w:val="00ED5D8B"/>
    <w:rsid w:val="00ED6DDE"/>
    <w:rsid w:val="00ED7EFE"/>
    <w:rsid w:val="00EE0D8D"/>
    <w:rsid w:val="00EE0E38"/>
    <w:rsid w:val="00EE12E3"/>
    <w:rsid w:val="00EE18D2"/>
    <w:rsid w:val="00EE1C9A"/>
    <w:rsid w:val="00EE1E51"/>
    <w:rsid w:val="00EE21E5"/>
    <w:rsid w:val="00EE2E54"/>
    <w:rsid w:val="00EE2FAF"/>
    <w:rsid w:val="00EE39D4"/>
    <w:rsid w:val="00EE41D8"/>
    <w:rsid w:val="00EE4DC4"/>
    <w:rsid w:val="00EE4E1A"/>
    <w:rsid w:val="00EE4E98"/>
    <w:rsid w:val="00EE4FEF"/>
    <w:rsid w:val="00EE5220"/>
    <w:rsid w:val="00EE533E"/>
    <w:rsid w:val="00EE5BAB"/>
    <w:rsid w:val="00EE63CD"/>
    <w:rsid w:val="00EE6867"/>
    <w:rsid w:val="00EE6D2B"/>
    <w:rsid w:val="00EE77B5"/>
    <w:rsid w:val="00EF0819"/>
    <w:rsid w:val="00EF0FB7"/>
    <w:rsid w:val="00EF1336"/>
    <w:rsid w:val="00EF1374"/>
    <w:rsid w:val="00EF17E6"/>
    <w:rsid w:val="00EF208B"/>
    <w:rsid w:val="00EF25B6"/>
    <w:rsid w:val="00EF28A5"/>
    <w:rsid w:val="00EF3B78"/>
    <w:rsid w:val="00EF464C"/>
    <w:rsid w:val="00EF5514"/>
    <w:rsid w:val="00EF5F08"/>
    <w:rsid w:val="00EF6C31"/>
    <w:rsid w:val="00EF6E97"/>
    <w:rsid w:val="00EF7052"/>
    <w:rsid w:val="00EF764A"/>
    <w:rsid w:val="00EF7FB2"/>
    <w:rsid w:val="00F007AC"/>
    <w:rsid w:val="00F01D83"/>
    <w:rsid w:val="00F01EE7"/>
    <w:rsid w:val="00F01F09"/>
    <w:rsid w:val="00F020B3"/>
    <w:rsid w:val="00F02D86"/>
    <w:rsid w:val="00F0344F"/>
    <w:rsid w:val="00F03C93"/>
    <w:rsid w:val="00F0450D"/>
    <w:rsid w:val="00F048F4"/>
    <w:rsid w:val="00F04E3C"/>
    <w:rsid w:val="00F04ED9"/>
    <w:rsid w:val="00F052A4"/>
    <w:rsid w:val="00F054A9"/>
    <w:rsid w:val="00F056E7"/>
    <w:rsid w:val="00F068B3"/>
    <w:rsid w:val="00F07AF6"/>
    <w:rsid w:val="00F07E1A"/>
    <w:rsid w:val="00F115DB"/>
    <w:rsid w:val="00F11746"/>
    <w:rsid w:val="00F14C58"/>
    <w:rsid w:val="00F152DD"/>
    <w:rsid w:val="00F15D8D"/>
    <w:rsid w:val="00F160C1"/>
    <w:rsid w:val="00F170DF"/>
    <w:rsid w:val="00F2093B"/>
    <w:rsid w:val="00F20CC2"/>
    <w:rsid w:val="00F21A44"/>
    <w:rsid w:val="00F22E66"/>
    <w:rsid w:val="00F23559"/>
    <w:rsid w:val="00F235AA"/>
    <w:rsid w:val="00F236E6"/>
    <w:rsid w:val="00F23990"/>
    <w:rsid w:val="00F23F2A"/>
    <w:rsid w:val="00F23FE4"/>
    <w:rsid w:val="00F248D4"/>
    <w:rsid w:val="00F25595"/>
    <w:rsid w:val="00F25921"/>
    <w:rsid w:val="00F26714"/>
    <w:rsid w:val="00F26B52"/>
    <w:rsid w:val="00F26FD2"/>
    <w:rsid w:val="00F3014C"/>
    <w:rsid w:val="00F31FB8"/>
    <w:rsid w:val="00F33074"/>
    <w:rsid w:val="00F3344A"/>
    <w:rsid w:val="00F33952"/>
    <w:rsid w:val="00F33D80"/>
    <w:rsid w:val="00F3474C"/>
    <w:rsid w:val="00F34D69"/>
    <w:rsid w:val="00F35132"/>
    <w:rsid w:val="00F354B0"/>
    <w:rsid w:val="00F354BC"/>
    <w:rsid w:val="00F3584F"/>
    <w:rsid w:val="00F358AA"/>
    <w:rsid w:val="00F35C9A"/>
    <w:rsid w:val="00F36ED5"/>
    <w:rsid w:val="00F36F2E"/>
    <w:rsid w:val="00F3728B"/>
    <w:rsid w:val="00F3752D"/>
    <w:rsid w:val="00F377E3"/>
    <w:rsid w:val="00F377E7"/>
    <w:rsid w:val="00F37BA0"/>
    <w:rsid w:val="00F37C87"/>
    <w:rsid w:val="00F40B08"/>
    <w:rsid w:val="00F4119A"/>
    <w:rsid w:val="00F4240A"/>
    <w:rsid w:val="00F44A1C"/>
    <w:rsid w:val="00F450C1"/>
    <w:rsid w:val="00F45BCA"/>
    <w:rsid w:val="00F46FDD"/>
    <w:rsid w:val="00F478D8"/>
    <w:rsid w:val="00F500E4"/>
    <w:rsid w:val="00F50C60"/>
    <w:rsid w:val="00F50D63"/>
    <w:rsid w:val="00F519AC"/>
    <w:rsid w:val="00F51A08"/>
    <w:rsid w:val="00F51EAD"/>
    <w:rsid w:val="00F52AE8"/>
    <w:rsid w:val="00F53C19"/>
    <w:rsid w:val="00F5458E"/>
    <w:rsid w:val="00F5745E"/>
    <w:rsid w:val="00F60DBC"/>
    <w:rsid w:val="00F60FD4"/>
    <w:rsid w:val="00F6181A"/>
    <w:rsid w:val="00F61BB2"/>
    <w:rsid w:val="00F62460"/>
    <w:rsid w:val="00F629D9"/>
    <w:rsid w:val="00F62F85"/>
    <w:rsid w:val="00F6323C"/>
    <w:rsid w:val="00F65765"/>
    <w:rsid w:val="00F6615D"/>
    <w:rsid w:val="00F66754"/>
    <w:rsid w:val="00F667E9"/>
    <w:rsid w:val="00F66BF9"/>
    <w:rsid w:val="00F70807"/>
    <w:rsid w:val="00F70E48"/>
    <w:rsid w:val="00F71586"/>
    <w:rsid w:val="00F723B9"/>
    <w:rsid w:val="00F727D2"/>
    <w:rsid w:val="00F73027"/>
    <w:rsid w:val="00F73691"/>
    <w:rsid w:val="00F75310"/>
    <w:rsid w:val="00F7577E"/>
    <w:rsid w:val="00F7675E"/>
    <w:rsid w:val="00F800CA"/>
    <w:rsid w:val="00F81401"/>
    <w:rsid w:val="00F82EAE"/>
    <w:rsid w:val="00F83AA2"/>
    <w:rsid w:val="00F85243"/>
    <w:rsid w:val="00F8578C"/>
    <w:rsid w:val="00F863FC"/>
    <w:rsid w:val="00F91097"/>
    <w:rsid w:val="00F9132D"/>
    <w:rsid w:val="00F9224F"/>
    <w:rsid w:val="00F927AE"/>
    <w:rsid w:val="00F92FD1"/>
    <w:rsid w:val="00F92FD2"/>
    <w:rsid w:val="00F933DD"/>
    <w:rsid w:val="00F94942"/>
    <w:rsid w:val="00F9506C"/>
    <w:rsid w:val="00F95D41"/>
    <w:rsid w:val="00FA049F"/>
    <w:rsid w:val="00FA09B0"/>
    <w:rsid w:val="00FA0CE4"/>
    <w:rsid w:val="00FA1B9F"/>
    <w:rsid w:val="00FA1DFA"/>
    <w:rsid w:val="00FA27F9"/>
    <w:rsid w:val="00FA2FDE"/>
    <w:rsid w:val="00FA3220"/>
    <w:rsid w:val="00FA47AA"/>
    <w:rsid w:val="00FA4B5C"/>
    <w:rsid w:val="00FA5678"/>
    <w:rsid w:val="00FA5B88"/>
    <w:rsid w:val="00FA6105"/>
    <w:rsid w:val="00FA62EF"/>
    <w:rsid w:val="00FA7E03"/>
    <w:rsid w:val="00FB05F8"/>
    <w:rsid w:val="00FB0DC2"/>
    <w:rsid w:val="00FB10F5"/>
    <w:rsid w:val="00FB16E1"/>
    <w:rsid w:val="00FB1A4E"/>
    <w:rsid w:val="00FB2694"/>
    <w:rsid w:val="00FB27CC"/>
    <w:rsid w:val="00FB2838"/>
    <w:rsid w:val="00FB372F"/>
    <w:rsid w:val="00FB6C83"/>
    <w:rsid w:val="00FB7DF9"/>
    <w:rsid w:val="00FC0FBA"/>
    <w:rsid w:val="00FC1703"/>
    <w:rsid w:val="00FC2566"/>
    <w:rsid w:val="00FC304F"/>
    <w:rsid w:val="00FC430F"/>
    <w:rsid w:val="00FC4C17"/>
    <w:rsid w:val="00FC56D2"/>
    <w:rsid w:val="00FC7E9A"/>
    <w:rsid w:val="00FD1564"/>
    <w:rsid w:val="00FD18EF"/>
    <w:rsid w:val="00FD2069"/>
    <w:rsid w:val="00FD22BC"/>
    <w:rsid w:val="00FD24B0"/>
    <w:rsid w:val="00FD30A5"/>
    <w:rsid w:val="00FD38CB"/>
    <w:rsid w:val="00FD4347"/>
    <w:rsid w:val="00FD4685"/>
    <w:rsid w:val="00FD5602"/>
    <w:rsid w:val="00FD5A69"/>
    <w:rsid w:val="00FD65BC"/>
    <w:rsid w:val="00FD732C"/>
    <w:rsid w:val="00FD7E75"/>
    <w:rsid w:val="00FE03FF"/>
    <w:rsid w:val="00FE12FE"/>
    <w:rsid w:val="00FE225D"/>
    <w:rsid w:val="00FE2A3D"/>
    <w:rsid w:val="00FE2DB6"/>
    <w:rsid w:val="00FE367D"/>
    <w:rsid w:val="00FE454E"/>
    <w:rsid w:val="00FE4BF9"/>
    <w:rsid w:val="00FE67DE"/>
    <w:rsid w:val="00FE7E6C"/>
    <w:rsid w:val="00FF039B"/>
    <w:rsid w:val="00FF1796"/>
    <w:rsid w:val="00FF384B"/>
    <w:rsid w:val="00FF4542"/>
    <w:rsid w:val="00FF4E76"/>
    <w:rsid w:val="00FF4FEA"/>
    <w:rsid w:val="00FF5F1B"/>
    <w:rsid w:val="00FF6292"/>
    <w:rsid w:val="00FF654A"/>
    <w:rsid w:val="00FF6B31"/>
    <w:rsid w:val="00FF704F"/>
    <w:rsid w:val="00FF7741"/>
    <w:rsid w:val="00FF7E7F"/>
    <w:rsid w:val="340DB6A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56BAA9"/>
  <w15:chartTrackingRefBased/>
  <w15:docId w15:val="{4A9C509B-E6D1-41C2-8BD4-1CF2629DF92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3C0BEC"/>
    <w:pPr>
      <w:spacing w:line="264" w:lineRule="auto"/>
      <w:jc w:val="both"/>
    </w:pPr>
    <w:rPr>
      <w:rFonts w:ascii="Arial" w:hAnsi="Arial"/>
      <w:sz w:val="22"/>
      <w:szCs w:val="24"/>
      <w:lang w:val="en-US" w:eastAsia="en-US"/>
    </w:rPr>
  </w:style>
  <w:style w:type="paragraph" w:styleId="Heading1">
    <w:name w:val="heading 1"/>
    <w:basedOn w:val="Normal"/>
    <w:next w:val="Normal"/>
    <w:link w:val="Heading1Char"/>
    <w:qFormat/>
    <w:rsid w:val="001C7DD4"/>
    <w:pPr>
      <w:keepNext/>
      <w:spacing w:before="240" w:after="60"/>
      <w:outlineLvl w:val="0"/>
    </w:pPr>
    <w:rPr>
      <w:rFonts w:ascii="Cambria" w:hAnsi="Cambria" w:eastAsia="SimSun"/>
      <w:b/>
      <w:bCs/>
      <w:kern w:val="32"/>
      <w:sz w:val="32"/>
      <w:szCs w:val="32"/>
      <w:lang w:val="en-GB"/>
    </w:rPr>
  </w:style>
  <w:style w:type="paragraph" w:styleId="Heading2">
    <w:name w:val="heading 2"/>
    <w:basedOn w:val="Normal"/>
    <w:next w:val="Normal"/>
    <w:link w:val="Heading2Char"/>
    <w:unhideWhenUsed/>
    <w:qFormat/>
    <w:rsid w:val="00642031"/>
    <w:pPr>
      <w:keepNext/>
      <w:spacing w:before="240" w:after="60"/>
      <w:outlineLvl w:val="1"/>
    </w:pPr>
    <w:rPr>
      <w:rFonts w:ascii="Cambria" w:hAnsi="Cambria"/>
      <w:b/>
      <w:bCs/>
      <w:i/>
      <w:iCs/>
      <w:sz w:val="28"/>
      <w:szCs w:val="28"/>
    </w:rPr>
  </w:style>
  <w:style w:type="paragraph" w:styleId="Heading3">
    <w:name w:val="heading 3"/>
    <w:basedOn w:val="Normal"/>
    <w:next w:val="Normal"/>
    <w:qFormat/>
    <w:rsid w:val="00EF464C"/>
    <w:pPr>
      <w:keepNext/>
      <w:spacing w:before="240" w:after="60"/>
      <w:outlineLvl w:val="2"/>
    </w:pPr>
    <w:rPr>
      <w:rFonts w:cs="Arial"/>
      <w:b/>
      <w:bCs/>
      <w:sz w:val="26"/>
      <w:szCs w:val="26"/>
      <w:lang w:val="en-GB"/>
    </w:rPr>
  </w:style>
  <w:style w:type="paragraph" w:styleId="Heading5">
    <w:name w:val="heading 5"/>
    <w:basedOn w:val="Normal"/>
    <w:next w:val="Normal"/>
    <w:qFormat/>
    <w:rsid w:val="00EF464C"/>
    <w:pPr>
      <w:spacing w:before="240" w:after="60"/>
      <w:outlineLvl w:val="4"/>
    </w:pPr>
    <w:rPr>
      <w:b/>
      <w:bCs/>
      <w:i/>
      <w:iCs/>
      <w:sz w:val="26"/>
      <w:szCs w:val="26"/>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rsid w:val="00945E24"/>
    <w:pPr>
      <w:pBdr>
        <w:top w:val="single" w:color="auto" w:sz="4" w:space="1"/>
        <w:left w:val="single" w:color="auto" w:sz="4" w:space="4"/>
        <w:bottom w:val="single" w:color="auto" w:sz="4" w:space="0"/>
        <w:right w:val="single" w:color="auto" w:sz="4" w:space="4"/>
      </w:pBdr>
    </w:pPr>
    <w:rPr>
      <w:szCs w:val="20"/>
      <w:lang w:val="en-GB"/>
    </w:rPr>
  </w:style>
  <w:style w:type="table" w:styleId="TableGrid">
    <w:name w:val="Table Grid"/>
    <w:basedOn w:val="TableNormal"/>
    <w:uiPriority w:val="59"/>
    <w:rsid w:val="00A80AC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er">
    <w:name w:val="footer"/>
    <w:basedOn w:val="Normal"/>
    <w:rsid w:val="00E0390A"/>
    <w:pPr>
      <w:tabs>
        <w:tab w:val="center" w:pos="4320"/>
        <w:tab w:val="right" w:pos="8640"/>
      </w:tabs>
    </w:pPr>
  </w:style>
  <w:style w:type="character" w:styleId="PageNumber">
    <w:name w:val="page number"/>
    <w:basedOn w:val="DefaultParagraphFont"/>
    <w:rsid w:val="00E0390A"/>
  </w:style>
  <w:style w:type="paragraph" w:styleId="Header">
    <w:name w:val="header"/>
    <w:basedOn w:val="Normal"/>
    <w:rsid w:val="00E0390A"/>
    <w:pPr>
      <w:tabs>
        <w:tab w:val="center" w:pos="4320"/>
        <w:tab w:val="right" w:pos="8640"/>
      </w:tabs>
    </w:pPr>
  </w:style>
  <w:style w:type="character" w:styleId="Hyperlink">
    <w:name w:val="Hyperlink"/>
    <w:uiPriority w:val="99"/>
    <w:rsid w:val="007A4CFB"/>
    <w:rPr>
      <w:color w:val="0000FF"/>
      <w:u w:val="single"/>
    </w:rPr>
  </w:style>
  <w:style w:type="character" w:styleId="Heading1Char" w:customStyle="1">
    <w:name w:val="Heading 1 Char"/>
    <w:link w:val="Heading1"/>
    <w:rsid w:val="001C7DD4"/>
    <w:rPr>
      <w:rFonts w:ascii="Cambria" w:hAnsi="Cambria" w:eastAsia="SimSun"/>
      <w:b/>
      <w:bCs/>
      <w:kern w:val="32"/>
      <w:sz w:val="32"/>
      <w:szCs w:val="32"/>
      <w:lang w:val="en-GB" w:eastAsia="en-US"/>
    </w:rPr>
  </w:style>
  <w:style w:type="paragraph" w:styleId="ListParagraph">
    <w:name w:val="List Paragraph"/>
    <w:basedOn w:val="Normal"/>
    <w:uiPriority w:val="34"/>
    <w:qFormat/>
    <w:rsid w:val="0056741A"/>
    <w:pPr>
      <w:ind w:left="720"/>
    </w:pPr>
  </w:style>
  <w:style w:type="paragraph" w:styleId="BalloonText">
    <w:name w:val="Balloon Text"/>
    <w:basedOn w:val="Normal"/>
    <w:link w:val="BalloonTextChar"/>
    <w:rsid w:val="005E2ABB"/>
    <w:rPr>
      <w:rFonts w:ascii="Tahoma" w:hAnsi="Tahoma" w:cs="Tahoma"/>
      <w:sz w:val="16"/>
      <w:szCs w:val="16"/>
    </w:rPr>
  </w:style>
  <w:style w:type="character" w:styleId="BalloonTextChar" w:customStyle="1">
    <w:name w:val="Balloon Text Char"/>
    <w:link w:val="BalloonText"/>
    <w:rsid w:val="005E2ABB"/>
    <w:rPr>
      <w:rFonts w:ascii="Tahoma" w:hAnsi="Tahoma" w:cs="Tahoma"/>
      <w:sz w:val="16"/>
      <w:szCs w:val="16"/>
      <w:lang w:eastAsia="en-US"/>
    </w:rPr>
  </w:style>
  <w:style w:type="character" w:styleId="Heading2Char" w:customStyle="1">
    <w:name w:val="Heading 2 Char"/>
    <w:link w:val="Heading2"/>
    <w:rsid w:val="00642031"/>
    <w:rPr>
      <w:rFonts w:ascii="Cambria" w:hAnsi="Cambria" w:eastAsia="Times New Roman" w:cs="Times New Roman"/>
      <w:b/>
      <w:bCs/>
      <w:i/>
      <w:iCs/>
      <w:sz w:val="28"/>
      <w:szCs w:val="28"/>
    </w:rPr>
  </w:style>
  <w:style w:type="character" w:styleId="FollowedHyperlink">
    <w:name w:val="FollowedHyperlink"/>
    <w:rsid w:val="00FA27F9"/>
    <w:rPr>
      <w:color w:val="800080"/>
      <w:u w:val="single"/>
    </w:rPr>
  </w:style>
  <w:style w:type="paragraph" w:styleId="NormalWeb">
    <w:name w:val="Normal (Web)"/>
    <w:basedOn w:val="Normal"/>
    <w:uiPriority w:val="99"/>
    <w:unhideWhenUsed/>
    <w:rsid w:val="00AA24A0"/>
    <w:pPr>
      <w:spacing w:before="100" w:beforeAutospacing="1" w:after="100" w:afterAutospacing="1" w:line="240" w:lineRule="auto"/>
      <w:jc w:val="left"/>
    </w:pPr>
    <w:rPr>
      <w:rFonts w:ascii="Times New Roman" w:hAnsi="Times New Roman"/>
      <w:sz w:val="24"/>
      <w:lang w:eastAsia="zh-CN"/>
    </w:rPr>
  </w:style>
  <w:style w:type="character" w:styleId="Strong">
    <w:name w:val="Strong"/>
    <w:uiPriority w:val="22"/>
    <w:qFormat/>
    <w:rsid w:val="00AA24A0"/>
    <w:rPr>
      <w:b/>
      <w:bCs/>
    </w:rPr>
  </w:style>
  <w:style w:type="paragraph" w:styleId="Default" w:customStyle="1">
    <w:name w:val="Default"/>
    <w:rsid w:val="004323C2"/>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unhideWhenUsed/>
    <w:qFormat/>
    <w:rsid w:val="004323C2"/>
    <w:pPr>
      <w:keepLines/>
      <w:spacing w:after="0" w:line="259" w:lineRule="auto"/>
      <w:jc w:val="left"/>
      <w:outlineLvl w:val="9"/>
    </w:pPr>
    <w:rPr>
      <w:rFonts w:asciiTheme="majorHAnsi" w:hAnsiTheme="majorHAnsi" w:eastAsiaTheme="majorEastAsia" w:cstheme="majorBidi"/>
      <w:b w:val="0"/>
      <w:bCs w:val="0"/>
      <w:color w:val="2E74B5" w:themeColor="accent1" w:themeShade="BF"/>
      <w:kern w:val="0"/>
      <w:lang w:val="en-US"/>
    </w:rPr>
  </w:style>
  <w:style w:type="paragraph" w:styleId="TOC1">
    <w:name w:val="toc 1"/>
    <w:basedOn w:val="Normal"/>
    <w:next w:val="Normal"/>
    <w:autoRedefine/>
    <w:uiPriority w:val="39"/>
    <w:rsid w:val="004323C2"/>
    <w:pPr>
      <w:spacing w:before="120"/>
      <w:jc w:val="left"/>
    </w:pPr>
    <w:rPr>
      <w:rFonts w:asciiTheme="minorHAnsi" w:hAnsiTheme="minorHAnsi" w:cstheme="minorHAnsi"/>
      <w:b/>
      <w:bCs/>
      <w:i/>
      <w:iCs/>
      <w:sz w:val="24"/>
    </w:rPr>
  </w:style>
  <w:style w:type="character" w:styleId="Emphasis">
    <w:name w:val="Emphasis"/>
    <w:basedOn w:val="DefaultParagraphFont"/>
    <w:uiPriority w:val="20"/>
    <w:qFormat/>
    <w:rsid w:val="00AB62CB"/>
    <w:rPr>
      <w:i/>
      <w:iCs/>
    </w:rPr>
  </w:style>
  <w:style w:type="paragraph" w:styleId="TOC3">
    <w:name w:val="toc 3"/>
    <w:basedOn w:val="Normal"/>
    <w:next w:val="Normal"/>
    <w:autoRedefine/>
    <w:uiPriority w:val="39"/>
    <w:rsid w:val="003C371D"/>
    <w:pPr>
      <w:ind w:left="440"/>
      <w:jc w:val="left"/>
    </w:pPr>
    <w:rPr>
      <w:rFonts w:asciiTheme="minorHAnsi" w:hAnsiTheme="minorHAnsi" w:cstheme="minorHAnsi"/>
      <w:sz w:val="20"/>
      <w:szCs w:val="20"/>
    </w:rPr>
  </w:style>
  <w:style w:type="paragraph" w:styleId="TOC2">
    <w:name w:val="toc 2"/>
    <w:basedOn w:val="Normal"/>
    <w:next w:val="Normal"/>
    <w:autoRedefine/>
    <w:uiPriority w:val="39"/>
    <w:rsid w:val="003C371D"/>
    <w:pPr>
      <w:spacing w:before="120"/>
      <w:ind w:left="220"/>
      <w:jc w:val="left"/>
    </w:pPr>
    <w:rPr>
      <w:rFonts w:asciiTheme="minorHAnsi" w:hAnsiTheme="minorHAnsi" w:cstheme="minorHAnsi"/>
      <w:b/>
      <w:bCs/>
      <w:szCs w:val="22"/>
    </w:rPr>
  </w:style>
  <w:style w:type="paragraph" w:styleId="TOC4">
    <w:name w:val="toc 4"/>
    <w:basedOn w:val="Normal"/>
    <w:next w:val="Normal"/>
    <w:autoRedefine/>
    <w:rsid w:val="003C371D"/>
    <w:pPr>
      <w:ind w:left="660"/>
      <w:jc w:val="left"/>
    </w:pPr>
    <w:rPr>
      <w:rFonts w:asciiTheme="minorHAnsi" w:hAnsiTheme="minorHAnsi" w:cstheme="minorHAnsi"/>
      <w:sz w:val="20"/>
      <w:szCs w:val="20"/>
    </w:rPr>
  </w:style>
  <w:style w:type="paragraph" w:styleId="TOC5">
    <w:name w:val="toc 5"/>
    <w:basedOn w:val="Normal"/>
    <w:next w:val="Normal"/>
    <w:autoRedefine/>
    <w:rsid w:val="003C371D"/>
    <w:pPr>
      <w:ind w:left="880"/>
      <w:jc w:val="left"/>
    </w:pPr>
    <w:rPr>
      <w:rFonts w:asciiTheme="minorHAnsi" w:hAnsiTheme="minorHAnsi" w:cstheme="minorHAnsi"/>
      <w:sz w:val="20"/>
      <w:szCs w:val="20"/>
    </w:rPr>
  </w:style>
  <w:style w:type="paragraph" w:styleId="TOC6">
    <w:name w:val="toc 6"/>
    <w:basedOn w:val="Normal"/>
    <w:next w:val="Normal"/>
    <w:autoRedefine/>
    <w:rsid w:val="003C371D"/>
    <w:pPr>
      <w:ind w:left="1100"/>
      <w:jc w:val="left"/>
    </w:pPr>
    <w:rPr>
      <w:rFonts w:asciiTheme="minorHAnsi" w:hAnsiTheme="minorHAnsi" w:cstheme="minorHAnsi"/>
      <w:sz w:val="20"/>
      <w:szCs w:val="20"/>
    </w:rPr>
  </w:style>
  <w:style w:type="paragraph" w:styleId="TOC7">
    <w:name w:val="toc 7"/>
    <w:basedOn w:val="Normal"/>
    <w:next w:val="Normal"/>
    <w:autoRedefine/>
    <w:rsid w:val="003C371D"/>
    <w:pPr>
      <w:ind w:left="1320"/>
      <w:jc w:val="left"/>
    </w:pPr>
    <w:rPr>
      <w:rFonts w:asciiTheme="minorHAnsi" w:hAnsiTheme="minorHAnsi" w:cstheme="minorHAnsi"/>
      <w:sz w:val="20"/>
      <w:szCs w:val="20"/>
    </w:rPr>
  </w:style>
  <w:style w:type="paragraph" w:styleId="TOC8">
    <w:name w:val="toc 8"/>
    <w:basedOn w:val="Normal"/>
    <w:next w:val="Normal"/>
    <w:autoRedefine/>
    <w:rsid w:val="003C371D"/>
    <w:pPr>
      <w:ind w:left="1540"/>
      <w:jc w:val="left"/>
    </w:pPr>
    <w:rPr>
      <w:rFonts w:asciiTheme="minorHAnsi" w:hAnsiTheme="minorHAnsi" w:cstheme="minorHAnsi"/>
      <w:sz w:val="20"/>
      <w:szCs w:val="20"/>
    </w:rPr>
  </w:style>
  <w:style w:type="paragraph" w:styleId="TOC9">
    <w:name w:val="toc 9"/>
    <w:basedOn w:val="Normal"/>
    <w:next w:val="Normal"/>
    <w:autoRedefine/>
    <w:rsid w:val="003C371D"/>
    <w:pPr>
      <w:ind w:left="1760"/>
      <w:jc w:val="left"/>
    </w:pPr>
    <w:rPr>
      <w:rFonts w:asciiTheme="minorHAnsi" w:hAnsiTheme="minorHAnsi" w:cstheme="minorHAnsi"/>
      <w:sz w:val="20"/>
      <w:szCs w:val="20"/>
    </w:rPr>
  </w:style>
  <w:style w:type="paragraph" w:styleId="paragraph" w:customStyle="1">
    <w:name w:val="paragraph"/>
    <w:basedOn w:val="Normal"/>
    <w:rsid w:val="00A525AB"/>
    <w:pPr>
      <w:spacing w:before="100" w:beforeAutospacing="1" w:after="100" w:afterAutospacing="1" w:line="240" w:lineRule="auto"/>
      <w:jc w:val="left"/>
    </w:pPr>
    <w:rPr>
      <w:rFonts w:ascii="Times New Roman" w:hAnsi="Times New Roman"/>
      <w:sz w:val="24"/>
      <w:lang w:val="en-SG" w:eastAsia="zh-CN"/>
    </w:rPr>
  </w:style>
  <w:style w:type="character" w:styleId="UnresolvedMention">
    <w:name w:val="Unresolved Mention"/>
    <w:basedOn w:val="DefaultParagraphFont"/>
    <w:uiPriority w:val="99"/>
    <w:semiHidden/>
    <w:unhideWhenUsed/>
    <w:rsid w:val="00C729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53072">
      <w:bodyDiv w:val="1"/>
      <w:marLeft w:val="0"/>
      <w:marRight w:val="0"/>
      <w:marTop w:val="0"/>
      <w:marBottom w:val="0"/>
      <w:divBdr>
        <w:top w:val="none" w:sz="0" w:space="0" w:color="auto"/>
        <w:left w:val="none" w:sz="0" w:space="0" w:color="auto"/>
        <w:bottom w:val="none" w:sz="0" w:space="0" w:color="auto"/>
        <w:right w:val="none" w:sz="0" w:space="0" w:color="auto"/>
      </w:divBdr>
    </w:div>
    <w:div w:id="220681574">
      <w:bodyDiv w:val="1"/>
      <w:marLeft w:val="0"/>
      <w:marRight w:val="0"/>
      <w:marTop w:val="0"/>
      <w:marBottom w:val="0"/>
      <w:divBdr>
        <w:top w:val="none" w:sz="0" w:space="0" w:color="auto"/>
        <w:left w:val="none" w:sz="0" w:space="0" w:color="auto"/>
        <w:bottom w:val="none" w:sz="0" w:space="0" w:color="auto"/>
        <w:right w:val="none" w:sz="0" w:space="0" w:color="auto"/>
      </w:divBdr>
    </w:div>
    <w:div w:id="291254629">
      <w:bodyDiv w:val="1"/>
      <w:marLeft w:val="0"/>
      <w:marRight w:val="0"/>
      <w:marTop w:val="0"/>
      <w:marBottom w:val="0"/>
      <w:divBdr>
        <w:top w:val="none" w:sz="0" w:space="0" w:color="auto"/>
        <w:left w:val="none" w:sz="0" w:space="0" w:color="auto"/>
        <w:bottom w:val="none" w:sz="0" w:space="0" w:color="auto"/>
        <w:right w:val="none" w:sz="0" w:space="0" w:color="auto"/>
      </w:divBdr>
    </w:div>
    <w:div w:id="1391803383">
      <w:bodyDiv w:val="1"/>
      <w:marLeft w:val="0"/>
      <w:marRight w:val="0"/>
      <w:marTop w:val="0"/>
      <w:marBottom w:val="0"/>
      <w:divBdr>
        <w:top w:val="none" w:sz="0" w:space="0" w:color="auto"/>
        <w:left w:val="none" w:sz="0" w:space="0" w:color="auto"/>
        <w:bottom w:val="none" w:sz="0" w:space="0" w:color="auto"/>
        <w:right w:val="none" w:sz="0" w:space="0" w:color="auto"/>
      </w:divBdr>
    </w:div>
    <w:div w:id="1524973642">
      <w:bodyDiv w:val="1"/>
      <w:marLeft w:val="0"/>
      <w:marRight w:val="0"/>
      <w:marTop w:val="0"/>
      <w:marBottom w:val="0"/>
      <w:divBdr>
        <w:top w:val="none" w:sz="0" w:space="0" w:color="auto"/>
        <w:left w:val="none" w:sz="0" w:space="0" w:color="auto"/>
        <w:bottom w:val="none" w:sz="0" w:space="0" w:color="auto"/>
        <w:right w:val="none" w:sz="0" w:space="0" w:color="auto"/>
      </w:divBdr>
    </w:div>
    <w:div w:id="1587376968">
      <w:bodyDiv w:val="1"/>
      <w:marLeft w:val="0"/>
      <w:marRight w:val="0"/>
      <w:marTop w:val="0"/>
      <w:marBottom w:val="0"/>
      <w:divBdr>
        <w:top w:val="none" w:sz="0" w:space="0" w:color="auto"/>
        <w:left w:val="none" w:sz="0" w:space="0" w:color="auto"/>
        <w:bottom w:val="none" w:sz="0" w:space="0" w:color="auto"/>
        <w:right w:val="none" w:sz="0" w:space="0" w:color="auto"/>
      </w:divBdr>
    </w:div>
    <w:div w:id="1610240565">
      <w:bodyDiv w:val="1"/>
      <w:marLeft w:val="0"/>
      <w:marRight w:val="0"/>
      <w:marTop w:val="0"/>
      <w:marBottom w:val="0"/>
      <w:divBdr>
        <w:top w:val="none" w:sz="0" w:space="0" w:color="auto"/>
        <w:left w:val="none" w:sz="0" w:space="0" w:color="auto"/>
        <w:bottom w:val="none" w:sz="0" w:space="0" w:color="auto"/>
        <w:right w:val="none" w:sz="0" w:space="0" w:color="auto"/>
      </w:divBdr>
    </w:div>
    <w:div w:id="2123451543">
      <w:bodyDiv w:val="1"/>
      <w:marLeft w:val="0"/>
      <w:marRight w:val="0"/>
      <w:marTop w:val="0"/>
      <w:marBottom w:val="0"/>
      <w:divBdr>
        <w:top w:val="none" w:sz="0" w:space="0" w:color="auto"/>
        <w:left w:val="none" w:sz="0" w:space="0" w:color="auto"/>
        <w:bottom w:val="none" w:sz="0" w:space="0" w:color="auto"/>
        <w:right w:val="none" w:sz="0" w:space="0" w:color="auto"/>
      </w:divBdr>
    </w:div>
    <w:div w:id="2145930240">
      <w:bodyDiv w:val="1"/>
      <w:marLeft w:val="0"/>
      <w:marRight w:val="0"/>
      <w:marTop w:val="0"/>
      <w:marBottom w:val="0"/>
      <w:divBdr>
        <w:top w:val="none" w:sz="0" w:space="0" w:color="auto"/>
        <w:left w:val="none" w:sz="0" w:space="0" w:color="auto"/>
        <w:bottom w:val="none" w:sz="0" w:space="0" w:color="auto"/>
        <w:right w:val="none" w:sz="0" w:space="0" w:color="auto"/>
      </w:divBdr>
    </w:div>
    <w:div w:id="214638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un.org/en/development/desa/policy/wesp/wesp_current/2014wesp_country_classification.pdf" TargetMode="External" Id="rId13" /><Relationship Type="http://schemas.openxmlformats.org/officeDocument/2006/relationships/image" Target="media/image6.png" Id="rId18" /><Relationship Type="http://schemas.openxmlformats.org/officeDocument/2006/relationships/image" Target="media/image14.png" Id="rId26" /><Relationship Type="http://schemas.openxmlformats.org/officeDocument/2006/relationships/image" Target="media/image27.png" Id="rId39" /><Relationship Type="http://schemas.openxmlformats.org/officeDocument/2006/relationships/image" Target="media/image9.png" Id="rId21" /><Relationship Type="http://schemas.openxmlformats.org/officeDocument/2006/relationships/image" Target="media/image22.png" Id="rId34" /><Relationship Type="http://schemas.openxmlformats.org/officeDocument/2006/relationships/image" Target="media/image30.png" Id="rId42" /><Relationship Type="http://schemas.openxmlformats.org/officeDocument/2006/relationships/hyperlink" Target="https://www.cdc.gov/healthyweight/assessing/bmi/adult_bmi/index.html" TargetMode="External" Id="rId47" /><Relationship Type="http://schemas.openxmlformats.org/officeDocument/2006/relationships/hyperlink" Target="https://www.who.int/data/gho/data/themes/topics/immunization-coverage" TargetMode="External" Id="rId50" /><Relationship Type="http://schemas.openxmlformats.org/officeDocument/2006/relationships/hyperlink" Target="https://www.youtube.com/watch?v=Z1M4n52uLTo" TargetMode="External" Id="rId55" /><Relationship Type="http://schemas.openxmlformats.org/officeDocument/2006/relationships/fontTable" Target="fontTable.xml"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image" Target="media/image17.png" Id="rId29" /><Relationship Type="http://schemas.openxmlformats.org/officeDocument/2006/relationships/image" Target="media/image1.jpeg" Id="rId11" /><Relationship Type="http://schemas.openxmlformats.org/officeDocument/2006/relationships/image" Target="media/image12.png" Id="rId24" /><Relationship Type="http://schemas.openxmlformats.org/officeDocument/2006/relationships/image" Target="media/image20.png" Id="rId32" /><Relationship Type="http://schemas.openxmlformats.org/officeDocument/2006/relationships/image" Target="media/image25.png" Id="rId37" /><Relationship Type="http://schemas.openxmlformats.org/officeDocument/2006/relationships/image" Target="media/image28.png" Id="rId40" /><Relationship Type="http://schemas.openxmlformats.org/officeDocument/2006/relationships/image" Target="media/image33.png" Id="rId45" /><Relationship Type="http://schemas.openxmlformats.org/officeDocument/2006/relationships/hyperlink" Target="https://chat.openai.com/" TargetMode="External" Id="rId53" /><Relationship Type="http://schemas.openxmlformats.org/officeDocument/2006/relationships/header" Target="header2.xml" Id="rId58" /><Relationship Type="http://schemas.openxmlformats.org/officeDocument/2006/relationships/numbering" Target="numbering.xml" Id="rId5" /><Relationship Type="http://schemas.openxmlformats.org/officeDocument/2006/relationships/header" Target="header3.xml" Id="rId61" /><Relationship Type="http://schemas.openxmlformats.org/officeDocument/2006/relationships/image" Target="media/image7.png" Id="rId19" /><Relationship Type="http://schemas.openxmlformats.org/officeDocument/2006/relationships/image" Target="media/image2.png" Id="rId14" /><Relationship Type="http://schemas.openxmlformats.org/officeDocument/2006/relationships/image" Target="media/image10.png" Id="rId22" /><Relationship Type="http://schemas.openxmlformats.org/officeDocument/2006/relationships/image" Target="media/image15.png" Id="rId27" /><Relationship Type="http://schemas.openxmlformats.org/officeDocument/2006/relationships/image" Target="media/image18.png" Id="rId30" /><Relationship Type="http://schemas.openxmlformats.org/officeDocument/2006/relationships/image" Target="media/image23.png" Id="rId35" /><Relationship Type="http://schemas.openxmlformats.org/officeDocument/2006/relationships/image" Target="media/image31.png" Id="rId43" /><Relationship Type="http://schemas.openxmlformats.org/officeDocument/2006/relationships/hyperlink" Target="https://www.who.int/news-room/fact-sheets/detail/alcohol" TargetMode="External" Id="rId48" /><Relationship Type="http://schemas.openxmlformats.org/officeDocument/2006/relationships/hyperlink" Target="https://www.kaggle.com/datasets/kumarajarshi/life-expectancy-who/" TargetMode="External" Id="rId56" /><Relationship Type="http://schemas.openxmlformats.org/officeDocument/2006/relationships/theme" Target="theme/theme1.xml" Id="rId64" /><Relationship Type="http://schemas.openxmlformats.org/officeDocument/2006/relationships/webSettings" Target="webSettings.xml" Id="rId8" /><Relationship Type="http://schemas.openxmlformats.org/officeDocument/2006/relationships/hyperlink" Target="https://www.cdc.gov/hiv/basics/whatishiv.html" TargetMode="External" Id="rId51" /><Relationship Type="http://schemas.openxmlformats.org/officeDocument/2006/relationships/customXml" Target="../customXml/item3.xml" Id="rId3" /><Relationship Type="http://schemas.openxmlformats.org/officeDocument/2006/relationships/hyperlink" Target="https://www.wto.org/english/tratop_e/devel_e/d1who_e.htm" TargetMode="External" Id="rId12" /><Relationship Type="http://schemas.openxmlformats.org/officeDocument/2006/relationships/image" Target="media/image5.png" Id="rId17" /><Relationship Type="http://schemas.openxmlformats.org/officeDocument/2006/relationships/image" Target="media/image13.png" Id="rId25" /><Relationship Type="http://schemas.openxmlformats.org/officeDocument/2006/relationships/image" Target="media/image21.png" Id="rId33" /><Relationship Type="http://schemas.openxmlformats.org/officeDocument/2006/relationships/image" Target="media/image26.png" Id="rId38" /><Relationship Type="http://schemas.openxmlformats.org/officeDocument/2006/relationships/image" Target="media/image34.png" Id="rId46" /><Relationship Type="http://schemas.openxmlformats.org/officeDocument/2006/relationships/footer" Target="footer1.xml" Id="rId59" /><Relationship Type="http://schemas.openxmlformats.org/officeDocument/2006/relationships/image" Target="media/image8.png" Id="rId20" /><Relationship Type="http://schemas.openxmlformats.org/officeDocument/2006/relationships/image" Target="media/image29.png" Id="rId41" /><Relationship Type="http://schemas.openxmlformats.org/officeDocument/2006/relationships/hyperlink" Target="https://www.kaggle.com/datasets/lashagoch/life-expectancy-who-updated" TargetMode="External" Id="rId54" /><Relationship Type="http://schemas.openxmlformats.org/officeDocument/2006/relationships/footer" Target="footer3.xml" Id="rId6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3.png" Id="rId15" /><Relationship Type="http://schemas.openxmlformats.org/officeDocument/2006/relationships/image" Target="media/image11.png" Id="rId23" /><Relationship Type="http://schemas.openxmlformats.org/officeDocument/2006/relationships/image" Target="media/image16.png" Id="rId28" /><Relationship Type="http://schemas.openxmlformats.org/officeDocument/2006/relationships/image" Target="media/image24.png" Id="rId36" /><Relationship Type="http://schemas.openxmlformats.org/officeDocument/2006/relationships/hyperlink" Target="https://worldpopulationreview.com/country-rankings/alcohol-consumption-by-country" TargetMode="External" Id="rId49" /><Relationship Type="http://schemas.openxmlformats.org/officeDocument/2006/relationships/header" Target="header1.xml" Id="rId57" /><Relationship Type="http://schemas.openxmlformats.org/officeDocument/2006/relationships/endnotes" Target="endnotes.xml" Id="rId10" /><Relationship Type="http://schemas.openxmlformats.org/officeDocument/2006/relationships/image" Target="media/image19.png" Id="rId31" /><Relationship Type="http://schemas.openxmlformats.org/officeDocument/2006/relationships/image" Target="media/image32.png" Id="rId44" /><Relationship Type="http://schemas.openxmlformats.org/officeDocument/2006/relationships/hyperlink" Target="https://www.investopedia.com/terms/g/gdp.asp" TargetMode="External" Id="rId52" /><Relationship Type="http://schemas.openxmlformats.org/officeDocument/2006/relationships/footer" Target="footer2.xml" Id="rId60" /><Relationship Type="http://schemas.openxmlformats.org/officeDocument/2006/relationships/customXml" Target="../customXml/item4.xml" Id="rId4" /><Relationship Type="http://schemas.openxmlformats.org/officeDocument/2006/relationships/footnotes" Target="footnotes.xml" Id="rId9" /></Relationships>
</file>

<file path=word/_rels/header2.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aff7469-752a-47ce-bb8c-5e31605b51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38A2CF899C7445B162474E590A2EF1" ma:contentTypeVersion="15" ma:contentTypeDescription="Create a new document." ma:contentTypeScope="" ma:versionID="aa031b7a44b0531ac3e39ccdf9fc7259">
  <xsd:schema xmlns:xsd="http://www.w3.org/2001/XMLSchema" xmlns:xs="http://www.w3.org/2001/XMLSchema" xmlns:p="http://schemas.microsoft.com/office/2006/metadata/properties" xmlns:ns3="3aff7469-752a-47ce-bb8c-5e31605b51b3" xmlns:ns4="a9fadb48-41ab-41bf-baf6-587bef93864a" targetNamespace="http://schemas.microsoft.com/office/2006/metadata/properties" ma:root="true" ma:fieldsID="9705c36ebf0f59bc40b170844663d044" ns3:_="" ns4:_="">
    <xsd:import namespace="3aff7469-752a-47ce-bb8c-5e31605b51b3"/>
    <xsd:import namespace="a9fadb48-41ab-41bf-baf6-587bef9386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element ref="ns3:MediaLengthInSecond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ff7469-752a-47ce-bb8c-5e31605b51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adb48-41ab-41bf-baf6-587bef93864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4BE56E-2281-4416-BE26-4DA4CA9CBC40}">
  <ds:schemaRefs>
    <ds:schemaRef ds:uri="http://schemas.microsoft.com/sharepoint/v3/contenttype/forms"/>
  </ds:schemaRefs>
</ds:datastoreItem>
</file>

<file path=customXml/itemProps2.xml><?xml version="1.0" encoding="utf-8"?>
<ds:datastoreItem xmlns:ds="http://schemas.openxmlformats.org/officeDocument/2006/customXml" ds:itemID="{DCE6FA63-8CD5-4732-A70E-958A97E9A5D5}">
  <ds:schemaRefs>
    <ds:schemaRef ds:uri="3aff7469-752a-47ce-bb8c-5e31605b51b3"/>
    <ds:schemaRef ds:uri="http://purl.org/dc/terms/"/>
    <ds:schemaRef ds:uri="a9fadb48-41ab-41bf-baf6-587bef93864a"/>
    <ds:schemaRef ds:uri="http://purl.org/dc/elements/1.1/"/>
    <ds:schemaRef ds:uri="http://schemas.microsoft.com/office/2006/documentManagement/types"/>
    <ds:schemaRef ds:uri="http://purl.org/dc/dcmitype/"/>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8C1E28B7-4162-4E13-96C3-498BAE8BC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ff7469-752a-47ce-bb8c-5e31605b51b3"/>
    <ds:schemaRef ds:uri="a9fadb48-41ab-41bf-baf6-587bef9386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CD6FF2-5BBA-4F73-9BC0-D77DBF0A4F3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Ngee An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o Prasanna Sudhindra</dc:creator>
  <keywords/>
  <lastModifiedBy>Tan Jun Yu Zavier /DS</lastModifiedBy>
  <revision>3</revision>
  <lastPrinted>2020-11-23T18:44:00.0000000Z</lastPrinted>
  <dcterms:created xsi:type="dcterms:W3CDTF">2023-12-08T15:20:00.0000000Z</dcterms:created>
  <dcterms:modified xsi:type="dcterms:W3CDTF">2024-06-01T17:05:38.16022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2-10-13T09:10:33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49a3cbce-4936-4cf2-b14d-091112cef6f4</vt:lpwstr>
  </property>
  <property fmtid="{D5CDD505-2E9C-101B-9397-08002B2CF9AE}" pid="8" name="MSIP_Label_30286cb9-b49f-4646-87a5-340028348160_ContentBits">
    <vt:lpwstr>1</vt:lpwstr>
  </property>
  <property fmtid="{D5CDD505-2E9C-101B-9397-08002B2CF9AE}" pid="9" name="ContentTypeId">
    <vt:lpwstr>0x0101006238A2CF899C7445B162474E590A2EF1</vt:lpwstr>
  </property>
  <property fmtid="{D5CDD505-2E9C-101B-9397-08002B2CF9AE}" pid="10" name="GrammarlyDocumentId">
    <vt:lpwstr>5d6a6d43ebcd77536e99c19adab49d70874ee27d14acc84c2e6c745f5379780a</vt:lpwstr>
  </property>
  <property fmtid="{D5CDD505-2E9C-101B-9397-08002B2CF9AE}" pid="11" name="MediaServiceImageTags">
    <vt:lpwstr/>
  </property>
</Properties>
</file>